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FCE64" w14:textId="77AF32A2" w:rsidR="004B5C52" w:rsidRPr="003D3A17" w:rsidRDefault="003E53EA" w:rsidP="003D3A17">
      <w:pPr>
        <w:rPr>
          <w:rFonts w:cstheme="minorHAnsi"/>
          <w:sz w:val="20"/>
          <w:szCs w:val="20"/>
          <w:lang w:val="ru-RU"/>
        </w:rPr>
      </w:pPr>
      <w:bookmarkStart w:id="0" w:name="_Hlk17201794"/>
      <w:r w:rsidRPr="00CE04A8">
        <w:rPr>
          <w:rFonts w:cstheme="minorHAnsi"/>
          <w:b/>
          <w:bCs/>
          <w:lang w:val="ru-RU"/>
        </w:rPr>
        <w:br w:type="textWrapping" w:clear="all"/>
      </w:r>
      <w:bookmarkStart w:id="1" w:name="_GoBack"/>
      <w:bookmarkEnd w:id="0"/>
      <w:bookmarkEnd w:id="1"/>
    </w:p>
    <w:p w14:paraId="380D8D86" w14:textId="00158D22" w:rsidR="00732053" w:rsidRPr="00B225D1" w:rsidRDefault="00B225D1">
      <w:pPr>
        <w:rPr>
          <w:rFonts w:eastAsiaTheme="majorEastAsia" w:cstheme="minorHAnsi"/>
          <w:b/>
          <w:sz w:val="24"/>
          <w:szCs w:val="24"/>
          <w:lang w:val="ru-RU"/>
        </w:rPr>
      </w:pPr>
      <w:r>
        <w:rPr>
          <w:rFonts w:eastAsiaTheme="majorEastAsia" w:cstheme="minorHAnsi"/>
          <w:b/>
          <w:sz w:val="24"/>
          <w:szCs w:val="24"/>
          <w:lang w:val="ru-RU"/>
        </w:rPr>
        <w:t>ПРИЛОЖЕНИЕ</w:t>
      </w:r>
      <w:r w:rsidR="00725DC3" w:rsidRPr="00B225D1">
        <w:rPr>
          <w:rFonts w:eastAsiaTheme="majorEastAsia" w:cstheme="minorHAnsi"/>
          <w:b/>
          <w:sz w:val="24"/>
          <w:szCs w:val="24"/>
          <w:lang w:val="ru-RU"/>
        </w:rPr>
        <w:t xml:space="preserve"> 2: </w:t>
      </w:r>
      <w:r>
        <w:rPr>
          <w:rFonts w:eastAsiaTheme="majorEastAsia" w:cstheme="minorHAnsi"/>
          <w:b/>
          <w:sz w:val="24"/>
          <w:szCs w:val="24"/>
          <w:lang w:val="ru-RU"/>
        </w:rPr>
        <w:t xml:space="preserve">ФОРМА </w:t>
      </w:r>
      <w:r w:rsidR="005E1FD7">
        <w:rPr>
          <w:rFonts w:eastAsiaTheme="majorEastAsia" w:cstheme="minorHAnsi"/>
          <w:b/>
          <w:sz w:val="24"/>
          <w:szCs w:val="24"/>
          <w:lang w:val="ru-RU"/>
        </w:rPr>
        <w:t>ПОДАЧИ КОММЕРЧЕСКОГО</w:t>
      </w:r>
      <w:r>
        <w:rPr>
          <w:rFonts w:eastAsiaTheme="majorEastAsia" w:cstheme="minorHAnsi"/>
          <w:b/>
          <w:sz w:val="24"/>
          <w:szCs w:val="24"/>
          <w:lang w:val="ru-RU"/>
        </w:rPr>
        <w:t xml:space="preserve"> ПРЕДЛОЖЕНИЯ</w:t>
      </w:r>
    </w:p>
    <w:p w14:paraId="7AFB142F" w14:textId="17FE5249" w:rsidR="00865C88" w:rsidRPr="00E24601" w:rsidRDefault="00276AF4" w:rsidP="00E24601">
      <w:pPr>
        <w:jc w:val="both"/>
        <w:rPr>
          <w:rFonts w:cstheme="minorHAnsi"/>
          <w:i/>
          <w:sz w:val="20"/>
          <w:szCs w:val="20"/>
          <w:lang w:val="ru-RU"/>
        </w:rPr>
      </w:pPr>
      <w:r>
        <w:rPr>
          <w:rFonts w:cstheme="minorHAnsi"/>
          <w:i/>
          <w:sz w:val="20"/>
          <w:szCs w:val="20"/>
          <w:lang w:val="ru-RU"/>
        </w:rPr>
        <w:t>П</w:t>
      </w:r>
      <w:r w:rsidR="00A1662A">
        <w:rPr>
          <w:rFonts w:cstheme="minorHAnsi"/>
          <w:i/>
          <w:sz w:val="20"/>
          <w:szCs w:val="20"/>
          <w:lang w:val="ru-RU"/>
        </w:rPr>
        <w:t>р</w:t>
      </w:r>
      <w:r>
        <w:rPr>
          <w:rFonts w:cstheme="minorHAnsi"/>
          <w:i/>
          <w:sz w:val="20"/>
          <w:szCs w:val="20"/>
          <w:lang w:val="ru-RU"/>
        </w:rPr>
        <w:t>е</w:t>
      </w:r>
      <w:r w:rsidR="00A1662A">
        <w:rPr>
          <w:rFonts w:cstheme="minorHAnsi"/>
          <w:i/>
          <w:sz w:val="20"/>
          <w:szCs w:val="20"/>
          <w:lang w:val="ru-RU"/>
        </w:rPr>
        <w:t>тендентам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 xml:space="preserve">необходимо </w:t>
      </w:r>
      <w:r w:rsidR="00495238">
        <w:rPr>
          <w:rFonts w:cstheme="minorHAnsi"/>
          <w:i/>
          <w:sz w:val="20"/>
          <w:szCs w:val="20"/>
          <w:lang w:val="ru-RU"/>
        </w:rPr>
        <w:t>заполнить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настоящую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форму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, </w:t>
      </w:r>
      <w:r w:rsidR="00495238">
        <w:rPr>
          <w:rFonts w:cstheme="minorHAnsi"/>
          <w:i/>
          <w:sz w:val="20"/>
          <w:szCs w:val="20"/>
          <w:lang w:val="ru-RU"/>
        </w:rPr>
        <w:t>включая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краткую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информацию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о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7719CD">
        <w:rPr>
          <w:rFonts w:cstheme="minorHAnsi"/>
          <w:i/>
          <w:sz w:val="20"/>
          <w:szCs w:val="20"/>
          <w:lang w:val="ru-RU"/>
        </w:rPr>
        <w:t>компании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и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 xml:space="preserve">декларацию участника торгов, подписать ее и направить </w:t>
      </w:r>
      <w:r w:rsidR="00431C2B">
        <w:rPr>
          <w:rFonts w:cstheme="minorHAnsi"/>
          <w:i/>
          <w:sz w:val="20"/>
          <w:szCs w:val="20"/>
          <w:lang w:val="ru-RU"/>
        </w:rPr>
        <w:t>как часть своего коммерческого предложения</w:t>
      </w:r>
      <w:r w:rsid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E24601">
        <w:rPr>
          <w:rFonts w:cstheme="minorHAnsi"/>
          <w:i/>
          <w:sz w:val="20"/>
          <w:szCs w:val="20"/>
          <w:lang w:val="ru-RU"/>
        </w:rPr>
        <w:t>вместе с</w:t>
      </w:r>
      <w:r w:rsidR="00495238">
        <w:rPr>
          <w:rFonts w:cstheme="minorHAnsi"/>
          <w:i/>
          <w:sz w:val="20"/>
          <w:szCs w:val="20"/>
          <w:lang w:val="ru-RU"/>
        </w:rPr>
        <w:t xml:space="preserve"> Приложением 3</w:t>
      </w:r>
      <w:r w:rsidR="00732053" w:rsidRPr="00495238">
        <w:rPr>
          <w:rFonts w:cstheme="minorHAnsi"/>
          <w:i/>
          <w:sz w:val="20"/>
          <w:szCs w:val="20"/>
          <w:lang w:val="ru-RU"/>
        </w:rPr>
        <w:t xml:space="preserve">: </w:t>
      </w:r>
      <w:r w:rsidR="00495238">
        <w:rPr>
          <w:rFonts w:cstheme="minorHAnsi"/>
          <w:i/>
          <w:sz w:val="20"/>
          <w:szCs w:val="20"/>
          <w:lang w:val="ru-RU"/>
        </w:rPr>
        <w:t>Техническ</w:t>
      </w:r>
      <w:r w:rsidR="000F1C28">
        <w:rPr>
          <w:rFonts w:cstheme="minorHAnsi"/>
          <w:i/>
          <w:sz w:val="20"/>
          <w:szCs w:val="20"/>
          <w:lang w:val="ru-RU"/>
        </w:rPr>
        <w:t>ое</w:t>
      </w:r>
      <w:r w:rsidR="00495238">
        <w:rPr>
          <w:rFonts w:cstheme="minorHAnsi"/>
          <w:i/>
          <w:sz w:val="20"/>
          <w:szCs w:val="20"/>
          <w:lang w:val="ru-RU"/>
        </w:rPr>
        <w:t xml:space="preserve"> и финансов</w:t>
      </w:r>
      <w:r w:rsidR="000F1C28">
        <w:rPr>
          <w:rFonts w:cstheme="minorHAnsi"/>
          <w:i/>
          <w:sz w:val="20"/>
          <w:szCs w:val="20"/>
          <w:lang w:val="ru-RU"/>
        </w:rPr>
        <w:t>ое</w:t>
      </w:r>
      <w:r w:rsidR="00495238">
        <w:rPr>
          <w:rFonts w:cstheme="minorHAnsi"/>
          <w:i/>
          <w:sz w:val="20"/>
          <w:szCs w:val="20"/>
          <w:lang w:val="ru-RU"/>
        </w:rPr>
        <w:t xml:space="preserve"> предложение. Участник торгов должен заполнить настоящую форму в соответствии с инструкциями</w:t>
      </w:r>
      <w:r w:rsidR="00732053" w:rsidRPr="00495238">
        <w:rPr>
          <w:rFonts w:cstheme="minorHAnsi"/>
          <w:i/>
          <w:sz w:val="20"/>
          <w:szCs w:val="20"/>
          <w:lang w:val="ru-RU"/>
        </w:rPr>
        <w:t>.</w:t>
      </w:r>
      <w:r w:rsidR="00495238">
        <w:rPr>
          <w:rFonts w:cstheme="minorHAnsi"/>
          <w:i/>
          <w:sz w:val="20"/>
          <w:szCs w:val="20"/>
          <w:lang w:val="ru-RU"/>
        </w:rPr>
        <w:t xml:space="preserve"> Изменения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формата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не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разрешаются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, </w:t>
      </w:r>
      <w:r w:rsidR="00EA578B">
        <w:rPr>
          <w:rFonts w:cstheme="minorHAnsi"/>
          <w:i/>
          <w:sz w:val="20"/>
          <w:szCs w:val="20"/>
          <w:lang w:val="ru-RU"/>
        </w:rPr>
        <w:t>замен</w:t>
      </w:r>
      <w:r w:rsidR="008F085D">
        <w:rPr>
          <w:rFonts w:cstheme="minorHAnsi"/>
          <w:i/>
          <w:sz w:val="20"/>
          <w:szCs w:val="20"/>
          <w:lang w:val="ru-RU"/>
        </w:rPr>
        <w:t>ы данной формы другими документами</w:t>
      </w:r>
      <w:r w:rsidR="00EA578B">
        <w:rPr>
          <w:rFonts w:cstheme="minorHAnsi"/>
          <w:i/>
          <w:sz w:val="20"/>
          <w:szCs w:val="20"/>
          <w:lang w:val="ru-RU"/>
        </w:rPr>
        <w:t xml:space="preserve"> приниматься</w:t>
      </w:r>
      <w:r w:rsidR="008F085D">
        <w:rPr>
          <w:rFonts w:cstheme="minorHAnsi"/>
          <w:i/>
          <w:sz w:val="20"/>
          <w:szCs w:val="20"/>
          <w:lang w:val="ru-RU"/>
        </w:rPr>
        <w:t xml:space="preserve"> не будут</w:t>
      </w:r>
      <w:r w:rsidR="00EA578B">
        <w:rPr>
          <w:rFonts w:cstheme="minorHAnsi"/>
          <w:i/>
          <w:sz w:val="20"/>
          <w:szCs w:val="20"/>
          <w:lang w:val="ru-RU"/>
        </w:rPr>
        <w:t xml:space="preserve">. </w:t>
      </w:r>
      <w:r w:rsidR="00732053" w:rsidRPr="00E24601">
        <w:rPr>
          <w:rFonts w:cstheme="minorHAnsi"/>
          <w:i/>
          <w:sz w:val="20"/>
          <w:szCs w:val="20"/>
          <w:lang w:val="ru-RU"/>
        </w:rPr>
        <w:t xml:space="preserve"> 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552"/>
        <w:gridCol w:w="4191"/>
      </w:tblGrid>
      <w:tr w:rsidR="00865C88" w:rsidRPr="003D3A17" w14:paraId="6FAB14E2" w14:textId="77777777" w:rsidTr="00002895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0D424C5C" w14:textId="529997CF" w:rsidR="00865C88" w:rsidRPr="005E5F03" w:rsidRDefault="002160CF" w:rsidP="00335737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Наименование</w:t>
            </w:r>
            <w:r w:rsidR="00EA578B">
              <w:rPr>
                <w:rFonts w:cstheme="minorHAnsi"/>
                <w:sz w:val="20"/>
                <w:szCs w:val="20"/>
                <w:lang w:val="ru-RU"/>
              </w:rPr>
              <w:t xml:space="preserve"> участник</w:t>
            </w:r>
            <w:r w:rsidR="00782A30">
              <w:rPr>
                <w:rFonts w:cstheme="minorHAnsi"/>
                <w:sz w:val="20"/>
                <w:szCs w:val="20"/>
                <w:lang w:val="ru-RU"/>
              </w:rPr>
              <w:t>а</w:t>
            </w:r>
            <w:r w:rsidR="00EA578B">
              <w:rPr>
                <w:rFonts w:cstheme="minorHAnsi"/>
                <w:sz w:val="20"/>
                <w:szCs w:val="20"/>
                <w:lang w:val="ru-RU"/>
              </w:rPr>
              <w:t xml:space="preserve"> торгов</w:t>
            </w:r>
            <w:r w:rsidR="00865C88" w:rsidRPr="005E5F03">
              <w:rPr>
                <w:rFonts w:cstheme="minorHAnsi"/>
                <w:sz w:val="20"/>
                <w:szCs w:val="20"/>
              </w:rPr>
              <w:t>: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668907890"/>
            <w:placeholder>
              <w:docPart w:val="4325E05D2F804E328BCCAB6A77CD3D02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7743" w:type="dxa"/>
                <w:gridSpan w:val="2"/>
                <w:shd w:val="clear" w:color="auto" w:fill="auto"/>
                <w:vAlign w:val="center"/>
              </w:tcPr>
              <w:p w14:paraId="43780D82" w14:textId="5B31238E" w:rsidR="00865C88" w:rsidRPr="000A119A" w:rsidRDefault="005D6838" w:rsidP="00335737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865C88" w:rsidRPr="003D3A17" w14:paraId="49B69A0C" w14:textId="77777777" w:rsidTr="00002895">
        <w:trPr>
          <w:trHeight w:val="360"/>
        </w:trPr>
        <w:tc>
          <w:tcPr>
            <w:tcW w:w="1979" w:type="dxa"/>
            <w:shd w:val="clear" w:color="auto" w:fill="auto"/>
          </w:tcPr>
          <w:p w14:paraId="114D0815" w14:textId="3B0EB6C6" w:rsidR="00865C88" w:rsidRPr="00090BE3" w:rsidRDefault="00F768E0" w:rsidP="00335737">
            <w:pPr>
              <w:spacing w:before="120" w:after="12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866B39">
              <w:rPr>
                <w:rFonts w:cstheme="minorHAnsi"/>
                <w:iCs/>
                <w:sz w:val="20"/>
                <w:szCs w:val="20"/>
                <w:lang w:val="ru-RU"/>
              </w:rPr>
              <w:t>Ссылка на З</w:t>
            </w:r>
            <w:r w:rsidR="00877752" w:rsidRPr="00866B39">
              <w:rPr>
                <w:rFonts w:cstheme="minorHAnsi"/>
                <w:iCs/>
                <w:sz w:val="20"/>
                <w:szCs w:val="20"/>
                <w:lang w:val="ru-RU"/>
              </w:rPr>
              <w:t>КП</w:t>
            </w:r>
            <w:r w:rsidR="00865C88" w:rsidRPr="00866B39">
              <w:rPr>
                <w:rFonts w:cstheme="minorHAnsi"/>
                <w:iCs/>
                <w:sz w:val="20"/>
                <w:szCs w:val="20"/>
                <w:lang w:val="ru-RU"/>
              </w:rPr>
              <w:t>:</w:t>
            </w:r>
          </w:p>
        </w:tc>
        <w:sdt>
          <w:sdtPr>
            <w:rPr>
              <w:rFonts w:ascii="Segoe UI" w:eastAsia="Times New Roman" w:hAnsi="Segoe UI" w:cs="Segoe UI"/>
              <w:b/>
              <w:bCs/>
              <w:sz w:val="21"/>
              <w:szCs w:val="21"/>
              <w:lang w:val="ru-RU"/>
            </w:rPr>
            <w:id w:val="-1545752945"/>
            <w:placeholder>
              <w:docPart w:val="B937F4C91E544D6DAA6311DABAF7FCE8"/>
            </w:placeholder>
            <w:text/>
          </w:sdtPr>
          <w:sdtEndPr/>
          <w:sdtContent>
            <w:tc>
              <w:tcPr>
                <w:tcW w:w="3552" w:type="dxa"/>
                <w:shd w:val="clear" w:color="auto" w:fill="auto"/>
                <w:vAlign w:val="center"/>
              </w:tcPr>
              <w:p w14:paraId="533BC959" w14:textId="55BF6F33" w:rsidR="00865C88" w:rsidRPr="000A119A" w:rsidRDefault="00C75467" w:rsidP="000A7CC9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C75467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UNDP/</w:t>
                </w:r>
                <w:r w:rsidR="000A7CC9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210</w:t>
                </w:r>
                <w:r w:rsidRPr="00C75467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/2021</w:t>
                </w:r>
              </w:p>
            </w:tc>
          </w:sdtContent>
        </w:sdt>
        <w:tc>
          <w:tcPr>
            <w:tcW w:w="4191" w:type="dxa"/>
            <w:shd w:val="clear" w:color="auto" w:fill="auto"/>
            <w:vAlign w:val="center"/>
          </w:tcPr>
          <w:p w14:paraId="37A82C41" w14:textId="629D727C" w:rsidR="00865C88" w:rsidRPr="00F71C98" w:rsidRDefault="00EA578B" w:rsidP="00F71C98">
            <w:pPr>
              <w:spacing w:before="120" w:after="120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Дата</w:t>
            </w:r>
            <w:r w:rsidR="00865C88" w:rsidRPr="00F71C98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78727956"/>
                <w:placeholder>
                  <w:docPart w:val="2250FA828B4B438587E411A0034F5936"/>
                </w:placeholder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Heading2Char"/>
                </w:rPr>
              </w:sdtEndPr>
              <w:sdtContent>
                <w:r w:rsidR="005D6838" w:rsidRP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указать дату.</w:t>
                </w:r>
              </w:sdtContent>
            </w:sdt>
          </w:p>
        </w:tc>
      </w:tr>
    </w:tbl>
    <w:p w14:paraId="7D408F6E" w14:textId="77777777" w:rsidR="00865C88" w:rsidRPr="00F71C98" w:rsidRDefault="00865C88">
      <w:pPr>
        <w:rPr>
          <w:rFonts w:cstheme="minorHAnsi"/>
          <w:b/>
          <w:sz w:val="20"/>
          <w:szCs w:val="20"/>
          <w:lang w:val="ru-RU"/>
        </w:rPr>
      </w:pPr>
    </w:p>
    <w:p w14:paraId="30CB5D55" w14:textId="0FBD4C0C" w:rsidR="00865C88" w:rsidRPr="00EA578B" w:rsidRDefault="00EA578B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 xml:space="preserve">Краткая информация о </w:t>
      </w:r>
      <w:r w:rsidR="00D023EE">
        <w:rPr>
          <w:rFonts w:cstheme="minorHAnsi"/>
          <w:b/>
          <w:sz w:val="20"/>
          <w:szCs w:val="20"/>
          <w:lang w:val="ru-RU"/>
        </w:rPr>
        <w:t>компани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788"/>
        <w:gridCol w:w="1282"/>
        <w:gridCol w:w="1350"/>
        <w:gridCol w:w="1710"/>
        <w:gridCol w:w="2430"/>
      </w:tblGrid>
      <w:tr w:rsidR="00865C88" w:rsidRPr="005E5F03" w14:paraId="2DF1110E" w14:textId="77777777" w:rsidTr="00266CC5">
        <w:trPr>
          <w:trHeight w:val="583"/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  <w:vAlign w:val="center"/>
          </w:tcPr>
          <w:p w14:paraId="04C84ECA" w14:textId="6BF4E1AD" w:rsidR="00865C88" w:rsidRPr="00EA578B" w:rsidRDefault="00EA578B" w:rsidP="00856530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Наименование</w:t>
            </w:r>
          </w:p>
        </w:tc>
        <w:tc>
          <w:tcPr>
            <w:tcW w:w="6772" w:type="dxa"/>
            <w:gridSpan w:val="4"/>
            <w:shd w:val="clear" w:color="auto" w:fill="D9D9D9" w:themeFill="background1" w:themeFillShade="D9"/>
            <w:vAlign w:val="center"/>
          </w:tcPr>
          <w:p w14:paraId="138344BF" w14:textId="62FBC616" w:rsidR="00865C88" w:rsidRPr="00EA578B" w:rsidRDefault="00EA578B" w:rsidP="00856530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Подробная информация</w:t>
            </w:r>
          </w:p>
        </w:tc>
      </w:tr>
      <w:tr w:rsidR="00865C88" w:rsidRPr="003D3A17" w14:paraId="4DF0A17E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14280C5F" w14:textId="63491563" w:rsidR="00865C88" w:rsidRPr="00EA578B" w:rsidRDefault="00EA578B" w:rsidP="00EA578B">
            <w:pPr>
              <w:spacing w:before="80" w:after="8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Юридическое название участника торгов или ведущей организации, представляющей совместные предприятия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942612999"/>
            <w:placeholder>
              <w:docPart w:val="60A74ED76F0544E39C918713E1D4BC09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6772" w:type="dxa"/>
                <w:gridSpan w:val="4"/>
                <w:shd w:val="clear" w:color="auto" w:fill="auto"/>
              </w:tcPr>
              <w:p w14:paraId="5F6F5A86" w14:textId="523E001F" w:rsidR="00865C88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865C88" w:rsidRPr="003D3A17" w14:paraId="0DC758D6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23703E4F" w14:textId="1CDADA94" w:rsidR="00865C88" w:rsidRPr="00EA578B" w:rsidRDefault="00EA578B" w:rsidP="00EA578B">
            <w:pPr>
              <w:spacing w:before="80" w:after="8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Юридический адрес</w:t>
            </w:r>
            <w:r w:rsidR="00C230AB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город</w:t>
            </w:r>
            <w:r w:rsidR="00C230AB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страна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1610153077"/>
            <w:placeholder>
              <w:docPart w:val="33D6807C0BD74BA0B34F4D2451B6D2EA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6772" w:type="dxa"/>
                <w:gridSpan w:val="4"/>
                <w:shd w:val="clear" w:color="auto" w:fill="auto"/>
              </w:tcPr>
              <w:p w14:paraId="241326E1" w14:textId="14B3CD9E" w:rsidR="00865C88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865C88" w:rsidRPr="003D3A17" w14:paraId="6BE5873D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33A7CE14" w14:textId="6FEEE662" w:rsidR="00865C88" w:rsidRPr="00EA578B" w:rsidRDefault="00EA578B" w:rsidP="00335737">
            <w:pPr>
              <w:spacing w:before="80" w:after="8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ебсайт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858275115"/>
            <w:placeholder>
              <w:docPart w:val="184D6B511F6B477AACFF7DAA6FF66523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6772" w:type="dxa"/>
                <w:gridSpan w:val="4"/>
                <w:shd w:val="clear" w:color="auto" w:fill="auto"/>
              </w:tcPr>
              <w:p w14:paraId="4799A1EB" w14:textId="699DB65D" w:rsidR="00865C88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C230AB" w:rsidRPr="003D3A17" w14:paraId="548EEFAB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5F822B51" w14:textId="21DC7B93" w:rsidR="00C230AB" w:rsidRPr="00EA578B" w:rsidRDefault="00EA578B" w:rsidP="00335737">
            <w:pPr>
              <w:spacing w:before="80" w:after="8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Год регистрации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421694787"/>
            <w:placeholder>
              <w:docPart w:val="BEB9C9C116A3414FAEFB03A5D7AC1AF9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6772" w:type="dxa"/>
                <w:gridSpan w:val="4"/>
                <w:shd w:val="clear" w:color="auto" w:fill="auto"/>
              </w:tcPr>
              <w:p w14:paraId="1FC49B85" w14:textId="35E8BA76" w:rsidR="00C230AB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C230AB" w:rsidRPr="005E5F03" w14:paraId="72EED485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0A8D4F5D" w14:textId="0CD92794" w:rsidR="00C230AB" w:rsidRPr="00EA578B" w:rsidRDefault="00EA578B" w:rsidP="00C230AB">
            <w:pPr>
              <w:spacing w:before="80" w:after="80" w:line="240" w:lineRule="auto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BA6AC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Организационно-правовая форма</w:t>
            </w:r>
            <w:r w:rsidR="00BA6AC7" w:rsidRPr="00BA6AC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собственности</w:t>
            </w:r>
          </w:p>
        </w:tc>
        <w:sdt>
          <w:sdtPr>
            <w:rPr>
              <w:rFonts w:eastAsia="MS Gothic" w:cstheme="minorHAnsi"/>
              <w:spacing w:val="-2"/>
              <w:sz w:val="20"/>
              <w:szCs w:val="20"/>
            </w:rPr>
            <w:id w:val="-261845812"/>
            <w:placeholder>
              <w:docPart w:val="11C3810FC3184F598900B5130153A4BE"/>
            </w:placeholder>
            <w:dropDownList>
              <w:listItem w:displayText="Выберите из списка" w:value="Выберите из списка"/>
              <w:listItem w:displayText="Физическое лицо" w:value="Физическое лицо"/>
              <w:listItem w:displayText="Учреждение" w:value="Учреждение"/>
              <w:listItem w:displayText="Акционерное общество" w:value="Акционерное общество"/>
              <w:listItem w:displayText="Неправительственная организация (НГО)" w:value="Неправительственная организация (НГО)"/>
              <w:listItem w:displayText="Иное (укажите)" w:value="Иное (укажите)"/>
            </w:dropDownList>
          </w:sdtPr>
          <w:sdtEndPr/>
          <w:sdtContent>
            <w:tc>
              <w:tcPr>
                <w:tcW w:w="6772" w:type="dxa"/>
                <w:gridSpan w:val="4"/>
                <w:shd w:val="clear" w:color="auto" w:fill="auto"/>
              </w:tcPr>
              <w:p w14:paraId="6A2A46E6" w14:textId="3904677F" w:rsidR="00C230AB" w:rsidRPr="00EA578B" w:rsidRDefault="00BF101B" w:rsidP="00C230AB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Fonts w:eastAsia="MS Gothic" w:cstheme="minorHAnsi"/>
                    <w:spacing w:val="-2"/>
                    <w:sz w:val="20"/>
                    <w:szCs w:val="20"/>
                  </w:rPr>
                  <w:t>Выберите из списка</w:t>
                </w:r>
              </w:p>
            </w:tc>
          </w:sdtContent>
        </w:sdt>
      </w:tr>
      <w:tr w:rsidR="00C230AB" w:rsidRPr="003D3A17" w14:paraId="38AD39C1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4F5BF2E5" w14:textId="25F650FE" w:rsidR="00C230AB" w:rsidRPr="003E0B6D" w:rsidRDefault="003E0B6D" w:rsidP="003E0B6D">
            <w:pPr>
              <w:spacing w:before="80" w:after="80" w:line="240" w:lineRule="auto"/>
              <w:rPr>
                <w:rFonts w:cstheme="minorHAnsi"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Зарегистрирован</w:t>
            </w:r>
            <w:r w:rsidR="00764D49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а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ли </w:t>
            </w:r>
            <w:r w:rsidR="00764D49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Ваша компания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в качестве поставщика в ГРООН</w:t>
            </w:r>
            <w:r w:rsidR="00C230AB" w:rsidRPr="003E0B6D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?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15820958" w14:textId="7FB03FFA" w:rsidR="00C230AB" w:rsidRPr="003E0B6D" w:rsidRDefault="00F33CF5" w:rsidP="00BB5843">
            <w:pPr>
              <w:tabs>
                <w:tab w:val="left" w:pos="1910"/>
              </w:tabs>
              <w:spacing w:before="80" w:after="8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sdt>
              <w:sdtPr>
                <w:rPr>
                  <w:rFonts w:eastAsia="MS Gothic" w:cstheme="minorHAnsi"/>
                  <w:spacing w:val="-2"/>
                  <w:sz w:val="20"/>
                  <w:szCs w:val="20"/>
                  <w:lang w:val="ru-RU"/>
                </w:rPr>
                <w:id w:val="97580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theme="minorHAnsi" w:hint="eastAsia"/>
                    <w:spacing w:val="-2"/>
                    <w:sz w:val="20"/>
                    <w:szCs w:val="20"/>
                    <w:lang w:val="ru-RU"/>
                  </w:rPr>
                  <w:t>☐</w:t>
                </w:r>
              </w:sdtContent>
            </w:sdt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</w:t>
            </w:r>
            <w:r w:rsid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cstheme="minorHAnsi"/>
                  <w:spacing w:val="-2"/>
                  <w:sz w:val="20"/>
                  <w:szCs w:val="20"/>
                  <w:lang w:val="ru-RU"/>
                </w:rPr>
                <w:id w:val="-1732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theme="minorHAnsi" w:hint="eastAsia"/>
                    <w:spacing w:val="-2"/>
                    <w:sz w:val="20"/>
                    <w:szCs w:val="20"/>
                    <w:lang w:val="ru-RU"/>
                  </w:rPr>
                  <w:t>☐</w:t>
                </w:r>
              </w:sdtContent>
            </w:sdt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</w:t>
            </w:r>
            <w:r w:rsid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</w:t>
            </w:r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ab/>
            </w:r>
            <w:r w:rsid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>Если да</w:t>
            </w:r>
            <w:sdt>
              <w:sdtPr>
                <w:rPr>
                  <w:rFonts w:cstheme="minorHAnsi"/>
                  <w:spacing w:val="-2"/>
                  <w:sz w:val="20"/>
                  <w:szCs w:val="20"/>
                  <w:lang w:val="ru-RU"/>
                </w:rPr>
                <w:id w:val="920907074"/>
                <w:placeholder>
                  <w:docPart w:val="0B9CFE632E1F4096AB6A2D368FBD15ED"/>
                </w:placeholder>
                <w:text/>
              </w:sdtPr>
              <w:sdtEndPr/>
              <w:sdtContent>
                <w:r w:rsidR="005D6838">
                  <w:rPr>
                    <w:rFonts w:cstheme="minorHAnsi"/>
                    <w:spacing w:val="-2"/>
                    <w:sz w:val="20"/>
                    <w:szCs w:val="20"/>
                    <w:lang w:val="ru-RU"/>
                  </w:rPr>
                  <w:t>, вставьте номер поставщика ГРООН</w:t>
                </w:r>
              </w:sdtContent>
            </w:sdt>
          </w:p>
        </w:tc>
      </w:tr>
      <w:tr w:rsidR="0056039D" w:rsidRPr="005E5F03" w14:paraId="6E89C6F8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BDBDB" w:themeFill="accent3" w:themeFillTint="66"/>
          </w:tcPr>
          <w:p w14:paraId="56DE4D51" w14:textId="701A8ED1" w:rsidR="0056039D" w:rsidRPr="00A14080" w:rsidRDefault="00F105EB" w:rsidP="00DF3780">
            <w:pPr>
              <w:spacing w:before="80" w:after="80" w:line="240" w:lineRule="auto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Имеет ли Ваша компания </w:t>
            </w:r>
            <w:r w:rsidR="00FD1B7C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с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ертификат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гарантии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качества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(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напр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.,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56039D" w:rsidRPr="00BC7D73">
              <w:rPr>
                <w:rFonts w:cstheme="minorHAnsi"/>
                <w:bCs/>
                <w:spacing w:val="-2"/>
                <w:sz w:val="20"/>
                <w:szCs w:val="20"/>
              </w:rPr>
              <w:t>ISO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9000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или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аналогичный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) </w:t>
            </w:r>
            <w:r w:rsidR="0056039D" w:rsidRPr="00A14080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</w:t>
            </w:r>
            <w:r w:rsidR="00DF3780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При наличии предоставьте копию действительного сертификата</w:t>
            </w:r>
            <w:r w:rsidR="0056039D" w:rsidRPr="00A14080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)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2948F272" w14:textId="116C8242" w:rsidR="0056039D" w:rsidRDefault="00F33CF5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-213023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DF3780">
              <w:rPr>
                <w:rFonts w:cstheme="minorHAnsi"/>
                <w:spacing w:val="-2"/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61987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1ED4AD6B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BDBDB" w:themeFill="accent3" w:themeFillTint="66"/>
          </w:tcPr>
          <w:p w14:paraId="28759023" w14:textId="45E5ED5F" w:rsidR="0056039D" w:rsidRPr="00AF0637" w:rsidRDefault="00A14080" w:rsidP="00A14080">
            <w:pPr>
              <w:spacing w:before="80" w:after="80" w:line="240" w:lineRule="auto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Имеет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ли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AF063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Ваша компания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экологический сертификат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например,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56039D" w:rsidRPr="00BC7D73">
              <w:rPr>
                <w:rFonts w:cstheme="minorHAnsi"/>
                <w:bCs/>
                <w:spacing w:val="-2"/>
                <w:sz w:val="20"/>
                <w:szCs w:val="20"/>
              </w:rPr>
              <w:t>ISO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14001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или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56039D" w:rsidRPr="00BC7D73">
              <w:rPr>
                <w:rFonts w:cstheme="minorHAnsi"/>
                <w:bCs/>
                <w:spacing w:val="-2"/>
                <w:sz w:val="20"/>
                <w:szCs w:val="20"/>
              </w:rPr>
              <w:t>ISO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14064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или аналогичный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? </w:t>
            </w:r>
            <w:r w:rsidR="0056039D" w:rsidRPr="00AF063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</w:t>
            </w:r>
            <w:r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При наличии предоставьте копию действительного сертификата</w:t>
            </w:r>
            <w:r w:rsidR="0056039D" w:rsidRPr="00AF063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)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41276183" w14:textId="15257E19" w:rsidR="0056039D" w:rsidRDefault="00F33CF5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503645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-19784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55C70F98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BDBDB" w:themeFill="accent3" w:themeFillTint="66"/>
          </w:tcPr>
          <w:p w14:paraId="6642B7F1" w14:textId="6B886CC4" w:rsidR="0056039D" w:rsidRPr="00297B4C" w:rsidRDefault="00AB2449" w:rsidP="00297B4C">
            <w:pPr>
              <w:spacing w:before="80" w:after="80" w:line="240" w:lineRule="auto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 w:rsidRPr="00AB2449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Есть ли у Вашей компании письменная декларация о политике охраны окружающей среды? </w:t>
            </w:r>
            <w:r w:rsidRPr="00AB2449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Если да, то предоставьте копию)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28977743" w14:textId="58D3D42A" w:rsidR="0056039D" w:rsidRDefault="00F33CF5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35916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C45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-117432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0DC73E0E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BDBDB" w:themeFill="accent3" w:themeFillTint="66"/>
          </w:tcPr>
          <w:p w14:paraId="21EB29E4" w14:textId="77777777" w:rsidR="006C1577" w:rsidRDefault="006C1577" w:rsidP="00CC4ECC">
            <w:pPr>
              <w:spacing w:before="80" w:after="80" w:line="240" w:lineRule="auto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 w:rsidRPr="006C157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lastRenderedPageBreak/>
              <w:t>Проявляет ли Ваша организация значительное стремление к устойчивому развитию другими способами, например посредством документов о внутренней политике компании касательно расширения прав и возможностей женщин, возобновляемых источников энергии или членства в торговых организациях, развивающих и внедряющих такие инициативы</w:t>
            </w:r>
            <w:r w:rsidR="00CC4ECC" w:rsidRPr="00CC4ECC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9E1078" w:rsidRPr="00CC4ECC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</w:p>
          <w:p w14:paraId="40559D53" w14:textId="45E739EA" w:rsidR="0056039D" w:rsidRPr="00CC4ECC" w:rsidRDefault="00413918" w:rsidP="00CC4ECC">
            <w:pPr>
              <w:spacing w:before="80" w:after="80" w:line="240" w:lineRule="auto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 w:rsidRPr="006C157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</w:t>
            </w:r>
            <w:r w:rsidR="006C157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Е</w:t>
            </w:r>
            <w:r w:rsidR="00CC4ECC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сли да, предоставьте копию документа</w:t>
            </w:r>
            <w:r w:rsidRPr="006C157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)</w:t>
            </w:r>
            <w:r w:rsidR="00CC4ECC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.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2F814881" w14:textId="0968F943" w:rsidR="0056039D" w:rsidRDefault="00F33CF5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-142348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204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18835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197F6D6E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BDBDB" w:themeFill="accent3" w:themeFillTint="66"/>
          </w:tcPr>
          <w:p w14:paraId="00177A69" w14:textId="540EDC3F" w:rsidR="0056039D" w:rsidRPr="00F22683" w:rsidRDefault="00977DDD" w:rsidP="004C6204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Является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ли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4C6204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В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аша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4C6204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компания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4C6204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членом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Глобального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C968B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пакта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ООН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?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1FBFBB41" w14:textId="4E76AA8C" w:rsidR="0056039D" w:rsidRDefault="00F33CF5" w:rsidP="00BB5843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-2094158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204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ascii="Calibri" w:eastAsia="Calibri" w:hAnsi="Calibri" w:cs="Times New Roman"/>
                <w:spacing w:val="-2"/>
                <w:sz w:val="20"/>
                <w:szCs w:val="20"/>
                <w:lang w:val="ru-RU"/>
              </w:rPr>
              <w:t>Да</w:t>
            </w:r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162102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1D381A" w:rsidRPr="003D3A17" w14:paraId="0686BF6C" w14:textId="77777777" w:rsidTr="00266CC5">
        <w:trPr>
          <w:jc w:val="center"/>
        </w:trPr>
        <w:tc>
          <w:tcPr>
            <w:tcW w:w="2948" w:type="dxa"/>
            <w:gridSpan w:val="2"/>
            <w:shd w:val="clear" w:color="auto" w:fill="D9D9D9" w:themeFill="background1" w:themeFillShade="D9"/>
          </w:tcPr>
          <w:p w14:paraId="688D7136" w14:textId="4BADFC12" w:rsidR="001D381A" w:rsidRPr="00977DDD" w:rsidRDefault="00977DDD" w:rsidP="01BF9306">
            <w:pPr>
              <w:spacing w:before="80" w:after="80" w:line="240" w:lineRule="auto"/>
              <w:rPr>
                <w:spacing w:val="-2"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анковские реквизиты</w:t>
            </w:r>
          </w:p>
        </w:tc>
        <w:tc>
          <w:tcPr>
            <w:tcW w:w="6772" w:type="dxa"/>
            <w:gridSpan w:val="4"/>
            <w:shd w:val="clear" w:color="auto" w:fill="auto"/>
          </w:tcPr>
          <w:p w14:paraId="153D0521" w14:textId="555B2DAD" w:rsidR="001D381A" w:rsidRPr="00977DDD" w:rsidRDefault="00977DDD" w:rsidP="001D381A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120" w:after="60"/>
              <w:ind w:left="0" w:firstLine="0"/>
              <w:rPr>
                <w:rFonts w:asciiTheme="minorHAnsi" w:eastAsiaTheme="minorHAnsi" w:hAnsiTheme="minorHAnsi" w:cstheme="minorHAnsi"/>
                <w:bCs/>
                <w:kern w:val="0"/>
                <w:sz w:val="20"/>
                <w:lang w:val="ru-RU"/>
              </w:rPr>
            </w:pPr>
            <w:r>
              <w:rPr>
                <w:rFonts w:asciiTheme="minorHAnsi" w:eastAsiaTheme="minorHAnsi" w:hAnsiTheme="minorHAnsi" w:cstheme="minorHAnsi"/>
                <w:bCs/>
                <w:kern w:val="0"/>
                <w:sz w:val="20"/>
                <w:lang w:val="ru-RU"/>
              </w:rPr>
              <w:t>Название банка</w:t>
            </w:r>
            <w:r w:rsidR="001D381A" w:rsidRPr="00977DDD">
              <w:rPr>
                <w:rFonts w:asciiTheme="minorHAnsi" w:eastAsiaTheme="minorHAnsi" w:hAnsiTheme="minorHAnsi" w:cstheme="minorHAnsi"/>
                <w:bCs/>
                <w:kern w:val="0"/>
                <w:sz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697829694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60FA74AA" w14:textId="0E7765E5" w:rsidR="001D381A" w:rsidRPr="00F71C98" w:rsidRDefault="00977DDD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z w:val="20"/>
                <w:szCs w:val="20"/>
                <w:lang w:val="ru-RU"/>
              </w:rPr>
              <w:t>Адрес банка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69403710"/>
                <w:placeholder>
                  <w:docPart w:val="50F63146A11D478AB9782766EDB8DCEB"/>
                </w:placeholder>
                <w:text w:multiLine="1"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035A8803" w14:textId="27528109" w:rsidR="001D381A" w:rsidRPr="00F71C98" w:rsidRDefault="001D381A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033F66">
              <w:rPr>
                <w:rFonts w:cstheme="minorHAnsi"/>
                <w:bCs/>
                <w:sz w:val="20"/>
                <w:szCs w:val="20"/>
              </w:rPr>
              <w:t>IBAN</w:t>
            </w:r>
            <w:r w:rsidR="00977DDD">
              <w:rPr>
                <w:rFonts w:cstheme="minorHAnsi"/>
                <w:bCs/>
                <w:sz w:val="20"/>
                <w:szCs w:val="20"/>
                <w:lang w:val="ru-RU"/>
              </w:rPr>
              <w:t xml:space="preserve"> (международный номер банковского счета)</w:t>
            </w:r>
            <w:r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122767930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43207DEE" w14:textId="3290003A" w:rsidR="001D381A" w:rsidRPr="00F71C98" w:rsidRDefault="00977DDD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Код </w:t>
            </w:r>
            <w:r w:rsidR="001D381A" w:rsidRPr="00033F66">
              <w:rPr>
                <w:rFonts w:cstheme="minorHAnsi"/>
                <w:bCs/>
                <w:sz w:val="20"/>
                <w:szCs w:val="20"/>
              </w:rPr>
              <w:t>SWIFT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>/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BIC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041049828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508BFF0F" w14:textId="6CF599AA" w:rsidR="001D381A" w:rsidRPr="00F71C98" w:rsidRDefault="00977DDD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977DDD">
              <w:rPr>
                <w:rFonts w:cstheme="minorHAnsi"/>
                <w:bCs/>
                <w:sz w:val="20"/>
                <w:szCs w:val="20"/>
                <w:lang w:val="ru-RU"/>
              </w:rPr>
              <w:t>Валюта счета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77420399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25C4B5FF" w14:textId="3D40F9A7" w:rsidR="001D381A" w:rsidRPr="00F71C98" w:rsidRDefault="00977DDD" w:rsidP="001D381A">
            <w:pPr>
              <w:tabs>
                <w:tab w:val="left" w:pos="2902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z w:val="20"/>
                <w:szCs w:val="20"/>
                <w:lang w:val="ru-RU"/>
              </w:rPr>
              <w:t>Номер банковского счета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218039150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</w:tc>
      </w:tr>
      <w:tr w:rsidR="002E0300" w:rsidRPr="003D3A17" w14:paraId="5A126803" w14:textId="77777777" w:rsidTr="00266CC5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trHeight w:val="513"/>
          <w:jc w:val="center"/>
        </w:trPr>
        <w:tc>
          <w:tcPr>
            <w:tcW w:w="9720" w:type="dxa"/>
            <w:gridSpan w:val="6"/>
            <w:tcBorders>
              <w:top w:val="single" w:sz="2" w:space="0" w:color="8EAADB" w:themeColor="accent1" w:themeTint="9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6A4628" w14:textId="4A6D2817" w:rsidR="002E0300" w:rsidRPr="00B773A0" w:rsidRDefault="002E0300" w:rsidP="002E0300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AB7835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ечень и стоимость </w:t>
            </w:r>
            <w:r w:rsidRPr="00090BE3">
              <w:rPr>
                <w:rFonts w:cstheme="minorHAnsi"/>
                <w:b/>
                <w:sz w:val="20"/>
                <w:szCs w:val="20"/>
                <w:u w:val="single"/>
                <w:lang w:val="ru-RU"/>
              </w:rPr>
              <w:t>текущих</w:t>
            </w:r>
            <w:r w:rsidRPr="00AB7835">
              <w:rPr>
                <w:rFonts w:cstheme="minorHAnsi"/>
                <w:b/>
                <w:sz w:val="20"/>
                <w:szCs w:val="20"/>
                <w:lang w:val="ru-RU"/>
              </w:rPr>
              <w:t xml:space="preserve"> проектов с ПРООН и иными национальными/международными организациями с контактными данными заказчиков и указанием степени завершенности каждого текущего проекта</w:t>
            </w:r>
          </w:p>
        </w:tc>
      </w:tr>
      <w:tr w:rsidR="00C230AB" w:rsidRPr="005E5F03" w14:paraId="73891CDF" w14:textId="77777777" w:rsidTr="00266CC5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2D221F" w14:textId="3EAEB96C" w:rsidR="00C230AB" w:rsidRPr="00B773A0" w:rsidRDefault="00B773A0" w:rsidP="00B773A0">
            <w:pPr>
              <w:spacing w:after="0"/>
              <w:ind w:left="5" w:hanging="5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На</w:t>
            </w:r>
            <w:r w:rsidR="000078A7">
              <w:rPr>
                <w:rFonts w:cstheme="minorHAnsi"/>
                <w:b/>
                <w:sz w:val="20"/>
                <w:szCs w:val="20"/>
                <w:lang w:val="ru-RU"/>
              </w:rPr>
              <w:t>именования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 предыдущих договоров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82A95F" w14:textId="22B66F85" w:rsidR="00C230AB" w:rsidRPr="00B773A0" w:rsidRDefault="00B773A0" w:rsidP="00B773A0">
            <w:pPr>
              <w:spacing w:after="0"/>
              <w:jc w:val="center"/>
              <w:rPr>
                <w:b/>
                <w:bCs/>
                <w:sz w:val="20"/>
                <w:szCs w:val="20"/>
                <w:lang w:val="ru-RU"/>
              </w:rPr>
            </w:pPr>
            <w:r>
              <w:rPr>
                <w:b/>
                <w:bCs/>
                <w:sz w:val="20"/>
                <w:szCs w:val="20"/>
                <w:lang w:val="ru-RU"/>
              </w:rPr>
              <w:t>Контактные</w:t>
            </w:r>
            <w:r w:rsidRPr="00B773A0">
              <w:rPr>
                <w:b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u-RU"/>
              </w:rPr>
              <w:t>данные</w:t>
            </w:r>
            <w:r w:rsidRPr="00B773A0">
              <w:rPr>
                <w:b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u-RU"/>
              </w:rPr>
              <w:t>заказчика</w:t>
            </w:r>
            <w:r w:rsidRPr="00B773A0">
              <w:rPr>
                <w:b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u-RU"/>
              </w:rPr>
              <w:t>и</w:t>
            </w:r>
            <w:r w:rsidRPr="00B773A0">
              <w:rPr>
                <w:b/>
                <w:bCs/>
                <w:sz w:val="20"/>
                <w:szCs w:val="20"/>
                <w:lang w:val="ru-RU"/>
              </w:rPr>
              <w:t xml:space="preserve"> лица, дающего рекомендацию, включая адрес электронной почты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36479A" w14:textId="77777777" w:rsidR="00C230AB" w:rsidRDefault="00B773A0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тоимость договора</w:t>
            </w:r>
          </w:p>
          <w:p w14:paraId="1CA87E80" w14:textId="0D507D3C" w:rsidR="0081629D" w:rsidRPr="00455E2E" w:rsidRDefault="0081629D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(указать валюту договора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09B7F0" w14:textId="26B45C3B" w:rsidR="00C230AB" w:rsidRPr="005E5F03" w:rsidRDefault="00B773A0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CA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  <w:lang w:val="en-CA"/>
              </w:rPr>
              <w:t>Период</w:t>
            </w:r>
            <w:proofErr w:type="spellEnd"/>
            <w:r>
              <w:rPr>
                <w:rFonts w:cstheme="minorHAnsi"/>
                <w:b/>
                <w:sz w:val="20"/>
                <w:szCs w:val="20"/>
                <w:lang w:val="en-CA"/>
              </w:rPr>
              <w:t xml:space="preserve"> </w:t>
            </w:r>
            <w:proofErr w:type="spellStart"/>
            <w:r>
              <w:rPr>
                <w:rFonts w:cstheme="minorHAnsi"/>
                <w:b/>
                <w:sz w:val="20"/>
                <w:szCs w:val="20"/>
                <w:lang w:val="en-CA"/>
              </w:rPr>
              <w:t>действия</w:t>
            </w:r>
            <w:proofErr w:type="spellEnd"/>
            <w:r w:rsidR="00C230AB" w:rsidRPr="005E5F03">
              <w:rPr>
                <w:rFonts w:cstheme="minorHAnsi"/>
                <w:b/>
                <w:sz w:val="20"/>
                <w:szCs w:val="20"/>
                <w:lang w:val="en-CA"/>
              </w:rPr>
              <w:t xml:space="preserve">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E237F3" w14:textId="548627DA" w:rsidR="00C230AB" w:rsidRPr="00B773A0" w:rsidRDefault="00B773A0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Виды осуществляемой деятельности</w:t>
            </w:r>
          </w:p>
        </w:tc>
      </w:tr>
      <w:tr w:rsidR="00C230AB" w:rsidRPr="005E5F03" w14:paraId="7BFAB328" w14:textId="77777777" w:rsidTr="00266CC5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8EAB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F3979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9A77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EBA53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EB5A1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</w:tr>
      <w:tr w:rsidR="00C230AB" w:rsidRPr="005E5F03" w14:paraId="60F299FB" w14:textId="77777777" w:rsidTr="00266CC5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80548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8FD2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D3E03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C0F2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52C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</w:tr>
      <w:tr w:rsidR="00C230AB" w:rsidRPr="005E5F03" w14:paraId="47DECCA0" w14:textId="77777777" w:rsidTr="00266CC5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1995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5C71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B49CB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ADC6B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6CF63" w14:textId="77777777" w:rsidR="00C230AB" w:rsidRPr="005E5F03" w:rsidRDefault="00C230AB" w:rsidP="00C230AB">
            <w:pPr>
              <w:jc w:val="both"/>
              <w:rPr>
                <w:rFonts w:cstheme="minorHAnsi"/>
                <w:sz w:val="20"/>
                <w:szCs w:val="20"/>
                <w:lang w:val="en-CA"/>
              </w:rPr>
            </w:pPr>
          </w:p>
        </w:tc>
      </w:tr>
    </w:tbl>
    <w:p w14:paraId="495CF0CA" w14:textId="6675F792" w:rsidR="00983433" w:rsidRDefault="00983433">
      <w:pPr>
        <w:rPr>
          <w:rFonts w:cstheme="minorHAnsi"/>
          <w:b/>
          <w:sz w:val="20"/>
          <w:szCs w:val="20"/>
        </w:rPr>
      </w:pPr>
      <w:r w:rsidRPr="005E5F03">
        <w:rPr>
          <w:rFonts w:cstheme="minorHAnsi"/>
          <w:b/>
          <w:sz w:val="20"/>
          <w:szCs w:val="20"/>
        </w:rPr>
        <w:t xml:space="preserve"> </w:t>
      </w:r>
    </w:p>
    <w:p w14:paraId="0D8E46FC" w14:textId="1D07B7FF" w:rsidR="00983433" w:rsidRPr="00AD5E8B" w:rsidRDefault="00AD5E8B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>Декларация участника торгов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630"/>
        <w:gridCol w:w="555"/>
        <w:gridCol w:w="8530"/>
      </w:tblGrid>
      <w:tr w:rsidR="00983433" w:rsidRPr="005E5F03" w14:paraId="75E660A4" w14:textId="77777777" w:rsidTr="1253BEB5">
        <w:trPr>
          <w:tblHeader/>
        </w:trPr>
        <w:tc>
          <w:tcPr>
            <w:tcW w:w="630" w:type="dxa"/>
          </w:tcPr>
          <w:p w14:paraId="2645DD9B" w14:textId="74B46B0E" w:rsidR="00983433" w:rsidRPr="000E39B4" w:rsidRDefault="000E39B4" w:rsidP="00335737">
            <w:pPr>
              <w:ind w:left="-113" w:right="-105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Да</w:t>
            </w:r>
          </w:p>
        </w:tc>
        <w:tc>
          <w:tcPr>
            <w:tcW w:w="555" w:type="dxa"/>
          </w:tcPr>
          <w:p w14:paraId="615355A7" w14:textId="70A2DD34" w:rsidR="00983433" w:rsidRPr="000E39B4" w:rsidRDefault="000E39B4" w:rsidP="00335737">
            <w:pPr>
              <w:ind w:left="-113" w:right="-105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Нет</w:t>
            </w:r>
          </w:p>
        </w:tc>
        <w:tc>
          <w:tcPr>
            <w:tcW w:w="8530" w:type="dxa"/>
          </w:tcPr>
          <w:p w14:paraId="5509D968" w14:textId="77777777" w:rsidR="00983433" w:rsidRPr="005E5F03" w:rsidRDefault="00983433" w:rsidP="00335737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83433" w:rsidRPr="003D3A17" w14:paraId="0148F184" w14:textId="77777777" w:rsidTr="1253BEB5">
        <w:trPr>
          <w:trHeight w:val="845"/>
        </w:trPr>
        <w:sdt>
          <w:sdtPr>
            <w:rPr>
              <w:rFonts w:cstheme="minorHAnsi"/>
              <w:sz w:val="20"/>
              <w:szCs w:val="20"/>
            </w:rPr>
            <w:id w:val="170235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2166911" w14:textId="77777777" w:rsidR="00983433" w:rsidRPr="005E5F03" w:rsidRDefault="00116258" w:rsidP="00335737">
                <w:pPr>
                  <w:ind w:left="-113" w:right="-105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88302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0C983D2" w14:textId="77777777" w:rsidR="00983433" w:rsidRPr="005E5F03" w:rsidRDefault="00116258" w:rsidP="00335737">
                <w:pPr>
                  <w:ind w:left="-113" w:right="-105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5DD2F68A" w14:textId="4FC1B86D" w:rsidR="00983433" w:rsidRPr="001F4E95" w:rsidRDefault="000E39B4" w:rsidP="008E5970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Требования</w:t>
            </w:r>
            <w:r w:rsidRPr="000F42F0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и</w:t>
            </w:r>
            <w:r w:rsidRPr="000F42F0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условия</w:t>
            </w:r>
            <w:r w:rsidR="00983433" w:rsidRPr="000F42F0">
              <w:rPr>
                <w:rFonts w:cstheme="minorHAnsi"/>
                <w:b/>
                <w:sz w:val="20"/>
                <w:szCs w:val="20"/>
                <w:lang w:val="ru-RU"/>
              </w:rPr>
              <w:t xml:space="preserve">: 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>Я (</w:t>
            </w:r>
            <w:r w:rsidR="00DC1CFC">
              <w:rPr>
                <w:rFonts w:cstheme="minorHAnsi"/>
                <w:sz w:val="20"/>
                <w:szCs w:val="20"/>
                <w:lang w:val="ru-RU"/>
              </w:rPr>
              <w:t>м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ы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рочитал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олностью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онимаю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настоящий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Запрос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коммерческого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редложени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9B5CCF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нструкци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данны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содержащиеся в </w:t>
            </w:r>
            <w:r w:rsidR="00D26D26">
              <w:rPr>
                <w:rFonts w:cstheme="minorHAnsi"/>
                <w:sz w:val="20"/>
                <w:szCs w:val="20"/>
                <w:lang w:val="ru-RU"/>
              </w:rPr>
              <w:t xml:space="preserve">настоящем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Запрос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коммерческого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редложени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AF5277">
              <w:rPr>
                <w:rFonts w:cstheme="minorHAnsi"/>
                <w:sz w:val="20"/>
                <w:szCs w:val="20"/>
                <w:lang w:val="ru-RU"/>
              </w:rPr>
              <w:t>Перечень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требований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Общи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услови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 xml:space="preserve">для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договор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ов ПРООН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любы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Специальны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услови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договора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>.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 xml:space="preserve"> 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согласи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участника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торгов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на обязательность этих документов.</w:t>
            </w:r>
            <w:r w:rsidR="00983433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3D3A17" w14:paraId="13789919" w14:textId="77777777" w:rsidTr="1253BEB5">
        <w:sdt>
          <w:sdtPr>
            <w:rPr>
              <w:rFonts w:cstheme="minorHAnsi"/>
              <w:sz w:val="20"/>
              <w:szCs w:val="20"/>
            </w:rPr>
            <w:id w:val="424546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6665FF36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23160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1FCA58A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04678C28" w14:textId="247CE27E" w:rsidR="00983433" w:rsidRPr="004D3902" w:rsidRDefault="001F4E95" w:rsidP="001F4E95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 w:rsidR="00DC1CFC">
              <w:rPr>
                <w:rFonts w:cstheme="minorHAnsi"/>
                <w:sz w:val="20"/>
                <w:szCs w:val="20"/>
                <w:lang w:val="ru-RU"/>
              </w:rPr>
              <w:t>м</w:t>
            </w:r>
            <w:r>
              <w:rPr>
                <w:rFonts w:cstheme="minorHAnsi"/>
                <w:sz w:val="20"/>
                <w:szCs w:val="20"/>
                <w:lang w:val="ru-RU"/>
              </w:rPr>
              <w:t>ы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участник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оргов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располагает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еобходимым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9B657E">
              <w:rPr>
                <w:rFonts w:cstheme="minorHAnsi"/>
                <w:sz w:val="20"/>
                <w:szCs w:val="20"/>
                <w:lang w:val="ru-RU"/>
              </w:rPr>
              <w:t>производственными мощностям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возможностям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а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акже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меет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еобходимые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лицензи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л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лного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удовлетворени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ребовани</w:t>
            </w:r>
            <w:r w:rsidR="00E534E0">
              <w:rPr>
                <w:rFonts w:cstheme="minorHAnsi"/>
                <w:sz w:val="20"/>
                <w:szCs w:val="20"/>
                <w:lang w:val="ru-RU"/>
              </w:rPr>
              <w:t>й настоящего ЗКП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E534E0">
              <w:rPr>
                <w:rFonts w:cstheme="minorHAnsi"/>
                <w:sz w:val="20"/>
                <w:szCs w:val="20"/>
                <w:lang w:val="ru-RU"/>
              </w:rPr>
              <w:t>может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вы</w:t>
            </w:r>
            <w:r w:rsidR="00E534E0">
              <w:rPr>
                <w:rFonts w:cstheme="minorHAnsi"/>
                <w:sz w:val="20"/>
                <w:szCs w:val="20"/>
                <w:lang w:val="ru-RU"/>
              </w:rPr>
              <w:t>сить их,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сможет </w:t>
            </w:r>
            <w:r>
              <w:rPr>
                <w:rFonts w:cstheme="minorHAnsi"/>
                <w:sz w:val="20"/>
                <w:szCs w:val="20"/>
                <w:lang w:val="ru-RU"/>
              </w:rPr>
              <w:t>исполнять</w:t>
            </w:r>
            <w:r w:rsidR="004D3902">
              <w:rPr>
                <w:rFonts w:cstheme="minorHAnsi"/>
                <w:sz w:val="20"/>
                <w:szCs w:val="20"/>
                <w:lang w:val="ru-RU"/>
              </w:rPr>
              <w:t xml:space="preserve"> сво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обязанност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ечение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сего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ериода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ействи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оответствующего договора.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3D3A17" w14:paraId="4D1F8EF1" w14:textId="77777777" w:rsidTr="1253BEB5">
        <w:trPr>
          <w:trHeight w:val="1267"/>
        </w:trPr>
        <w:sdt>
          <w:sdtPr>
            <w:rPr>
              <w:rFonts w:cstheme="minorHAnsi"/>
              <w:sz w:val="20"/>
              <w:szCs w:val="20"/>
            </w:rPr>
            <w:id w:val="186103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4962143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215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E86BE43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723DEFA5" w14:textId="3965868F" w:rsidR="00983433" w:rsidRPr="00F22683" w:rsidRDefault="00BF6F78" w:rsidP="00DC1CFC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Этика</w:t>
            </w:r>
            <w:r w:rsidR="00983433"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:</w:t>
            </w:r>
            <w:r w:rsidR="00983433"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давая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астояще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871664">
              <w:rPr>
                <w:rFonts w:cstheme="minorHAnsi"/>
                <w:sz w:val="20"/>
                <w:szCs w:val="20"/>
                <w:lang w:val="ru-RU"/>
              </w:rPr>
              <w:t>коммерческо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,  </w:t>
            </w: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гарантирую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участник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оргов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r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заключал </w:t>
            </w:r>
            <w:r>
              <w:rPr>
                <w:rFonts w:cstheme="minorHAnsi"/>
                <w:sz w:val="20"/>
                <w:szCs w:val="20"/>
                <w:lang w:val="ru-RU"/>
              </w:rPr>
              <w:t>каких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>-</w:t>
            </w:r>
            <w:r>
              <w:rPr>
                <w:rFonts w:cstheme="minorHAnsi"/>
                <w:sz w:val="20"/>
                <w:szCs w:val="20"/>
                <w:lang w:val="ru-RU"/>
              </w:rPr>
              <w:t>либо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ненадлежащих, незаконных, предполагающих сговор или </w:t>
            </w:r>
            <w:r w:rsidR="00430EB7">
              <w:rPr>
                <w:rFonts w:cstheme="minorHAnsi"/>
                <w:sz w:val="20"/>
                <w:szCs w:val="20"/>
                <w:lang w:val="ru-RU"/>
              </w:rPr>
              <w:t>мешающих свободной конкуренции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оглашений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E7D4D">
              <w:rPr>
                <w:rFonts w:cstheme="minorHAnsi"/>
                <w:sz w:val="20"/>
                <w:szCs w:val="20"/>
                <w:lang w:val="ru-RU"/>
              </w:rPr>
              <w:t>кем-либо из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конкуренто</w:t>
            </w:r>
            <w:r w:rsidR="00FE7D4D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983433"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;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не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связывался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напрямую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или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свенно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с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аким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-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либо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редставителем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окупателя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(за исключением контактного лица) с целью лоббирования или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олучения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информации, связанной с настоящим запросом </w:t>
            </w:r>
            <w:r w:rsidR="00023E2D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коммерческого 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редложени</w:t>
            </w:r>
            <w:r w:rsidR="00023E2D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я</w:t>
            </w:r>
            <w:r w:rsidR="00983433"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;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не пытался повлиять на </w:t>
            </w:r>
            <w:r w:rsidR="002F5BDB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го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-либо </w:t>
            </w:r>
            <w:r w:rsidR="00C44D6F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из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редставител</w:t>
            </w:r>
            <w:r w:rsidR="00C44D6F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ей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покупателя или </w:t>
            </w:r>
            <w:r w:rsidR="00DC1CFC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обеспечить для него личную мотивацию, вознаграждение или выгоду в </w:t>
            </w:r>
            <w:r w:rsidR="00574F4B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любой иной</w:t>
            </w:r>
            <w:r w:rsidR="00DC1CFC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форме.  </w:t>
            </w:r>
            <w:r w:rsidR="00DC1CFC" w:rsidRPr="00DC1CFC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3D3A17" w14:paraId="1A60EDF7" w14:textId="77777777" w:rsidTr="1253BEB5">
        <w:trPr>
          <w:trHeight w:val="998"/>
        </w:trPr>
        <w:sdt>
          <w:sdtPr>
            <w:rPr>
              <w:rFonts w:cstheme="minorHAnsi"/>
              <w:sz w:val="20"/>
              <w:szCs w:val="20"/>
              <w:lang w:val="ru-RU"/>
            </w:rPr>
            <w:id w:val="56529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EBB9315" w14:textId="77777777" w:rsidR="00983433" w:rsidRPr="00DC1CFC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DC1CFC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ru-RU"/>
            </w:rPr>
            <w:id w:val="-879249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0D067D2D" w14:textId="77777777" w:rsidR="00983433" w:rsidRPr="00DC1CFC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DC1CFC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4CFCD414" w14:textId="45425789" w:rsidR="00983433" w:rsidRPr="005D6838" w:rsidRDefault="00DC1CFC" w:rsidP="00F22683">
            <w:pPr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обязуюсь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вовлекать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ОН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любую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другую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сторону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запрещенн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ы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573E7E">
              <w:rPr>
                <w:rFonts w:cstheme="minorHAnsi"/>
                <w:sz w:val="20"/>
                <w:szCs w:val="20"/>
                <w:lang w:val="ru-RU"/>
              </w:rPr>
              <w:t>ин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ы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неэтичн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ы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практик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вест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CD11BD">
              <w:rPr>
                <w:rFonts w:cstheme="minorHAnsi"/>
                <w:sz w:val="20"/>
                <w:szCs w:val="20"/>
                <w:lang w:val="ru-RU"/>
              </w:rPr>
              <w:t>свою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деятельность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збегая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создания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люб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финансов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перацион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репутацион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неоправдан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рисков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для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ОН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CD11BD">
              <w:rPr>
                <w:rFonts w:cstheme="minorHAnsi"/>
                <w:sz w:val="20"/>
                <w:szCs w:val="20"/>
                <w:lang w:val="ru-RU"/>
              </w:rPr>
              <w:t xml:space="preserve">а также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знакомился с Кодексом поведения поставщиков Организации Объединенных Наций</w:t>
            </w:r>
            <w:r w:rsidR="00CE7DF1" w:rsidRPr="00F22683">
              <w:rPr>
                <w:rFonts w:cstheme="minorHAnsi"/>
                <w:iCs/>
                <w:sz w:val="20"/>
                <w:szCs w:val="20"/>
                <w:lang w:val="ru-RU"/>
              </w:rPr>
              <w:t>:</w:t>
            </w:r>
            <w:r w:rsidR="00F22683">
              <w:rPr>
                <w:rFonts w:cstheme="minorHAnsi"/>
                <w:iCs/>
                <w:sz w:val="20"/>
                <w:szCs w:val="20"/>
                <w:lang w:val="ru-RU"/>
              </w:rPr>
              <w:t xml:space="preserve"> </w:t>
            </w:r>
            <w:hyperlink r:id="rId11" w:history="1"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https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:/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www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.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un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.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org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Depts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proofErr w:type="spellStart"/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ptd</w:t>
              </w:r>
              <w:proofErr w:type="spellEnd"/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about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us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un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supplier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code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conduct</w:t>
              </w:r>
            </w:hyperlink>
            <w:r w:rsidR="00CE7DF1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iCs/>
                <w:sz w:val="20"/>
                <w:szCs w:val="20"/>
                <w:lang w:val="ru-RU"/>
              </w:rPr>
              <w:t xml:space="preserve">и понимаю, что в нем приведены минимальные стандарты, которым должны отвечать поставщики ООН. </w:t>
            </w:r>
            <w:r w:rsidR="00CE7DF1" w:rsidRPr="00F22683">
              <w:rPr>
                <w:rFonts w:cstheme="minorHAnsi"/>
                <w:iCs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3D3A17" w14:paraId="2E9BF8D7" w14:textId="77777777" w:rsidTr="1253BEB5">
        <w:sdt>
          <w:sdtPr>
            <w:rPr>
              <w:rFonts w:cstheme="minorHAnsi"/>
              <w:sz w:val="20"/>
              <w:szCs w:val="20"/>
              <w:lang w:val="ru-RU"/>
            </w:rPr>
            <w:id w:val="-44446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395E963" w14:textId="77777777" w:rsidR="00983433" w:rsidRPr="00F2268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F22683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ru-RU"/>
            </w:rPr>
            <w:id w:val="1475025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9272778" w14:textId="77777777" w:rsidR="00983433" w:rsidRPr="00F2268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F22683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6E2222BF" w14:textId="58AEF5F9" w:rsidR="00983433" w:rsidRPr="005D6838" w:rsidRDefault="00F22683" w:rsidP="00D345C6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Конфликт</w:t>
            </w:r>
            <w:r w:rsidRPr="00D345C6"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интересов</w:t>
            </w:r>
            <w:r w:rsidR="00983433" w:rsidRPr="00D345C6"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:</w:t>
            </w:r>
            <w:r w:rsidR="00983433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Я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(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мы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)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одтверждаю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,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что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участник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торгов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не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имеет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реального, потенциального или усматриваемого конфликта интересов, направляя настоящее </w:t>
            </w:r>
            <w:r w:rsidR="00860E97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ммерческое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предложение или заключая договор с целью выполнения требований. В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случае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возникновения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нфликта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интересов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в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рамках процедуры торгов</w:t>
            </w:r>
            <w:r w:rsidR="005D58E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,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участник торгов незамедлительно сообщит об этом контактному лицу организации, осуществляющей закупку. </w:t>
            </w:r>
          </w:p>
        </w:tc>
      </w:tr>
      <w:tr w:rsidR="00983433" w:rsidRPr="003D3A17" w14:paraId="567ABA90" w14:textId="77777777" w:rsidTr="1253BEB5">
        <w:trPr>
          <w:trHeight w:val="1507"/>
        </w:trPr>
        <w:sdt>
          <w:sdtPr>
            <w:rPr>
              <w:rFonts w:cstheme="minorHAnsi"/>
              <w:sz w:val="20"/>
              <w:szCs w:val="20"/>
            </w:rPr>
            <w:id w:val="-1316030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0A628E6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1531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17BBC65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32F75B6A" w14:textId="0305F80B" w:rsidR="00983433" w:rsidRPr="005D6838" w:rsidRDefault="00D345C6" w:rsidP="00FF7031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Запреты</w:t>
            </w:r>
            <w:r w:rsidR="00983433" w:rsidRPr="00FF7031">
              <w:rPr>
                <w:rFonts w:cstheme="minorHAnsi"/>
                <w:b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санкции</w:t>
            </w:r>
            <w:r w:rsidR="00983433" w:rsidRPr="00FF7031">
              <w:rPr>
                <w:rFonts w:cstheme="minorHAnsi"/>
                <w:b/>
                <w:sz w:val="20"/>
                <w:szCs w:val="20"/>
                <w:lang w:val="ru-RU"/>
              </w:rPr>
              <w:t>:</w:t>
            </w:r>
            <w:r w:rsidR="00983433" w:rsidRPr="00FF7031">
              <w:rPr>
                <w:rFonts w:cstheme="minorHAnsi"/>
                <w:sz w:val="20"/>
                <w:szCs w:val="20"/>
                <w:lang w:val="ru-RU"/>
              </w:rPr>
              <w:t xml:space="preserve"> 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Настоящим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заявляю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заявляем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),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в отношении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нашег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редприятия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ег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филиал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дочерних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редприятий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сотрудн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любых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участн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совместног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редприятия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>/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консорциума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субподрядч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оставщ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рамках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любой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част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договора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, отсутствует запрет на закупку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о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тороны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рганизаци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бъединенных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Наций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запреты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указанные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борнике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анкционных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перечней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овета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Безопасност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рганизаци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бъединенных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Наций,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н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был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 w:rsidRPr="009A73B1">
              <w:rPr>
                <w:color w:val="000000" w:themeColor="text1"/>
                <w:sz w:val="20"/>
                <w:szCs w:val="20"/>
                <w:lang w:val="ru-RU"/>
              </w:rPr>
              <w:t>временно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 w:rsidRPr="009A73B1">
              <w:rPr>
                <w:color w:val="000000" w:themeColor="text1"/>
                <w:sz w:val="20"/>
                <w:szCs w:val="20"/>
                <w:lang w:val="ru-RU"/>
              </w:rPr>
              <w:t>исключен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ы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,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тстранены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л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ным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бразом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признаны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не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соответствующим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критериям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4359F1">
              <w:rPr>
                <w:color w:val="000000" w:themeColor="text1"/>
                <w:sz w:val="20"/>
                <w:szCs w:val="20"/>
                <w:lang w:val="ru-RU"/>
              </w:rPr>
              <w:t>правомочност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люб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4359F1">
              <w:rPr>
                <w:color w:val="000000" w:themeColor="text1"/>
                <w:sz w:val="20"/>
                <w:szCs w:val="20"/>
                <w:lang w:val="ru-RU"/>
              </w:rPr>
              <w:t xml:space="preserve">из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рганизаци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ОН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л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Групп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Всемирного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банка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л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люб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друг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международн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рганизацией.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  </w:t>
            </w:r>
          </w:p>
        </w:tc>
      </w:tr>
      <w:tr w:rsidR="00983433" w:rsidRPr="003D3A17" w14:paraId="4548AEB4" w14:textId="77777777" w:rsidTr="1253BEB5">
        <w:trPr>
          <w:trHeight w:val="746"/>
        </w:trPr>
        <w:sdt>
          <w:sdtPr>
            <w:rPr>
              <w:rFonts w:cstheme="minorHAnsi"/>
              <w:sz w:val="20"/>
              <w:szCs w:val="20"/>
            </w:rPr>
            <w:id w:val="-2133316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D5403F9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83896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B29433E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59058EEB" w14:textId="1CC32267" w:rsidR="00983433" w:rsidRPr="00FB30B4" w:rsidRDefault="00D346DA" w:rsidP="00F368B5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Банкротство</w:t>
            </w:r>
            <w:r w:rsidR="00983433" w:rsidRPr="00F368B5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368B5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368B5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Pr="00F368B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>объявлял</w:t>
            </w:r>
            <w:r w:rsidR="0017117B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о банкротстве, </w:t>
            </w:r>
            <w:r w:rsidR="00F368B5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368B5">
              <w:rPr>
                <w:rFonts w:cstheme="minorHAnsi"/>
                <w:sz w:val="20"/>
                <w:szCs w:val="20"/>
                <w:lang w:val="ru-RU"/>
              </w:rPr>
              <w:t>отношении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5B440D">
              <w:rPr>
                <w:rFonts w:cstheme="minorHAnsi"/>
                <w:sz w:val="20"/>
                <w:szCs w:val="20"/>
                <w:lang w:val="ru-RU"/>
              </w:rPr>
              <w:t>нашего предприятия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368B5"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368B5">
              <w:rPr>
                <w:rFonts w:cstheme="minorHAnsi"/>
                <w:sz w:val="20"/>
                <w:szCs w:val="20"/>
                <w:lang w:val="ru-RU"/>
              </w:rPr>
              <w:t>ведется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процедур банкротства или </w:t>
            </w:r>
            <w:r w:rsidR="00717040">
              <w:rPr>
                <w:rFonts w:cstheme="minorHAnsi"/>
                <w:sz w:val="20"/>
                <w:szCs w:val="20"/>
                <w:lang w:val="ru-RU"/>
              </w:rPr>
              <w:t>принудительной ликвидации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, а также нет судебных решений или исков на рассмотрении, которые могли бы препятствовать </w:t>
            </w:r>
            <w:r w:rsidR="00717040">
              <w:rPr>
                <w:rFonts w:cstheme="minorHAnsi"/>
                <w:sz w:val="20"/>
                <w:szCs w:val="20"/>
                <w:lang w:val="ru-RU"/>
              </w:rPr>
              <w:t>нашей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деятельности в обозримом будущем.</w:t>
            </w:r>
          </w:p>
        </w:tc>
      </w:tr>
      <w:tr w:rsidR="00983433" w:rsidRPr="003D3A17" w14:paraId="147FACB0" w14:textId="77777777" w:rsidTr="1253BEB5">
        <w:sdt>
          <w:sdtPr>
            <w:rPr>
              <w:rFonts w:cstheme="minorHAnsi"/>
              <w:sz w:val="20"/>
              <w:szCs w:val="20"/>
            </w:rPr>
            <w:id w:val="2129581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063075C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47046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21E1157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168C03EF" w14:textId="54B732EB" w:rsidR="00983433" w:rsidRPr="00FB30B4" w:rsidRDefault="00FB30B4" w:rsidP="00FB30B4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рок</w:t>
            </w:r>
            <w:r w:rsidRPr="00FB30B4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действия</w:t>
            </w:r>
            <w:r w:rsidRPr="00FB30B4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 w:rsidR="000C3F03">
              <w:rPr>
                <w:rFonts w:cstheme="minorHAnsi"/>
                <w:b/>
                <w:sz w:val="20"/>
                <w:szCs w:val="20"/>
                <w:lang w:val="ru-RU"/>
              </w:rPr>
              <w:t xml:space="preserve">коммерческого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предложения</w:t>
            </w:r>
            <w:r w:rsidR="00983433" w:rsidRPr="00FB30B4">
              <w:rPr>
                <w:rFonts w:cstheme="minorHAnsi"/>
                <w:b/>
                <w:sz w:val="20"/>
                <w:szCs w:val="20"/>
                <w:lang w:val="ru-RU"/>
              </w:rPr>
              <w:t>:</w:t>
            </w:r>
            <w:r w:rsidR="00983433"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астояще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C3F03">
              <w:rPr>
                <w:rFonts w:cstheme="minorHAnsi"/>
                <w:sz w:val="20"/>
                <w:szCs w:val="20"/>
                <w:lang w:val="ru-RU"/>
              </w:rPr>
              <w:t>коммерческо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5D1779">
              <w:rPr>
                <w:rFonts w:cstheme="minorHAnsi"/>
                <w:sz w:val="20"/>
                <w:szCs w:val="20"/>
                <w:lang w:val="ru-RU"/>
              </w:rPr>
              <w:t>финансовое</w:t>
            </w:r>
            <w:r w:rsidR="000C3F03">
              <w:rPr>
                <w:rFonts w:cstheme="minorHAnsi"/>
                <w:sz w:val="20"/>
                <w:szCs w:val="20"/>
                <w:lang w:val="ru-RU"/>
              </w:rPr>
              <w:t xml:space="preserve"> предложени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остаетс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341BC9">
              <w:rPr>
                <w:rFonts w:cstheme="minorHAnsi"/>
                <w:sz w:val="20"/>
                <w:szCs w:val="20"/>
                <w:lang w:val="ru-RU"/>
              </w:rPr>
              <w:t>действительным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л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341BC9">
              <w:rPr>
                <w:rFonts w:cstheme="minorHAnsi"/>
                <w:sz w:val="20"/>
                <w:szCs w:val="20"/>
                <w:lang w:val="ru-RU"/>
              </w:rPr>
              <w:t>заключения контракта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ечение</w:t>
            </w:r>
            <w:r w:rsidR="005D1779">
              <w:rPr>
                <w:rFonts w:cstheme="minorHAnsi"/>
                <w:sz w:val="20"/>
                <w:szCs w:val="20"/>
                <w:lang w:val="ru-RU"/>
              </w:rPr>
              <w:t xml:space="preserve"> всег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164A00">
              <w:rPr>
                <w:rFonts w:cstheme="minorHAnsi"/>
                <w:sz w:val="20"/>
                <w:szCs w:val="20"/>
                <w:lang w:val="ru-RU"/>
              </w:rPr>
              <w:t xml:space="preserve">заявленного </w:t>
            </w:r>
            <w:r>
              <w:rPr>
                <w:rFonts w:cstheme="minorHAnsi"/>
                <w:sz w:val="20"/>
                <w:szCs w:val="20"/>
                <w:lang w:val="ru-RU"/>
              </w:rPr>
              <w:t>срока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ействи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>.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3D3A17" w14:paraId="7DE14CB4" w14:textId="77777777" w:rsidTr="1253BEB5">
        <w:sdt>
          <w:sdtPr>
            <w:rPr>
              <w:rFonts w:cstheme="minorHAnsi"/>
              <w:sz w:val="20"/>
              <w:szCs w:val="20"/>
            </w:rPr>
            <w:id w:val="-2000644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1108CA5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50383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2F04BF6" w14:textId="075AFF61" w:rsidR="00983433" w:rsidRPr="005E5F03" w:rsidRDefault="004F12F7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079F1B27" w14:textId="374DB5FA" w:rsidR="00983433" w:rsidRPr="005D6838" w:rsidRDefault="00FB30B4" w:rsidP="00FB30B4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нима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изна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50F3A">
              <w:rPr>
                <w:rFonts w:cstheme="minorHAnsi"/>
                <w:sz w:val="20"/>
                <w:szCs w:val="20"/>
                <w:lang w:val="ru-RU"/>
              </w:rPr>
              <w:t>ПРООН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50F3A">
              <w:rPr>
                <w:rFonts w:cstheme="minorHAnsi"/>
                <w:sz w:val="20"/>
                <w:szCs w:val="20"/>
                <w:lang w:val="ru-RU"/>
              </w:rPr>
              <w:t>не несет каких-либо обязательств по приняти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любого из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лученн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ых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е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285431">
              <w:rPr>
                <w:rFonts w:cstheme="minorHAnsi"/>
                <w:sz w:val="20"/>
                <w:szCs w:val="20"/>
                <w:lang w:val="ru-RU"/>
              </w:rPr>
              <w:t>коммерческ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их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й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овары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указанны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ашем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и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>,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являются новыми и не были </w:t>
            </w:r>
            <w:r w:rsidR="00285431">
              <w:rPr>
                <w:rFonts w:cstheme="minorHAnsi"/>
                <w:sz w:val="20"/>
                <w:szCs w:val="20"/>
                <w:lang w:val="ru-RU"/>
              </w:rPr>
              <w:t xml:space="preserve">ранее 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в употреблении. </w:t>
            </w:r>
          </w:p>
        </w:tc>
      </w:tr>
      <w:tr w:rsidR="00983433" w:rsidRPr="003D3A17" w14:paraId="5F0B37C5" w14:textId="77777777" w:rsidTr="1253BEB5">
        <w:sdt>
          <w:sdtPr>
            <w:rPr>
              <w:rFonts w:cstheme="minorHAnsi"/>
              <w:sz w:val="20"/>
              <w:szCs w:val="20"/>
            </w:rPr>
            <w:id w:val="186801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74895AB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48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6A299C3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66F1A31B" w14:textId="6DAD7059" w:rsidR="00983433" w:rsidRPr="005D6838" w:rsidRDefault="00D1123C" w:rsidP="00B715FD">
            <w:pPr>
              <w:jc w:val="both"/>
              <w:rPr>
                <w:b/>
                <w:bCs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Лицо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, </w:t>
            </w:r>
            <w:r w:rsidR="00FB30B4">
              <w:rPr>
                <w:sz w:val="20"/>
                <w:szCs w:val="20"/>
                <w:lang w:val="ru-RU"/>
              </w:rPr>
              <w:t>п</w:t>
            </w:r>
            <w:r w:rsidR="00B715FD">
              <w:rPr>
                <w:sz w:val="20"/>
                <w:szCs w:val="20"/>
                <w:lang w:val="ru-RU"/>
              </w:rPr>
              <w:t>одписывающ</w:t>
            </w:r>
            <w:r>
              <w:rPr>
                <w:sz w:val="20"/>
                <w:szCs w:val="20"/>
                <w:lang w:val="ru-RU"/>
              </w:rPr>
              <w:t>ее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 </w:t>
            </w:r>
            <w:r w:rsidR="00FB30B4">
              <w:rPr>
                <w:sz w:val="20"/>
                <w:szCs w:val="20"/>
                <w:lang w:val="ru-RU"/>
              </w:rPr>
              <w:t>настоящую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 </w:t>
            </w:r>
            <w:r w:rsidR="00FB30B4">
              <w:rPr>
                <w:sz w:val="20"/>
                <w:szCs w:val="20"/>
                <w:lang w:val="ru-RU"/>
              </w:rPr>
              <w:t>декларацию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, </w:t>
            </w:r>
            <w:r w:rsidR="00B715FD">
              <w:rPr>
                <w:sz w:val="20"/>
                <w:szCs w:val="20"/>
                <w:lang w:val="ru-RU"/>
              </w:rPr>
              <w:t>заявляет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, </w:t>
            </w:r>
            <w:r w:rsidR="00B715FD">
              <w:rPr>
                <w:sz w:val="20"/>
                <w:szCs w:val="20"/>
                <w:lang w:val="ru-RU"/>
              </w:rPr>
              <w:t>гарантирует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и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соглашается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с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тем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, </w:t>
            </w:r>
            <w:r w:rsidR="00B715FD">
              <w:rPr>
                <w:sz w:val="20"/>
                <w:szCs w:val="20"/>
                <w:lang w:val="ru-RU"/>
              </w:rPr>
              <w:t>что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оно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уполномочен</w:t>
            </w:r>
            <w:r>
              <w:rPr>
                <w:sz w:val="20"/>
                <w:szCs w:val="20"/>
                <w:lang w:val="ru-RU"/>
              </w:rPr>
              <w:t>о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организацией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(</w:t>
            </w:r>
            <w:r w:rsidR="00B715FD">
              <w:rPr>
                <w:sz w:val="20"/>
                <w:szCs w:val="20"/>
                <w:lang w:val="ru-RU"/>
              </w:rPr>
              <w:t>организациями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) </w:t>
            </w:r>
            <w:r w:rsidR="00B715FD">
              <w:rPr>
                <w:sz w:val="20"/>
                <w:szCs w:val="20"/>
                <w:lang w:val="ru-RU"/>
              </w:rPr>
              <w:t>подписать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настоящую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декларацию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от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ее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(</w:t>
            </w:r>
            <w:r w:rsidR="00B715FD">
              <w:rPr>
                <w:sz w:val="20"/>
                <w:szCs w:val="20"/>
                <w:lang w:val="ru-RU"/>
              </w:rPr>
              <w:t>их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) </w:t>
            </w:r>
            <w:r w:rsidR="00B715FD">
              <w:rPr>
                <w:sz w:val="20"/>
                <w:szCs w:val="20"/>
                <w:lang w:val="ru-RU"/>
              </w:rPr>
              <w:t>имени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. </w:t>
            </w:r>
          </w:p>
        </w:tc>
      </w:tr>
    </w:tbl>
    <w:p w14:paraId="4C676F29" w14:textId="77777777" w:rsidR="008E1FAF" w:rsidRPr="005D6838" w:rsidRDefault="008E1FAF">
      <w:pPr>
        <w:rPr>
          <w:rFonts w:cstheme="minorHAnsi"/>
          <w:b/>
          <w:sz w:val="20"/>
          <w:szCs w:val="20"/>
          <w:lang w:val="ru-RU"/>
        </w:rPr>
      </w:pPr>
    </w:p>
    <w:p w14:paraId="372055A1" w14:textId="77777777" w:rsidR="008E1FAF" w:rsidRPr="005D6838" w:rsidRDefault="008E1FAF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</w:p>
    <w:p w14:paraId="6E81E43E" w14:textId="195AD4C9" w:rsidR="008E1FAF" w:rsidRPr="00F22683" w:rsidRDefault="00B715FD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u w:val="single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Подпись</w:t>
      </w:r>
      <w:r w:rsidR="008E1FAF" w:rsidRPr="00F22683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 xml:space="preserve">: </w:t>
      </w:r>
      <w:r w:rsidR="008E1FAF" w:rsidRPr="00F22683">
        <w:rPr>
          <w:rFonts w:cstheme="minorHAnsi"/>
          <w:iCs/>
          <w:snapToGrid w:val="0"/>
          <w:color w:val="000000" w:themeColor="text1"/>
          <w:sz w:val="20"/>
          <w:szCs w:val="20"/>
          <w:u w:val="single"/>
          <w:lang w:val="ru-RU"/>
        </w:rPr>
        <w:tab/>
      </w:r>
    </w:p>
    <w:p w14:paraId="081E07CD" w14:textId="2CA03B9E" w:rsidR="008E1FAF" w:rsidRPr="00F71C98" w:rsidRDefault="00B715FD" w:rsidP="008E1FAF">
      <w:pPr>
        <w:tabs>
          <w:tab w:val="left" w:pos="993"/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Имя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 xml:space="preserve">: 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ab/>
      </w:r>
      <w:sdt>
        <w:sdtPr>
          <w:rPr>
            <w:rStyle w:val="Heading2Char"/>
            <w:color w:val="808080"/>
            <w:sz w:val="22"/>
            <w:szCs w:val="22"/>
            <w:lang w:val="ru-RU"/>
          </w:rPr>
          <w:id w:val="-1089696931"/>
          <w:placeholder>
            <w:docPart w:val="270A42A6B2C54EC48210CEDC55FCD66C"/>
          </w:placeholder>
          <w:text/>
        </w:sdtPr>
        <w:sdtEndPr>
          <w:rPr>
            <w:rStyle w:val="Heading2Char"/>
          </w:rPr>
        </w:sdtEndPr>
        <w:sdtContent>
          <w:r w:rsidR="005D6838">
            <w:rPr>
              <w:rStyle w:val="Heading2Char"/>
              <w:color w:val="808080"/>
              <w:sz w:val="22"/>
              <w:szCs w:val="22"/>
              <w:lang w:val="ru-RU"/>
            </w:rPr>
            <w:t>Кликните или нажмите здесь, чтобы ввести текст.</w:t>
          </w:r>
        </w:sdtContent>
      </w:sdt>
    </w:p>
    <w:p w14:paraId="031DFEE5" w14:textId="376F889C" w:rsidR="008E1FAF" w:rsidRPr="00F71C98" w:rsidRDefault="00B715FD" w:rsidP="008E1FAF">
      <w:pPr>
        <w:tabs>
          <w:tab w:val="left" w:pos="993"/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Должность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:</w:t>
      </w:r>
      <w:sdt>
        <w:sdtPr>
          <w:rPr>
            <w:rStyle w:val="Heading2Char"/>
            <w:color w:val="808080"/>
            <w:sz w:val="22"/>
            <w:szCs w:val="22"/>
            <w:lang w:val="ru-RU"/>
          </w:rPr>
          <w:id w:val="-1157147635"/>
          <w:placeholder>
            <w:docPart w:val="DA4AEB5FFBC24DCF888A847FBAB95A42"/>
          </w:placeholder>
          <w:text/>
        </w:sdtPr>
        <w:sdtEndPr>
          <w:rPr>
            <w:rStyle w:val="Heading2Char"/>
          </w:rPr>
        </w:sdtEndPr>
        <w:sdtContent>
          <w:r w:rsidR="005D6838">
            <w:rPr>
              <w:rStyle w:val="Heading2Char"/>
              <w:color w:val="808080"/>
              <w:sz w:val="22"/>
              <w:szCs w:val="22"/>
              <w:lang w:val="ru-RU"/>
            </w:rPr>
            <w:t xml:space="preserve"> Кликните или нажмите здесь, чтобы ввести текст.</w:t>
          </w:r>
        </w:sdtContent>
      </w:sdt>
    </w:p>
    <w:p w14:paraId="30C84C3E" w14:textId="68869C2E" w:rsidR="00732053" w:rsidRPr="00F71C98" w:rsidRDefault="00B715FD" w:rsidP="008E1FAF">
      <w:pPr>
        <w:tabs>
          <w:tab w:val="left" w:pos="993"/>
        </w:tabs>
        <w:rPr>
          <w:rFonts w:eastAsiaTheme="majorEastAsia" w:cstheme="minorHAnsi"/>
          <w:b/>
          <w:sz w:val="20"/>
          <w:szCs w:val="20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 xml:space="preserve">Дата: 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ab/>
      </w:r>
      <w:sdt>
        <w:sdtPr>
          <w:rPr>
            <w:rStyle w:val="Heading2Char"/>
            <w:color w:val="808080"/>
            <w:sz w:val="22"/>
            <w:szCs w:val="22"/>
            <w:lang w:val="ru-RU"/>
          </w:rPr>
          <w:id w:val="1084342474"/>
          <w:placeholder>
            <w:docPart w:val="BB935B2721F04EC6A85EBFE92B32AF06"/>
          </w:placeholder>
          <w:date>
            <w:dateFormat w:val="dd MMMM yyyy"/>
            <w:lid w:val="en-GB"/>
            <w:storeMappedDataAs w:val="dateTime"/>
            <w:calendar w:val="gregorian"/>
          </w:date>
        </w:sdtPr>
        <w:sdtEndPr>
          <w:rPr>
            <w:rStyle w:val="Heading2Char"/>
          </w:rPr>
        </w:sdtEndPr>
        <w:sdtContent>
          <w:r w:rsidR="005D6838" w:rsidRPr="005D6838">
            <w:rPr>
              <w:rStyle w:val="Heading2Char"/>
              <w:color w:val="808080"/>
              <w:sz w:val="22"/>
              <w:szCs w:val="22"/>
              <w:lang w:val="ru-RU"/>
            </w:rPr>
            <w:t>Кликните или нажмите здесь, чтобы ввести текст.</w:t>
          </w:r>
        </w:sdtContent>
      </w:sdt>
      <w:r w:rsidR="00732053" w:rsidRPr="00F71C98">
        <w:rPr>
          <w:rFonts w:cstheme="minorHAnsi"/>
          <w:b/>
          <w:sz w:val="20"/>
          <w:szCs w:val="20"/>
          <w:lang w:val="ru-RU"/>
        </w:rPr>
        <w:br w:type="page"/>
      </w:r>
    </w:p>
    <w:p w14:paraId="7E30CA54" w14:textId="1CB3606D" w:rsidR="00580A1B" w:rsidRDefault="005C729F" w:rsidP="0004670E">
      <w:pPr>
        <w:pStyle w:val="MarginText"/>
        <w:spacing w:before="120" w:after="0" w:line="240" w:lineRule="auto"/>
        <w:rPr>
          <w:rFonts w:asciiTheme="minorHAnsi" w:hAnsiTheme="minorHAnsi" w:cstheme="minorHAnsi"/>
          <w:b/>
          <w:bCs/>
          <w:sz w:val="24"/>
          <w:szCs w:val="24"/>
          <w:lang w:val="ru-RU"/>
        </w:rPr>
      </w:pPr>
      <w:r w:rsidRPr="00F71C98">
        <w:rPr>
          <w:rFonts w:asciiTheme="minorHAnsi" w:eastAsia="Calibri" w:hAnsiTheme="minorHAnsi" w:cstheme="minorHAnsi"/>
          <w:color w:val="000000"/>
          <w:sz w:val="20"/>
          <w:lang w:val="ru-RU"/>
        </w:rPr>
        <w:lastRenderedPageBreak/>
        <w:t xml:space="preserve"> </w:t>
      </w:r>
      <w:r w:rsid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>ПРИЛОЖЕНИЕ</w:t>
      </w:r>
      <w:r w:rsidR="001353CB" w:rsidRP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 xml:space="preserve"> 3: </w:t>
      </w:r>
      <w:r w:rsid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>ТЕХНИЧЕСКОЕ И ФИНАНСОВОЕ ПРЕДЛОЖЕНИЕ</w:t>
      </w:r>
      <w:r w:rsidR="001353CB" w:rsidRP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 xml:space="preserve"> </w:t>
      </w:r>
      <w:r w:rsidR="00C751C3">
        <w:rPr>
          <w:rFonts w:asciiTheme="minorHAnsi" w:hAnsiTheme="minorHAnsi" w:cstheme="minorHAnsi"/>
          <w:b/>
          <w:bCs/>
          <w:sz w:val="24"/>
          <w:szCs w:val="24"/>
          <w:lang w:val="ru-RU"/>
        </w:rPr>
        <w:t>–</w:t>
      </w:r>
      <w:r w:rsidR="007C5485" w:rsidRP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 xml:space="preserve"> </w:t>
      </w:r>
      <w:r w:rsid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>УСЛУГИ</w:t>
      </w:r>
    </w:p>
    <w:p w14:paraId="5DF75968" w14:textId="77777777" w:rsidR="00C751C3" w:rsidRPr="00DB351B" w:rsidRDefault="00C751C3" w:rsidP="0004670E">
      <w:pPr>
        <w:pStyle w:val="MarginText"/>
        <w:spacing w:before="120" w:after="0" w:line="240" w:lineRule="auto"/>
        <w:rPr>
          <w:rFonts w:asciiTheme="minorHAnsi" w:hAnsiTheme="minorHAnsi" w:cstheme="minorHAnsi"/>
          <w:b/>
          <w:bCs/>
          <w:sz w:val="24"/>
          <w:szCs w:val="24"/>
          <w:lang w:val="ru-RU"/>
        </w:rPr>
      </w:pPr>
    </w:p>
    <w:p w14:paraId="63A683EC" w14:textId="669A832F" w:rsidR="00FB54FF" w:rsidRPr="00E24601" w:rsidRDefault="00FB54FF" w:rsidP="00FB54FF">
      <w:pPr>
        <w:jc w:val="both"/>
        <w:rPr>
          <w:rFonts w:cstheme="minorHAnsi"/>
          <w:i/>
          <w:sz w:val="20"/>
          <w:szCs w:val="20"/>
          <w:lang w:val="ru-RU"/>
        </w:rPr>
      </w:pPr>
      <w:r>
        <w:rPr>
          <w:rFonts w:cstheme="minorHAnsi"/>
          <w:i/>
          <w:sz w:val="20"/>
          <w:szCs w:val="20"/>
          <w:lang w:val="ru-RU"/>
        </w:rPr>
        <w:t>Претендентам</w:t>
      </w:r>
      <w:r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еобходимо заполнить</w:t>
      </w:r>
      <w:r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астоящую</w:t>
      </w:r>
      <w:r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форму</w:t>
      </w:r>
      <w:r w:rsidRPr="00495238">
        <w:rPr>
          <w:rFonts w:cstheme="minorHAnsi"/>
          <w:i/>
          <w:sz w:val="20"/>
          <w:szCs w:val="20"/>
          <w:lang w:val="ru-RU"/>
        </w:rPr>
        <w:t xml:space="preserve">, </w:t>
      </w:r>
      <w:r>
        <w:rPr>
          <w:rFonts w:cstheme="minorHAnsi"/>
          <w:i/>
          <w:sz w:val="20"/>
          <w:szCs w:val="20"/>
          <w:lang w:val="ru-RU"/>
        </w:rPr>
        <w:t>подписать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ее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и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аправить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ее в составе коммерческого предложения вместе с Приложением 2: Форм</w:t>
      </w:r>
      <w:r w:rsidR="000F1C28">
        <w:rPr>
          <w:rFonts w:cstheme="minorHAnsi"/>
          <w:i/>
          <w:sz w:val="20"/>
          <w:szCs w:val="20"/>
          <w:lang w:val="ru-RU"/>
        </w:rPr>
        <w:t>а</w:t>
      </w:r>
      <w:r>
        <w:rPr>
          <w:rFonts w:cstheme="minorHAnsi"/>
          <w:i/>
          <w:sz w:val="20"/>
          <w:szCs w:val="20"/>
          <w:lang w:val="ru-RU"/>
        </w:rPr>
        <w:t xml:space="preserve"> </w:t>
      </w:r>
      <w:r w:rsidR="002B525D">
        <w:rPr>
          <w:rFonts w:cstheme="minorHAnsi"/>
          <w:i/>
          <w:sz w:val="20"/>
          <w:szCs w:val="20"/>
          <w:lang w:val="ru-RU"/>
        </w:rPr>
        <w:t>подачи коммерческого</w:t>
      </w:r>
      <w:r w:rsidR="0099284A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предложения. Участник торгов должен заполнить настоящую форму в соответствии с инструкциями</w:t>
      </w:r>
      <w:r w:rsidRPr="00495238">
        <w:rPr>
          <w:rFonts w:cstheme="minorHAnsi"/>
          <w:i/>
          <w:sz w:val="20"/>
          <w:szCs w:val="20"/>
          <w:lang w:val="ru-RU"/>
        </w:rPr>
        <w:t>.</w:t>
      </w:r>
      <w:r>
        <w:rPr>
          <w:rFonts w:cstheme="minorHAnsi"/>
          <w:i/>
          <w:sz w:val="20"/>
          <w:szCs w:val="20"/>
          <w:lang w:val="ru-RU"/>
        </w:rPr>
        <w:t xml:space="preserve"> Изменения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формата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е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разрешаются</w:t>
      </w:r>
      <w:r w:rsidRPr="00E24601">
        <w:rPr>
          <w:rFonts w:cstheme="minorHAnsi"/>
          <w:i/>
          <w:sz w:val="20"/>
          <w:szCs w:val="20"/>
          <w:lang w:val="ru-RU"/>
        </w:rPr>
        <w:t xml:space="preserve">, </w:t>
      </w:r>
      <w:r>
        <w:rPr>
          <w:rFonts w:cstheme="minorHAnsi"/>
          <w:i/>
          <w:sz w:val="20"/>
          <w:szCs w:val="20"/>
          <w:lang w:val="ru-RU"/>
        </w:rPr>
        <w:t xml:space="preserve">замены данной формы другими документами приниматься не будут. 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693"/>
        <w:gridCol w:w="4050"/>
      </w:tblGrid>
      <w:tr w:rsidR="0003549D" w:rsidRPr="003D3A17" w14:paraId="3CBECF6B" w14:textId="77777777" w:rsidTr="00002895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0E84A40A" w14:textId="78F03F29" w:rsidR="0003549D" w:rsidRPr="005E5F03" w:rsidRDefault="00FB54FF" w:rsidP="00D642BC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Наименование</w:t>
            </w:r>
            <w:r w:rsidR="00EA4475">
              <w:rPr>
                <w:rFonts w:cstheme="minorHAnsi"/>
                <w:sz w:val="20"/>
                <w:szCs w:val="20"/>
                <w:lang w:val="ru-RU"/>
              </w:rPr>
              <w:t xml:space="preserve"> участника торгов</w:t>
            </w:r>
            <w:r w:rsidR="00EA4475" w:rsidRPr="005E5F03">
              <w:rPr>
                <w:rFonts w:cstheme="minorHAnsi"/>
                <w:sz w:val="20"/>
                <w:szCs w:val="20"/>
              </w:rPr>
              <w:t>: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1575703056"/>
            <w:placeholder>
              <w:docPart w:val="F431251C9D324C70A5A89D77E5E5E493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7743" w:type="dxa"/>
                <w:gridSpan w:val="2"/>
                <w:shd w:val="clear" w:color="auto" w:fill="auto"/>
                <w:vAlign w:val="center"/>
              </w:tcPr>
              <w:p w14:paraId="1195D952" w14:textId="6A560C5C" w:rsidR="0003549D" w:rsidRPr="00F71C98" w:rsidRDefault="005D6838" w:rsidP="00D642BC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03549D" w:rsidRPr="003D3A17" w14:paraId="4D5A3C10" w14:textId="77777777" w:rsidTr="00002895">
        <w:trPr>
          <w:trHeight w:val="360"/>
        </w:trPr>
        <w:tc>
          <w:tcPr>
            <w:tcW w:w="1979" w:type="dxa"/>
            <w:shd w:val="clear" w:color="auto" w:fill="auto"/>
          </w:tcPr>
          <w:p w14:paraId="7F281149" w14:textId="2E74BF8C" w:rsidR="0003549D" w:rsidRPr="002E0300" w:rsidRDefault="00FB54FF" w:rsidP="00D642BC">
            <w:pPr>
              <w:spacing w:before="120" w:after="120"/>
              <w:rPr>
                <w:rFonts w:cstheme="minorHAnsi"/>
                <w:sz w:val="20"/>
                <w:szCs w:val="20"/>
                <w:highlight w:val="yellow"/>
                <w:lang w:val="ru-RU"/>
              </w:rPr>
            </w:pPr>
            <w:r w:rsidRPr="00A85B76">
              <w:rPr>
                <w:rFonts w:cstheme="minorHAnsi"/>
                <w:iCs/>
                <w:sz w:val="20"/>
                <w:szCs w:val="20"/>
                <w:lang w:val="ru-RU"/>
              </w:rPr>
              <w:t>Ссылка на ЗКП</w:t>
            </w:r>
            <w:r w:rsidR="00EA4475" w:rsidRPr="00A85B76">
              <w:rPr>
                <w:rFonts w:cstheme="minorHAnsi"/>
                <w:iCs/>
                <w:sz w:val="20"/>
                <w:szCs w:val="20"/>
                <w:lang w:val="ru-RU"/>
              </w:rPr>
              <w:t>:</w:t>
            </w:r>
          </w:p>
        </w:tc>
        <w:sdt>
          <w:sdtPr>
            <w:rPr>
              <w:rFonts w:ascii="Segoe UI" w:eastAsia="Times New Roman" w:hAnsi="Segoe UI" w:cs="Segoe UI"/>
              <w:b/>
              <w:bCs/>
              <w:sz w:val="21"/>
              <w:szCs w:val="21"/>
              <w:lang w:val="ru-RU"/>
            </w:rPr>
            <w:id w:val="2112006896"/>
            <w:placeholder>
              <w:docPart w:val="A1F47E299F994BC89D33218BAEDB72EC"/>
            </w:placeholder>
            <w:text/>
          </w:sdtPr>
          <w:sdtEndPr/>
          <w:sdtContent>
            <w:tc>
              <w:tcPr>
                <w:tcW w:w="3693" w:type="dxa"/>
                <w:shd w:val="clear" w:color="auto" w:fill="auto"/>
                <w:vAlign w:val="center"/>
              </w:tcPr>
              <w:p w14:paraId="3F2C206B" w14:textId="7EF08CB0" w:rsidR="0003549D" w:rsidRPr="00F71C98" w:rsidRDefault="00A85B76" w:rsidP="000A7CC9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DB4AA4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UNDP/</w:t>
                </w:r>
                <w:r w:rsidR="000A7CC9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210</w:t>
                </w:r>
                <w:r w:rsidRPr="00DB4AA4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/2021</w:t>
                </w:r>
              </w:p>
            </w:tc>
          </w:sdtContent>
        </w:sdt>
        <w:tc>
          <w:tcPr>
            <w:tcW w:w="4050" w:type="dxa"/>
            <w:shd w:val="clear" w:color="auto" w:fill="auto"/>
            <w:vAlign w:val="center"/>
          </w:tcPr>
          <w:p w14:paraId="1AE48F4D" w14:textId="3CFD1740" w:rsidR="0003549D" w:rsidRPr="00F71C98" w:rsidRDefault="00EA4475" w:rsidP="00F71C98">
            <w:pPr>
              <w:spacing w:before="120" w:after="120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Дата</w:t>
            </w:r>
            <w:r w:rsidR="0003549D" w:rsidRPr="00F71C98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659738959"/>
                <w:placeholder>
                  <w:docPart w:val="B729BA687ACB4FEBB0F9F20EC79B2AA5"/>
                </w:placeholder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Heading2Char"/>
                </w:rPr>
              </w:sdtEndPr>
              <w:sdtContent>
                <w:r w:rsidR="005D6838" w:rsidRP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указать дату.</w:t>
                </w:r>
              </w:sdtContent>
            </w:sdt>
          </w:p>
        </w:tc>
      </w:tr>
    </w:tbl>
    <w:p w14:paraId="19BF0968" w14:textId="07EDF4E8" w:rsidR="0003549D" w:rsidRDefault="0003549D" w:rsidP="00AC12AD">
      <w:pPr>
        <w:rPr>
          <w:rFonts w:cstheme="minorHAnsi"/>
          <w:sz w:val="20"/>
          <w:szCs w:val="20"/>
          <w:lang w:val="ru-RU"/>
        </w:rPr>
      </w:pPr>
    </w:p>
    <w:p w14:paraId="30D3093E" w14:textId="77777777" w:rsidR="00C751C3" w:rsidRDefault="0089663D" w:rsidP="00C751C3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>Техническое предложение</w:t>
      </w:r>
    </w:p>
    <w:p w14:paraId="3B8CDE8C" w14:textId="7AD4A886" w:rsidR="00C751C3" w:rsidRPr="00EE54C7" w:rsidRDefault="00C751C3" w:rsidP="00C751C3">
      <w:pPr>
        <w:rPr>
          <w:rFonts w:cstheme="minorHAnsi"/>
          <w:b/>
          <w:sz w:val="20"/>
          <w:szCs w:val="20"/>
          <w:lang w:val="ru-RU"/>
        </w:rPr>
      </w:pPr>
      <w:r w:rsidRPr="00C751C3">
        <w:rPr>
          <w:rFonts w:cstheme="minorHAnsi"/>
          <w:b/>
          <w:sz w:val="20"/>
          <w:szCs w:val="20"/>
          <w:lang w:val="ru-RU"/>
        </w:rPr>
        <w:t xml:space="preserve"> </w:t>
      </w:r>
    </w:p>
    <w:p w14:paraId="115D62FF" w14:textId="09B22379" w:rsidR="0089663D" w:rsidRPr="00050A02" w:rsidRDefault="0089663D" w:rsidP="001A56F6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С</w:t>
      </w:r>
      <w:r w:rsidRPr="00050A02">
        <w:rPr>
          <w:rFonts w:cstheme="minorHAnsi"/>
          <w:sz w:val="20"/>
          <w:szCs w:val="20"/>
          <w:lang w:val="ru-RU"/>
        </w:rPr>
        <w:t>оответстви</w:t>
      </w:r>
      <w:r w:rsidR="00931CAC">
        <w:rPr>
          <w:rFonts w:cstheme="minorHAnsi"/>
          <w:sz w:val="20"/>
          <w:szCs w:val="20"/>
          <w:lang w:val="ru-RU"/>
        </w:rPr>
        <w:t>е</w:t>
      </w:r>
      <w:r w:rsidRPr="00050A02">
        <w:rPr>
          <w:rFonts w:cstheme="minorHAnsi"/>
          <w:sz w:val="20"/>
          <w:szCs w:val="20"/>
          <w:lang w:val="ru-RU"/>
        </w:rPr>
        <w:t xml:space="preserve"> предложенной методики для выполнения задания следующим требованиям</w:t>
      </w:r>
      <w:r w:rsidR="005F0096">
        <w:rPr>
          <w:rFonts w:cstheme="minorHAnsi"/>
          <w:sz w:val="20"/>
          <w:szCs w:val="20"/>
          <w:lang w:val="ru-RU"/>
        </w:rPr>
        <w:t>.</w:t>
      </w:r>
    </w:p>
    <w:p w14:paraId="77467C7D" w14:textId="77777777" w:rsidR="009B018C" w:rsidRDefault="009B018C" w:rsidP="004F4C5B">
      <w:pPr>
        <w:spacing w:after="0" w:line="240" w:lineRule="auto"/>
        <w:ind w:left="1080"/>
        <w:rPr>
          <w:rFonts w:cstheme="minorHAnsi"/>
          <w:b/>
          <w:bCs/>
          <w:sz w:val="20"/>
          <w:szCs w:val="20"/>
          <w:lang w:val="ru-RU"/>
        </w:rPr>
      </w:pPr>
    </w:p>
    <w:p w14:paraId="4AE3A177" w14:textId="245DA405" w:rsidR="004F4C5B" w:rsidRPr="004F4C5B" w:rsidRDefault="00C27A96" w:rsidP="004F4C5B">
      <w:pPr>
        <w:spacing w:after="0" w:line="240" w:lineRule="auto"/>
        <w:ind w:left="1080"/>
        <w:rPr>
          <w:rFonts w:cstheme="minorHAnsi"/>
          <w:b/>
          <w:bCs/>
          <w:sz w:val="20"/>
          <w:szCs w:val="20"/>
          <w:lang w:val="ru-RU"/>
        </w:rPr>
      </w:pPr>
      <w:r>
        <w:rPr>
          <w:rFonts w:cstheme="minorHAnsi"/>
          <w:b/>
          <w:bCs/>
          <w:sz w:val="20"/>
          <w:szCs w:val="20"/>
          <w:lang w:val="ru-RU"/>
        </w:rPr>
        <w:t>М</w:t>
      </w:r>
      <w:r w:rsidRPr="009B018C">
        <w:rPr>
          <w:rFonts w:cstheme="minorHAnsi"/>
          <w:b/>
          <w:bCs/>
          <w:sz w:val="20"/>
          <w:szCs w:val="20"/>
          <w:lang w:val="ru-RU"/>
        </w:rPr>
        <w:t>етодик</w:t>
      </w:r>
      <w:r>
        <w:rPr>
          <w:rFonts w:cstheme="minorHAnsi"/>
          <w:b/>
          <w:bCs/>
          <w:sz w:val="20"/>
          <w:szCs w:val="20"/>
          <w:lang w:val="ru-RU"/>
        </w:rPr>
        <w:t xml:space="preserve">а </w:t>
      </w:r>
      <w:r w:rsidR="007D62EA">
        <w:rPr>
          <w:rFonts w:cstheme="minorHAnsi"/>
          <w:b/>
          <w:bCs/>
          <w:sz w:val="20"/>
          <w:szCs w:val="20"/>
          <w:lang w:val="ru-RU"/>
        </w:rPr>
        <w:t>для выполнения задания</w:t>
      </w:r>
    </w:p>
    <w:p w14:paraId="19B6416D" w14:textId="77777777" w:rsidR="004F4C5B" w:rsidRPr="004F4C5B" w:rsidRDefault="004F4C5B" w:rsidP="004F4C5B">
      <w:pPr>
        <w:spacing w:after="0" w:line="240" w:lineRule="auto"/>
        <w:ind w:left="1080"/>
        <w:rPr>
          <w:rFonts w:cstheme="minorHAnsi"/>
          <w:b/>
          <w:sz w:val="20"/>
          <w:szCs w:val="20"/>
          <w:lang w:val="ru-RU"/>
        </w:rPr>
      </w:pPr>
    </w:p>
    <w:tbl>
      <w:tblPr>
        <w:tblW w:w="8789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8789"/>
      </w:tblGrid>
      <w:tr w:rsidR="004F4C5B" w:rsidRPr="003D3A17" w14:paraId="26300FA8" w14:textId="77777777" w:rsidTr="00B12EA6">
        <w:tc>
          <w:tcPr>
            <w:tcW w:w="8789" w:type="dxa"/>
            <w:tcBorders>
              <w:top w:val="single" w:sz="4" w:space="0" w:color="auto"/>
              <w:bottom w:val="single" w:sz="4" w:space="0" w:color="auto"/>
            </w:tcBorders>
          </w:tcPr>
          <w:p w14:paraId="5D8242D4" w14:textId="0C548DD3" w:rsidR="002D6C4B" w:rsidRPr="002D6C4B" w:rsidRDefault="00C27A96" w:rsidP="003E465D">
            <w:pPr>
              <w:spacing w:after="0" w:line="240" w:lineRule="auto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bookmarkStart w:id="2" w:name="_Hlk527657830"/>
            <w:r w:rsidRPr="00B12EA6">
              <w:rPr>
                <w:rFonts w:cstheme="minorHAnsi"/>
                <w:i/>
                <w:iCs/>
                <w:color w:val="FF0000"/>
                <w:sz w:val="20"/>
                <w:szCs w:val="20"/>
                <w:lang w:val="x-none"/>
              </w:rPr>
              <w:t xml:space="preserve">В настоящем разделе необходимо </w:t>
            </w:r>
            <w:r w:rsid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п</w:t>
            </w:r>
            <w:r w:rsidR="002D6C4B"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редоставить краткое описание </w:t>
            </w:r>
            <w:r w:rsidR="00F4485F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методики выполнения задания</w:t>
            </w:r>
            <w:r w:rsidR="002D6C4B"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 в соответствии со следующими требованиями:</w:t>
            </w:r>
          </w:p>
          <w:p w14:paraId="694AB0E8" w14:textId="49E0DD17" w:rsidR="002D6C4B" w:rsidRPr="002D6C4B" w:rsidRDefault="003E465D" w:rsidP="00BB3294">
            <w:pPr>
              <w:spacing w:after="0" w:line="240" w:lineRule="auto"/>
              <w:ind w:left="360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О</w:t>
            </w:r>
            <w:r w:rsidR="002D6C4B"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бщее видение выполнения этапов </w:t>
            </w:r>
            <w:r w:rsid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задания:</w:t>
            </w:r>
          </w:p>
          <w:p w14:paraId="717191B7" w14:textId="77777777" w:rsidR="002D6C4B" w:rsidRPr="002D6C4B" w:rsidRDefault="002D6C4B" w:rsidP="002D6C4B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описание порядка действий выполнения этапов </w:t>
            </w:r>
          </w:p>
          <w:p w14:paraId="2CF006BA" w14:textId="77777777" w:rsidR="002D6C4B" w:rsidRPr="002D6C4B" w:rsidRDefault="002D6C4B" w:rsidP="002D6C4B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краткое описание этапов выполнения работ</w:t>
            </w:r>
          </w:p>
          <w:p w14:paraId="0F3EE11E" w14:textId="034E1E0A" w:rsidR="002D6C4B" w:rsidRPr="002D6C4B" w:rsidRDefault="002D6C4B" w:rsidP="002D6C4B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краткое описание необходимости разработки национальной стра</w:t>
            </w:r>
            <w:r w:rsidR="0009356F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тегии и плана по адаптации для Р</w:t>
            </w:r>
            <w:r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еспублики Беларусь</w:t>
            </w:r>
          </w:p>
          <w:p w14:paraId="05E4662A" w14:textId="3E2B082E" w:rsidR="004F4C5B" w:rsidRPr="004F4C5B" w:rsidRDefault="002D6C4B" w:rsidP="002D6C4B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каким образом будет осуществляться координирование работ, контроль качества составления документов</w:t>
            </w:r>
          </w:p>
        </w:tc>
      </w:tr>
      <w:bookmarkEnd w:id="2"/>
    </w:tbl>
    <w:p w14:paraId="1CD574ED" w14:textId="77777777" w:rsidR="004F4C5B" w:rsidRPr="004F4C5B" w:rsidRDefault="004F4C5B" w:rsidP="004F4C5B">
      <w:pPr>
        <w:spacing w:after="0" w:line="240" w:lineRule="auto"/>
        <w:ind w:left="1080"/>
        <w:rPr>
          <w:rFonts w:cstheme="minorHAnsi"/>
          <w:b/>
          <w:sz w:val="20"/>
          <w:szCs w:val="20"/>
          <w:lang w:val="ru-RU"/>
        </w:rPr>
      </w:pPr>
    </w:p>
    <w:p w14:paraId="43F37A38" w14:textId="144EBD5B" w:rsidR="004F4C5B" w:rsidRDefault="004F4C5B" w:rsidP="0091725F">
      <w:pPr>
        <w:spacing w:after="0" w:line="240" w:lineRule="auto"/>
        <w:ind w:left="720" w:right="296"/>
        <w:jc w:val="both"/>
        <w:rPr>
          <w:rFonts w:cstheme="minorHAnsi"/>
          <w:sz w:val="20"/>
          <w:szCs w:val="20"/>
          <w:lang w:val="ru-RU"/>
        </w:rPr>
      </w:pPr>
      <w:r w:rsidRPr="004F4C5B">
        <w:rPr>
          <w:rFonts w:cstheme="minorHAnsi"/>
          <w:sz w:val="20"/>
          <w:szCs w:val="20"/>
          <w:lang w:val="ru-RU"/>
        </w:rPr>
        <w:t>*Если описание метод</w:t>
      </w:r>
      <w:r w:rsidR="00B12EA6">
        <w:rPr>
          <w:rFonts w:cstheme="minorHAnsi"/>
          <w:sz w:val="20"/>
          <w:szCs w:val="20"/>
          <w:lang w:val="ru-RU"/>
        </w:rPr>
        <w:t>ики</w:t>
      </w:r>
      <w:r w:rsidR="00140874">
        <w:rPr>
          <w:rFonts w:cstheme="minorHAnsi"/>
          <w:sz w:val="20"/>
          <w:szCs w:val="20"/>
          <w:lang w:val="ru-RU"/>
        </w:rPr>
        <w:t xml:space="preserve"> (3-5 страниц </w:t>
      </w:r>
      <w:r w:rsidR="007900B8">
        <w:rPr>
          <w:rFonts w:cstheme="minorHAnsi"/>
          <w:sz w:val="20"/>
          <w:szCs w:val="20"/>
          <w:lang w:val="ru-RU"/>
        </w:rPr>
        <w:t xml:space="preserve">с </w:t>
      </w:r>
      <w:r w:rsidR="00140874">
        <w:rPr>
          <w:rFonts w:cstheme="minorHAnsi"/>
          <w:sz w:val="20"/>
          <w:szCs w:val="20"/>
          <w:lang w:val="ru-RU"/>
        </w:rPr>
        <w:t>одиночным интервалом)</w:t>
      </w:r>
      <w:r w:rsidR="00B12EA6">
        <w:rPr>
          <w:rFonts w:cstheme="minorHAnsi"/>
          <w:sz w:val="20"/>
          <w:szCs w:val="20"/>
          <w:lang w:val="ru-RU"/>
        </w:rPr>
        <w:t xml:space="preserve"> </w:t>
      </w:r>
      <w:r w:rsidRPr="004F4C5B">
        <w:rPr>
          <w:rFonts w:cstheme="minorHAnsi"/>
          <w:sz w:val="20"/>
          <w:szCs w:val="20"/>
          <w:lang w:val="ru-RU"/>
        </w:rPr>
        <w:t xml:space="preserve">будет представлено Претендентом в неполном объеме и, если предложенная методология не будет соответствовать </w:t>
      </w:r>
      <w:r w:rsidR="008E38E5">
        <w:rPr>
          <w:rFonts w:cstheme="minorHAnsi"/>
          <w:sz w:val="20"/>
          <w:szCs w:val="20"/>
          <w:lang w:val="ru-RU"/>
        </w:rPr>
        <w:t>Перечню требований</w:t>
      </w:r>
      <w:r w:rsidRPr="004F4C5B">
        <w:rPr>
          <w:rFonts w:cstheme="minorHAnsi"/>
          <w:sz w:val="20"/>
          <w:szCs w:val="20"/>
          <w:lang w:val="ru-RU"/>
        </w:rPr>
        <w:t>, то данная метод</w:t>
      </w:r>
      <w:r w:rsidR="00B12EA6">
        <w:rPr>
          <w:rFonts w:cstheme="minorHAnsi"/>
          <w:sz w:val="20"/>
          <w:szCs w:val="20"/>
          <w:lang w:val="ru-RU"/>
        </w:rPr>
        <w:t>ика</w:t>
      </w:r>
      <w:r w:rsidRPr="004F4C5B">
        <w:rPr>
          <w:rFonts w:cstheme="minorHAnsi"/>
          <w:sz w:val="20"/>
          <w:szCs w:val="20"/>
          <w:lang w:val="ru-RU"/>
        </w:rPr>
        <w:t xml:space="preserve"> будет считаться технически несоответствующей требованиям данного Запроса </w:t>
      </w:r>
      <w:r w:rsidR="005F0096">
        <w:rPr>
          <w:rFonts w:cstheme="minorHAnsi"/>
          <w:sz w:val="20"/>
          <w:szCs w:val="20"/>
          <w:lang w:val="ru-RU"/>
        </w:rPr>
        <w:t>коммерческих</w:t>
      </w:r>
      <w:r w:rsidRPr="004F4C5B">
        <w:rPr>
          <w:rFonts w:cstheme="minorHAnsi"/>
          <w:sz w:val="20"/>
          <w:szCs w:val="20"/>
          <w:lang w:val="ru-RU"/>
        </w:rPr>
        <w:t xml:space="preserve"> предложений.</w:t>
      </w:r>
    </w:p>
    <w:p w14:paraId="2BC2FF29" w14:textId="055D809F" w:rsidR="002D6C4B" w:rsidRDefault="002D6C4B" w:rsidP="0091725F">
      <w:pPr>
        <w:spacing w:after="0" w:line="240" w:lineRule="auto"/>
        <w:ind w:left="720" w:right="296"/>
        <w:jc w:val="both"/>
        <w:rPr>
          <w:rFonts w:cstheme="minorHAnsi"/>
          <w:sz w:val="20"/>
          <w:szCs w:val="20"/>
          <w:lang w:val="ru-RU"/>
        </w:rPr>
      </w:pPr>
    </w:p>
    <w:p w14:paraId="179DB7F9" w14:textId="08766A99" w:rsidR="002D6C4B" w:rsidRPr="002D6C4B" w:rsidRDefault="0009356F" w:rsidP="002D6C4B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Подтверждение о</w:t>
      </w:r>
      <w:r w:rsidR="00BB3294">
        <w:rPr>
          <w:rFonts w:cstheme="minorHAnsi"/>
          <w:sz w:val="20"/>
          <w:szCs w:val="20"/>
          <w:lang w:val="ru-RU"/>
        </w:rPr>
        <w:t>пыт</w:t>
      </w:r>
      <w:r>
        <w:rPr>
          <w:rFonts w:cstheme="minorHAnsi"/>
          <w:sz w:val="20"/>
          <w:szCs w:val="20"/>
          <w:lang w:val="ru-RU"/>
        </w:rPr>
        <w:t>а</w:t>
      </w:r>
      <w:r w:rsidR="00BB3294">
        <w:rPr>
          <w:rFonts w:cstheme="minorHAnsi"/>
          <w:sz w:val="20"/>
          <w:szCs w:val="20"/>
          <w:lang w:val="ru-RU"/>
        </w:rPr>
        <w:t xml:space="preserve"> разработки</w:t>
      </w:r>
      <w:r w:rsidR="002D6C4B" w:rsidRPr="002D6C4B">
        <w:rPr>
          <w:rFonts w:cstheme="minorHAnsi"/>
          <w:sz w:val="20"/>
          <w:szCs w:val="20"/>
          <w:lang w:val="ru-RU"/>
        </w:rPr>
        <w:t xml:space="preserve"> планов / стратегий в области адаптации к изменению </w:t>
      </w:r>
      <w:r w:rsidR="00BB3294" w:rsidRPr="002D6C4B">
        <w:rPr>
          <w:rFonts w:cstheme="minorHAnsi"/>
          <w:sz w:val="20"/>
          <w:szCs w:val="20"/>
          <w:lang w:val="ru-RU"/>
        </w:rPr>
        <w:t>климата (</w:t>
      </w:r>
      <w:r w:rsidR="00BB3294">
        <w:rPr>
          <w:rFonts w:cstheme="minorHAnsi"/>
          <w:sz w:val="20"/>
          <w:szCs w:val="20"/>
          <w:lang w:val="ru-RU"/>
        </w:rPr>
        <w:t>не менее 10-ти)</w:t>
      </w:r>
    </w:p>
    <w:p w14:paraId="6F1C0CEE" w14:textId="3A86ED54" w:rsidR="002D6C4B" w:rsidRDefault="002D6C4B" w:rsidP="0091725F">
      <w:pPr>
        <w:spacing w:after="0" w:line="240" w:lineRule="auto"/>
        <w:ind w:left="720" w:right="296"/>
        <w:jc w:val="both"/>
        <w:rPr>
          <w:rFonts w:cstheme="minorHAnsi"/>
          <w:sz w:val="20"/>
          <w:szCs w:val="20"/>
          <w:lang w:val="ru-RU"/>
        </w:rPr>
      </w:pPr>
    </w:p>
    <w:p w14:paraId="7932BA8F" w14:textId="7E832811" w:rsidR="002D6C4B" w:rsidRDefault="002D6C4B" w:rsidP="002D6C4B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050A02">
        <w:rPr>
          <w:rFonts w:cstheme="minorHAnsi"/>
          <w:b/>
          <w:sz w:val="20"/>
          <w:szCs w:val="20"/>
          <w:lang w:val="ru-RU"/>
        </w:rPr>
        <w:t>Таблица 1</w:t>
      </w:r>
    </w:p>
    <w:p w14:paraId="08A4FD3B" w14:textId="77777777" w:rsidR="00BB3294" w:rsidRPr="00050A02" w:rsidRDefault="00BB3294" w:rsidP="002D6C4B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281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1985"/>
        <w:gridCol w:w="2760"/>
      </w:tblGrid>
      <w:tr w:rsidR="002D6C4B" w:rsidRPr="005F0096" w14:paraId="599639E5" w14:textId="77777777" w:rsidTr="00ED1862">
        <w:trPr>
          <w:trHeight w:val="1030"/>
        </w:trPr>
        <w:tc>
          <w:tcPr>
            <w:tcW w:w="4536" w:type="dxa"/>
            <w:shd w:val="clear" w:color="auto" w:fill="FFE599"/>
            <w:vAlign w:val="center"/>
          </w:tcPr>
          <w:p w14:paraId="12DCDE33" w14:textId="575C8DDE" w:rsidR="00ED1862" w:rsidRDefault="00ED1862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Описание разработанного плана </w:t>
            </w:r>
            <w:r w:rsidRPr="00ED1862">
              <w:rPr>
                <w:rFonts w:cstheme="minorHAnsi"/>
                <w:b/>
                <w:sz w:val="20"/>
                <w:szCs w:val="20"/>
                <w:lang w:val="ru-RU"/>
              </w:rPr>
              <w:t>/ стратеги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и</w:t>
            </w:r>
            <w:r w:rsidRPr="00ED1862">
              <w:rPr>
                <w:rFonts w:cstheme="minorHAnsi"/>
                <w:b/>
                <w:sz w:val="20"/>
                <w:szCs w:val="20"/>
                <w:lang w:val="ru-RU"/>
              </w:rPr>
              <w:t xml:space="preserve"> в област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и адаптации к изменению климата, страна</w:t>
            </w:r>
            <w:r w:rsidR="00D73261">
              <w:rPr>
                <w:rFonts w:cstheme="minorHAnsi"/>
                <w:b/>
                <w:sz w:val="20"/>
                <w:szCs w:val="20"/>
                <w:lang w:val="ru-RU"/>
              </w:rPr>
              <w:t xml:space="preserve"> работы</w:t>
            </w:r>
          </w:p>
          <w:p w14:paraId="2A2BF297" w14:textId="62A29938" w:rsidR="002D6C4B" w:rsidRPr="009D23A7" w:rsidRDefault="002D6C4B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(кол-во с</w:t>
            </w:r>
            <w:r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т</w:t>
            </w: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рок можно добавлять или удалять по необходимости)</w:t>
            </w:r>
          </w:p>
        </w:tc>
        <w:tc>
          <w:tcPr>
            <w:tcW w:w="1985" w:type="dxa"/>
            <w:shd w:val="clear" w:color="auto" w:fill="FFE599"/>
            <w:vAlign w:val="center"/>
          </w:tcPr>
          <w:p w14:paraId="73066165" w14:textId="77777777" w:rsidR="002D6C4B" w:rsidRPr="009D23A7" w:rsidRDefault="002D6C4B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иод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работы</w:t>
            </w:r>
          </w:p>
        </w:tc>
        <w:tc>
          <w:tcPr>
            <w:tcW w:w="2760" w:type="dxa"/>
            <w:shd w:val="clear" w:color="auto" w:fill="FFE599"/>
            <w:vAlign w:val="center"/>
          </w:tcPr>
          <w:p w14:paraId="56D35806" w14:textId="77777777" w:rsidR="002D6C4B" w:rsidRPr="009D23A7" w:rsidRDefault="002D6C4B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Наименование заказчика</w:t>
            </w:r>
          </w:p>
          <w:p w14:paraId="04E4D399" w14:textId="77777777" w:rsidR="002D6C4B" w:rsidRPr="009D23A7" w:rsidRDefault="002D6C4B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(организации)</w:t>
            </w:r>
          </w:p>
        </w:tc>
      </w:tr>
      <w:tr w:rsidR="002D6C4B" w:rsidRPr="005F0096" w14:paraId="47A42B34" w14:textId="77777777" w:rsidTr="00ED1862">
        <w:trPr>
          <w:trHeight w:val="307"/>
        </w:trPr>
        <w:tc>
          <w:tcPr>
            <w:tcW w:w="4536" w:type="dxa"/>
            <w:vAlign w:val="center"/>
          </w:tcPr>
          <w:p w14:paraId="7337F190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left="2582" w:hanging="2552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43B0651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76E2592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5F0096" w14:paraId="73FC2471" w14:textId="77777777" w:rsidTr="00ED1862">
        <w:trPr>
          <w:trHeight w:val="269"/>
        </w:trPr>
        <w:tc>
          <w:tcPr>
            <w:tcW w:w="4536" w:type="dxa"/>
            <w:vAlign w:val="center"/>
          </w:tcPr>
          <w:p w14:paraId="001A4994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0B856486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76E0D2D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5F0096" w14:paraId="459F4BCB" w14:textId="77777777" w:rsidTr="00ED1862">
        <w:tc>
          <w:tcPr>
            <w:tcW w:w="4536" w:type="dxa"/>
            <w:vAlign w:val="center"/>
          </w:tcPr>
          <w:p w14:paraId="2B0F0158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79B3599E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7081FBA1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5F0096" w14:paraId="21B52638" w14:textId="77777777" w:rsidTr="00ED1862">
        <w:tc>
          <w:tcPr>
            <w:tcW w:w="4536" w:type="dxa"/>
            <w:vAlign w:val="center"/>
          </w:tcPr>
          <w:p w14:paraId="0B2B91C7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1842968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66353167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5F0096" w14:paraId="1E333A2E" w14:textId="77777777" w:rsidTr="00ED1862">
        <w:tc>
          <w:tcPr>
            <w:tcW w:w="4536" w:type="dxa"/>
            <w:vAlign w:val="center"/>
          </w:tcPr>
          <w:p w14:paraId="3D87F81A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445DB68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6FEF615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5F0096" w14:paraId="6BF2A6DE" w14:textId="77777777" w:rsidTr="00ED1862">
        <w:tc>
          <w:tcPr>
            <w:tcW w:w="4536" w:type="dxa"/>
            <w:vAlign w:val="center"/>
          </w:tcPr>
          <w:p w14:paraId="2E4BB32E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925B598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6B43F71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5F0096" w14:paraId="65496C01" w14:textId="77777777" w:rsidTr="00ED1862">
        <w:tc>
          <w:tcPr>
            <w:tcW w:w="4536" w:type="dxa"/>
            <w:vAlign w:val="center"/>
          </w:tcPr>
          <w:p w14:paraId="56F8842A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16F3204B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82A9958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654B93EB" w14:textId="77777777" w:rsidR="002D6C4B" w:rsidRPr="004F4C5B" w:rsidRDefault="002D6C4B" w:rsidP="0091725F">
      <w:pPr>
        <w:spacing w:after="0" w:line="240" w:lineRule="auto"/>
        <w:ind w:left="720" w:right="296"/>
        <w:jc w:val="both"/>
        <w:rPr>
          <w:rFonts w:cstheme="minorHAnsi"/>
          <w:sz w:val="20"/>
          <w:szCs w:val="20"/>
          <w:lang w:val="ru-RU"/>
        </w:rPr>
      </w:pPr>
    </w:p>
    <w:p w14:paraId="1A21BCDF" w14:textId="77777777" w:rsidR="00415B68" w:rsidRPr="00FC46D8" w:rsidRDefault="00415B68" w:rsidP="00415B68">
      <w:pPr>
        <w:spacing w:after="0" w:line="240" w:lineRule="auto"/>
        <w:ind w:left="1080"/>
        <w:rPr>
          <w:rFonts w:cstheme="minorHAnsi"/>
          <w:sz w:val="20"/>
          <w:szCs w:val="20"/>
          <w:lang w:val="ru-RU"/>
        </w:rPr>
      </w:pPr>
    </w:p>
    <w:p w14:paraId="31794A58" w14:textId="003E7550" w:rsidR="00ED1862" w:rsidRDefault="0009356F" w:rsidP="0009356F">
      <w:pPr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Подтверждение о</w:t>
      </w:r>
      <w:r w:rsidR="00ED1862">
        <w:rPr>
          <w:rFonts w:cstheme="minorHAnsi"/>
          <w:sz w:val="20"/>
          <w:szCs w:val="20"/>
          <w:lang w:val="ru-RU"/>
        </w:rPr>
        <w:t>пыт</w:t>
      </w:r>
      <w:r>
        <w:rPr>
          <w:rFonts w:cstheme="minorHAnsi"/>
          <w:sz w:val="20"/>
          <w:szCs w:val="20"/>
          <w:lang w:val="ru-RU"/>
        </w:rPr>
        <w:t>а</w:t>
      </w:r>
      <w:r w:rsidR="00ED1862">
        <w:rPr>
          <w:rFonts w:cstheme="minorHAnsi"/>
          <w:sz w:val="20"/>
          <w:szCs w:val="20"/>
          <w:lang w:val="ru-RU"/>
        </w:rPr>
        <w:t xml:space="preserve"> проведения</w:t>
      </w:r>
      <w:r w:rsidR="0089663D">
        <w:rPr>
          <w:rFonts w:cstheme="minorHAnsi"/>
          <w:sz w:val="20"/>
          <w:szCs w:val="20"/>
          <w:lang w:val="ru-RU"/>
        </w:rPr>
        <w:t xml:space="preserve"> </w:t>
      </w:r>
      <w:r w:rsidR="00ED1862" w:rsidRPr="00ED1862">
        <w:rPr>
          <w:rFonts w:cstheme="minorHAnsi"/>
          <w:sz w:val="20"/>
          <w:szCs w:val="20"/>
          <w:lang w:val="ru-RU"/>
        </w:rPr>
        <w:t>обсуждений с заинтересованными сторонами по теме адаптации к изменению климата с анализом по итогам этих обсуждений</w:t>
      </w:r>
      <w:r w:rsidR="00BB3294" w:rsidRPr="00BB3294">
        <w:rPr>
          <w:rFonts w:cstheme="minorHAnsi"/>
          <w:sz w:val="20"/>
          <w:szCs w:val="20"/>
          <w:lang w:val="ru-RU"/>
        </w:rPr>
        <w:t xml:space="preserve"> </w:t>
      </w:r>
      <w:r w:rsidR="00BB3294">
        <w:rPr>
          <w:rFonts w:cstheme="minorHAnsi"/>
          <w:sz w:val="20"/>
          <w:szCs w:val="20"/>
          <w:lang w:val="ru-RU"/>
        </w:rPr>
        <w:t>(н</w:t>
      </w:r>
      <w:r w:rsidR="00BB3294" w:rsidRPr="00ED1862">
        <w:rPr>
          <w:rFonts w:cstheme="minorHAnsi"/>
          <w:sz w:val="20"/>
          <w:szCs w:val="20"/>
          <w:lang w:val="ru-RU"/>
        </w:rPr>
        <w:t>е менее 3-х</w:t>
      </w:r>
      <w:r w:rsidR="000C01D8" w:rsidRPr="000C01D8">
        <w:rPr>
          <w:rFonts w:cstheme="minorHAnsi"/>
          <w:sz w:val="20"/>
          <w:szCs w:val="20"/>
          <w:lang w:val="ru-RU"/>
        </w:rPr>
        <w:t xml:space="preserve"> </w:t>
      </w:r>
      <w:r w:rsidR="000C01D8">
        <w:rPr>
          <w:rFonts w:cstheme="minorHAnsi"/>
          <w:sz w:val="20"/>
          <w:szCs w:val="20"/>
          <w:lang w:val="ru-RU"/>
        </w:rPr>
        <w:t>проведенных обсуждений</w:t>
      </w:r>
      <w:r w:rsidR="00BB3294">
        <w:rPr>
          <w:rFonts w:cstheme="minorHAnsi"/>
          <w:sz w:val="20"/>
          <w:szCs w:val="20"/>
          <w:lang w:val="ru-RU"/>
        </w:rPr>
        <w:t>)</w:t>
      </w:r>
    </w:p>
    <w:p w14:paraId="61961949" w14:textId="555D64FA" w:rsidR="00875995" w:rsidRDefault="00875995" w:rsidP="00875995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050A02">
        <w:rPr>
          <w:rFonts w:cstheme="minorHAnsi"/>
          <w:b/>
          <w:sz w:val="20"/>
          <w:szCs w:val="20"/>
          <w:lang w:val="ru-RU"/>
        </w:rPr>
        <w:t xml:space="preserve">Таблица </w:t>
      </w:r>
      <w:r>
        <w:rPr>
          <w:rFonts w:cstheme="minorHAnsi"/>
          <w:b/>
          <w:sz w:val="20"/>
          <w:szCs w:val="20"/>
          <w:lang w:val="ru-RU"/>
        </w:rPr>
        <w:t>2</w:t>
      </w:r>
    </w:p>
    <w:p w14:paraId="7AF7A88D" w14:textId="77777777" w:rsidR="00BB3294" w:rsidRPr="00050A02" w:rsidRDefault="00BB3294" w:rsidP="00875995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281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1985"/>
        <w:gridCol w:w="2760"/>
      </w:tblGrid>
      <w:tr w:rsidR="00875995" w:rsidRPr="005F0096" w14:paraId="7D736343" w14:textId="77777777" w:rsidTr="000C7CEC">
        <w:trPr>
          <w:trHeight w:val="1030"/>
        </w:trPr>
        <w:tc>
          <w:tcPr>
            <w:tcW w:w="4536" w:type="dxa"/>
            <w:shd w:val="clear" w:color="auto" w:fill="FFE599"/>
            <w:vAlign w:val="center"/>
          </w:tcPr>
          <w:p w14:paraId="565500ED" w14:textId="738180DA" w:rsidR="00875995" w:rsidRDefault="00875995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Предмет </w:t>
            </w:r>
            <w:r w:rsidRPr="00875995">
              <w:rPr>
                <w:rFonts w:cstheme="minorHAnsi"/>
                <w:b/>
                <w:sz w:val="20"/>
                <w:szCs w:val="20"/>
                <w:lang w:val="ru-RU"/>
              </w:rPr>
              <w:t>обсуждений с заинтересованными сторонами по теме адаптации к изменению климата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, страна проведения обсуждений</w:t>
            </w:r>
          </w:p>
          <w:p w14:paraId="16116429" w14:textId="77777777" w:rsidR="00875995" w:rsidRPr="009D23A7" w:rsidRDefault="00875995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(кол-во с</w:t>
            </w:r>
            <w:r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т</w:t>
            </w: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рок можно добавлять или удалять по необходимости)</w:t>
            </w:r>
          </w:p>
        </w:tc>
        <w:tc>
          <w:tcPr>
            <w:tcW w:w="1985" w:type="dxa"/>
            <w:shd w:val="clear" w:color="auto" w:fill="FFE599"/>
            <w:vAlign w:val="center"/>
          </w:tcPr>
          <w:p w14:paraId="343C2720" w14:textId="77777777" w:rsidR="00875995" w:rsidRPr="009D23A7" w:rsidRDefault="00875995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иод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работы</w:t>
            </w:r>
          </w:p>
        </w:tc>
        <w:tc>
          <w:tcPr>
            <w:tcW w:w="2760" w:type="dxa"/>
            <w:shd w:val="clear" w:color="auto" w:fill="FFE599"/>
            <w:vAlign w:val="center"/>
          </w:tcPr>
          <w:p w14:paraId="02B5D33E" w14:textId="77777777" w:rsidR="00875995" w:rsidRPr="009D23A7" w:rsidRDefault="00875995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Наименование заказчика</w:t>
            </w:r>
          </w:p>
          <w:p w14:paraId="1475921F" w14:textId="77777777" w:rsidR="00875995" w:rsidRPr="009D23A7" w:rsidRDefault="00875995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(организации)</w:t>
            </w:r>
          </w:p>
        </w:tc>
      </w:tr>
      <w:tr w:rsidR="00875995" w:rsidRPr="005F0096" w14:paraId="094C07D6" w14:textId="77777777" w:rsidTr="000C7CEC">
        <w:trPr>
          <w:trHeight w:val="307"/>
        </w:trPr>
        <w:tc>
          <w:tcPr>
            <w:tcW w:w="4536" w:type="dxa"/>
            <w:vAlign w:val="center"/>
          </w:tcPr>
          <w:p w14:paraId="4EB3F46E" w14:textId="77777777" w:rsidR="00875995" w:rsidRPr="009D23A7" w:rsidRDefault="00875995" w:rsidP="00BB3294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68B4F9CC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1DFFF26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5F0096" w14:paraId="449E1883" w14:textId="77777777" w:rsidTr="000C7CEC">
        <w:trPr>
          <w:trHeight w:val="269"/>
        </w:trPr>
        <w:tc>
          <w:tcPr>
            <w:tcW w:w="4536" w:type="dxa"/>
            <w:vAlign w:val="center"/>
          </w:tcPr>
          <w:p w14:paraId="44D5449B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4B5D10E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E21E014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5F0096" w14:paraId="440CE39D" w14:textId="77777777" w:rsidTr="000C7CEC">
        <w:tc>
          <w:tcPr>
            <w:tcW w:w="4536" w:type="dxa"/>
            <w:vAlign w:val="center"/>
          </w:tcPr>
          <w:p w14:paraId="001F2ABE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6B763A2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47628EE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5F0096" w14:paraId="47E58332" w14:textId="77777777" w:rsidTr="000C7CEC">
        <w:tc>
          <w:tcPr>
            <w:tcW w:w="4536" w:type="dxa"/>
            <w:vAlign w:val="center"/>
          </w:tcPr>
          <w:p w14:paraId="3D84DDDE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D4073B4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CA38301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5F0096" w14:paraId="295A0CA1" w14:textId="77777777" w:rsidTr="000C7CEC">
        <w:tc>
          <w:tcPr>
            <w:tcW w:w="4536" w:type="dxa"/>
            <w:vAlign w:val="center"/>
          </w:tcPr>
          <w:p w14:paraId="4AE6FA18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1A1537E6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3B0E297A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5F0096" w14:paraId="5138CFD9" w14:textId="77777777" w:rsidTr="000C7CEC">
        <w:tc>
          <w:tcPr>
            <w:tcW w:w="4536" w:type="dxa"/>
            <w:vAlign w:val="center"/>
          </w:tcPr>
          <w:p w14:paraId="7EA3581F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5B78A315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3E15465A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5F0096" w14:paraId="5D3EEA43" w14:textId="77777777" w:rsidTr="000C7CEC">
        <w:tc>
          <w:tcPr>
            <w:tcW w:w="4536" w:type="dxa"/>
            <w:vAlign w:val="center"/>
          </w:tcPr>
          <w:p w14:paraId="0B8A99EB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5F3F76EE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0C268E5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5725DBF0" w14:textId="77777777" w:rsidR="00875995" w:rsidRPr="00ED1862" w:rsidRDefault="00875995" w:rsidP="00875995">
      <w:pPr>
        <w:ind w:left="720"/>
        <w:rPr>
          <w:rFonts w:cstheme="minorHAnsi"/>
          <w:sz w:val="20"/>
          <w:szCs w:val="20"/>
          <w:lang w:val="ru-RU"/>
        </w:rPr>
      </w:pPr>
    </w:p>
    <w:p w14:paraId="5FAB6AAE" w14:textId="49BCE3AE" w:rsidR="00D73261" w:rsidRPr="00D73261" w:rsidRDefault="000C01D8" w:rsidP="0009356F">
      <w:pPr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 xml:space="preserve">Подтверждение опыта проведения </w:t>
      </w:r>
      <w:r w:rsidR="00D73261" w:rsidRPr="00D73261">
        <w:rPr>
          <w:rFonts w:cstheme="minorHAnsi"/>
          <w:sz w:val="20"/>
          <w:szCs w:val="20"/>
          <w:lang w:val="ru-RU"/>
        </w:rPr>
        <w:t xml:space="preserve">семинаров в области адаптации к изменению </w:t>
      </w:r>
      <w:r w:rsidR="00BB3294" w:rsidRPr="00D73261">
        <w:rPr>
          <w:rFonts w:cstheme="minorHAnsi"/>
          <w:sz w:val="20"/>
          <w:szCs w:val="20"/>
          <w:lang w:val="ru-RU"/>
        </w:rPr>
        <w:t>климата (</w:t>
      </w:r>
      <w:r w:rsidR="00BB3294">
        <w:rPr>
          <w:rFonts w:cstheme="minorHAnsi"/>
          <w:sz w:val="20"/>
          <w:szCs w:val="20"/>
          <w:lang w:val="ru-RU"/>
        </w:rPr>
        <w:t>не менее 5-ти)</w:t>
      </w:r>
    </w:p>
    <w:p w14:paraId="42ECBBF8" w14:textId="400420AC" w:rsidR="00D73261" w:rsidRDefault="00D73261" w:rsidP="00D73261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050A02">
        <w:rPr>
          <w:rFonts w:cstheme="minorHAnsi"/>
          <w:b/>
          <w:sz w:val="20"/>
          <w:szCs w:val="20"/>
          <w:lang w:val="ru-RU"/>
        </w:rPr>
        <w:t xml:space="preserve">Таблица </w:t>
      </w:r>
      <w:r>
        <w:rPr>
          <w:rFonts w:cstheme="minorHAnsi"/>
          <w:b/>
          <w:sz w:val="20"/>
          <w:szCs w:val="20"/>
          <w:lang w:val="ru-RU"/>
        </w:rPr>
        <w:t>3</w:t>
      </w:r>
    </w:p>
    <w:p w14:paraId="79663CE0" w14:textId="77777777" w:rsidR="00BB3294" w:rsidRPr="00050A02" w:rsidRDefault="00BB3294" w:rsidP="00D73261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281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1985"/>
        <w:gridCol w:w="2760"/>
      </w:tblGrid>
      <w:tr w:rsidR="00D73261" w:rsidRPr="005F0096" w14:paraId="1970DD4E" w14:textId="77777777" w:rsidTr="000C7CEC">
        <w:trPr>
          <w:trHeight w:val="1030"/>
        </w:trPr>
        <w:tc>
          <w:tcPr>
            <w:tcW w:w="4536" w:type="dxa"/>
            <w:shd w:val="clear" w:color="auto" w:fill="FFE599"/>
            <w:vAlign w:val="center"/>
          </w:tcPr>
          <w:p w14:paraId="0EF3F482" w14:textId="7BFA9699" w:rsidR="00D73261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Описание </w:t>
            </w:r>
            <w:r w:rsidRPr="00D73261">
              <w:rPr>
                <w:rFonts w:cstheme="minorHAnsi"/>
                <w:b/>
                <w:sz w:val="20"/>
                <w:szCs w:val="20"/>
                <w:lang w:val="ru-RU"/>
              </w:rPr>
              <w:t>семинара в области адаптации к изменению климата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, страна проведения семинара</w:t>
            </w:r>
          </w:p>
          <w:p w14:paraId="3FF7E9C8" w14:textId="77777777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(кол-во с</w:t>
            </w:r>
            <w:r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т</w:t>
            </w: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рок можно добавлять или удалять по необходимости)</w:t>
            </w:r>
          </w:p>
        </w:tc>
        <w:tc>
          <w:tcPr>
            <w:tcW w:w="1985" w:type="dxa"/>
            <w:shd w:val="clear" w:color="auto" w:fill="FFE599"/>
            <w:vAlign w:val="center"/>
          </w:tcPr>
          <w:p w14:paraId="24D06D3B" w14:textId="77777777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иод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работы</w:t>
            </w:r>
          </w:p>
        </w:tc>
        <w:tc>
          <w:tcPr>
            <w:tcW w:w="2760" w:type="dxa"/>
            <w:shd w:val="clear" w:color="auto" w:fill="FFE599"/>
            <w:vAlign w:val="center"/>
          </w:tcPr>
          <w:p w14:paraId="6AFB4686" w14:textId="77777777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Наименование заказчика</w:t>
            </w:r>
          </w:p>
          <w:p w14:paraId="44CD7791" w14:textId="77777777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(организации)</w:t>
            </w:r>
          </w:p>
        </w:tc>
      </w:tr>
      <w:tr w:rsidR="00D73261" w:rsidRPr="005F0096" w14:paraId="1F06A15C" w14:textId="77777777" w:rsidTr="000C7CEC">
        <w:trPr>
          <w:trHeight w:val="307"/>
        </w:trPr>
        <w:tc>
          <w:tcPr>
            <w:tcW w:w="4536" w:type="dxa"/>
            <w:vAlign w:val="center"/>
          </w:tcPr>
          <w:p w14:paraId="19E6B4D5" w14:textId="77777777" w:rsidR="00D73261" w:rsidRPr="009D23A7" w:rsidRDefault="00D73261" w:rsidP="00A56017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2B40B66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0260E7E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5F0096" w14:paraId="40BDD13E" w14:textId="77777777" w:rsidTr="000C7CEC">
        <w:trPr>
          <w:trHeight w:val="269"/>
        </w:trPr>
        <w:tc>
          <w:tcPr>
            <w:tcW w:w="4536" w:type="dxa"/>
            <w:vAlign w:val="center"/>
          </w:tcPr>
          <w:p w14:paraId="5C6918FE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6F0A88E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97F3916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5F0096" w14:paraId="4B13FA5C" w14:textId="77777777" w:rsidTr="000C7CEC">
        <w:tc>
          <w:tcPr>
            <w:tcW w:w="4536" w:type="dxa"/>
            <w:vAlign w:val="center"/>
          </w:tcPr>
          <w:p w14:paraId="4D10FF9B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02AAD1C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03FCFCF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5F0096" w14:paraId="06AF3643" w14:textId="77777777" w:rsidTr="000C7CEC">
        <w:tc>
          <w:tcPr>
            <w:tcW w:w="4536" w:type="dxa"/>
            <w:vAlign w:val="center"/>
          </w:tcPr>
          <w:p w14:paraId="5878842C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2736347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3FB465B9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5F0096" w14:paraId="7DB0E499" w14:textId="77777777" w:rsidTr="000C7CEC">
        <w:tc>
          <w:tcPr>
            <w:tcW w:w="4536" w:type="dxa"/>
            <w:vAlign w:val="center"/>
          </w:tcPr>
          <w:p w14:paraId="0AC169D5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3905BA6A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BCD4A87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5F0096" w14:paraId="79A258F3" w14:textId="77777777" w:rsidTr="000C7CEC">
        <w:tc>
          <w:tcPr>
            <w:tcW w:w="4536" w:type="dxa"/>
            <w:vAlign w:val="center"/>
          </w:tcPr>
          <w:p w14:paraId="063EAD55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D8C5126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7B11EC47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5F0096" w14:paraId="2C67EC4A" w14:textId="77777777" w:rsidTr="000C7CEC">
        <w:tc>
          <w:tcPr>
            <w:tcW w:w="4536" w:type="dxa"/>
            <w:vAlign w:val="center"/>
          </w:tcPr>
          <w:p w14:paraId="643B578A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539A2D50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5CC92A48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4F72A2F9" w14:textId="77777777" w:rsidR="0089663D" w:rsidRDefault="0089663D" w:rsidP="0089663D">
      <w:pPr>
        <w:spacing w:after="0" w:line="240" w:lineRule="auto"/>
        <w:ind w:left="720"/>
        <w:rPr>
          <w:rFonts w:cstheme="minorHAnsi"/>
          <w:sz w:val="20"/>
          <w:szCs w:val="20"/>
          <w:lang w:val="ru-RU"/>
        </w:rPr>
      </w:pPr>
    </w:p>
    <w:p w14:paraId="367652C6" w14:textId="4D41E9B6" w:rsidR="007F6D60" w:rsidRPr="00D73261" w:rsidRDefault="00DA54A8" w:rsidP="0009356F">
      <w:pPr>
        <w:numPr>
          <w:ilvl w:val="0"/>
          <w:numId w:val="7"/>
        </w:numPr>
        <w:jc w:val="both"/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Подтверждение н</w:t>
      </w:r>
      <w:r w:rsidR="00D73261" w:rsidRPr="00D73261">
        <w:rPr>
          <w:rFonts w:cstheme="minorHAnsi"/>
          <w:sz w:val="20"/>
          <w:szCs w:val="20"/>
          <w:lang w:val="ru-RU"/>
        </w:rPr>
        <w:t>е менее 3-х выполненных проектов, связанных с изменением климата и/или охраной окружающей средой, реализованных в партнерстве с государственными органами / неправительственными организациями / национальными органами управления в Республике Беларусь / в странах ЕС / ВП / ЕАЭС</w:t>
      </w:r>
    </w:p>
    <w:p w14:paraId="4DCA17AE" w14:textId="4CAB6D49" w:rsidR="0089663D" w:rsidRDefault="0089663D" w:rsidP="0089663D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F51871">
        <w:rPr>
          <w:rFonts w:cstheme="minorHAnsi"/>
          <w:b/>
          <w:sz w:val="20"/>
          <w:szCs w:val="20"/>
          <w:lang w:val="ru-RU"/>
        </w:rPr>
        <w:t xml:space="preserve">Таблица </w:t>
      </w:r>
      <w:r w:rsidR="002B2D2B">
        <w:rPr>
          <w:rFonts w:cstheme="minorHAnsi"/>
          <w:b/>
          <w:sz w:val="20"/>
          <w:szCs w:val="20"/>
          <w:lang w:val="ru-RU"/>
        </w:rPr>
        <w:t>4</w:t>
      </w:r>
    </w:p>
    <w:p w14:paraId="678C6528" w14:textId="77777777" w:rsidR="00BB3294" w:rsidRDefault="00BB3294" w:rsidP="0089663D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356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1418"/>
        <w:gridCol w:w="2268"/>
        <w:gridCol w:w="1559"/>
        <w:gridCol w:w="1843"/>
      </w:tblGrid>
      <w:tr w:rsidR="0089663D" w:rsidRPr="003D3A17" w14:paraId="39D34540" w14:textId="77777777" w:rsidTr="002B2D2B">
        <w:trPr>
          <w:trHeight w:val="1030"/>
        </w:trPr>
        <w:tc>
          <w:tcPr>
            <w:tcW w:w="2268" w:type="dxa"/>
            <w:shd w:val="clear" w:color="auto" w:fill="FFE599"/>
            <w:vAlign w:val="center"/>
          </w:tcPr>
          <w:p w14:paraId="4ACC5221" w14:textId="77777777" w:rsidR="00D73261" w:rsidRDefault="0089663D" w:rsidP="00D73261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BD0879">
              <w:rPr>
                <w:rFonts w:cstheme="minorHAnsi"/>
                <w:b/>
                <w:sz w:val="20"/>
                <w:szCs w:val="20"/>
                <w:lang w:val="ru-RU"/>
              </w:rPr>
              <w:t>Предмет</w:t>
            </w:r>
            <w:r w:rsidRPr="00AC53D1">
              <w:rPr>
                <w:rFonts w:cstheme="minorHAnsi"/>
                <w:b/>
                <w:sz w:val="20"/>
                <w:szCs w:val="20"/>
                <w:lang w:val="ru-RU"/>
              </w:rPr>
              <w:t xml:space="preserve"> выполненн</w:t>
            </w:r>
            <w:r w:rsidR="001D5BB0">
              <w:rPr>
                <w:rFonts w:cstheme="minorHAnsi"/>
                <w:b/>
                <w:sz w:val="20"/>
                <w:szCs w:val="20"/>
                <w:lang w:val="ru-RU"/>
              </w:rPr>
              <w:t>ого проекта</w:t>
            </w:r>
          </w:p>
          <w:p w14:paraId="5CFB3A56" w14:textId="2CB2AF28" w:rsidR="0089663D" w:rsidRPr="00AC53D1" w:rsidRDefault="000B4FD9" w:rsidP="00D73261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lang w:val="ru-RU"/>
              </w:rPr>
            </w:pP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(кол-во с</w:t>
            </w:r>
            <w:r w:rsidR="006A085E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т</w:t>
            </w:r>
            <w:r w:rsidRPr="000B4FD9">
              <w:rPr>
                <w:rFonts w:cstheme="minorHAnsi"/>
                <w:b/>
                <w:i/>
                <w:iCs/>
                <w:color w:val="FF0000"/>
                <w:sz w:val="20"/>
                <w:szCs w:val="20"/>
                <w:lang w:val="ru-RU"/>
              </w:rPr>
              <w:t>рок можно добавлять или удалять по необходимости)</w:t>
            </w:r>
          </w:p>
        </w:tc>
        <w:tc>
          <w:tcPr>
            <w:tcW w:w="1418" w:type="dxa"/>
            <w:shd w:val="clear" w:color="auto" w:fill="FFE599"/>
            <w:vAlign w:val="center"/>
          </w:tcPr>
          <w:p w14:paraId="2CF9E410" w14:textId="7AD1AD61" w:rsidR="0089663D" w:rsidRPr="000B4FD9" w:rsidRDefault="0089663D" w:rsidP="00455E2E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ru-RU"/>
              </w:rPr>
            </w:pPr>
            <w:r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 xml:space="preserve">Период </w:t>
            </w:r>
            <w:r w:rsidR="001D5BB0"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>реализации проекта</w:t>
            </w:r>
          </w:p>
        </w:tc>
        <w:tc>
          <w:tcPr>
            <w:tcW w:w="2268" w:type="dxa"/>
            <w:shd w:val="clear" w:color="auto" w:fill="FFE599"/>
            <w:vAlign w:val="center"/>
          </w:tcPr>
          <w:p w14:paraId="1A8976C0" w14:textId="168648DC" w:rsidR="0089663D" w:rsidRPr="00F14B6F" w:rsidRDefault="001D5BB0" w:rsidP="00D022A3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ru-RU"/>
              </w:rPr>
            </w:pPr>
            <w:r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>Описание проекта (допускается в форме приложения</w:t>
            </w:r>
            <w:r w:rsidR="00D022A3"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 xml:space="preserve"> к Техническому и Финансовому предложению</w:t>
            </w:r>
            <w:r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>) и/или ссылка на проект</w:t>
            </w:r>
            <w:r w:rsidR="00F14B6F" w:rsidRPr="00F14B6F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>)</w:t>
            </w:r>
          </w:p>
        </w:tc>
        <w:tc>
          <w:tcPr>
            <w:tcW w:w="1559" w:type="dxa"/>
            <w:shd w:val="clear" w:color="auto" w:fill="FFE599"/>
            <w:vAlign w:val="center"/>
          </w:tcPr>
          <w:p w14:paraId="03DA1BD3" w14:textId="77777777" w:rsidR="001D5BB0" w:rsidRPr="000B4FD9" w:rsidRDefault="001D5BB0" w:rsidP="001D5BB0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ru-RU"/>
              </w:rPr>
            </w:pPr>
            <w:r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 xml:space="preserve">Наименование заказчика </w:t>
            </w:r>
          </w:p>
          <w:p w14:paraId="269D67C9" w14:textId="616A2E64" w:rsidR="0089663D" w:rsidRPr="005A6B70" w:rsidRDefault="001D5BB0" w:rsidP="001D5BB0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ru-RU"/>
              </w:rPr>
            </w:pPr>
            <w:r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>(организации)</w:t>
            </w:r>
          </w:p>
        </w:tc>
        <w:tc>
          <w:tcPr>
            <w:tcW w:w="1843" w:type="dxa"/>
            <w:shd w:val="clear" w:color="auto" w:fill="FFE599"/>
            <w:vAlign w:val="center"/>
          </w:tcPr>
          <w:p w14:paraId="7FA36128" w14:textId="65FF3626" w:rsidR="0089663D" w:rsidRPr="000B4FD9" w:rsidRDefault="001D5BB0" w:rsidP="001D5BB0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ru-RU"/>
              </w:rPr>
              <w:t xml:space="preserve"> </w:t>
            </w:r>
            <w:r w:rsidRPr="000B4FD9">
              <w:rPr>
                <w:rFonts w:ascii="Calibri" w:hAnsi="Calibri" w:cs="Calibri"/>
                <w:b/>
                <w:sz w:val="20"/>
                <w:szCs w:val="20"/>
                <w:lang w:val="ru-RU"/>
              </w:rPr>
              <w:t>Должность, Ф.И.О. контактного лица заказчика, телефон</w:t>
            </w:r>
          </w:p>
        </w:tc>
      </w:tr>
      <w:tr w:rsidR="0089663D" w:rsidRPr="003D3A17" w14:paraId="71591770" w14:textId="77777777" w:rsidTr="002B2D2B">
        <w:trPr>
          <w:trHeight w:val="307"/>
        </w:trPr>
        <w:tc>
          <w:tcPr>
            <w:tcW w:w="2268" w:type="dxa"/>
            <w:vAlign w:val="center"/>
          </w:tcPr>
          <w:p w14:paraId="79147CB1" w14:textId="77777777" w:rsidR="0089663D" w:rsidRPr="0092207F" w:rsidRDefault="0089663D" w:rsidP="001A56F6">
            <w:pPr>
              <w:numPr>
                <w:ilvl w:val="0"/>
                <w:numId w:val="9"/>
              </w:numPr>
              <w:spacing w:after="0" w:line="240" w:lineRule="auto"/>
              <w:ind w:left="320" w:hanging="284"/>
              <w:rPr>
                <w:rFonts w:ascii="Calibri" w:hAnsi="Calibri" w:cs="Calibri"/>
                <w:lang w:val="ru-RU"/>
              </w:rPr>
            </w:pPr>
          </w:p>
        </w:tc>
        <w:tc>
          <w:tcPr>
            <w:tcW w:w="1418" w:type="dxa"/>
            <w:vAlign w:val="center"/>
          </w:tcPr>
          <w:p w14:paraId="22008757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2268" w:type="dxa"/>
            <w:vAlign w:val="center"/>
          </w:tcPr>
          <w:p w14:paraId="0954E3F5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559" w:type="dxa"/>
            <w:vAlign w:val="center"/>
          </w:tcPr>
          <w:p w14:paraId="18B9EF32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843" w:type="dxa"/>
          </w:tcPr>
          <w:p w14:paraId="301A05B1" w14:textId="035C5CBC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</w:tr>
      <w:tr w:rsidR="0089663D" w:rsidRPr="003D3A17" w14:paraId="496E7F16" w14:textId="77777777" w:rsidTr="002B2D2B">
        <w:trPr>
          <w:trHeight w:val="269"/>
        </w:trPr>
        <w:tc>
          <w:tcPr>
            <w:tcW w:w="2268" w:type="dxa"/>
            <w:vAlign w:val="center"/>
          </w:tcPr>
          <w:p w14:paraId="01E5101D" w14:textId="77777777" w:rsidR="0089663D" w:rsidRPr="0092207F" w:rsidRDefault="0089663D" w:rsidP="001A56F6">
            <w:pPr>
              <w:numPr>
                <w:ilvl w:val="0"/>
                <w:numId w:val="9"/>
              </w:numPr>
              <w:spacing w:after="0" w:line="240" w:lineRule="auto"/>
              <w:ind w:left="320" w:hanging="284"/>
              <w:rPr>
                <w:rFonts w:ascii="Calibri" w:hAnsi="Calibri" w:cs="Calibri"/>
                <w:lang w:val="ru-RU"/>
              </w:rPr>
            </w:pPr>
          </w:p>
        </w:tc>
        <w:tc>
          <w:tcPr>
            <w:tcW w:w="1418" w:type="dxa"/>
            <w:vAlign w:val="center"/>
          </w:tcPr>
          <w:p w14:paraId="4BA7D5B7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2268" w:type="dxa"/>
            <w:vAlign w:val="center"/>
          </w:tcPr>
          <w:p w14:paraId="00BEBBA2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559" w:type="dxa"/>
            <w:vAlign w:val="center"/>
          </w:tcPr>
          <w:p w14:paraId="3030DA6B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843" w:type="dxa"/>
          </w:tcPr>
          <w:p w14:paraId="5D3806EC" w14:textId="095E46FB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</w:tr>
      <w:tr w:rsidR="0089663D" w:rsidRPr="003D3A17" w14:paraId="0467D6BF" w14:textId="77777777" w:rsidTr="002B2D2B">
        <w:tc>
          <w:tcPr>
            <w:tcW w:w="2268" w:type="dxa"/>
            <w:vAlign w:val="center"/>
          </w:tcPr>
          <w:p w14:paraId="2F0E4E01" w14:textId="77777777" w:rsidR="0089663D" w:rsidRPr="0092207F" w:rsidRDefault="0089663D" w:rsidP="001A56F6">
            <w:pPr>
              <w:numPr>
                <w:ilvl w:val="0"/>
                <w:numId w:val="9"/>
              </w:numPr>
              <w:spacing w:after="0" w:line="240" w:lineRule="auto"/>
              <w:ind w:left="320" w:hanging="284"/>
              <w:rPr>
                <w:rFonts w:ascii="Calibri" w:hAnsi="Calibri" w:cs="Calibri"/>
                <w:lang w:val="ru-RU"/>
              </w:rPr>
            </w:pPr>
          </w:p>
        </w:tc>
        <w:tc>
          <w:tcPr>
            <w:tcW w:w="1418" w:type="dxa"/>
            <w:vAlign w:val="center"/>
          </w:tcPr>
          <w:p w14:paraId="52D33C20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2268" w:type="dxa"/>
            <w:vAlign w:val="center"/>
          </w:tcPr>
          <w:p w14:paraId="0CB68792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559" w:type="dxa"/>
            <w:vAlign w:val="center"/>
          </w:tcPr>
          <w:p w14:paraId="517BADC0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843" w:type="dxa"/>
          </w:tcPr>
          <w:p w14:paraId="10C5840E" w14:textId="00D5C4E2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</w:tr>
      <w:tr w:rsidR="0089663D" w:rsidRPr="003D3A17" w14:paraId="0138042E" w14:textId="77777777" w:rsidTr="002B2D2B">
        <w:tc>
          <w:tcPr>
            <w:tcW w:w="2268" w:type="dxa"/>
            <w:vAlign w:val="center"/>
          </w:tcPr>
          <w:p w14:paraId="1EA5FFB5" w14:textId="77777777" w:rsidR="0089663D" w:rsidRPr="0092207F" w:rsidRDefault="0089663D" w:rsidP="001A56F6">
            <w:pPr>
              <w:numPr>
                <w:ilvl w:val="0"/>
                <w:numId w:val="9"/>
              </w:numPr>
              <w:spacing w:after="0" w:line="240" w:lineRule="auto"/>
              <w:ind w:left="320" w:hanging="284"/>
              <w:rPr>
                <w:rFonts w:ascii="Calibri" w:hAnsi="Calibri" w:cs="Calibri"/>
                <w:lang w:val="ru-RU"/>
              </w:rPr>
            </w:pPr>
          </w:p>
        </w:tc>
        <w:tc>
          <w:tcPr>
            <w:tcW w:w="1418" w:type="dxa"/>
            <w:vAlign w:val="center"/>
          </w:tcPr>
          <w:p w14:paraId="614F7D92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2268" w:type="dxa"/>
            <w:vAlign w:val="center"/>
          </w:tcPr>
          <w:p w14:paraId="41913A6F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559" w:type="dxa"/>
            <w:vAlign w:val="center"/>
          </w:tcPr>
          <w:p w14:paraId="7B7B797B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843" w:type="dxa"/>
          </w:tcPr>
          <w:p w14:paraId="4AF056A0" w14:textId="23EEC056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</w:tr>
      <w:tr w:rsidR="0089663D" w:rsidRPr="003D3A17" w14:paraId="03EA4BF9" w14:textId="77777777" w:rsidTr="002B2D2B">
        <w:tc>
          <w:tcPr>
            <w:tcW w:w="2268" w:type="dxa"/>
            <w:vAlign w:val="center"/>
          </w:tcPr>
          <w:p w14:paraId="5D051A32" w14:textId="77777777" w:rsidR="0089663D" w:rsidRPr="0092207F" w:rsidRDefault="0089663D" w:rsidP="001A56F6">
            <w:pPr>
              <w:numPr>
                <w:ilvl w:val="0"/>
                <w:numId w:val="9"/>
              </w:numPr>
              <w:spacing w:after="0" w:line="240" w:lineRule="auto"/>
              <w:ind w:left="320" w:hanging="284"/>
              <w:rPr>
                <w:rFonts w:ascii="Calibri" w:hAnsi="Calibri" w:cs="Calibri"/>
                <w:lang w:val="ru-RU"/>
              </w:rPr>
            </w:pPr>
          </w:p>
        </w:tc>
        <w:tc>
          <w:tcPr>
            <w:tcW w:w="1418" w:type="dxa"/>
            <w:vAlign w:val="center"/>
          </w:tcPr>
          <w:p w14:paraId="27CAE6EE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2268" w:type="dxa"/>
            <w:vAlign w:val="center"/>
          </w:tcPr>
          <w:p w14:paraId="2E09F395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559" w:type="dxa"/>
            <w:vAlign w:val="center"/>
          </w:tcPr>
          <w:p w14:paraId="4ED25AAB" w14:textId="77777777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  <w:tc>
          <w:tcPr>
            <w:tcW w:w="1843" w:type="dxa"/>
          </w:tcPr>
          <w:p w14:paraId="76ED2D28" w14:textId="1955597E" w:rsidR="0089663D" w:rsidRPr="0092207F" w:rsidRDefault="0089663D" w:rsidP="00455E2E">
            <w:pPr>
              <w:rPr>
                <w:rFonts w:ascii="Calibri" w:hAnsi="Calibri" w:cs="Calibri"/>
                <w:lang w:val="ru-RU"/>
              </w:rPr>
            </w:pPr>
          </w:p>
        </w:tc>
      </w:tr>
    </w:tbl>
    <w:p w14:paraId="30060D97" w14:textId="77777777" w:rsidR="0089663D" w:rsidRDefault="0089663D" w:rsidP="0089663D">
      <w:pPr>
        <w:jc w:val="both"/>
        <w:rPr>
          <w:rFonts w:cstheme="minorHAnsi"/>
          <w:bCs/>
          <w:sz w:val="20"/>
          <w:szCs w:val="20"/>
          <w:lang w:val="ru-RU"/>
        </w:rPr>
      </w:pPr>
    </w:p>
    <w:p w14:paraId="52D4F593" w14:textId="77777777" w:rsidR="002B2D2B" w:rsidRPr="002B2D2B" w:rsidRDefault="0089663D" w:rsidP="0009356F">
      <w:pPr>
        <w:numPr>
          <w:ilvl w:val="0"/>
          <w:numId w:val="7"/>
        </w:numPr>
        <w:rPr>
          <w:rFonts w:cstheme="minorHAnsi"/>
          <w:b/>
          <w:sz w:val="20"/>
          <w:szCs w:val="20"/>
          <w:lang w:val="ru-RU"/>
        </w:rPr>
      </w:pPr>
      <w:r w:rsidRPr="002B2D2B">
        <w:rPr>
          <w:rFonts w:cstheme="minorHAnsi"/>
          <w:sz w:val="20"/>
          <w:szCs w:val="20"/>
          <w:lang w:val="ru-RU"/>
        </w:rPr>
        <w:t>Подтверждение наличия необходимого количества персонала, обладающего достаточной квалификацией для выполнения работ по договору, к</w:t>
      </w:r>
      <w:r w:rsidR="00006549" w:rsidRPr="002B2D2B">
        <w:rPr>
          <w:rFonts w:cstheme="minorHAnsi"/>
          <w:sz w:val="20"/>
          <w:szCs w:val="20"/>
          <w:lang w:val="ru-RU"/>
        </w:rPr>
        <w:t>ак минимум: руководителя группы</w:t>
      </w:r>
    </w:p>
    <w:p w14:paraId="291398A6" w14:textId="63BECC02" w:rsidR="00432098" w:rsidRPr="002B2D2B" w:rsidRDefault="00432098" w:rsidP="002B2D2B">
      <w:pPr>
        <w:ind w:left="720"/>
        <w:rPr>
          <w:rFonts w:cstheme="minorHAnsi"/>
          <w:b/>
          <w:sz w:val="20"/>
          <w:szCs w:val="20"/>
          <w:lang w:val="ru-RU"/>
        </w:rPr>
      </w:pPr>
      <w:r w:rsidRPr="002B2D2B">
        <w:rPr>
          <w:rFonts w:cstheme="minorHAnsi"/>
          <w:b/>
          <w:sz w:val="20"/>
          <w:szCs w:val="20"/>
          <w:lang w:val="ru-RU"/>
        </w:rPr>
        <w:t xml:space="preserve">Таблица </w:t>
      </w:r>
      <w:r w:rsidR="002B2D2B">
        <w:rPr>
          <w:rFonts w:cstheme="minorHAnsi"/>
          <w:b/>
          <w:sz w:val="20"/>
          <w:szCs w:val="20"/>
          <w:lang w:val="ru-RU"/>
        </w:rPr>
        <w:t>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8"/>
        <w:gridCol w:w="3078"/>
      </w:tblGrid>
      <w:tr w:rsidR="00DF6837" w:rsidRPr="003D3A17" w14:paraId="0074179A" w14:textId="77777777" w:rsidTr="00DF6837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5DEAE" w14:textId="77777777" w:rsidR="0089663D" w:rsidRPr="00132B86" w:rsidRDefault="0089663D" w:rsidP="00455E2E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132B86">
              <w:rPr>
                <w:rFonts w:cstheme="minorHAnsi"/>
                <w:b/>
                <w:sz w:val="20"/>
                <w:szCs w:val="20"/>
                <w:lang w:val="ru-RU"/>
              </w:rPr>
              <w:t>Требования к основному персоналу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 Претендента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C9154" w14:textId="5AAB8ACA" w:rsidR="0089663D" w:rsidRPr="00132B86" w:rsidRDefault="0089663D" w:rsidP="00455E2E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132B86">
              <w:rPr>
                <w:rFonts w:cstheme="minorHAnsi"/>
                <w:b/>
                <w:sz w:val="20"/>
                <w:szCs w:val="20"/>
                <w:lang w:val="ru-RU"/>
              </w:rPr>
              <w:t xml:space="preserve">Соответствие основного персонала </w:t>
            </w:r>
            <w:r w:rsidR="00B46BBD">
              <w:rPr>
                <w:rFonts w:cstheme="minorHAnsi"/>
                <w:b/>
                <w:sz w:val="20"/>
                <w:szCs w:val="20"/>
                <w:lang w:val="ru-RU"/>
              </w:rPr>
              <w:t>Претендента</w:t>
            </w:r>
            <w:r w:rsidR="00B46BBD" w:rsidRPr="00132B86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 w:rsidRPr="00132B86">
              <w:rPr>
                <w:rFonts w:cstheme="minorHAnsi"/>
                <w:b/>
                <w:sz w:val="20"/>
                <w:szCs w:val="20"/>
                <w:lang w:val="ru-RU"/>
              </w:rPr>
              <w:t>требованиям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</w:p>
          <w:p w14:paraId="3C400E5F" w14:textId="77777777" w:rsidR="0089663D" w:rsidRPr="00132B86" w:rsidRDefault="0089663D" w:rsidP="00455E2E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132B86">
              <w:rPr>
                <w:rFonts w:cstheme="minorHAnsi"/>
                <w:i/>
                <w:sz w:val="20"/>
                <w:szCs w:val="20"/>
                <w:lang w:val="ru-RU"/>
              </w:rPr>
              <w:t>(необходимо заполнить каждую графу указав требуемые сведения, подтверждающие документы могут запрашиваться дополнительно)</w:t>
            </w:r>
          </w:p>
        </w:tc>
      </w:tr>
      <w:tr w:rsidR="0089663D" w:rsidRPr="003D3A17" w14:paraId="6376E1E2" w14:textId="77777777" w:rsidTr="00DF6837">
        <w:trPr>
          <w:trHeight w:val="2479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A0E32" w14:textId="77777777" w:rsidR="0089663D" w:rsidRPr="00132B86" w:rsidRDefault="0089663D" w:rsidP="00455E2E">
            <w:pPr>
              <w:spacing w:after="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 w:rsidRPr="00132B86">
              <w:rPr>
                <w:rFonts w:cstheme="minorHAnsi"/>
                <w:sz w:val="20"/>
                <w:szCs w:val="20"/>
                <w:lang w:val="ru-RU"/>
              </w:rPr>
              <w:t>Руководитель группы</w:t>
            </w:r>
          </w:p>
          <w:p w14:paraId="7CBF3DD2" w14:textId="4E55C4CD" w:rsidR="0089663D" w:rsidRDefault="007F6D60" w:rsidP="001A56F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7F6D60">
              <w:rPr>
                <w:rFonts w:cstheme="minorHAnsi"/>
                <w:sz w:val="20"/>
                <w:szCs w:val="20"/>
                <w:lang w:val="ru-RU"/>
              </w:rPr>
              <w:t>ысшее профильное образование в области социальных наук, экономики, устойчивого развития, управления и/или защиты окружающей среды</w:t>
            </w:r>
            <w:r w:rsidR="0089663D">
              <w:rPr>
                <w:rFonts w:cstheme="minorHAnsi"/>
                <w:sz w:val="20"/>
                <w:szCs w:val="20"/>
                <w:lang w:val="ru-RU"/>
              </w:rPr>
              <w:t>;</w:t>
            </w:r>
          </w:p>
          <w:p w14:paraId="3D58BB31" w14:textId="77777777" w:rsidR="00C33B56" w:rsidRPr="002D49C9" w:rsidRDefault="00C33B56" w:rsidP="00C33B56">
            <w:pPr>
              <w:keepLines/>
              <w:spacing w:after="0"/>
              <w:ind w:left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[укажите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наименование учебного заведения и годы обучения</w:t>
            </w: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4FB3ACB1" w14:textId="399D5706" w:rsidR="0089663D" w:rsidRDefault="0089663D" w:rsidP="001A56F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rPr>
                <w:rFonts w:cstheme="minorHAnsi"/>
                <w:sz w:val="20"/>
                <w:szCs w:val="20"/>
                <w:lang w:val="ru-RU"/>
              </w:rPr>
            </w:pPr>
            <w:r w:rsidRPr="0031422A">
              <w:rPr>
                <w:rFonts w:cstheme="minorHAnsi"/>
                <w:sz w:val="20"/>
                <w:szCs w:val="20"/>
                <w:lang w:val="ru-RU"/>
              </w:rPr>
              <w:t>минимум 5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лет опыта управления проектами;</w:t>
            </w:r>
          </w:p>
          <w:p w14:paraId="78E97CDF" w14:textId="77777777" w:rsidR="00E60B5A" w:rsidRPr="002D49C9" w:rsidRDefault="00E60B5A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наименование организации]</w:t>
            </w:r>
          </w:p>
          <w:p w14:paraId="6420553F" w14:textId="6B7FC0FC" w:rsidR="00E60B5A" w:rsidRPr="0031422A" w:rsidRDefault="00E60B5A" w:rsidP="00E60B5A">
            <w:pPr>
              <w:spacing w:after="0" w:line="240" w:lineRule="auto"/>
              <w:ind w:firstLine="742"/>
              <w:rPr>
                <w:rFonts w:cstheme="minorHAnsi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 [укажите период работы]</w:t>
            </w:r>
          </w:p>
          <w:p w14:paraId="440C2D25" w14:textId="02AB3ED4" w:rsidR="0089663D" w:rsidRPr="00E60B5A" w:rsidRDefault="007F6D60" w:rsidP="001A56F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7F6D60">
              <w:rPr>
                <w:rFonts w:cstheme="minorHAnsi"/>
                <w:sz w:val="20"/>
                <w:szCs w:val="20"/>
                <w:lang w:val="ru-RU"/>
              </w:rPr>
              <w:t xml:space="preserve">минимум 2 года опыта работы с проектами по </w:t>
            </w:r>
            <w:r w:rsidR="002B2D2B">
              <w:rPr>
                <w:rFonts w:cstheme="minorHAnsi"/>
                <w:sz w:val="20"/>
                <w:szCs w:val="20"/>
                <w:lang w:val="ru-RU"/>
              </w:rPr>
              <w:t>адаптации</w:t>
            </w:r>
            <w:r w:rsidRPr="007F6D60">
              <w:rPr>
                <w:rFonts w:cstheme="minorHAnsi"/>
                <w:sz w:val="20"/>
                <w:szCs w:val="20"/>
                <w:lang w:val="ru-RU"/>
              </w:rPr>
              <w:t xml:space="preserve"> последствий изменения климата в странах ЕС, ВП, ЕАЭС/ охраны окружающей среды за последние 5 лет</w:t>
            </w:r>
            <w:r w:rsidR="0089663D" w:rsidRPr="002D49C9">
              <w:rPr>
                <w:rFonts w:cstheme="minorHAnsi"/>
                <w:sz w:val="20"/>
                <w:szCs w:val="20"/>
                <w:lang w:val="ru-RU"/>
              </w:rPr>
              <w:t>.</w:t>
            </w:r>
          </w:p>
          <w:p w14:paraId="73C77027" w14:textId="77777777" w:rsidR="00E60B5A" w:rsidRPr="002D49C9" w:rsidRDefault="00E60B5A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наименование организации]</w:t>
            </w:r>
          </w:p>
          <w:p w14:paraId="45266B5F" w14:textId="4CEB07E9" w:rsidR="00E60B5A" w:rsidRPr="00C33B56" w:rsidRDefault="00E60B5A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[укажите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цель проекта и страну его реализации</w:t>
            </w: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6DF2083B" w14:textId="77777777" w:rsidR="00E60B5A" w:rsidRPr="00C33B56" w:rsidRDefault="00E60B5A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3AF4D625" w14:textId="5BC9C169" w:rsidR="00E60B5A" w:rsidRPr="002D49C9" w:rsidRDefault="00E60B5A" w:rsidP="00E60B5A">
            <w:pPr>
              <w:spacing w:after="0" w:line="240" w:lineRule="auto"/>
              <w:ind w:firstLine="742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FF9B0" w14:textId="77777777" w:rsidR="0089663D" w:rsidRDefault="0089663D" w:rsidP="00455E2E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</w:p>
          <w:p w14:paraId="74F71AB6" w14:textId="77777777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14DA218A" w14:textId="77777777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0B5B53BF" w14:textId="77777777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497443EC" w14:textId="77777777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5DC82D18" w14:textId="5EB39479" w:rsidR="00DF6837" w:rsidRPr="00DF6837" w:rsidRDefault="00DF6837" w:rsidP="00455E2E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</w:tc>
      </w:tr>
    </w:tbl>
    <w:p w14:paraId="0E4104E6" w14:textId="77777777" w:rsidR="00C751C3" w:rsidRDefault="00C751C3" w:rsidP="00DF6837">
      <w:pPr>
        <w:ind w:left="624"/>
        <w:rPr>
          <w:rFonts w:cstheme="minorHAnsi"/>
          <w:bCs/>
          <w:sz w:val="20"/>
          <w:szCs w:val="20"/>
          <w:lang w:val="ru-RU"/>
        </w:rPr>
      </w:pPr>
    </w:p>
    <w:p w14:paraId="01A68738" w14:textId="6BC20B86" w:rsidR="00DF6837" w:rsidRPr="00DF6837" w:rsidRDefault="00DF6837" w:rsidP="00DF6837">
      <w:pPr>
        <w:ind w:left="624"/>
        <w:rPr>
          <w:rFonts w:cstheme="minorHAnsi"/>
          <w:bCs/>
          <w:sz w:val="20"/>
          <w:szCs w:val="20"/>
          <w:lang w:val="ru-RU"/>
        </w:rPr>
      </w:pPr>
      <w:r w:rsidRPr="00DF6837">
        <w:rPr>
          <w:rFonts w:cstheme="minorHAnsi"/>
          <w:bCs/>
          <w:sz w:val="20"/>
          <w:szCs w:val="20"/>
          <w:lang w:val="ru-RU"/>
        </w:rPr>
        <w:t>*</w:t>
      </w:r>
      <w:r w:rsidRPr="00DF6837">
        <w:rPr>
          <w:rFonts w:cstheme="minorHAnsi"/>
          <w:sz w:val="20"/>
          <w:szCs w:val="20"/>
          <w:lang w:val="ru-RU"/>
        </w:rPr>
        <w:t xml:space="preserve"> </w:t>
      </w:r>
      <w:r w:rsidRPr="00DF6837">
        <w:rPr>
          <w:rFonts w:cstheme="minorHAnsi"/>
          <w:bCs/>
          <w:sz w:val="20"/>
          <w:szCs w:val="20"/>
          <w:lang w:val="ru-RU"/>
        </w:rPr>
        <w:t>выбрать актуальное для эксперта (“Да” или “Нет”, ненужное удалить)</w:t>
      </w:r>
    </w:p>
    <w:p w14:paraId="794F91A4" w14:textId="77777777" w:rsidR="00AB76A2" w:rsidRDefault="00AB76A2" w:rsidP="00982026">
      <w:pPr>
        <w:spacing w:after="0" w:line="240" w:lineRule="auto"/>
        <w:ind w:left="624"/>
        <w:rPr>
          <w:rFonts w:cstheme="minorHAnsi"/>
          <w:sz w:val="20"/>
          <w:szCs w:val="20"/>
          <w:lang w:val="ru-RU"/>
        </w:rPr>
      </w:pPr>
    </w:p>
    <w:p w14:paraId="1ABDD8B7" w14:textId="5281AA91" w:rsidR="00B81F6B" w:rsidRDefault="00163416" w:rsidP="00F5390A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br w:type="page"/>
      </w:r>
    </w:p>
    <w:p w14:paraId="1E4756EC" w14:textId="2ED2E253" w:rsidR="00AC12AD" w:rsidRPr="005D6838" w:rsidRDefault="00357BD9" w:rsidP="00AC12AD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lastRenderedPageBreak/>
        <w:t>Финансовое</w:t>
      </w:r>
      <w:r w:rsidRPr="005D6838">
        <w:rPr>
          <w:rFonts w:cstheme="minorHAnsi"/>
          <w:b/>
          <w:sz w:val="20"/>
          <w:szCs w:val="20"/>
          <w:lang w:val="ru-RU"/>
        </w:rPr>
        <w:t xml:space="preserve"> </w:t>
      </w:r>
      <w:r>
        <w:rPr>
          <w:rFonts w:cstheme="minorHAnsi"/>
          <w:b/>
          <w:sz w:val="20"/>
          <w:szCs w:val="20"/>
          <w:lang w:val="ru-RU"/>
        </w:rPr>
        <w:t>предложение</w:t>
      </w:r>
    </w:p>
    <w:p w14:paraId="31DE676A" w14:textId="6081E108" w:rsidR="00AC12AD" w:rsidRPr="008656C8" w:rsidRDefault="005B16F0" w:rsidP="00990066">
      <w:pPr>
        <w:jc w:val="both"/>
        <w:rPr>
          <w:rFonts w:cstheme="minorHAnsi"/>
          <w:sz w:val="20"/>
          <w:szCs w:val="20"/>
          <w:lang w:val="ru-RU"/>
        </w:rPr>
      </w:pPr>
      <w:r w:rsidRPr="005B16F0">
        <w:rPr>
          <w:rFonts w:cstheme="minorHAnsi"/>
          <w:sz w:val="20"/>
          <w:szCs w:val="20"/>
          <w:lang w:val="ru-RU"/>
        </w:rPr>
        <w:t xml:space="preserve">Укажите </w:t>
      </w:r>
      <w:r w:rsidR="0043713F">
        <w:rPr>
          <w:rFonts w:cstheme="minorHAnsi"/>
          <w:sz w:val="20"/>
          <w:szCs w:val="20"/>
          <w:lang w:val="ru-RU"/>
        </w:rPr>
        <w:t>общую сумму вознаграждения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за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оказание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услуг</w:t>
      </w:r>
      <w:r w:rsidRPr="005B16F0">
        <w:rPr>
          <w:rFonts w:cstheme="minorHAnsi"/>
          <w:sz w:val="20"/>
          <w:szCs w:val="20"/>
          <w:lang w:val="ru-RU"/>
        </w:rPr>
        <w:t xml:space="preserve">, </w:t>
      </w:r>
      <w:r>
        <w:rPr>
          <w:rFonts w:cstheme="minorHAnsi"/>
          <w:sz w:val="20"/>
          <w:szCs w:val="20"/>
          <w:lang w:val="ru-RU"/>
        </w:rPr>
        <w:t>указанных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в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 w:rsidR="00DC5454">
        <w:rPr>
          <w:rFonts w:cstheme="minorHAnsi"/>
          <w:sz w:val="20"/>
          <w:szCs w:val="20"/>
          <w:lang w:val="ru-RU"/>
        </w:rPr>
        <w:t>Перечне требований</w:t>
      </w:r>
      <w:r>
        <w:rPr>
          <w:rFonts w:cstheme="minorHAnsi"/>
          <w:sz w:val="20"/>
          <w:szCs w:val="20"/>
          <w:lang w:val="ru-RU"/>
        </w:rPr>
        <w:t xml:space="preserve">. </w:t>
      </w:r>
      <w:r w:rsidR="00990066">
        <w:rPr>
          <w:rFonts w:cstheme="minorHAnsi"/>
          <w:sz w:val="20"/>
          <w:szCs w:val="20"/>
          <w:lang w:val="ru-RU"/>
        </w:rPr>
        <w:t>Общая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сумма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должна включать все расходы, связанные с подготовкой и оказанием услуг. Все</w:t>
      </w:r>
      <w:r w:rsidRPr="008656C8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дневные</w:t>
      </w:r>
      <w:r w:rsidRPr="008656C8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ставки</w:t>
      </w:r>
      <w:r w:rsidR="004A1139">
        <w:rPr>
          <w:rFonts w:cstheme="minorHAnsi"/>
          <w:sz w:val="20"/>
          <w:szCs w:val="20"/>
          <w:lang w:val="ru-RU"/>
        </w:rPr>
        <w:t xml:space="preserve"> персонала</w:t>
      </w:r>
      <w:r w:rsidRPr="008656C8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должны</w:t>
      </w:r>
      <w:r w:rsidR="00F1717D">
        <w:rPr>
          <w:rFonts w:cstheme="minorHAnsi"/>
          <w:sz w:val="20"/>
          <w:szCs w:val="20"/>
          <w:lang w:val="ru-RU"/>
        </w:rPr>
        <w:t xml:space="preserve"> соответствовать восьмичасовому рабочему дню</w:t>
      </w:r>
      <w:r w:rsidR="00123E3B" w:rsidRPr="008656C8">
        <w:rPr>
          <w:rFonts w:cstheme="minorHAnsi"/>
          <w:sz w:val="20"/>
          <w:szCs w:val="20"/>
          <w:lang w:val="ru-RU"/>
        </w:rPr>
        <w:t>.</w:t>
      </w:r>
    </w:p>
    <w:p w14:paraId="3C321284" w14:textId="1FAA4BFB" w:rsidR="00042341" w:rsidRPr="00AF6A47" w:rsidRDefault="00E22CEB" w:rsidP="00AC12AD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 xml:space="preserve">Таблица 1. </w:t>
      </w:r>
      <w:r w:rsidR="00A65FA1">
        <w:rPr>
          <w:rFonts w:cstheme="minorHAnsi"/>
          <w:b/>
          <w:sz w:val="20"/>
          <w:szCs w:val="20"/>
          <w:lang w:val="ru-RU"/>
        </w:rPr>
        <w:t xml:space="preserve">Валюта </w:t>
      </w:r>
      <w:r w:rsidR="00CB1E44">
        <w:rPr>
          <w:rFonts w:cstheme="minorHAnsi"/>
          <w:b/>
          <w:sz w:val="20"/>
          <w:szCs w:val="20"/>
          <w:lang w:val="ru-RU"/>
        </w:rPr>
        <w:t>финансового</w:t>
      </w:r>
      <w:r w:rsidR="00A65FA1">
        <w:rPr>
          <w:rFonts w:cstheme="minorHAnsi"/>
          <w:b/>
          <w:sz w:val="20"/>
          <w:szCs w:val="20"/>
          <w:lang w:val="ru-RU"/>
        </w:rPr>
        <w:t xml:space="preserve"> предложения</w:t>
      </w:r>
      <w:r w:rsidR="00042341" w:rsidRPr="00AF6A47">
        <w:rPr>
          <w:rFonts w:cstheme="minorHAnsi"/>
          <w:b/>
          <w:sz w:val="20"/>
          <w:szCs w:val="20"/>
          <w:lang w:val="ru-RU"/>
        </w:rPr>
        <w:t xml:space="preserve">: </w:t>
      </w:r>
      <w:sdt>
        <w:sdtPr>
          <w:rPr>
            <w:rFonts w:cstheme="minorHAnsi"/>
            <w:b/>
            <w:sz w:val="20"/>
            <w:szCs w:val="20"/>
            <w:lang w:val="ru-RU"/>
          </w:rPr>
          <w:id w:val="2059511852"/>
          <w:placeholder>
            <w:docPart w:val="72A2ADAC64B8418FA5E29D0CA09FC4B7"/>
          </w:placeholder>
          <w:text/>
        </w:sdtPr>
        <w:sdtEndPr/>
        <w:sdtContent>
          <w:r w:rsidR="00EA6E3A" w:rsidRPr="00676BA1">
            <w:rPr>
              <w:rFonts w:cstheme="minorHAnsi"/>
              <w:b/>
              <w:sz w:val="20"/>
              <w:szCs w:val="20"/>
              <w:lang w:val="ru-RU"/>
            </w:rPr>
            <w:t xml:space="preserve"> Доллар США (USD) </w:t>
          </w:r>
        </w:sdtContent>
      </w:sdt>
    </w:p>
    <w:tbl>
      <w:tblPr>
        <w:tblW w:w="10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2790"/>
        <w:gridCol w:w="1620"/>
        <w:gridCol w:w="1440"/>
        <w:gridCol w:w="1170"/>
        <w:gridCol w:w="1260"/>
        <w:gridCol w:w="1620"/>
      </w:tblGrid>
      <w:tr w:rsidR="003F1850" w:rsidRPr="002B2D2B" w14:paraId="2711F500" w14:textId="77777777" w:rsidTr="00910BAB">
        <w:trPr>
          <w:trHeight w:val="44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51AD88F9" w14:textId="09A6C475" w:rsidR="003F1850" w:rsidRPr="002B2D2B" w:rsidRDefault="003F1850" w:rsidP="003F1850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№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096C9393" w14:textId="77777777" w:rsidR="003F1850" w:rsidRPr="002B2D2B" w:rsidRDefault="003F1850" w:rsidP="00EA6E3A">
            <w:pPr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Описание результатов/этапов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3E3CD7BE" w14:textId="518A614B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% ОТ ОБЩЕЙ СУММЫ КОНТРАКТА</w:t>
            </w:r>
            <w:r w:rsidR="00910BAB" w:rsidRPr="002B2D2B">
              <w:rPr>
                <w:rFonts w:cstheme="minorHAnsi"/>
                <w:b/>
                <w:sz w:val="20"/>
                <w:szCs w:val="20"/>
                <w:lang w:val="ru-RU"/>
              </w:rPr>
              <w:t>**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25661D16" w14:textId="6FBCEF7F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ТОИМОСТЬ</w:t>
            </w:r>
          </w:p>
          <w:p w14:paraId="59768EB0" w14:textId="77777777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(БЕЗ НДС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344CCA88" w14:textId="77777777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ТАВКА НДС__%,</w:t>
            </w:r>
          </w:p>
          <w:p w14:paraId="0102A006" w14:textId="77777777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УММА НДС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5CC1A6C6" w14:textId="77777777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ОБЩАЯ СТОИМОСТЬ</w:t>
            </w:r>
          </w:p>
          <w:p w14:paraId="0C27D44C" w14:textId="77777777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(С НДС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6F0828CB" w14:textId="1F0E4B77" w:rsidR="003F1850" w:rsidRPr="002B2D2B" w:rsidRDefault="003F1850" w:rsidP="006502F1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РОКИ ОКАЗАНИЯ УСЛУГ*</w:t>
            </w:r>
          </w:p>
        </w:tc>
      </w:tr>
      <w:tr w:rsidR="002B2D2B" w:rsidRPr="002B2D2B" w14:paraId="1321626C" w14:textId="77777777" w:rsidTr="00910BAB">
        <w:trPr>
          <w:trHeight w:val="48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0C136" w14:textId="483ADA73" w:rsidR="002B2D2B" w:rsidRPr="002B2D2B" w:rsidRDefault="002B2D2B" w:rsidP="002B2D2B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sz w:val="20"/>
                <w:szCs w:val="20"/>
                <w:lang w:val="ru-RU"/>
              </w:rPr>
              <w:t>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12803" w14:textId="4B2414FD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eastAsia="Times New Roman" w:cstheme="minorHAnsi"/>
                <w:sz w:val="20"/>
                <w:szCs w:val="20"/>
                <w:lang w:val="ru-RU"/>
              </w:rPr>
              <w:t>Разработка плана, стратегии и графика работ на период действия контракта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4044D" w14:textId="23120FEA" w:rsidR="002B2D2B" w:rsidRPr="002B2D2B" w:rsidRDefault="00362801" w:rsidP="002B2D2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4</w:t>
            </w:r>
            <w:r w:rsidR="002B2D2B">
              <w:rPr>
                <w:rFonts w:cstheme="minorHAnsi"/>
                <w:b/>
                <w:bCs/>
                <w:sz w:val="20"/>
                <w:szCs w:val="20"/>
                <w:lang w:val="ru-RU"/>
              </w:rPr>
              <w:t>0</w:t>
            </w:r>
            <w:r w:rsidR="002B2D2B" w:rsidRPr="002B2D2B">
              <w:rPr>
                <w:rFonts w:cstheme="minorHAnsi"/>
                <w:b/>
                <w:bCs/>
                <w:sz w:val="20"/>
                <w:szCs w:val="20"/>
                <w:lang w:val="ru-RU"/>
              </w:rPr>
              <w:t>%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8A414" w14:textId="3F2D708F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B5474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3C108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1100B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B2D2B" w:rsidRPr="002B2D2B" w14:paraId="48767A78" w14:textId="77777777" w:rsidTr="00910BAB">
        <w:trPr>
          <w:trHeight w:val="22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C9766C" w14:textId="6D1E4EFC" w:rsidR="002B2D2B" w:rsidRPr="002B2D2B" w:rsidRDefault="002B2D2B" w:rsidP="002B2D2B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sz w:val="20"/>
                <w:szCs w:val="20"/>
                <w:lang w:val="ru-RU"/>
              </w:rPr>
              <w:t>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0AEA8" w14:textId="13D7E019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eastAsia="Times New Roman" w:cstheme="minorHAnsi"/>
                <w:sz w:val="20"/>
                <w:szCs w:val="20"/>
                <w:lang w:val="ru-RU"/>
              </w:rPr>
              <w:t xml:space="preserve">Проведение консультаций с заинтересованными сторонами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75037" w14:textId="1B8D9125" w:rsidR="002B2D2B" w:rsidRPr="002B2D2B" w:rsidRDefault="002B2D2B" w:rsidP="002B2D2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ru-RU"/>
              </w:rPr>
              <w:t>3</w:t>
            </w:r>
            <w:r w:rsidRPr="002B2D2B">
              <w:rPr>
                <w:rFonts w:cstheme="minorHAnsi"/>
                <w:b/>
                <w:bCs/>
                <w:sz w:val="20"/>
                <w:szCs w:val="20"/>
                <w:lang w:val="ru-RU"/>
              </w:rPr>
              <w:t>0%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916F6" w14:textId="4565DC75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2A11F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BCA9C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8A889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B2D2B" w:rsidRPr="002B2D2B" w14:paraId="1904F70E" w14:textId="77777777" w:rsidTr="00932BB8">
        <w:trPr>
          <w:trHeight w:val="102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51A40" w14:textId="19E41957" w:rsidR="002B2D2B" w:rsidRPr="002B2D2B" w:rsidRDefault="002B2D2B" w:rsidP="002B2D2B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sz w:val="20"/>
                <w:szCs w:val="20"/>
                <w:lang w:val="ru-RU"/>
              </w:rPr>
              <w:t>3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CB5C1" w14:textId="763705FF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eastAsia="Times New Roman" w:cstheme="minorHAnsi"/>
                <w:sz w:val="20"/>
                <w:szCs w:val="20"/>
                <w:lang w:val="ru-RU"/>
              </w:rPr>
              <w:t>Оценка воздействия изменения климата, уязвимости и климатических рисков для целевых отраслей</w:t>
            </w:r>
          </w:p>
        </w:tc>
        <w:tc>
          <w:tcPr>
            <w:tcW w:w="162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EB05F4F" w14:textId="69D32FDF" w:rsidR="002B2D2B" w:rsidRPr="002B2D2B" w:rsidRDefault="004A4265" w:rsidP="002B2D2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3</w:t>
            </w:r>
            <w:r w:rsidR="002B2D2B" w:rsidRPr="002B2D2B">
              <w:rPr>
                <w:rFonts w:cstheme="minorHAnsi"/>
                <w:b/>
                <w:bCs/>
                <w:sz w:val="20"/>
                <w:szCs w:val="20"/>
                <w:lang w:val="ru-RU"/>
              </w:rPr>
              <w:t>0%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5A946" w14:textId="4C5D3468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B9514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31860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AFB3B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B2D2B" w:rsidRPr="003D3A17" w14:paraId="4610198E" w14:textId="77777777" w:rsidTr="000C7CEC">
        <w:trPr>
          <w:trHeight w:val="102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E51E3" w14:textId="3BEA9DDC" w:rsidR="002B2D2B" w:rsidRPr="002B2D2B" w:rsidRDefault="002B2D2B" w:rsidP="002B2D2B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4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8559C" w14:textId="37EE071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eastAsia="Times New Roman" w:cstheme="minorHAnsi"/>
                <w:sz w:val="20"/>
                <w:szCs w:val="20"/>
                <w:lang w:val="ru-RU"/>
              </w:rPr>
              <w:t>Координация и контроль работы национальных консультантов, нанятых проектом для оценки воздействия изменения климата, уязвимости и климатических рисков</w:t>
            </w:r>
          </w:p>
        </w:tc>
        <w:tc>
          <w:tcPr>
            <w:tcW w:w="162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728FF43" w14:textId="77777777" w:rsidR="002B2D2B" w:rsidRPr="002B2D2B" w:rsidRDefault="002B2D2B" w:rsidP="002B2D2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59305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5ECF3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000B7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84F88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3F1850" w:rsidRPr="002B2D2B" w14:paraId="4D051F4B" w14:textId="77777777" w:rsidTr="00910BAB">
        <w:trPr>
          <w:trHeight w:val="100"/>
        </w:trPr>
        <w:tc>
          <w:tcPr>
            <w:tcW w:w="3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6405E4" w14:textId="0BCEA597" w:rsidR="003F1850" w:rsidRPr="002B2D2B" w:rsidRDefault="003F1850" w:rsidP="00EA6E3A">
            <w:pPr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Итого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C7ADF" w14:textId="0752AE01" w:rsidR="003F1850" w:rsidRPr="002B2D2B" w:rsidRDefault="00910BAB" w:rsidP="00910BA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bCs/>
                <w:sz w:val="20"/>
                <w:szCs w:val="20"/>
                <w:lang w:val="ru-RU"/>
              </w:rPr>
              <w:t>100%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2F789" w14:textId="6764E89B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F186A" w14:textId="77777777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86596" w14:textId="77777777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E057B" w14:textId="77777777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88E5164" w14:textId="243E89F9" w:rsidR="00EA6E3A" w:rsidRDefault="00EA6E3A" w:rsidP="00EA6E3A">
      <w:pPr>
        <w:pStyle w:val="ListParagraph"/>
        <w:ind w:left="1068"/>
        <w:rPr>
          <w:rFonts w:cstheme="minorHAnsi"/>
          <w:sz w:val="20"/>
          <w:szCs w:val="20"/>
          <w:lang w:val="ru-RU"/>
        </w:rPr>
      </w:pPr>
      <w:r w:rsidRPr="00EA6E3A">
        <w:rPr>
          <w:rFonts w:cstheme="minorHAnsi"/>
          <w:sz w:val="20"/>
          <w:szCs w:val="20"/>
          <w:lang w:val="ru-RU"/>
        </w:rPr>
        <w:t>*Срок оказания полного объема услуг</w:t>
      </w:r>
      <w:r w:rsidR="004A74C6">
        <w:rPr>
          <w:rFonts w:cstheme="minorHAnsi"/>
          <w:sz w:val="20"/>
          <w:szCs w:val="20"/>
          <w:lang w:val="ru-RU"/>
        </w:rPr>
        <w:t xml:space="preserve"> </w:t>
      </w:r>
      <w:r w:rsidRPr="00EA6E3A">
        <w:rPr>
          <w:rFonts w:cstheme="minorHAnsi"/>
          <w:sz w:val="20"/>
          <w:szCs w:val="20"/>
          <w:lang w:val="ru-RU"/>
        </w:rPr>
        <w:t>-</w:t>
      </w:r>
      <w:r w:rsidR="004A74C6">
        <w:rPr>
          <w:rFonts w:cstheme="minorHAnsi"/>
          <w:sz w:val="20"/>
          <w:szCs w:val="20"/>
          <w:lang w:val="ru-RU"/>
        </w:rPr>
        <w:t xml:space="preserve"> </w:t>
      </w:r>
      <w:r w:rsidRPr="00EA6E3A">
        <w:rPr>
          <w:rFonts w:cstheme="minorHAnsi"/>
          <w:sz w:val="20"/>
          <w:szCs w:val="20"/>
          <w:lang w:val="ru-RU"/>
        </w:rPr>
        <w:t xml:space="preserve">не позднее </w:t>
      </w:r>
      <w:r w:rsidR="00BE44F5">
        <w:rPr>
          <w:rFonts w:cstheme="minorHAnsi"/>
          <w:sz w:val="20"/>
          <w:szCs w:val="20"/>
          <w:lang w:val="ru-RU"/>
        </w:rPr>
        <w:t>2</w:t>
      </w:r>
      <w:r w:rsidR="0029349F">
        <w:rPr>
          <w:rFonts w:cstheme="minorHAnsi"/>
          <w:sz w:val="20"/>
          <w:szCs w:val="20"/>
          <w:lang w:val="ru-RU"/>
        </w:rPr>
        <w:t>0</w:t>
      </w:r>
      <w:r w:rsidR="00BE44F5" w:rsidRPr="00EA6E3A">
        <w:rPr>
          <w:rFonts w:cstheme="minorHAnsi"/>
          <w:sz w:val="20"/>
          <w:szCs w:val="20"/>
          <w:lang w:val="ru-RU"/>
        </w:rPr>
        <w:t xml:space="preserve"> </w:t>
      </w:r>
      <w:r w:rsidR="004A74C6">
        <w:rPr>
          <w:rFonts w:cstheme="minorHAnsi"/>
          <w:sz w:val="20"/>
          <w:szCs w:val="20"/>
          <w:lang w:val="ru-RU"/>
        </w:rPr>
        <w:t>декабря</w:t>
      </w:r>
      <w:r w:rsidRPr="00EA6E3A">
        <w:rPr>
          <w:rFonts w:cstheme="minorHAnsi"/>
          <w:sz w:val="20"/>
          <w:szCs w:val="20"/>
          <w:lang w:val="ru-RU"/>
        </w:rPr>
        <w:t xml:space="preserve"> 2021 года</w:t>
      </w:r>
    </w:p>
    <w:p w14:paraId="5E1BE3F1" w14:textId="04F57296" w:rsidR="00910BAB" w:rsidRDefault="00910BAB" w:rsidP="00EA6E3A">
      <w:pPr>
        <w:pStyle w:val="ListParagraph"/>
        <w:ind w:left="1068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**% объем каждого из этапов работ является фиксированным и не подлежит изменению</w:t>
      </w:r>
    </w:p>
    <w:p w14:paraId="625AC528" w14:textId="2331576F" w:rsidR="00042341" w:rsidRPr="003B4917" w:rsidRDefault="00E22CEB" w:rsidP="00123E3B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 xml:space="preserve">Таблица 2. </w:t>
      </w:r>
      <w:r w:rsidR="00F1717D">
        <w:rPr>
          <w:rFonts w:cstheme="minorHAnsi"/>
          <w:b/>
          <w:sz w:val="20"/>
          <w:szCs w:val="20"/>
          <w:lang w:val="ru-RU"/>
        </w:rPr>
        <w:t xml:space="preserve">Разбивка </w:t>
      </w:r>
      <w:r w:rsidR="00CB1E44">
        <w:rPr>
          <w:rFonts w:cstheme="minorHAnsi"/>
          <w:b/>
          <w:sz w:val="20"/>
          <w:szCs w:val="20"/>
          <w:lang w:val="ru-RU"/>
        </w:rPr>
        <w:t>общей суммы предложения по статьям расходов</w:t>
      </w:r>
    </w:p>
    <w:tbl>
      <w:tblPr>
        <w:tblW w:w="1020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245"/>
        <w:gridCol w:w="1005"/>
        <w:gridCol w:w="894"/>
        <w:gridCol w:w="1162"/>
        <w:gridCol w:w="1900"/>
      </w:tblGrid>
      <w:tr w:rsidR="00042341" w:rsidRPr="005E5F03" w14:paraId="3CA668ED" w14:textId="77777777" w:rsidTr="002562AB">
        <w:trPr>
          <w:trHeight w:val="404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F4A888A" w14:textId="245D73AD" w:rsidR="00042341" w:rsidRPr="00F1717D" w:rsidRDefault="008C1EE8" w:rsidP="00F1717D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Вознаграждение с</w:t>
            </w:r>
            <w:r w:rsidR="00F1717D">
              <w:rPr>
                <w:rFonts w:cstheme="minorHAnsi"/>
                <w:b/>
                <w:sz w:val="20"/>
                <w:szCs w:val="20"/>
                <w:lang w:val="ru-RU"/>
              </w:rPr>
              <w:t>отрудник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ов</w:t>
            </w:r>
            <w:r w:rsidR="00042341" w:rsidRPr="002B525D">
              <w:rPr>
                <w:rFonts w:cstheme="minorHAnsi"/>
                <w:b/>
                <w:sz w:val="20"/>
                <w:szCs w:val="20"/>
                <w:lang w:val="ru-RU"/>
              </w:rPr>
              <w:t xml:space="preserve"> / </w:t>
            </w:r>
            <w:r w:rsidR="00F1717D">
              <w:rPr>
                <w:rFonts w:cstheme="minorHAnsi"/>
                <w:b/>
                <w:sz w:val="20"/>
                <w:szCs w:val="20"/>
                <w:lang w:val="ru-RU"/>
              </w:rPr>
              <w:t xml:space="preserve">прочие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статьи расходов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7964FD61" w14:textId="4830EA7D" w:rsidR="00042341" w:rsidRPr="00F1717D" w:rsidRDefault="00F1717D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Единица измерения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32597DFB" w14:textId="03D91AFB" w:rsidR="00042341" w:rsidRPr="00F1717D" w:rsidRDefault="00F1717D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Кол-во.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2E42D6E2" w14:textId="1E1E5BD0" w:rsidR="00042341" w:rsidRPr="00F1717D" w:rsidRDefault="00F1717D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Цена за единицу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56C82413" w14:textId="77777777" w:rsidR="00042341" w:rsidRDefault="00F1717D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Общая стоимость</w:t>
            </w:r>
          </w:p>
          <w:p w14:paraId="553A67A1" w14:textId="19FFA907" w:rsidR="00835EBE" w:rsidRPr="005E5F03" w:rsidRDefault="00835EBE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 НДС</w:t>
            </w:r>
          </w:p>
        </w:tc>
      </w:tr>
      <w:tr w:rsidR="00042341" w:rsidRPr="005E5F03" w14:paraId="72EF34DC" w14:textId="77777777" w:rsidTr="002562AB">
        <w:trPr>
          <w:trHeight w:val="48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71412FB" w14:textId="59E672D6" w:rsidR="00042341" w:rsidRPr="000B4FD9" w:rsidRDefault="00903118" w:rsidP="00335737">
            <w:pPr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0B4FD9">
              <w:rPr>
                <w:rFonts w:cstheme="minorHAnsi"/>
                <w:b/>
                <w:bCs/>
                <w:sz w:val="20"/>
                <w:szCs w:val="20"/>
                <w:lang w:val="ru-RU"/>
              </w:rPr>
              <w:t>Сотрудники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828FA9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21DFFA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99A35FE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C15FF47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5AC49C0B" w14:textId="77777777" w:rsidTr="000B4FD9">
        <w:trPr>
          <w:trHeight w:val="287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BD5AE" w14:textId="1CACBA31" w:rsidR="00042341" w:rsidRPr="00903118" w:rsidRDefault="009975BB" w:rsidP="000B4FD9">
            <w:pPr>
              <w:spacing w:after="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 w:rsidRPr="00132B86">
              <w:rPr>
                <w:rFonts w:cstheme="minorHAnsi"/>
                <w:sz w:val="20"/>
                <w:szCs w:val="20"/>
                <w:lang w:val="ru-RU"/>
              </w:rPr>
              <w:t>Руководитель группы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1547E" w14:textId="23143BF3" w:rsidR="00042341" w:rsidRPr="00903118" w:rsidRDefault="000B4FD9" w:rsidP="0033573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раб.</w:t>
            </w:r>
            <w:r w:rsidR="00903118">
              <w:rPr>
                <w:rFonts w:cstheme="minorHAnsi"/>
                <w:sz w:val="20"/>
                <w:szCs w:val="20"/>
                <w:lang w:val="ru-RU"/>
              </w:rPr>
              <w:t>день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34F46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500AE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7DB4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3D3A17" w14:paraId="65A76959" w14:textId="77777777" w:rsidTr="002562AB">
        <w:trPr>
          <w:trHeight w:val="22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2DC4A487" w14:textId="3F703137" w:rsidR="00042341" w:rsidRPr="000B4FD9" w:rsidRDefault="00903118" w:rsidP="00335737">
            <w:pPr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0B4FD9">
              <w:rPr>
                <w:rFonts w:cstheme="minorHAnsi"/>
                <w:b/>
                <w:bCs/>
                <w:sz w:val="20"/>
                <w:szCs w:val="20"/>
                <w:lang w:val="ru-RU"/>
              </w:rPr>
              <w:t>Иные расходы</w:t>
            </w:r>
            <w:r w:rsidR="000B4FD9">
              <w:rPr>
                <w:rFonts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r w:rsidR="000B4FD9" w:rsidRPr="000B4FD9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(ненужное можно удалить)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E88D15" w14:textId="77777777" w:rsidR="00042341" w:rsidRPr="000B4FD9" w:rsidRDefault="00042341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37947C1" w14:textId="77777777" w:rsidR="00042341" w:rsidRPr="000B4FD9" w:rsidRDefault="00042341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EC28AF5" w14:textId="77777777" w:rsidR="00042341" w:rsidRPr="000B4FD9" w:rsidRDefault="00042341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859BCA9" w14:textId="77777777" w:rsidR="00042341" w:rsidRPr="000B4FD9" w:rsidRDefault="00042341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042341" w:rsidRPr="005E5F03" w14:paraId="0AAB7E5D" w14:textId="77777777" w:rsidTr="002562AB">
        <w:trPr>
          <w:trHeight w:val="22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15FE2" w14:textId="613C100F" w:rsidR="00042341" w:rsidRPr="00903118" w:rsidRDefault="00903118" w:rsidP="00335737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Международные перелеты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48582A" w14:textId="77777777" w:rsidR="00042341" w:rsidRPr="007359A4" w:rsidRDefault="00042341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B0ECA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3127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7D963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63D4235B" w14:textId="77777777" w:rsidTr="002562AB">
        <w:trPr>
          <w:trHeight w:val="22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B6FA1" w14:textId="7BDD6963" w:rsidR="00042341" w:rsidRPr="00903118" w:rsidRDefault="00903118" w:rsidP="00335737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Суточные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6560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ED244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52303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D1FA7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5E7C6BD8" w14:textId="77777777" w:rsidTr="002562AB">
        <w:trPr>
          <w:trHeight w:val="22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D4428" w14:textId="64990D46" w:rsidR="00042341" w:rsidRPr="005E5F03" w:rsidDel="008C08CC" w:rsidRDefault="00903118" w:rsidP="00335737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Местный транспорт</w:t>
            </w:r>
            <w:r w:rsidR="00042341" w:rsidRPr="005E5F03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C942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CDCB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CEB18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D202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3EA98CAD" w14:textId="77777777" w:rsidTr="002562AB">
        <w:trPr>
          <w:trHeight w:val="22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2247E" w14:textId="07EC077F" w:rsidR="00042341" w:rsidRPr="00903118" w:rsidDel="008C08CC" w:rsidRDefault="00903118" w:rsidP="00335737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Связь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EEC9D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7F9A9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18BD5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E3023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1495C65A" w14:textId="77777777" w:rsidTr="002562AB">
        <w:trPr>
          <w:trHeight w:val="22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69A26" w14:textId="6DFFEA48" w:rsidR="00042341" w:rsidRPr="005E5F03" w:rsidDel="008C08CC" w:rsidRDefault="00903118" w:rsidP="0090311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Иные расходы</w:t>
            </w:r>
            <w:r w:rsidR="00042341" w:rsidRPr="005E5F03">
              <w:rPr>
                <w:rFonts w:cstheme="minorHAnsi"/>
                <w:sz w:val="20"/>
                <w:szCs w:val="20"/>
              </w:rPr>
              <w:t>: (</w:t>
            </w:r>
            <w:r>
              <w:rPr>
                <w:rFonts w:cstheme="minorHAnsi"/>
                <w:sz w:val="20"/>
                <w:szCs w:val="20"/>
                <w:lang w:val="ru-RU"/>
              </w:rPr>
              <w:t>просьба указать</w:t>
            </w:r>
            <w:r w:rsidR="00042341" w:rsidRPr="005E5F03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45A5B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B1186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C31ED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40878" w14:textId="77777777" w:rsidR="00042341" w:rsidRPr="005E5F03" w:rsidRDefault="00042341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042341" w:rsidRPr="005E5F03" w14:paraId="6DAD0A77" w14:textId="77777777" w:rsidTr="002562AB">
        <w:trPr>
          <w:trHeight w:val="10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72D9B" w14:textId="28392314" w:rsidR="00042341" w:rsidRPr="005E5F03" w:rsidRDefault="00903118" w:rsidP="0033573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lastRenderedPageBreak/>
              <w:t>Итого</w:t>
            </w:r>
            <w:r w:rsidR="00042341" w:rsidRPr="005E5F03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D7504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EEEE6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FBC3C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4F2A1" w14:textId="77777777" w:rsidR="00042341" w:rsidRPr="005E5F03" w:rsidRDefault="00042341" w:rsidP="00335737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7BD43AB" w14:textId="5E4BE1A0" w:rsidR="004A74C6" w:rsidRPr="004A74C6" w:rsidRDefault="004A74C6" w:rsidP="004A74C6">
      <w:pPr>
        <w:rPr>
          <w:rFonts w:cstheme="minorHAnsi"/>
          <w:b/>
          <w:sz w:val="20"/>
          <w:szCs w:val="20"/>
          <w:lang w:val="ru-RU"/>
        </w:rPr>
      </w:pPr>
      <w:r w:rsidRPr="004A74C6">
        <w:rPr>
          <w:rFonts w:cstheme="minorHAnsi"/>
          <w:b/>
          <w:sz w:val="20"/>
          <w:szCs w:val="20"/>
          <w:lang w:val="ru-RU"/>
        </w:rPr>
        <w:t>*Итоговая сумма с НДС</w:t>
      </w:r>
      <w:r w:rsidR="00163416">
        <w:rPr>
          <w:rFonts w:cstheme="minorHAnsi"/>
          <w:b/>
          <w:sz w:val="20"/>
          <w:szCs w:val="20"/>
          <w:lang w:val="ru-RU"/>
        </w:rPr>
        <w:t xml:space="preserve"> </w:t>
      </w:r>
      <w:r w:rsidR="00163416" w:rsidRPr="00163416">
        <w:rPr>
          <w:rFonts w:cstheme="minorHAnsi"/>
          <w:i/>
          <w:sz w:val="20"/>
          <w:szCs w:val="20"/>
          <w:lang w:val="ru-RU"/>
        </w:rPr>
        <w:t>(если применимо)</w:t>
      </w:r>
      <w:r w:rsidRPr="004A74C6">
        <w:rPr>
          <w:rFonts w:cstheme="minorHAnsi"/>
          <w:b/>
          <w:sz w:val="20"/>
          <w:szCs w:val="20"/>
          <w:lang w:val="ru-RU"/>
        </w:rPr>
        <w:t xml:space="preserve"> (Общая стоимость с НДС) в Таблице 1 должна совпадать с итоговой суммой с </w:t>
      </w:r>
      <w:r w:rsidR="00E344A9" w:rsidRPr="004A74C6">
        <w:rPr>
          <w:rFonts w:cstheme="minorHAnsi"/>
          <w:b/>
          <w:sz w:val="20"/>
          <w:szCs w:val="20"/>
          <w:lang w:val="ru-RU"/>
        </w:rPr>
        <w:t>НДС</w:t>
      </w:r>
      <w:r w:rsidR="00163416">
        <w:rPr>
          <w:rFonts w:cstheme="minorHAnsi"/>
          <w:b/>
          <w:sz w:val="20"/>
          <w:szCs w:val="20"/>
          <w:lang w:val="ru-RU"/>
        </w:rPr>
        <w:t xml:space="preserve"> </w:t>
      </w:r>
      <w:r w:rsidR="00163416" w:rsidRPr="00163416">
        <w:rPr>
          <w:rFonts w:cstheme="minorHAnsi"/>
          <w:i/>
          <w:sz w:val="20"/>
          <w:szCs w:val="20"/>
          <w:lang w:val="ru-RU"/>
        </w:rPr>
        <w:t>(если применимо)</w:t>
      </w:r>
      <w:r w:rsidR="00163416" w:rsidRPr="004A74C6">
        <w:rPr>
          <w:rFonts w:cstheme="minorHAnsi"/>
          <w:b/>
          <w:sz w:val="20"/>
          <w:szCs w:val="20"/>
          <w:lang w:val="ru-RU"/>
        </w:rPr>
        <w:t xml:space="preserve"> </w:t>
      </w:r>
      <w:r w:rsidR="00E344A9" w:rsidRPr="004A74C6">
        <w:rPr>
          <w:rFonts w:cstheme="minorHAnsi"/>
          <w:b/>
          <w:sz w:val="20"/>
          <w:szCs w:val="20"/>
          <w:lang w:val="ru-RU"/>
        </w:rPr>
        <w:t>(</w:t>
      </w:r>
      <w:r w:rsidRPr="004A74C6">
        <w:rPr>
          <w:rFonts w:cstheme="minorHAnsi"/>
          <w:b/>
          <w:sz w:val="20"/>
          <w:szCs w:val="20"/>
          <w:lang w:val="ru-RU"/>
        </w:rPr>
        <w:t>Общая стоимость с НДС) в Таблице 2.</w:t>
      </w:r>
    </w:p>
    <w:p w14:paraId="3A3CEBDD" w14:textId="77777777" w:rsidR="004A74C6" w:rsidRPr="004A74C6" w:rsidRDefault="004A74C6" w:rsidP="00123E3B">
      <w:pPr>
        <w:rPr>
          <w:rFonts w:cstheme="minorHAnsi"/>
          <w:b/>
          <w:sz w:val="20"/>
          <w:szCs w:val="20"/>
          <w:lang w:val="ru-RU"/>
        </w:rPr>
      </w:pPr>
    </w:p>
    <w:p w14:paraId="2BCADC93" w14:textId="77777777" w:rsidR="00C70BB1" w:rsidRPr="00805D0E" w:rsidRDefault="00C70BB1" w:rsidP="00C70BB1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>Соответствие требованиям</w:t>
      </w:r>
    </w:p>
    <w:tbl>
      <w:tblPr>
        <w:tblW w:w="9720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4089"/>
        <w:gridCol w:w="1270"/>
        <w:gridCol w:w="1270"/>
        <w:gridCol w:w="3091"/>
      </w:tblGrid>
      <w:tr w:rsidR="000302FC" w:rsidRPr="005E5F03" w14:paraId="29C07A70" w14:textId="77777777" w:rsidTr="01BF9306">
        <w:trPr>
          <w:trHeight w:val="215"/>
        </w:trPr>
        <w:tc>
          <w:tcPr>
            <w:tcW w:w="4089" w:type="dxa"/>
            <w:vMerge w:val="restart"/>
            <w:shd w:val="clear" w:color="auto" w:fill="D9D9D9" w:themeFill="background1" w:themeFillShade="D9"/>
          </w:tcPr>
          <w:p w14:paraId="3CE9A852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14:paraId="6AEB23FC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631" w:type="dxa"/>
            <w:gridSpan w:val="3"/>
            <w:shd w:val="clear" w:color="auto" w:fill="D9D9D9" w:themeFill="background1" w:themeFillShade="D9"/>
          </w:tcPr>
          <w:p w14:paraId="59D05E5A" w14:textId="22346736" w:rsidR="000302FC" w:rsidRPr="00C70BB1" w:rsidRDefault="00C70BB1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аши ответы</w:t>
            </w:r>
          </w:p>
        </w:tc>
      </w:tr>
      <w:tr w:rsidR="000302FC" w:rsidRPr="003D3A17" w14:paraId="62F28A74" w14:textId="77777777" w:rsidTr="01BF9306">
        <w:trPr>
          <w:trHeight w:val="584"/>
        </w:trPr>
        <w:tc>
          <w:tcPr>
            <w:tcW w:w="4089" w:type="dxa"/>
            <w:vMerge/>
          </w:tcPr>
          <w:p w14:paraId="5825E910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16AE480" w14:textId="54E96EA4" w:rsidR="000302FC" w:rsidRPr="00C70BB1" w:rsidRDefault="00C70BB1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Да, мы обеспечим соответствие.</w:t>
            </w:r>
          </w:p>
        </w:tc>
        <w:tc>
          <w:tcPr>
            <w:tcW w:w="1270" w:type="dxa"/>
            <w:shd w:val="clear" w:color="auto" w:fill="D9D9D9" w:themeFill="background1" w:themeFillShade="D9"/>
          </w:tcPr>
          <w:p w14:paraId="3CCCEC99" w14:textId="5929993D" w:rsidR="000302FC" w:rsidRPr="00BC06D3" w:rsidRDefault="00BC06D3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Нет, мы не можем обеспечить соответствие.</w:t>
            </w:r>
          </w:p>
        </w:tc>
        <w:tc>
          <w:tcPr>
            <w:tcW w:w="3091" w:type="dxa"/>
            <w:shd w:val="clear" w:color="auto" w:fill="D9D9D9" w:themeFill="background1" w:themeFillShade="D9"/>
          </w:tcPr>
          <w:p w14:paraId="1C9D8B37" w14:textId="3787C8A2" w:rsidR="000302FC" w:rsidRPr="00BC06D3" w:rsidRDefault="00BC06D3" w:rsidP="01BF9306">
            <w:pPr>
              <w:spacing w:after="0" w:line="240" w:lineRule="auto"/>
              <w:jc w:val="center"/>
              <w:rPr>
                <w:sz w:val="20"/>
                <w:szCs w:val="20"/>
                <w:lang w:val="ru-RU"/>
              </w:rPr>
            </w:pPr>
            <w:r w:rsidRPr="00BC06D3">
              <w:rPr>
                <w:rFonts w:cstheme="minorHAnsi"/>
                <w:sz w:val="20"/>
                <w:szCs w:val="20"/>
                <w:lang w:val="ru-RU"/>
              </w:rPr>
              <w:t>Если вы не можете обеспечить соответствие, пожалуйста, укажите контрпредложение.</w:t>
            </w:r>
          </w:p>
        </w:tc>
      </w:tr>
      <w:tr w:rsidR="000302FC" w:rsidRPr="003D3A17" w14:paraId="4986ADDB" w14:textId="77777777" w:rsidTr="00300A10">
        <w:trPr>
          <w:trHeight w:val="340"/>
        </w:trPr>
        <w:tc>
          <w:tcPr>
            <w:tcW w:w="4089" w:type="dxa"/>
            <w:vAlign w:val="center"/>
          </w:tcPr>
          <w:p w14:paraId="0DB67D4E" w14:textId="5287F539" w:rsidR="000302FC" w:rsidRPr="00BC06D3" w:rsidRDefault="00BC06D3" w:rsidP="0029349F">
            <w:pPr>
              <w:spacing w:after="0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 xml:space="preserve">Срок выполнения </w:t>
            </w:r>
            <w:r w:rsidR="008E549C">
              <w:rPr>
                <w:rFonts w:cstheme="minorHAnsi"/>
                <w:sz w:val="20"/>
                <w:szCs w:val="20"/>
                <w:lang w:val="ru-RU"/>
              </w:rPr>
              <w:t>услуг</w:t>
            </w:r>
            <w:r w:rsidR="004A74C6">
              <w:rPr>
                <w:rFonts w:cstheme="minorHAnsi"/>
                <w:sz w:val="20"/>
                <w:szCs w:val="20"/>
                <w:lang w:val="ru-RU"/>
              </w:rPr>
              <w:t xml:space="preserve"> (до </w:t>
            </w:r>
            <w:r w:rsidR="00BE44F5">
              <w:rPr>
                <w:rFonts w:cstheme="minorHAnsi"/>
                <w:sz w:val="20"/>
                <w:szCs w:val="20"/>
                <w:lang w:val="ru-RU"/>
              </w:rPr>
              <w:t>2</w:t>
            </w:r>
            <w:r w:rsidR="0029349F">
              <w:rPr>
                <w:rFonts w:cstheme="minorHAnsi"/>
                <w:sz w:val="20"/>
                <w:szCs w:val="20"/>
                <w:lang w:val="ru-RU"/>
              </w:rPr>
              <w:t>0</w:t>
            </w:r>
            <w:r w:rsidR="00BE44F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4C6">
              <w:rPr>
                <w:rFonts w:cstheme="minorHAnsi"/>
                <w:sz w:val="20"/>
                <w:szCs w:val="20"/>
                <w:lang w:val="ru-RU"/>
              </w:rPr>
              <w:t>декабря 2021 г.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44866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2CF1C1CC" w14:textId="4B8A281C" w:rsidR="000302FC" w:rsidRPr="005E5F03" w:rsidRDefault="00D55668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6748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51A48C3F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658809715"/>
            <w:placeholder>
              <w:docPart w:val="8E59DE73822142729846326F9EC90CB8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091" w:type="dxa"/>
                <w:vAlign w:val="bottom"/>
              </w:tcPr>
              <w:p w14:paraId="30A51E43" w14:textId="1AEE8EEB" w:rsidR="000302FC" w:rsidRPr="00BC06D3" w:rsidRDefault="005D6838" w:rsidP="006470E1">
                <w:pPr>
                  <w:spacing w:after="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E729D2" w:rsidRPr="003D3A17" w14:paraId="536C8ED6" w14:textId="77777777" w:rsidTr="00300A10">
        <w:trPr>
          <w:trHeight w:val="340"/>
        </w:trPr>
        <w:tc>
          <w:tcPr>
            <w:tcW w:w="4089" w:type="dxa"/>
            <w:vAlign w:val="center"/>
          </w:tcPr>
          <w:p w14:paraId="386EC64C" w14:textId="54C6B5ED" w:rsidR="00E729D2" w:rsidRPr="005E786A" w:rsidRDefault="00E729D2" w:rsidP="00363CF7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>Условия оплаты (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поэтапно 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в соответствии с </w:t>
            </w:r>
            <w:r w:rsidR="00B3352F">
              <w:rPr>
                <w:rFonts w:cstheme="minorHAnsi"/>
                <w:bCs/>
                <w:sz w:val="20"/>
                <w:szCs w:val="20"/>
                <w:lang w:val="ru-RU"/>
              </w:rPr>
              <w:t>Разделом 8 «Условия оплаты» Приложения 1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 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>в течение 1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>5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 (</w:t>
            </w:r>
            <w:r w:rsidR="00E344A9">
              <w:rPr>
                <w:rFonts w:cstheme="minorHAnsi"/>
                <w:bCs/>
                <w:sz w:val="20"/>
                <w:szCs w:val="20"/>
                <w:lang w:val="ru-RU"/>
              </w:rPr>
              <w:t>пятнадцати</w:t>
            </w:r>
            <w:r w:rsidR="00E344A9" w:rsidRPr="005E786A">
              <w:rPr>
                <w:rFonts w:cstheme="minorHAnsi"/>
                <w:bCs/>
                <w:sz w:val="20"/>
                <w:szCs w:val="20"/>
                <w:lang w:val="ru-RU"/>
              </w:rPr>
              <w:t>)</w:t>
            </w:r>
            <w:r w:rsidR="00E344A9">
              <w:rPr>
                <w:rFonts w:cstheme="minorHAnsi"/>
                <w:bCs/>
                <w:sz w:val="20"/>
                <w:szCs w:val="20"/>
                <w:lang w:val="ru-RU"/>
              </w:rPr>
              <w:t xml:space="preserve"> </w:t>
            </w:r>
            <w:r w:rsidR="00E344A9" w:rsidRPr="005E786A">
              <w:rPr>
                <w:rFonts w:cstheme="minorHAnsi"/>
                <w:bCs/>
                <w:sz w:val="20"/>
                <w:szCs w:val="20"/>
                <w:lang w:val="ru-RU"/>
              </w:rPr>
              <w:t>банковских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 дней после </w:t>
            </w:r>
            <w:r w:rsidRPr="00E729D2">
              <w:rPr>
                <w:rFonts w:cstheme="minorHAnsi"/>
                <w:bCs/>
                <w:sz w:val="20"/>
                <w:szCs w:val="20"/>
                <w:lang w:val="ru-RU"/>
              </w:rPr>
              <w:t>получения от Подрядчи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ка отчета по выполненному этапу, </w:t>
            </w:r>
            <w:r w:rsidRPr="00E729D2">
              <w:rPr>
                <w:rFonts w:cstheme="minorHAnsi"/>
                <w:bCs/>
                <w:sz w:val="20"/>
                <w:szCs w:val="20"/>
                <w:lang w:val="ru-RU"/>
              </w:rPr>
              <w:t>получения согласований результатов работ от ПРООН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 и </w:t>
            </w:r>
            <w:r w:rsidRPr="00E729D2">
              <w:rPr>
                <w:rFonts w:cstheme="minorHAnsi"/>
                <w:bCs/>
                <w:sz w:val="20"/>
                <w:szCs w:val="20"/>
                <w:lang w:val="ru-RU"/>
              </w:rPr>
              <w:t xml:space="preserve">подписания 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>а</w:t>
            </w:r>
            <w:r w:rsidRPr="00E729D2">
              <w:rPr>
                <w:rFonts w:cstheme="minorHAnsi"/>
                <w:bCs/>
                <w:sz w:val="20"/>
                <w:szCs w:val="20"/>
                <w:lang w:val="ru-RU"/>
              </w:rPr>
              <w:t>кта сдачи-приемки оказанных услуг.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37350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0CBA205D" w14:textId="1A714736" w:rsidR="00E729D2" w:rsidRPr="005E786A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526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5B783F97" w14:textId="764B9878" w:rsidR="00E729D2" w:rsidRPr="005E786A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575664598"/>
            <w:placeholder>
              <w:docPart w:val="04FCB4866A3C4D23BB4DCF353751177D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091" w:type="dxa"/>
                <w:vAlign w:val="bottom"/>
              </w:tcPr>
              <w:p w14:paraId="2F2C595A" w14:textId="4D2539CA" w:rsidR="00E729D2" w:rsidRDefault="00E729D2" w:rsidP="00E729D2">
                <w:pPr>
                  <w:spacing w:after="0"/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E729D2" w:rsidRPr="003D3A17" w14:paraId="1DE9DEB3" w14:textId="77777777" w:rsidTr="00300A10">
        <w:trPr>
          <w:trHeight w:val="340"/>
        </w:trPr>
        <w:tc>
          <w:tcPr>
            <w:tcW w:w="4089" w:type="dxa"/>
            <w:vAlign w:val="center"/>
          </w:tcPr>
          <w:p w14:paraId="4EC88944" w14:textId="07AEB2FF" w:rsidR="00E729D2" w:rsidRPr="008B1ED0" w:rsidRDefault="008B1ED0" w:rsidP="008B1ED0">
            <w:pPr>
              <w:spacing w:after="0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 xml:space="preserve">Коммерческое предложение остается действительными в течение </w:t>
            </w:r>
            <w:sdt>
              <w:sdtPr>
                <w:rPr>
                  <w:rFonts w:cstheme="minorHAnsi"/>
                  <w:b/>
                  <w:bCs/>
                  <w:sz w:val="20"/>
                  <w:szCs w:val="20"/>
                  <w:lang w:val="ru-RU"/>
                </w:rPr>
                <w:alias w:val="enter number of days, normally 30 days"/>
                <w:tag w:val="enter number of days, normally 30 days"/>
                <w:id w:val="1923060904"/>
                <w:text/>
              </w:sdtPr>
              <w:sdtEndPr/>
              <w:sdtContent>
                <w:r w:rsidRPr="002E3E23">
                  <w:rPr>
                    <w:rFonts w:cstheme="minorHAnsi"/>
                    <w:b/>
                    <w:bCs/>
                    <w:sz w:val="20"/>
                    <w:szCs w:val="20"/>
                    <w:lang w:val="ru-RU"/>
                  </w:rPr>
                  <w:t>60 (шестидесяти) календарных дней</w:t>
                </w:r>
              </w:sdtContent>
            </w:sdt>
            <w:r w:rsidRPr="009F261C">
              <w:rPr>
                <w:rStyle w:val="Heading2Char"/>
                <w:b/>
                <w:bCs/>
                <w:color w:val="808080"/>
                <w:sz w:val="22"/>
                <w:szCs w:val="22"/>
                <w:lang w:val="ru-RU"/>
              </w:rPr>
              <w:t xml:space="preserve"> </w:t>
            </w:r>
            <w:r>
              <w:rPr>
                <w:rStyle w:val="Heading2Char"/>
                <w:b/>
                <w:bCs/>
                <w:color w:val="808080"/>
                <w:sz w:val="22"/>
                <w:szCs w:val="22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</w:t>
            </w:r>
            <w:r w:rsidRPr="00A15A99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аты</w:t>
            </w:r>
            <w:r w:rsidRPr="00A15A99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крайнего срока подачи</w:t>
            </w:r>
            <w:r w:rsidRPr="00A15A99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й</w:t>
            </w:r>
          </w:p>
        </w:tc>
        <w:sdt>
          <w:sdtPr>
            <w:rPr>
              <w:rFonts w:cstheme="minorHAnsi"/>
              <w:sz w:val="20"/>
              <w:szCs w:val="20"/>
            </w:rPr>
            <w:id w:val="-838160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7E46E651" w14:textId="09D08F87" w:rsidR="00E729D2" w:rsidRPr="005E5F03" w:rsidRDefault="00AC311D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826782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00FEB1DB" w14:textId="77777777" w:rsidR="00E729D2" w:rsidRPr="005E5F03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1352522630"/>
            <w:placeholder>
              <w:docPart w:val="F4A7F0B38E294DA7B004ADFA2C0B817E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091" w:type="dxa"/>
                <w:vAlign w:val="center"/>
              </w:tcPr>
              <w:p w14:paraId="45F9DEEC" w14:textId="2004D46B" w:rsidR="00E729D2" w:rsidRPr="00BC06D3" w:rsidRDefault="00E729D2" w:rsidP="00E729D2">
                <w:pPr>
                  <w:spacing w:after="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AC311D" w:rsidRPr="003D3A17" w14:paraId="3D9BD138" w14:textId="77777777" w:rsidTr="003159FA">
        <w:trPr>
          <w:trHeight w:val="340"/>
        </w:trPr>
        <w:tc>
          <w:tcPr>
            <w:tcW w:w="4089" w:type="dxa"/>
            <w:shd w:val="clear" w:color="auto" w:fill="auto"/>
            <w:vAlign w:val="center"/>
          </w:tcPr>
          <w:p w14:paraId="6F5859C0" w14:textId="09350807" w:rsidR="00AC311D" w:rsidRDefault="00AC311D" w:rsidP="00AC311D">
            <w:pPr>
              <w:spacing w:after="0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3159FA">
              <w:rPr>
                <w:rFonts w:cstheme="minorHAnsi"/>
                <w:sz w:val="20"/>
                <w:szCs w:val="20"/>
                <w:lang w:val="ru-RU"/>
              </w:rPr>
              <w:t xml:space="preserve">Договор, заключенный в результате настоящего Запроса </w:t>
            </w:r>
            <w:r w:rsidR="00F5390A" w:rsidRPr="003159FA">
              <w:rPr>
                <w:rFonts w:cstheme="minorHAnsi"/>
                <w:sz w:val="20"/>
                <w:szCs w:val="20"/>
                <w:lang w:val="ru-RU"/>
              </w:rPr>
              <w:t>коммерческого предложения,</w:t>
            </w:r>
            <w:r w:rsidRPr="003159FA">
              <w:rPr>
                <w:rFonts w:cstheme="minorHAnsi"/>
                <w:sz w:val="20"/>
                <w:szCs w:val="20"/>
                <w:lang w:val="ru-RU"/>
              </w:rPr>
              <w:t xml:space="preserve"> будет на 100% выполнен собственными силами Подрядчика без привлечения </w:t>
            </w:r>
            <w:proofErr w:type="gramStart"/>
            <w:r w:rsidRPr="003159FA">
              <w:rPr>
                <w:rFonts w:cstheme="minorHAnsi"/>
                <w:sz w:val="20"/>
                <w:szCs w:val="20"/>
                <w:lang w:val="ru-RU"/>
              </w:rPr>
              <w:t>суб-подрядчиков</w:t>
            </w:r>
            <w:proofErr w:type="gramEnd"/>
          </w:p>
        </w:tc>
        <w:sdt>
          <w:sdtPr>
            <w:rPr>
              <w:rFonts w:cstheme="minorHAnsi"/>
              <w:sz w:val="20"/>
              <w:szCs w:val="20"/>
            </w:rPr>
            <w:id w:val="337055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2B7815BF" w14:textId="478D3E16" w:rsidR="00AC311D" w:rsidRPr="000B59C1" w:rsidRDefault="00AC311D" w:rsidP="00AC311D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30384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38E70D57" w14:textId="10939D73" w:rsidR="00AC311D" w:rsidRPr="000B59C1" w:rsidRDefault="00AC311D" w:rsidP="00AC311D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422416187"/>
            <w:placeholder>
              <w:docPart w:val="B4992F1C3A5A4B3080A9DADE955245DE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091" w:type="dxa"/>
                <w:vAlign w:val="center"/>
              </w:tcPr>
              <w:p w14:paraId="12F78AFD" w14:textId="45AF36E8" w:rsidR="00AC311D" w:rsidRDefault="00AC311D" w:rsidP="00AC311D">
                <w:pPr>
                  <w:spacing w:after="0"/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E729D2" w:rsidRPr="003D3A17" w14:paraId="00D5712B" w14:textId="77777777" w:rsidTr="00300A10">
        <w:trPr>
          <w:trHeight w:val="340"/>
        </w:trPr>
        <w:tc>
          <w:tcPr>
            <w:tcW w:w="4089" w:type="dxa"/>
            <w:vAlign w:val="center"/>
          </w:tcPr>
          <w:p w14:paraId="58655A9A" w14:textId="32FECE94" w:rsidR="00E729D2" w:rsidRPr="00FA202B" w:rsidRDefault="00FA202B" w:rsidP="000F6712">
            <w:pPr>
              <w:spacing w:after="0"/>
              <w:rPr>
                <w:rFonts w:cstheme="minorHAnsi"/>
                <w:sz w:val="20"/>
                <w:szCs w:val="20"/>
                <w:lang w:val="ru-RU"/>
              </w:rPr>
            </w:pPr>
            <w:r w:rsidRPr="00673463">
              <w:rPr>
                <w:rFonts w:cstheme="minorHAnsi"/>
                <w:bCs/>
                <w:sz w:val="20"/>
                <w:szCs w:val="20"/>
                <w:lang w:val="ru-RU"/>
              </w:rPr>
              <w:t xml:space="preserve">Полное принятие 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типового </w:t>
            </w:r>
            <w:r w:rsidRPr="00673463">
              <w:rPr>
                <w:rFonts w:cstheme="minorHAnsi"/>
                <w:bCs/>
                <w:sz w:val="20"/>
                <w:szCs w:val="20"/>
                <w:lang w:val="ru-RU"/>
              </w:rPr>
              <w:t xml:space="preserve">контракта 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ПРООН и </w:t>
            </w:r>
            <w:r w:rsidRPr="00673463">
              <w:rPr>
                <w:rFonts w:cstheme="minorHAnsi"/>
                <w:bCs/>
                <w:sz w:val="20"/>
                <w:szCs w:val="20"/>
                <w:lang w:val="ru-RU"/>
              </w:rPr>
              <w:t xml:space="preserve">Общих условий 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для </w:t>
            </w:r>
            <w:r w:rsidR="000F6712">
              <w:rPr>
                <w:rFonts w:cstheme="minorHAnsi"/>
                <w:bCs/>
                <w:sz w:val="20"/>
                <w:szCs w:val="20"/>
                <w:lang w:val="ru-RU"/>
              </w:rPr>
              <w:t>контрактов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 ПРООН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41307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4351B105" w14:textId="2B4AFF9C" w:rsidR="00E729D2" w:rsidRPr="005E5F03" w:rsidRDefault="00300A10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58059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0" w:type="dxa"/>
                <w:vAlign w:val="center"/>
              </w:tcPr>
              <w:p w14:paraId="3000D5F3" w14:textId="77777777" w:rsidR="00E729D2" w:rsidRPr="005E5F03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779799863"/>
            <w:placeholder>
              <w:docPart w:val="F4A7F0B38E294DA7B004ADFA2C0B817E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091" w:type="dxa"/>
                <w:vAlign w:val="center"/>
              </w:tcPr>
              <w:p w14:paraId="2B1C898B" w14:textId="357D73A1" w:rsidR="00E729D2" w:rsidRPr="00BC06D3" w:rsidRDefault="00E729D2" w:rsidP="00E729D2">
                <w:pPr>
                  <w:spacing w:after="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</w:tbl>
    <w:p w14:paraId="17631FAB" w14:textId="77777777" w:rsidR="000302FC" w:rsidRPr="00BC06D3" w:rsidRDefault="000302FC" w:rsidP="00123E3B">
      <w:pPr>
        <w:rPr>
          <w:rFonts w:cstheme="minorHAnsi"/>
          <w:b/>
          <w:sz w:val="20"/>
          <w:szCs w:val="20"/>
          <w:lang w:val="ru-RU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940"/>
        <w:gridCol w:w="4780"/>
      </w:tblGrid>
      <w:tr w:rsidR="005C729F" w:rsidRPr="003D3A17" w14:paraId="54B0A1E6" w14:textId="77777777" w:rsidTr="00CD4F4D">
        <w:tc>
          <w:tcPr>
            <w:tcW w:w="9720" w:type="dxa"/>
            <w:gridSpan w:val="2"/>
            <w:vAlign w:val="center"/>
          </w:tcPr>
          <w:p w14:paraId="50C29A92" w14:textId="6BDA9622" w:rsidR="005C729F" w:rsidRPr="00D014D0" w:rsidRDefault="00CD4F4D" w:rsidP="00CD4F4D">
            <w:pPr>
              <w:pStyle w:val="MarginText"/>
              <w:spacing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,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ижеподписавшийс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,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дтверждаю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аличие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у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мен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олжных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лномочий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л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дписани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астоящего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коммерческого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редложени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и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принятия обязательств от лица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нижеуказанного 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редприятия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в случае, если наше коммерческое предложение будет принято ПРООН для заключения контракта.</w:t>
            </w:r>
          </w:p>
        </w:tc>
      </w:tr>
      <w:tr w:rsidR="005C729F" w:rsidRPr="003D3A17" w14:paraId="741BBAEB" w14:textId="77777777" w:rsidTr="00002895">
        <w:tc>
          <w:tcPr>
            <w:tcW w:w="4940" w:type="dxa"/>
          </w:tcPr>
          <w:p w14:paraId="3F00EA85" w14:textId="77777777" w:rsidR="00D014D0" w:rsidRPr="00200707" w:rsidRDefault="00D014D0" w:rsidP="00D014D0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Точное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название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и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адрес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предприятия</w:t>
            </w:r>
          </w:p>
          <w:p w14:paraId="3B7C6C53" w14:textId="062933F9" w:rsidR="00D014D0" w:rsidRPr="00F71C98" w:rsidRDefault="00D014D0" w:rsidP="00D014D0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азвание предприятия</w:t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633372995"/>
                <w:placeholder>
                  <w:docPart w:val="E4B4899B72624793B955AC3681CB7032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396709866"/>
                    <w:placeholder>
                      <w:docPart w:val="3C9C7EA02DB04979BCCD3337E1128EB9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 xml:space="preserve"> Кликните или нажмите здесь, чтобы ввести текст.</w:t>
                    </w:r>
                  </w:sdtContent>
                </w:sdt>
              </w:sdtContent>
            </w:sdt>
          </w:p>
          <w:p w14:paraId="09C33D7E" w14:textId="214419E5" w:rsidR="005C729F" w:rsidRPr="00D014D0" w:rsidRDefault="00D014D0" w:rsidP="00D014D0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962638986"/>
                <w:placeholder>
                  <w:docPart w:val="3E602B33B5F2459886E4D010A8204486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1895884256"/>
                    <w:placeholder>
                      <w:docPart w:val="07BD319277A3461D89C1477B8DC36D31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221AB33D" w14:textId="7E12370D" w:rsidR="005C729F" w:rsidRPr="00D014D0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Адрес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: 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205950365"/>
                <w:placeholder>
                  <w:docPart w:val="2F28C9DB47504A2C8096563275ACCABD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727576215"/>
                    <w:placeholder>
                      <w:docPart w:val="D332A351D97C4053BB2EEB40F1017E1F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755AE1EE" w14:textId="1BFA0327" w:rsidR="005C729F" w:rsidRPr="00D014D0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979219402"/>
                <w:placeholder>
                  <w:docPart w:val="D825E95FA79C46E5B1DCCBA2E132A98C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559593003"/>
                    <w:placeholder>
                      <w:docPart w:val="B256AF6BFD024847B64D1FA4A7FAD1E6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3A9A5F32" w14:textId="2E1F03F2" w:rsidR="005C729F" w:rsidRPr="00D014D0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Тел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.: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336221761"/>
                <w:placeholder>
                  <w:docPart w:val="AE5E22A8141B4C77B442617D3861E4C2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136915603"/>
                    <w:placeholder>
                      <w:docPart w:val="04726D13FEFB44539ABA7FA3FB14874B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4F42E531" w14:textId="26BCF4F0" w:rsidR="005C729F" w:rsidRPr="00D014D0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Адрес электронной почты</w:t>
            </w:r>
            <w:r w:rsidRPr="00F71C98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96684266"/>
                <w:placeholder>
                  <w:docPart w:val="94988F90C552489BBF1EAEE9D88220F9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1422175164"/>
                    <w:placeholder>
                      <w:docPart w:val="D50EB885C2D34044A1C14D9862401448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</w:tc>
        <w:tc>
          <w:tcPr>
            <w:tcW w:w="4780" w:type="dxa"/>
          </w:tcPr>
          <w:p w14:paraId="545F7572" w14:textId="3D05DCAC" w:rsidR="005C729F" w:rsidRPr="00F22683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дпись уполномоченного лица</w:t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: </w:t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</w:p>
          <w:p w14:paraId="6D297EC9" w14:textId="79B02895" w:rsidR="005C729F" w:rsidRPr="00AF6A47" w:rsidRDefault="008656C8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Имя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2085297951"/>
                <w:placeholder>
                  <w:docPart w:val="8BCDB04359134D8A8BAA800BB6644C32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1069339033"/>
                    <w:placeholder>
                      <w:docPart w:val="2305E3DD7CE34EF191BBCBBAB88F0828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6BF1E632" w14:textId="263757EF" w:rsidR="005C729F" w:rsidRPr="00AF6A47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ата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1962992099"/>
                <w:placeholder>
                  <w:docPart w:val="2DD381DA85874FAA91DB7A4DDAF9D92A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877039124"/>
                    <w:placeholder>
                      <w:docPart w:val="35893A88B2994478AE5F765877FA7B9E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6916FC47" w14:textId="2A228344" w:rsidR="005C729F" w:rsidRPr="00D014D0" w:rsidRDefault="00D014D0" w:rsidP="00D642BC">
            <w:pPr>
              <w:pStyle w:val="MarginText"/>
              <w:spacing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олжность уполномоченного представителя с правом подписи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629675317"/>
                <w:placeholder>
                  <w:docPart w:val="1A10A86E0E3147DC93AD5E694ACB43B1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851384656"/>
                    <w:placeholder>
                      <w:docPart w:val="9BABAF82A56B417D820A08427173A92C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31D93039" w14:textId="5FC2D76A" w:rsidR="005C729F" w:rsidRPr="00AF6A47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Адрес электронной почты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: 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857197194"/>
                <w:placeholder>
                  <w:docPart w:val="94316F05941C4298AA78CD3B354C1A21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795441957"/>
                    <w:placeholder>
                      <w:docPart w:val="904F828534E843ADB74FB61DDD855DA7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</w:tc>
      </w:tr>
    </w:tbl>
    <w:p w14:paraId="147C6B49" w14:textId="1F8B9DF6" w:rsidR="006964A1" w:rsidRPr="003D3A17" w:rsidRDefault="006964A1" w:rsidP="00F5390A">
      <w:pPr>
        <w:keepNext/>
        <w:keepLines/>
        <w:spacing w:before="40" w:after="0"/>
        <w:outlineLvl w:val="1"/>
        <w:rPr>
          <w:rFonts w:cstheme="minorHAnsi"/>
          <w:sz w:val="20"/>
          <w:szCs w:val="20"/>
          <w:lang w:val="ru-RU"/>
        </w:rPr>
      </w:pPr>
    </w:p>
    <w:sectPr w:rsidR="006964A1" w:rsidRPr="003D3A17" w:rsidSect="00E4207E">
      <w:headerReference w:type="default" r:id="rId12"/>
      <w:footerReference w:type="default" r:id="rId13"/>
      <w:pgSz w:w="11906" w:h="16838" w:code="9"/>
      <w:pgMar w:top="709" w:right="1080" w:bottom="1440" w:left="108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17DC2" w16cex:dateUtc="2021-07-08T10:36:00Z"/>
  <w16cex:commentExtensible w16cex:durableId="24917D30" w16cex:dateUtc="2021-07-08T10:33:00Z"/>
  <w16cex:commentExtensible w16cex:durableId="24917D7C" w16cex:dateUtc="2021-07-08T10:34:00Z"/>
  <w16cex:commentExtensible w16cex:durableId="24917E07" w16cex:dateUtc="2021-07-08T10:37:00Z"/>
  <w16cex:commentExtensible w16cex:durableId="24917E03" w16cex:dateUtc="2021-07-08T10:37:00Z"/>
  <w16cex:commentExtensible w16cex:durableId="24917E53" w16cex:dateUtc="2021-07-08T10:38:00Z"/>
  <w16cex:commentExtensible w16cex:durableId="24917E76" w16cex:dateUtc="2021-07-08T10:3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B2AA2" w14:textId="77777777" w:rsidR="00F33CF5" w:rsidRDefault="00F33CF5" w:rsidP="00E56798">
      <w:pPr>
        <w:spacing w:after="0" w:line="240" w:lineRule="auto"/>
      </w:pPr>
      <w:r>
        <w:separator/>
      </w:r>
    </w:p>
  </w:endnote>
  <w:endnote w:type="continuationSeparator" w:id="0">
    <w:p w14:paraId="52360AB0" w14:textId="77777777" w:rsidR="00F33CF5" w:rsidRDefault="00F33CF5" w:rsidP="00E56798">
      <w:pPr>
        <w:spacing w:after="0" w:line="240" w:lineRule="auto"/>
      </w:pPr>
      <w:r>
        <w:continuationSeparator/>
      </w:r>
    </w:p>
  </w:endnote>
  <w:endnote w:type="continuationNotice" w:id="1">
    <w:p w14:paraId="369885F6" w14:textId="77777777" w:rsidR="00F33CF5" w:rsidRDefault="00F33C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B0630" w14:textId="66B2140F" w:rsidR="005B1A13" w:rsidRPr="00FB239A" w:rsidRDefault="005B1A13">
    <w:pPr>
      <w:pStyle w:val="Footer"/>
      <w:rPr>
        <w:lang w:val="ru-RU"/>
      </w:rPr>
    </w:pPr>
    <w:r>
      <w:rPr>
        <w:sz w:val="20"/>
        <w:szCs w:val="20"/>
      </w:rPr>
      <w:t xml:space="preserve">HLCM-PN/UNDP </w:t>
    </w:r>
    <w:r w:rsidRPr="00596C96">
      <w:rPr>
        <w:sz w:val="20"/>
        <w:szCs w:val="20"/>
      </w:rPr>
      <w:t>RFQ</w:t>
    </w:r>
    <w:r>
      <w:rPr>
        <w:sz w:val="20"/>
        <w:szCs w:val="20"/>
      </w:rPr>
      <w:t xml:space="preserve"> –</w:t>
    </w:r>
    <w:r w:rsidRPr="00596C96">
      <w:rPr>
        <w:sz w:val="20"/>
        <w:szCs w:val="20"/>
      </w:rPr>
      <w:t xml:space="preserve"> </w:t>
    </w:r>
    <w:r>
      <w:rPr>
        <w:sz w:val="20"/>
        <w:szCs w:val="20"/>
      </w:rPr>
      <w:t>October 2020</w:t>
    </w:r>
    <w:r w:rsidRPr="00FB239A">
      <w:rPr>
        <w:lang w:val="ru-RU"/>
      </w:rPr>
      <w:tab/>
    </w:r>
    <w:r w:rsidRPr="00FB239A">
      <w:rPr>
        <w:lang w:val="ru-RU"/>
      </w:rPr>
      <w:tab/>
    </w:r>
    <w:r w:rsidRPr="00596C96">
      <w:rPr>
        <w:sz w:val="20"/>
        <w:szCs w:val="20"/>
      </w:rPr>
      <w:fldChar w:fldCharType="begin"/>
    </w:r>
    <w:r w:rsidRPr="00FB239A">
      <w:rPr>
        <w:sz w:val="20"/>
        <w:szCs w:val="20"/>
        <w:lang w:val="ru-RU"/>
      </w:rPr>
      <w:instrText xml:space="preserve"> </w:instrText>
    </w:r>
    <w:r w:rsidRPr="00596C96">
      <w:rPr>
        <w:sz w:val="20"/>
        <w:szCs w:val="20"/>
      </w:rPr>
      <w:instrText>PAGE</w:instrText>
    </w:r>
    <w:r w:rsidRPr="00FB239A">
      <w:rPr>
        <w:sz w:val="20"/>
        <w:szCs w:val="20"/>
        <w:lang w:val="ru-RU"/>
      </w:rPr>
      <w:instrText xml:space="preserve">   \* </w:instrText>
    </w:r>
    <w:r w:rsidRPr="00596C96">
      <w:rPr>
        <w:sz w:val="20"/>
        <w:szCs w:val="20"/>
      </w:rPr>
      <w:instrText>MERGEFORMAT</w:instrText>
    </w:r>
    <w:r w:rsidRPr="00FB239A">
      <w:rPr>
        <w:sz w:val="20"/>
        <w:szCs w:val="20"/>
        <w:lang w:val="ru-RU"/>
      </w:rPr>
      <w:instrText xml:space="preserve"> </w:instrText>
    </w:r>
    <w:r w:rsidRPr="00596C96">
      <w:rPr>
        <w:sz w:val="20"/>
        <w:szCs w:val="20"/>
      </w:rPr>
      <w:fldChar w:fldCharType="separate"/>
    </w:r>
    <w:r w:rsidR="004A4265" w:rsidRPr="004A4265">
      <w:rPr>
        <w:noProof/>
        <w:sz w:val="20"/>
        <w:szCs w:val="20"/>
        <w:lang w:val="ru-RU"/>
      </w:rPr>
      <w:t>21</w:t>
    </w:r>
    <w:r w:rsidRPr="00596C9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25F7F" w14:textId="77777777" w:rsidR="00F33CF5" w:rsidRDefault="00F33CF5" w:rsidP="00E56798">
      <w:pPr>
        <w:spacing w:after="0" w:line="240" w:lineRule="auto"/>
      </w:pPr>
      <w:r>
        <w:separator/>
      </w:r>
    </w:p>
  </w:footnote>
  <w:footnote w:type="continuationSeparator" w:id="0">
    <w:p w14:paraId="09A5F8CD" w14:textId="77777777" w:rsidR="00F33CF5" w:rsidRDefault="00F33CF5" w:rsidP="00E56798">
      <w:pPr>
        <w:spacing w:after="0" w:line="240" w:lineRule="auto"/>
      </w:pPr>
      <w:r>
        <w:continuationSeparator/>
      </w:r>
    </w:p>
  </w:footnote>
  <w:footnote w:type="continuationNotice" w:id="1">
    <w:p w14:paraId="1134FC73" w14:textId="77777777" w:rsidR="00F33CF5" w:rsidRDefault="00F33C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1094E" w14:textId="6A6BDCAE" w:rsidR="005B1A13" w:rsidRDefault="005B1A13">
    <w:pPr>
      <w:pStyle w:val="Header"/>
    </w:pPr>
  </w:p>
  <w:p w14:paraId="7D593571" w14:textId="77777777" w:rsidR="005B1A13" w:rsidRDefault="005B1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C1CCF"/>
    <w:multiLevelType w:val="multilevel"/>
    <w:tmpl w:val="59F0B2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4B3922"/>
    <w:multiLevelType w:val="multilevel"/>
    <w:tmpl w:val="F126E3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76F4D7B"/>
    <w:multiLevelType w:val="hybridMultilevel"/>
    <w:tmpl w:val="5502862C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92C21"/>
    <w:multiLevelType w:val="hybridMultilevel"/>
    <w:tmpl w:val="11425A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C30EF"/>
    <w:multiLevelType w:val="hybridMultilevel"/>
    <w:tmpl w:val="FE22E8AE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09424F"/>
    <w:multiLevelType w:val="hybridMultilevel"/>
    <w:tmpl w:val="0F4AC80C"/>
    <w:lvl w:ilvl="0" w:tplc="200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553E13"/>
    <w:multiLevelType w:val="hybridMultilevel"/>
    <w:tmpl w:val="E214AED8"/>
    <w:lvl w:ilvl="0" w:tplc="101ED4F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603A4F"/>
    <w:multiLevelType w:val="hybridMultilevel"/>
    <w:tmpl w:val="4E2661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02B90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04DC1"/>
    <w:multiLevelType w:val="hybridMultilevel"/>
    <w:tmpl w:val="36502DC2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A3524"/>
    <w:multiLevelType w:val="hybridMultilevel"/>
    <w:tmpl w:val="FFFFFFFF"/>
    <w:styleLink w:val="3"/>
    <w:lvl w:ilvl="0" w:tplc="A23E9FEA">
      <w:start w:val="1"/>
      <w:numFmt w:val="bullet"/>
      <w:lvlText w:val="✓"/>
      <w:lvlJc w:val="left"/>
      <w:pPr>
        <w:ind w:left="107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67E8090">
      <w:start w:val="1"/>
      <w:numFmt w:val="bullet"/>
      <w:lvlText w:val="□"/>
      <w:lvlJc w:val="left"/>
      <w:pPr>
        <w:ind w:left="200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806DA72">
      <w:start w:val="1"/>
      <w:numFmt w:val="bullet"/>
      <w:lvlText w:val="▪"/>
      <w:lvlJc w:val="left"/>
      <w:pPr>
        <w:ind w:left="272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51CFB78">
      <w:start w:val="1"/>
      <w:numFmt w:val="bullet"/>
      <w:lvlText w:val="•"/>
      <w:lvlJc w:val="left"/>
      <w:pPr>
        <w:ind w:left="344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6D8BE6A">
      <w:start w:val="1"/>
      <w:numFmt w:val="bullet"/>
      <w:lvlText w:val="□"/>
      <w:lvlJc w:val="left"/>
      <w:pPr>
        <w:ind w:left="416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1FA0E3A">
      <w:start w:val="1"/>
      <w:numFmt w:val="bullet"/>
      <w:lvlText w:val="▪"/>
      <w:lvlJc w:val="left"/>
      <w:pPr>
        <w:ind w:left="488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012A6B4">
      <w:start w:val="1"/>
      <w:numFmt w:val="bullet"/>
      <w:lvlText w:val="•"/>
      <w:lvlJc w:val="left"/>
      <w:pPr>
        <w:ind w:left="560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068D5B4">
      <w:start w:val="1"/>
      <w:numFmt w:val="bullet"/>
      <w:lvlText w:val="□"/>
      <w:lvlJc w:val="left"/>
      <w:pPr>
        <w:ind w:left="632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FA2D10">
      <w:start w:val="1"/>
      <w:numFmt w:val="bullet"/>
      <w:lvlText w:val="▪"/>
      <w:lvlJc w:val="left"/>
      <w:pPr>
        <w:ind w:left="704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0FD1EBB"/>
    <w:multiLevelType w:val="multilevel"/>
    <w:tmpl w:val="EE9ED3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61A4108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55ADB"/>
    <w:multiLevelType w:val="multilevel"/>
    <w:tmpl w:val="1B421D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1DF3B7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86A3C28"/>
    <w:multiLevelType w:val="hybridMultilevel"/>
    <w:tmpl w:val="05B2F0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9085D"/>
    <w:multiLevelType w:val="hybridMultilevel"/>
    <w:tmpl w:val="6F72F7B0"/>
    <w:lvl w:ilvl="0" w:tplc="20D4C2AE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202EAC2">
      <w:start w:val="1"/>
      <w:numFmt w:val="lowerLetter"/>
      <w:lvlText w:val="%2."/>
      <w:lvlJc w:val="left"/>
      <w:pPr>
        <w:ind w:left="87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7E29652">
      <w:start w:val="1"/>
      <w:numFmt w:val="lowerRoman"/>
      <w:lvlText w:val="%3."/>
      <w:lvlJc w:val="left"/>
      <w:pPr>
        <w:ind w:left="1593" w:hanging="32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B30A4BC">
      <w:start w:val="1"/>
      <w:numFmt w:val="decimal"/>
      <w:lvlText w:val="%4."/>
      <w:lvlJc w:val="left"/>
      <w:pPr>
        <w:ind w:left="231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EFABB80">
      <w:start w:val="1"/>
      <w:numFmt w:val="lowerLetter"/>
      <w:lvlText w:val="%5."/>
      <w:lvlJc w:val="left"/>
      <w:pPr>
        <w:ind w:left="303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6F06D96">
      <w:start w:val="1"/>
      <w:numFmt w:val="lowerRoman"/>
      <w:lvlText w:val="%6."/>
      <w:lvlJc w:val="left"/>
      <w:pPr>
        <w:ind w:left="3753" w:hanging="32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DFE1A6C">
      <w:start w:val="1"/>
      <w:numFmt w:val="decimal"/>
      <w:lvlText w:val="%7."/>
      <w:lvlJc w:val="left"/>
      <w:pPr>
        <w:ind w:left="447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A42BEB0">
      <w:start w:val="1"/>
      <w:numFmt w:val="lowerLetter"/>
      <w:lvlText w:val="%8."/>
      <w:lvlJc w:val="left"/>
      <w:pPr>
        <w:ind w:left="519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37C1504">
      <w:start w:val="1"/>
      <w:numFmt w:val="lowerRoman"/>
      <w:lvlText w:val="%9."/>
      <w:lvlJc w:val="left"/>
      <w:pPr>
        <w:ind w:left="5913" w:hanging="32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4F1B107A"/>
    <w:multiLevelType w:val="hybridMultilevel"/>
    <w:tmpl w:val="ABDE0852"/>
    <w:lvl w:ilvl="0" w:tplc="1E282412">
      <w:start w:val="1"/>
      <w:numFmt w:val="bullet"/>
      <w:lvlText w:val=""/>
      <w:lvlJc w:val="left"/>
      <w:pPr>
        <w:ind w:left="9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19" w15:restartNumberingAfterBreak="0">
    <w:nsid w:val="4F484CE2"/>
    <w:multiLevelType w:val="hybridMultilevel"/>
    <w:tmpl w:val="01209932"/>
    <w:lvl w:ilvl="0" w:tplc="0419000F">
      <w:start w:val="1"/>
      <w:numFmt w:val="decimal"/>
      <w:lvlText w:val="%1."/>
      <w:lvlJc w:val="left"/>
      <w:pPr>
        <w:ind w:left="262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674FC"/>
    <w:multiLevelType w:val="hybridMultilevel"/>
    <w:tmpl w:val="7B0633EE"/>
    <w:lvl w:ilvl="0" w:tplc="2000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1" w15:restartNumberingAfterBreak="0">
    <w:nsid w:val="51AD1A77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C03936"/>
    <w:multiLevelType w:val="hybridMultilevel"/>
    <w:tmpl w:val="77BA8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0565A2"/>
    <w:multiLevelType w:val="hybridMultilevel"/>
    <w:tmpl w:val="7F94AD54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000088"/>
    <w:multiLevelType w:val="hybridMultilevel"/>
    <w:tmpl w:val="5A7EFE9A"/>
    <w:lvl w:ilvl="0" w:tplc="1E282412">
      <w:start w:val="1"/>
      <w:numFmt w:val="bullet"/>
      <w:lvlText w:val=""/>
      <w:lvlJc w:val="left"/>
      <w:pPr>
        <w:ind w:left="7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25" w15:restartNumberingAfterBreak="0">
    <w:nsid w:val="590B46ED"/>
    <w:multiLevelType w:val="hybridMultilevel"/>
    <w:tmpl w:val="68749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D17B6"/>
    <w:multiLevelType w:val="hybridMultilevel"/>
    <w:tmpl w:val="B9A68D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7C336C"/>
    <w:multiLevelType w:val="hybridMultilevel"/>
    <w:tmpl w:val="77BA8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DD199D"/>
    <w:multiLevelType w:val="hybridMultilevel"/>
    <w:tmpl w:val="B58E7B8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35D42CF"/>
    <w:multiLevelType w:val="hybridMultilevel"/>
    <w:tmpl w:val="6B6CA5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AF343C"/>
    <w:multiLevelType w:val="hybridMultilevel"/>
    <w:tmpl w:val="01209932"/>
    <w:lvl w:ilvl="0" w:tplc="0419000F">
      <w:start w:val="1"/>
      <w:numFmt w:val="decimal"/>
      <w:lvlText w:val="%1."/>
      <w:lvlJc w:val="left"/>
      <w:pPr>
        <w:ind w:left="262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94622F"/>
    <w:multiLevelType w:val="hybridMultilevel"/>
    <w:tmpl w:val="1D7694F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A237BDF"/>
    <w:multiLevelType w:val="hybridMultilevel"/>
    <w:tmpl w:val="BD9448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F77B78"/>
    <w:multiLevelType w:val="multilevel"/>
    <w:tmpl w:val="63EE39F6"/>
    <w:lvl w:ilvl="0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hint="default"/>
        <w:b w:val="0"/>
        <w:color w:val="auto"/>
        <w:sz w:val="19"/>
        <w:szCs w:val="19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4AA5D44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152C72"/>
    <w:multiLevelType w:val="hybridMultilevel"/>
    <w:tmpl w:val="BCCA2522"/>
    <w:lvl w:ilvl="0" w:tplc="101ED4F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21A61"/>
    <w:multiLevelType w:val="hybridMultilevel"/>
    <w:tmpl w:val="BCCA2522"/>
    <w:lvl w:ilvl="0" w:tplc="101ED4F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784B82"/>
    <w:multiLevelType w:val="hybridMultilevel"/>
    <w:tmpl w:val="16B0C406"/>
    <w:lvl w:ilvl="0" w:tplc="2000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E4026E4"/>
    <w:multiLevelType w:val="hybridMultilevel"/>
    <w:tmpl w:val="820EE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A6A4B"/>
    <w:multiLevelType w:val="hybridMultilevel"/>
    <w:tmpl w:val="2B027724"/>
    <w:lvl w:ilvl="0" w:tplc="04190001">
      <w:start w:val="1"/>
      <w:numFmt w:val="bullet"/>
      <w:lvlText w:val=""/>
      <w:lvlJc w:val="left"/>
      <w:pPr>
        <w:ind w:left="103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3"/>
  </w:num>
  <w:num w:numId="3">
    <w:abstractNumId w:val="31"/>
  </w:num>
  <w:num w:numId="4">
    <w:abstractNumId w:val="18"/>
  </w:num>
  <w:num w:numId="5">
    <w:abstractNumId w:val="38"/>
  </w:num>
  <w:num w:numId="6">
    <w:abstractNumId w:val="27"/>
  </w:num>
  <w:num w:numId="7">
    <w:abstractNumId w:val="7"/>
  </w:num>
  <w:num w:numId="8">
    <w:abstractNumId w:val="13"/>
  </w:num>
  <w:num w:numId="9">
    <w:abstractNumId w:val="19"/>
  </w:num>
  <w:num w:numId="10">
    <w:abstractNumId w:val="24"/>
  </w:num>
  <w:num w:numId="11">
    <w:abstractNumId w:val="39"/>
  </w:num>
  <w:num w:numId="12">
    <w:abstractNumId w:val="37"/>
  </w:num>
  <w:num w:numId="13">
    <w:abstractNumId w:val="20"/>
  </w:num>
  <w:num w:numId="14">
    <w:abstractNumId w:val="25"/>
  </w:num>
  <w:num w:numId="15">
    <w:abstractNumId w:val="3"/>
  </w:num>
  <w:num w:numId="16">
    <w:abstractNumId w:val="16"/>
  </w:num>
  <w:num w:numId="17">
    <w:abstractNumId w:val="10"/>
  </w:num>
  <w:num w:numId="18">
    <w:abstractNumId w:val="22"/>
  </w:num>
  <w:num w:numId="19">
    <w:abstractNumId w:val="5"/>
  </w:num>
  <w:num w:numId="20">
    <w:abstractNumId w:val="15"/>
  </w:num>
  <w:num w:numId="21">
    <w:abstractNumId w:val="17"/>
  </w:num>
  <w:num w:numId="22">
    <w:abstractNumId w:val="12"/>
  </w:num>
  <w:num w:numId="23">
    <w:abstractNumId w:val="1"/>
  </w:num>
  <w:num w:numId="24">
    <w:abstractNumId w:val="14"/>
  </w:num>
  <w:num w:numId="25">
    <w:abstractNumId w:val="23"/>
  </w:num>
  <w:num w:numId="26">
    <w:abstractNumId w:val="11"/>
  </w:num>
  <w:num w:numId="27">
    <w:abstractNumId w:val="36"/>
  </w:num>
  <w:num w:numId="28">
    <w:abstractNumId w:val="34"/>
  </w:num>
  <w:num w:numId="29">
    <w:abstractNumId w:val="30"/>
  </w:num>
  <w:num w:numId="30">
    <w:abstractNumId w:val="0"/>
  </w:num>
  <w:num w:numId="31">
    <w:abstractNumId w:val="8"/>
  </w:num>
  <w:num w:numId="32">
    <w:abstractNumId w:val="29"/>
  </w:num>
  <w:num w:numId="33">
    <w:abstractNumId w:val="26"/>
  </w:num>
  <w:num w:numId="34">
    <w:abstractNumId w:val="2"/>
  </w:num>
  <w:num w:numId="35">
    <w:abstractNumId w:val="32"/>
  </w:num>
  <w:num w:numId="36">
    <w:abstractNumId w:val="28"/>
  </w:num>
  <w:num w:numId="37">
    <w:abstractNumId w:val="6"/>
  </w:num>
  <w:num w:numId="38">
    <w:abstractNumId w:val="21"/>
  </w:num>
  <w:num w:numId="39">
    <w:abstractNumId w:val="9"/>
  </w:num>
  <w:num w:numId="40">
    <w:abstractNumId w:val="3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attachedTemplate r:id="rId1"/>
  <w:defaultTabStop w:val="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MyMjEytzSzMDZR0lEKTi0uzszPAykwrAUACl9WUiwAAAA="/>
  </w:docVars>
  <w:rsids>
    <w:rsidRoot w:val="00E04094"/>
    <w:rsid w:val="00002895"/>
    <w:rsid w:val="00003118"/>
    <w:rsid w:val="000055F6"/>
    <w:rsid w:val="000059E8"/>
    <w:rsid w:val="00006549"/>
    <w:rsid w:val="000078A7"/>
    <w:rsid w:val="00013BF7"/>
    <w:rsid w:val="00013D92"/>
    <w:rsid w:val="000151F2"/>
    <w:rsid w:val="00022CBD"/>
    <w:rsid w:val="00022F87"/>
    <w:rsid w:val="00023081"/>
    <w:rsid w:val="00023E2D"/>
    <w:rsid w:val="000243E5"/>
    <w:rsid w:val="00024D12"/>
    <w:rsid w:val="000251EB"/>
    <w:rsid w:val="000302FC"/>
    <w:rsid w:val="00031BDA"/>
    <w:rsid w:val="00031EDE"/>
    <w:rsid w:val="00033F43"/>
    <w:rsid w:val="00034018"/>
    <w:rsid w:val="0003549D"/>
    <w:rsid w:val="00036DDC"/>
    <w:rsid w:val="000403EA"/>
    <w:rsid w:val="00040D5E"/>
    <w:rsid w:val="00041BFA"/>
    <w:rsid w:val="00042341"/>
    <w:rsid w:val="00043DA4"/>
    <w:rsid w:val="0004670E"/>
    <w:rsid w:val="00047341"/>
    <w:rsid w:val="000477CE"/>
    <w:rsid w:val="00047814"/>
    <w:rsid w:val="000479EE"/>
    <w:rsid w:val="00050A02"/>
    <w:rsid w:val="00050F3A"/>
    <w:rsid w:val="0005175D"/>
    <w:rsid w:val="00051EC5"/>
    <w:rsid w:val="00052F19"/>
    <w:rsid w:val="00054884"/>
    <w:rsid w:val="00054B4A"/>
    <w:rsid w:val="000560C9"/>
    <w:rsid w:val="00056446"/>
    <w:rsid w:val="0005787B"/>
    <w:rsid w:val="000578F0"/>
    <w:rsid w:val="000621AA"/>
    <w:rsid w:val="000627F1"/>
    <w:rsid w:val="00062A8E"/>
    <w:rsid w:val="0006348F"/>
    <w:rsid w:val="000636FC"/>
    <w:rsid w:val="000642F9"/>
    <w:rsid w:val="00064CDF"/>
    <w:rsid w:val="00067E11"/>
    <w:rsid w:val="00067F02"/>
    <w:rsid w:val="00071BC2"/>
    <w:rsid w:val="00072B61"/>
    <w:rsid w:val="00073095"/>
    <w:rsid w:val="0007572E"/>
    <w:rsid w:val="00076D00"/>
    <w:rsid w:val="00076FF8"/>
    <w:rsid w:val="000828FB"/>
    <w:rsid w:val="00082F73"/>
    <w:rsid w:val="00082F7D"/>
    <w:rsid w:val="00085688"/>
    <w:rsid w:val="00090311"/>
    <w:rsid w:val="00090AEC"/>
    <w:rsid w:val="00090BE3"/>
    <w:rsid w:val="0009356F"/>
    <w:rsid w:val="00096093"/>
    <w:rsid w:val="0009748D"/>
    <w:rsid w:val="000A119A"/>
    <w:rsid w:val="000A11A3"/>
    <w:rsid w:val="000A1648"/>
    <w:rsid w:val="000A4D2A"/>
    <w:rsid w:val="000A558A"/>
    <w:rsid w:val="000A5DAC"/>
    <w:rsid w:val="000A6663"/>
    <w:rsid w:val="000A77C8"/>
    <w:rsid w:val="000A7CC9"/>
    <w:rsid w:val="000B080C"/>
    <w:rsid w:val="000B099B"/>
    <w:rsid w:val="000B0A17"/>
    <w:rsid w:val="000B2188"/>
    <w:rsid w:val="000B2D14"/>
    <w:rsid w:val="000B4D5B"/>
    <w:rsid w:val="000B4FD9"/>
    <w:rsid w:val="000B59C1"/>
    <w:rsid w:val="000B5FEB"/>
    <w:rsid w:val="000C006C"/>
    <w:rsid w:val="000C01D8"/>
    <w:rsid w:val="000C063B"/>
    <w:rsid w:val="000C25B1"/>
    <w:rsid w:val="000C3E5F"/>
    <w:rsid w:val="000C3F03"/>
    <w:rsid w:val="000C5538"/>
    <w:rsid w:val="000C6786"/>
    <w:rsid w:val="000C73CF"/>
    <w:rsid w:val="000C786B"/>
    <w:rsid w:val="000C7CEC"/>
    <w:rsid w:val="000C7D78"/>
    <w:rsid w:val="000D10A1"/>
    <w:rsid w:val="000D13E4"/>
    <w:rsid w:val="000D2175"/>
    <w:rsid w:val="000D28B5"/>
    <w:rsid w:val="000D2BD5"/>
    <w:rsid w:val="000D63FA"/>
    <w:rsid w:val="000D63FD"/>
    <w:rsid w:val="000D6E50"/>
    <w:rsid w:val="000E1BA2"/>
    <w:rsid w:val="000E1ED5"/>
    <w:rsid w:val="000E22EE"/>
    <w:rsid w:val="000E39B4"/>
    <w:rsid w:val="000E4D20"/>
    <w:rsid w:val="000E61E4"/>
    <w:rsid w:val="000F1C28"/>
    <w:rsid w:val="000F3FA6"/>
    <w:rsid w:val="000F42F0"/>
    <w:rsid w:val="000F54C4"/>
    <w:rsid w:val="000F55EC"/>
    <w:rsid w:val="000F6712"/>
    <w:rsid w:val="001003AD"/>
    <w:rsid w:val="00100D8F"/>
    <w:rsid w:val="0010742E"/>
    <w:rsid w:val="00110536"/>
    <w:rsid w:val="00110A99"/>
    <w:rsid w:val="00116258"/>
    <w:rsid w:val="001179D7"/>
    <w:rsid w:val="0012076B"/>
    <w:rsid w:val="001212D0"/>
    <w:rsid w:val="00123E3B"/>
    <w:rsid w:val="00124048"/>
    <w:rsid w:val="00126495"/>
    <w:rsid w:val="00130AAC"/>
    <w:rsid w:val="001325A1"/>
    <w:rsid w:val="00132B86"/>
    <w:rsid w:val="00134C2E"/>
    <w:rsid w:val="001353CB"/>
    <w:rsid w:val="00140874"/>
    <w:rsid w:val="0014122A"/>
    <w:rsid w:val="00142B00"/>
    <w:rsid w:val="0014680D"/>
    <w:rsid w:val="001515FA"/>
    <w:rsid w:val="00152204"/>
    <w:rsid w:val="0015484F"/>
    <w:rsid w:val="00154A83"/>
    <w:rsid w:val="00161223"/>
    <w:rsid w:val="00163416"/>
    <w:rsid w:val="0016477C"/>
    <w:rsid w:val="00164A00"/>
    <w:rsid w:val="0016546A"/>
    <w:rsid w:val="0017117B"/>
    <w:rsid w:val="00172A85"/>
    <w:rsid w:val="00175EC3"/>
    <w:rsid w:val="00177239"/>
    <w:rsid w:val="00177773"/>
    <w:rsid w:val="001809F4"/>
    <w:rsid w:val="001833E6"/>
    <w:rsid w:val="00183792"/>
    <w:rsid w:val="00184465"/>
    <w:rsid w:val="00185071"/>
    <w:rsid w:val="00187899"/>
    <w:rsid w:val="0019152A"/>
    <w:rsid w:val="00191BF0"/>
    <w:rsid w:val="00193AF9"/>
    <w:rsid w:val="00195258"/>
    <w:rsid w:val="001A0F39"/>
    <w:rsid w:val="001A1A5C"/>
    <w:rsid w:val="001A1FE7"/>
    <w:rsid w:val="001A24F1"/>
    <w:rsid w:val="001A2960"/>
    <w:rsid w:val="001A2961"/>
    <w:rsid w:val="001A3D03"/>
    <w:rsid w:val="001A42D4"/>
    <w:rsid w:val="001A48D7"/>
    <w:rsid w:val="001A4FF6"/>
    <w:rsid w:val="001A56F6"/>
    <w:rsid w:val="001A7616"/>
    <w:rsid w:val="001A7678"/>
    <w:rsid w:val="001B007D"/>
    <w:rsid w:val="001B2266"/>
    <w:rsid w:val="001B2A83"/>
    <w:rsid w:val="001B4BC1"/>
    <w:rsid w:val="001B6428"/>
    <w:rsid w:val="001B6C93"/>
    <w:rsid w:val="001C41FD"/>
    <w:rsid w:val="001C5B5E"/>
    <w:rsid w:val="001C5DFE"/>
    <w:rsid w:val="001C760A"/>
    <w:rsid w:val="001D0714"/>
    <w:rsid w:val="001D2ACD"/>
    <w:rsid w:val="001D381A"/>
    <w:rsid w:val="001D5BB0"/>
    <w:rsid w:val="001D6075"/>
    <w:rsid w:val="001D6B74"/>
    <w:rsid w:val="001D72B1"/>
    <w:rsid w:val="001D7635"/>
    <w:rsid w:val="001E20CE"/>
    <w:rsid w:val="001E36A2"/>
    <w:rsid w:val="001E64CE"/>
    <w:rsid w:val="001E7187"/>
    <w:rsid w:val="001E7628"/>
    <w:rsid w:val="001F1383"/>
    <w:rsid w:val="001F4AAC"/>
    <w:rsid w:val="001F4E95"/>
    <w:rsid w:val="001F7BC2"/>
    <w:rsid w:val="00200707"/>
    <w:rsid w:val="00210365"/>
    <w:rsid w:val="00210910"/>
    <w:rsid w:val="00214A68"/>
    <w:rsid w:val="00214ED6"/>
    <w:rsid w:val="00215DDA"/>
    <w:rsid w:val="002160CF"/>
    <w:rsid w:val="0021636E"/>
    <w:rsid w:val="0021666C"/>
    <w:rsid w:val="00217061"/>
    <w:rsid w:val="0022078F"/>
    <w:rsid w:val="0022130E"/>
    <w:rsid w:val="00223A25"/>
    <w:rsid w:val="00224292"/>
    <w:rsid w:val="00225770"/>
    <w:rsid w:val="00232CFC"/>
    <w:rsid w:val="00233FF9"/>
    <w:rsid w:val="002345BC"/>
    <w:rsid w:val="00234608"/>
    <w:rsid w:val="0023477E"/>
    <w:rsid w:val="0023604B"/>
    <w:rsid w:val="002402B7"/>
    <w:rsid w:val="00240CCD"/>
    <w:rsid w:val="00243592"/>
    <w:rsid w:val="00245CDA"/>
    <w:rsid w:val="00245EA1"/>
    <w:rsid w:val="002461FF"/>
    <w:rsid w:val="00252112"/>
    <w:rsid w:val="00252238"/>
    <w:rsid w:val="002562AB"/>
    <w:rsid w:val="002562B1"/>
    <w:rsid w:val="002567FC"/>
    <w:rsid w:val="00260046"/>
    <w:rsid w:val="00260675"/>
    <w:rsid w:val="002609ED"/>
    <w:rsid w:val="00260E45"/>
    <w:rsid w:val="002615D3"/>
    <w:rsid w:val="00266CC5"/>
    <w:rsid w:val="00272436"/>
    <w:rsid w:val="00273D89"/>
    <w:rsid w:val="0027494A"/>
    <w:rsid w:val="00275FD0"/>
    <w:rsid w:val="00276AF4"/>
    <w:rsid w:val="0027798A"/>
    <w:rsid w:val="0028194B"/>
    <w:rsid w:val="00282830"/>
    <w:rsid w:val="00285431"/>
    <w:rsid w:val="002854F7"/>
    <w:rsid w:val="00286D49"/>
    <w:rsid w:val="00290D72"/>
    <w:rsid w:val="0029129D"/>
    <w:rsid w:val="0029349F"/>
    <w:rsid w:val="00294AB1"/>
    <w:rsid w:val="00295C25"/>
    <w:rsid w:val="00296A96"/>
    <w:rsid w:val="00297B4C"/>
    <w:rsid w:val="002A0BC9"/>
    <w:rsid w:val="002A2725"/>
    <w:rsid w:val="002A3496"/>
    <w:rsid w:val="002A3C99"/>
    <w:rsid w:val="002A4B23"/>
    <w:rsid w:val="002A55EB"/>
    <w:rsid w:val="002A5914"/>
    <w:rsid w:val="002A5F91"/>
    <w:rsid w:val="002A6BBE"/>
    <w:rsid w:val="002A6FE3"/>
    <w:rsid w:val="002A7CF2"/>
    <w:rsid w:val="002B0DA0"/>
    <w:rsid w:val="002B1680"/>
    <w:rsid w:val="002B1D21"/>
    <w:rsid w:val="002B27A5"/>
    <w:rsid w:val="002B2D2B"/>
    <w:rsid w:val="002B3CF1"/>
    <w:rsid w:val="002B525D"/>
    <w:rsid w:val="002B646E"/>
    <w:rsid w:val="002B67C2"/>
    <w:rsid w:val="002C1909"/>
    <w:rsid w:val="002C1D68"/>
    <w:rsid w:val="002C2725"/>
    <w:rsid w:val="002C2AEF"/>
    <w:rsid w:val="002C47FE"/>
    <w:rsid w:val="002C6420"/>
    <w:rsid w:val="002C6C76"/>
    <w:rsid w:val="002C6DD8"/>
    <w:rsid w:val="002D19CA"/>
    <w:rsid w:val="002D1DC3"/>
    <w:rsid w:val="002D49C9"/>
    <w:rsid w:val="002D68C6"/>
    <w:rsid w:val="002D6C4B"/>
    <w:rsid w:val="002E0300"/>
    <w:rsid w:val="002E03B2"/>
    <w:rsid w:val="002E0A13"/>
    <w:rsid w:val="002E1430"/>
    <w:rsid w:val="002E2107"/>
    <w:rsid w:val="002E25A3"/>
    <w:rsid w:val="002E3512"/>
    <w:rsid w:val="002E3903"/>
    <w:rsid w:val="002E61D9"/>
    <w:rsid w:val="002E6E28"/>
    <w:rsid w:val="002F0210"/>
    <w:rsid w:val="002F2553"/>
    <w:rsid w:val="002F25DE"/>
    <w:rsid w:val="002F5BDB"/>
    <w:rsid w:val="002F5D63"/>
    <w:rsid w:val="002F7945"/>
    <w:rsid w:val="00300031"/>
    <w:rsid w:val="00300A10"/>
    <w:rsid w:val="00300FC2"/>
    <w:rsid w:val="00301AD8"/>
    <w:rsid w:val="00302D2E"/>
    <w:rsid w:val="003042D9"/>
    <w:rsid w:val="003046D1"/>
    <w:rsid w:val="00310974"/>
    <w:rsid w:val="00310FEF"/>
    <w:rsid w:val="00312BE1"/>
    <w:rsid w:val="0031422A"/>
    <w:rsid w:val="00314E79"/>
    <w:rsid w:val="003159FA"/>
    <w:rsid w:val="00315D81"/>
    <w:rsid w:val="00316823"/>
    <w:rsid w:val="003177D4"/>
    <w:rsid w:val="00322921"/>
    <w:rsid w:val="00327BE0"/>
    <w:rsid w:val="003303E2"/>
    <w:rsid w:val="003322A2"/>
    <w:rsid w:val="00334158"/>
    <w:rsid w:val="003355F6"/>
    <w:rsid w:val="00335737"/>
    <w:rsid w:val="003369FB"/>
    <w:rsid w:val="00341BC9"/>
    <w:rsid w:val="00342CD3"/>
    <w:rsid w:val="0034430D"/>
    <w:rsid w:val="00345536"/>
    <w:rsid w:val="003503D1"/>
    <w:rsid w:val="00356AF5"/>
    <w:rsid w:val="00357BD9"/>
    <w:rsid w:val="00361B7C"/>
    <w:rsid w:val="003627BC"/>
    <w:rsid w:val="00362801"/>
    <w:rsid w:val="003629AA"/>
    <w:rsid w:val="00363CF7"/>
    <w:rsid w:val="00364086"/>
    <w:rsid w:val="00375099"/>
    <w:rsid w:val="00375493"/>
    <w:rsid w:val="00381D37"/>
    <w:rsid w:val="003826B3"/>
    <w:rsid w:val="00384281"/>
    <w:rsid w:val="00384C61"/>
    <w:rsid w:val="00395E85"/>
    <w:rsid w:val="00396A9F"/>
    <w:rsid w:val="003A0271"/>
    <w:rsid w:val="003A0B36"/>
    <w:rsid w:val="003A0D53"/>
    <w:rsid w:val="003A1C53"/>
    <w:rsid w:val="003A1FEE"/>
    <w:rsid w:val="003A4652"/>
    <w:rsid w:val="003A5F31"/>
    <w:rsid w:val="003B00F0"/>
    <w:rsid w:val="003B077F"/>
    <w:rsid w:val="003B1644"/>
    <w:rsid w:val="003B1D9A"/>
    <w:rsid w:val="003B21ED"/>
    <w:rsid w:val="003B4917"/>
    <w:rsid w:val="003B6421"/>
    <w:rsid w:val="003C2427"/>
    <w:rsid w:val="003C41D4"/>
    <w:rsid w:val="003C587A"/>
    <w:rsid w:val="003C73FD"/>
    <w:rsid w:val="003D0A36"/>
    <w:rsid w:val="003D2514"/>
    <w:rsid w:val="003D307E"/>
    <w:rsid w:val="003D36D0"/>
    <w:rsid w:val="003D3A17"/>
    <w:rsid w:val="003D40DF"/>
    <w:rsid w:val="003D49CA"/>
    <w:rsid w:val="003D5887"/>
    <w:rsid w:val="003D5CB6"/>
    <w:rsid w:val="003D6ACD"/>
    <w:rsid w:val="003D76FD"/>
    <w:rsid w:val="003D7A8F"/>
    <w:rsid w:val="003E0B6D"/>
    <w:rsid w:val="003E3A88"/>
    <w:rsid w:val="003E465D"/>
    <w:rsid w:val="003E4DD8"/>
    <w:rsid w:val="003E53EA"/>
    <w:rsid w:val="003E6C6A"/>
    <w:rsid w:val="003F16DE"/>
    <w:rsid w:val="003F1850"/>
    <w:rsid w:val="003F320F"/>
    <w:rsid w:val="003F32E8"/>
    <w:rsid w:val="003F3892"/>
    <w:rsid w:val="003F5D11"/>
    <w:rsid w:val="003F76A3"/>
    <w:rsid w:val="0040049F"/>
    <w:rsid w:val="00401F56"/>
    <w:rsid w:val="00402930"/>
    <w:rsid w:val="004108E0"/>
    <w:rsid w:val="004114D0"/>
    <w:rsid w:val="00413918"/>
    <w:rsid w:val="00415B68"/>
    <w:rsid w:val="00415B7A"/>
    <w:rsid w:val="00415F84"/>
    <w:rsid w:val="00416921"/>
    <w:rsid w:val="004206F2"/>
    <w:rsid w:val="00422F7B"/>
    <w:rsid w:val="00423E19"/>
    <w:rsid w:val="00426A89"/>
    <w:rsid w:val="00427C06"/>
    <w:rsid w:val="00430359"/>
    <w:rsid w:val="00430EB7"/>
    <w:rsid w:val="00431C2B"/>
    <w:rsid w:val="00432098"/>
    <w:rsid w:val="00432294"/>
    <w:rsid w:val="00434335"/>
    <w:rsid w:val="004347E2"/>
    <w:rsid w:val="004359F1"/>
    <w:rsid w:val="00435B86"/>
    <w:rsid w:val="00436D77"/>
    <w:rsid w:val="0043713F"/>
    <w:rsid w:val="0043744A"/>
    <w:rsid w:val="00441C45"/>
    <w:rsid w:val="00444D65"/>
    <w:rsid w:val="00445016"/>
    <w:rsid w:val="00446C88"/>
    <w:rsid w:val="00446CF2"/>
    <w:rsid w:val="004470F1"/>
    <w:rsid w:val="00450084"/>
    <w:rsid w:val="004500E0"/>
    <w:rsid w:val="00450E55"/>
    <w:rsid w:val="00454A96"/>
    <w:rsid w:val="00455194"/>
    <w:rsid w:val="004558B1"/>
    <w:rsid w:val="00455E2E"/>
    <w:rsid w:val="004577DC"/>
    <w:rsid w:val="00457950"/>
    <w:rsid w:val="00460557"/>
    <w:rsid w:val="00466732"/>
    <w:rsid w:val="00470A87"/>
    <w:rsid w:val="00472739"/>
    <w:rsid w:val="00474DFB"/>
    <w:rsid w:val="0047584A"/>
    <w:rsid w:val="004824A5"/>
    <w:rsid w:val="0048515A"/>
    <w:rsid w:val="0048535F"/>
    <w:rsid w:val="00487B57"/>
    <w:rsid w:val="004906AC"/>
    <w:rsid w:val="0049137F"/>
    <w:rsid w:val="00491B57"/>
    <w:rsid w:val="00492783"/>
    <w:rsid w:val="004943F0"/>
    <w:rsid w:val="004946C9"/>
    <w:rsid w:val="00495238"/>
    <w:rsid w:val="004A1139"/>
    <w:rsid w:val="004A188C"/>
    <w:rsid w:val="004A262C"/>
    <w:rsid w:val="004A40BB"/>
    <w:rsid w:val="004A4265"/>
    <w:rsid w:val="004A4DF8"/>
    <w:rsid w:val="004A723D"/>
    <w:rsid w:val="004A74C6"/>
    <w:rsid w:val="004B1037"/>
    <w:rsid w:val="004B1BE6"/>
    <w:rsid w:val="004B3CEB"/>
    <w:rsid w:val="004B5015"/>
    <w:rsid w:val="004B55DF"/>
    <w:rsid w:val="004B5C52"/>
    <w:rsid w:val="004B68DC"/>
    <w:rsid w:val="004B69F2"/>
    <w:rsid w:val="004B7586"/>
    <w:rsid w:val="004B797D"/>
    <w:rsid w:val="004C4458"/>
    <w:rsid w:val="004C44ED"/>
    <w:rsid w:val="004C6204"/>
    <w:rsid w:val="004C7C44"/>
    <w:rsid w:val="004D04A2"/>
    <w:rsid w:val="004D04B9"/>
    <w:rsid w:val="004D0B03"/>
    <w:rsid w:val="004D0BB4"/>
    <w:rsid w:val="004D1BA0"/>
    <w:rsid w:val="004D1ED3"/>
    <w:rsid w:val="004D23AA"/>
    <w:rsid w:val="004D3902"/>
    <w:rsid w:val="004D41E5"/>
    <w:rsid w:val="004D670F"/>
    <w:rsid w:val="004D7732"/>
    <w:rsid w:val="004D7AFF"/>
    <w:rsid w:val="004D7E52"/>
    <w:rsid w:val="004E0DE8"/>
    <w:rsid w:val="004E16EB"/>
    <w:rsid w:val="004E2B5A"/>
    <w:rsid w:val="004E2FD1"/>
    <w:rsid w:val="004E6AE5"/>
    <w:rsid w:val="004F0EBC"/>
    <w:rsid w:val="004F122E"/>
    <w:rsid w:val="004F12F7"/>
    <w:rsid w:val="004F17C1"/>
    <w:rsid w:val="004F2404"/>
    <w:rsid w:val="004F4C5B"/>
    <w:rsid w:val="004F7563"/>
    <w:rsid w:val="00500F90"/>
    <w:rsid w:val="00501BD1"/>
    <w:rsid w:val="00501DD3"/>
    <w:rsid w:val="00502BBE"/>
    <w:rsid w:val="00511E8F"/>
    <w:rsid w:val="00521A2B"/>
    <w:rsid w:val="00521FF7"/>
    <w:rsid w:val="00525DD4"/>
    <w:rsid w:val="00526E6D"/>
    <w:rsid w:val="00526FE8"/>
    <w:rsid w:val="00527ADD"/>
    <w:rsid w:val="00527CEB"/>
    <w:rsid w:val="00530359"/>
    <w:rsid w:val="00531AA0"/>
    <w:rsid w:val="0053266E"/>
    <w:rsid w:val="00535D97"/>
    <w:rsid w:val="00537053"/>
    <w:rsid w:val="00541B34"/>
    <w:rsid w:val="00542B1D"/>
    <w:rsid w:val="00542FE6"/>
    <w:rsid w:val="00543306"/>
    <w:rsid w:val="005441AE"/>
    <w:rsid w:val="00545FCE"/>
    <w:rsid w:val="0054618C"/>
    <w:rsid w:val="00553EA9"/>
    <w:rsid w:val="00554248"/>
    <w:rsid w:val="00554313"/>
    <w:rsid w:val="00554F36"/>
    <w:rsid w:val="005560B6"/>
    <w:rsid w:val="0055762D"/>
    <w:rsid w:val="00557735"/>
    <w:rsid w:val="0056039D"/>
    <w:rsid w:val="00562CFC"/>
    <w:rsid w:val="0056374D"/>
    <w:rsid w:val="00563A0A"/>
    <w:rsid w:val="005654D2"/>
    <w:rsid w:val="005654FF"/>
    <w:rsid w:val="0056596A"/>
    <w:rsid w:val="005712F2"/>
    <w:rsid w:val="00571386"/>
    <w:rsid w:val="00573E7E"/>
    <w:rsid w:val="00574F4B"/>
    <w:rsid w:val="00575B74"/>
    <w:rsid w:val="00580A1B"/>
    <w:rsid w:val="005844EA"/>
    <w:rsid w:val="005860A4"/>
    <w:rsid w:val="00586BEB"/>
    <w:rsid w:val="00590774"/>
    <w:rsid w:val="0059084C"/>
    <w:rsid w:val="00590CB1"/>
    <w:rsid w:val="005917E8"/>
    <w:rsid w:val="00592D26"/>
    <w:rsid w:val="005930FF"/>
    <w:rsid w:val="0059418F"/>
    <w:rsid w:val="00594C66"/>
    <w:rsid w:val="00594E4D"/>
    <w:rsid w:val="00596AAE"/>
    <w:rsid w:val="00596C96"/>
    <w:rsid w:val="005A3F96"/>
    <w:rsid w:val="005A4307"/>
    <w:rsid w:val="005A5F03"/>
    <w:rsid w:val="005A68E8"/>
    <w:rsid w:val="005A6D64"/>
    <w:rsid w:val="005A6F50"/>
    <w:rsid w:val="005A759A"/>
    <w:rsid w:val="005B16F0"/>
    <w:rsid w:val="005B1A13"/>
    <w:rsid w:val="005B2245"/>
    <w:rsid w:val="005B294B"/>
    <w:rsid w:val="005B440D"/>
    <w:rsid w:val="005B57E5"/>
    <w:rsid w:val="005B701C"/>
    <w:rsid w:val="005B72A5"/>
    <w:rsid w:val="005C0A88"/>
    <w:rsid w:val="005C1CEC"/>
    <w:rsid w:val="005C291E"/>
    <w:rsid w:val="005C5308"/>
    <w:rsid w:val="005C729F"/>
    <w:rsid w:val="005D1779"/>
    <w:rsid w:val="005D2BE2"/>
    <w:rsid w:val="005D2EED"/>
    <w:rsid w:val="005D5703"/>
    <w:rsid w:val="005D58EE"/>
    <w:rsid w:val="005D5B41"/>
    <w:rsid w:val="005D6838"/>
    <w:rsid w:val="005D783A"/>
    <w:rsid w:val="005E1FD7"/>
    <w:rsid w:val="005E37C5"/>
    <w:rsid w:val="005E4DD9"/>
    <w:rsid w:val="005E56A7"/>
    <w:rsid w:val="005E5F03"/>
    <w:rsid w:val="005E69C3"/>
    <w:rsid w:val="005E7281"/>
    <w:rsid w:val="005E786A"/>
    <w:rsid w:val="005E791A"/>
    <w:rsid w:val="005F0096"/>
    <w:rsid w:val="005F11D2"/>
    <w:rsid w:val="005F1B84"/>
    <w:rsid w:val="005F4196"/>
    <w:rsid w:val="00602B0B"/>
    <w:rsid w:val="006055EF"/>
    <w:rsid w:val="00605836"/>
    <w:rsid w:val="00607C6D"/>
    <w:rsid w:val="00607E15"/>
    <w:rsid w:val="006116AB"/>
    <w:rsid w:val="00611CFA"/>
    <w:rsid w:val="00611DCB"/>
    <w:rsid w:val="0061371C"/>
    <w:rsid w:val="00613BA7"/>
    <w:rsid w:val="00613BDE"/>
    <w:rsid w:val="006158C8"/>
    <w:rsid w:val="00617A28"/>
    <w:rsid w:val="006203AA"/>
    <w:rsid w:val="00622819"/>
    <w:rsid w:val="0062296F"/>
    <w:rsid w:val="00624AE9"/>
    <w:rsid w:val="00625F80"/>
    <w:rsid w:val="00632BB7"/>
    <w:rsid w:val="006331C7"/>
    <w:rsid w:val="00636B55"/>
    <w:rsid w:val="00637409"/>
    <w:rsid w:val="00641A16"/>
    <w:rsid w:val="0064327D"/>
    <w:rsid w:val="00646FCF"/>
    <w:rsid w:val="006470E1"/>
    <w:rsid w:val="006502F1"/>
    <w:rsid w:val="0065526E"/>
    <w:rsid w:val="006628CE"/>
    <w:rsid w:val="006632A4"/>
    <w:rsid w:val="00663BE5"/>
    <w:rsid w:val="00664265"/>
    <w:rsid w:val="006717F3"/>
    <w:rsid w:val="00674700"/>
    <w:rsid w:val="0067484C"/>
    <w:rsid w:val="006748D4"/>
    <w:rsid w:val="00675963"/>
    <w:rsid w:val="00676987"/>
    <w:rsid w:val="00676BA1"/>
    <w:rsid w:val="006776BA"/>
    <w:rsid w:val="00677893"/>
    <w:rsid w:val="0068007B"/>
    <w:rsid w:val="006806FC"/>
    <w:rsid w:val="00681F5C"/>
    <w:rsid w:val="00682636"/>
    <w:rsid w:val="00684ED1"/>
    <w:rsid w:val="0068598A"/>
    <w:rsid w:val="00686453"/>
    <w:rsid w:val="0069145E"/>
    <w:rsid w:val="00695D0B"/>
    <w:rsid w:val="006964A1"/>
    <w:rsid w:val="00697F92"/>
    <w:rsid w:val="006A085E"/>
    <w:rsid w:val="006A1AFC"/>
    <w:rsid w:val="006A3F16"/>
    <w:rsid w:val="006A4F36"/>
    <w:rsid w:val="006A4FE4"/>
    <w:rsid w:val="006A50F5"/>
    <w:rsid w:val="006A55D1"/>
    <w:rsid w:val="006A5B94"/>
    <w:rsid w:val="006A7DD0"/>
    <w:rsid w:val="006B2A31"/>
    <w:rsid w:val="006B4265"/>
    <w:rsid w:val="006B43E9"/>
    <w:rsid w:val="006B4418"/>
    <w:rsid w:val="006B5D0C"/>
    <w:rsid w:val="006C1130"/>
    <w:rsid w:val="006C1577"/>
    <w:rsid w:val="006C3B67"/>
    <w:rsid w:val="006C3C1D"/>
    <w:rsid w:val="006C5FFC"/>
    <w:rsid w:val="006C7E20"/>
    <w:rsid w:val="006D09D2"/>
    <w:rsid w:val="006D16B2"/>
    <w:rsid w:val="006D18C0"/>
    <w:rsid w:val="006D2996"/>
    <w:rsid w:val="006E0C01"/>
    <w:rsid w:val="006E0CA1"/>
    <w:rsid w:val="006E486E"/>
    <w:rsid w:val="006E527F"/>
    <w:rsid w:val="006E768A"/>
    <w:rsid w:val="006E7F71"/>
    <w:rsid w:val="006F1345"/>
    <w:rsid w:val="006F140F"/>
    <w:rsid w:val="006F2156"/>
    <w:rsid w:val="006F7735"/>
    <w:rsid w:val="00700069"/>
    <w:rsid w:val="00700F0B"/>
    <w:rsid w:val="00701F37"/>
    <w:rsid w:val="00704795"/>
    <w:rsid w:val="00704D27"/>
    <w:rsid w:val="00705517"/>
    <w:rsid w:val="007056D7"/>
    <w:rsid w:val="00706BDE"/>
    <w:rsid w:val="0070754D"/>
    <w:rsid w:val="00707B19"/>
    <w:rsid w:val="00710315"/>
    <w:rsid w:val="0071500A"/>
    <w:rsid w:val="00715EF4"/>
    <w:rsid w:val="00716E28"/>
    <w:rsid w:val="00717040"/>
    <w:rsid w:val="00717894"/>
    <w:rsid w:val="007202AB"/>
    <w:rsid w:val="007204F0"/>
    <w:rsid w:val="00720DD7"/>
    <w:rsid w:val="00721799"/>
    <w:rsid w:val="00721DEF"/>
    <w:rsid w:val="00722F38"/>
    <w:rsid w:val="00725DC3"/>
    <w:rsid w:val="00727135"/>
    <w:rsid w:val="00732053"/>
    <w:rsid w:val="00732F17"/>
    <w:rsid w:val="0073499C"/>
    <w:rsid w:val="00734F17"/>
    <w:rsid w:val="007359A4"/>
    <w:rsid w:val="00735BC8"/>
    <w:rsid w:val="0073781B"/>
    <w:rsid w:val="00740C14"/>
    <w:rsid w:val="00741790"/>
    <w:rsid w:val="00741D73"/>
    <w:rsid w:val="00741D96"/>
    <w:rsid w:val="007432A7"/>
    <w:rsid w:val="00743810"/>
    <w:rsid w:val="00747401"/>
    <w:rsid w:val="00747D52"/>
    <w:rsid w:val="00752B4D"/>
    <w:rsid w:val="00753B2C"/>
    <w:rsid w:val="00754E5A"/>
    <w:rsid w:val="00760C03"/>
    <w:rsid w:val="0076411F"/>
    <w:rsid w:val="00764D49"/>
    <w:rsid w:val="0076624F"/>
    <w:rsid w:val="0076677F"/>
    <w:rsid w:val="007701B0"/>
    <w:rsid w:val="007719CD"/>
    <w:rsid w:val="00772F4B"/>
    <w:rsid w:val="007734BD"/>
    <w:rsid w:val="0077560E"/>
    <w:rsid w:val="007762AB"/>
    <w:rsid w:val="00776C2C"/>
    <w:rsid w:val="00777CAC"/>
    <w:rsid w:val="007807C6"/>
    <w:rsid w:val="00780ECB"/>
    <w:rsid w:val="007817A0"/>
    <w:rsid w:val="0078232E"/>
    <w:rsid w:val="00782A30"/>
    <w:rsid w:val="007842CD"/>
    <w:rsid w:val="007864CC"/>
    <w:rsid w:val="00787586"/>
    <w:rsid w:val="00787B10"/>
    <w:rsid w:val="007900B8"/>
    <w:rsid w:val="00790AA7"/>
    <w:rsid w:val="00794191"/>
    <w:rsid w:val="007944E7"/>
    <w:rsid w:val="007A11F5"/>
    <w:rsid w:val="007A2C2D"/>
    <w:rsid w:val="007A41BB"/>
    <w:rsid w:val="007A4F1E"/>
    <w:rsid w:val="007A6DB5"/>
    <w:rsid w:val="007A75C0"/>
    <w:rsid w:val="007B2742"/>
    <w:rsid w:val="007B37DC"/>
    <w:rsid w:val="007B7D56"/>
    <w:rsid w:val="007C19DF"/>
    <w:rsid w:val="007C5485"/>
    <w:rsid w:val="007C6FE8"/>
    <w:rsid w:val="007D007F"/>
    <w:rsid w:val="007D13DF"/>
    <w:rsid w:val="007D1902"/>
    <w:rsid w:val="007D24D5"/>
    <w:rsid w:val="007D2881"/>
    <w:rsid w:val="007D5971"/>
    <w:rsid w:val="007D62EA"/>
    <w:rsid w:val="007D6B30"/>
    <w:rsid w:val="007D6D45"/>
    <w:rsid w:val="007D7E30"/>
    <w:rsid w:val="007E0F16"/>
    <w:rsid w:val="007E1027"/>
    <w:rsid w:val="007E40C9"/>
    <w:rsid w:val="007E4B2D"/>
    <w:rsid w:val="007E4CA8"/>
    <w:rsid w:val="007F1C7C"/>
    <w:rsid w:val="007F2569"/>
    <w:rsid w:val="007F36A7"/>
    <w:rsid w:val="007F3D1A"/>
    <w:rsid w:val="007F6027"/>
    <w:rsid w:val="007F6D60"/>
    <w:rsid w:val="007F6D62"/>
    <w:rsid w:val="007F7FB2"/>
    <w:rsid w:val="0080014A"/>
    <w:rsid w:val="0080080D"/>
    <w:rsid w:val="00800A6B"/>
    <w:rsid w:val="0080103E"/>
    <w:rsid w:val="0080296B"/>
    <w:rsid w:val="0080359A"/>
    <w:rsid w:val="00803612"/>
    <w:rsid w:val="008037C3"/>
    <w:rsid w:val="008042D2"/>
    <w:rsid w:val="00805D0E"/>
    <w:rsid w:val="00806875"/>
    <w:rsid w:val="008070E6"/>
    <w:rsid w:val="008102A0"/>
    <w:rsid w:val="00812EA7"/>
    <w:rsid w:val="008143DE"/>
    <w:rsid w:val="0081440D"/>
    <w:rsid w:val="0081629D"/>
    <w:rsid w:val="00821409"/>
    <w:rsid w:val="00821BA9"/>
    <w:rsid w:val="00823744"/>
    <w:rsid w:val="00823F3F"/>
    <w:rsid w:val="00824C9E"/>
    <w:rsid w:val="00827179"/>
    <w:rsid w:val="00827BB0"/>
    <w:rsid w:val="0083359D"/>
    <w:rsid w:val="00835709"/>
    <w:rsid w:val="008358DB"/>
    <w:rsid w:val="00835A11"/>
    <w:rsid w:val="00835EBE"/>
    <w:rsid w:val="00836AB8"/>
    <w:rsid w:val="0083700A"/>
    <w:rsid w:val="008374E3"/>
    <w:rsid w:val="00837CE2"/>
    <w:rsid w:val="00841213"/>
    <w:rsid w:val="0084137C"/>
    <w:rsid w:val="008429BC"/>
    <w:rsid w:val="00843906"/>
    <w:rsid w:val="008519B1"/>
    <w:rsid w:val="00853B9E"/>
    <w:rsid w:val="00854559"/>
    <w:rsid w:val="008545D0"/>
    <w:rsid w:val="008560F5"/>
    <w:rsid w:val="00856530"/>
    <w:rsid w:val="00856734"/>
    <w:rsid w:val="00856962"/>
    <w:rsid w:val="00857D32"/>
    <w:rsid w:val="00857E35"/>
    <w:rsid w:val="00860A51"/>
    <w:rsid w:val="00860B32"/>
    <w:rsid w:val="00860E97"/>
    <w:rsid w:val="008628FB"/>
    <w:rsid w:val="0086302D"/>
    <w:rsid w:val="00865293"/>
    <w:rsid w:val="00865455"/>
    <w:rsid w:val="008656C8"/>
    <w:rsid w:val="00865C88"/>
    <w:rsid w:val="00866B39"/>
    <w:rsid w:val="00867572"/>
    <w:rsid w:val="00871664"/>
    <w:rsid w:val="00872C67"/>
    <w:rsid w:val="00875972"/>
    <w:rsid w:val="00875995"/>
    <w:rsid w:val="00877752"/>
    <w:rsid w:val="008813A7"/>
    <w:rsid w:val="008816E9"/>
    <w:rsid w:val="00881CBD"/>
    <w:rsid w:val="00882179"/>
    <w:rsid w:val="00883987"/>
    <w:rsid w:val="008839ED"/>
    <w:rsid w:val="00884FA5"/>
    <w:rsid w:val="008858A9"/>
    <w:rsid w:val="00886EBE"/>
    <w:rsid w:val="00887CF8"/>
    <w:rsid w:val="00890B9E"/>
    <w:rsid w:val="008912F4"/>
    <w:rsid w:val="00891E14"/>
    <w:rsid w:val="00895B09"/>
    <w:rsid w:val="0089663D"/>
    <w:rsid w:val="00896ED0"/>
    <w:rsid w:val="008A0B0E"/>
    <w:rsid w:val="008A3AE1"/>
    <w:rsid w:val="008A58B1"/>
    <w:rsid w:val="008A60BD"/>
    <w:rsid w:val="008B0679"/>
    <w:rsid w:val="008B0A2E"/>
    <w:rsid w:val="008B1ED0"/>
    <w:rsid w:val="008B55E4"/>
    <w:rsid w:val="008B6B16"/>
    <w:rsid w:val="008C0216"/>
    <w:rsid w:val="008C1EE8"/>
    <w:rsid w:val="008C2635"/>
    <w:rsid w:val="008C5085"/>
    <w:rsid w:val="008C59DB"/>
    <w:rsid w:val="008C64CA"/>
    <w:rsid w:val="008C77B4"/>
    <w:rsid w:val="008D0DBF"/>
    <w:rsid w:val="008D246C"/>
    <w:rsid w:val="008D53A2"/>
    <w:rsid w:val="008D5EAD"/>
    <w:rsid w:val="008D6F47"/>
    <w:rsid w:val="008E0686"/>
    <w:rsid w:val="008E18AE"/>
    <w:rsid w:val="008E1BB7"/>
    <w:rsid w:val="008E1FAF"/>
    <w:rsid w:val="008E32FE"/>
    <w:rsid w:val="008E38E5"/>
    <w:rsid w:val="008E549C"/>
    <w:rsid w:val="008E56CF"/>
    <w:rsid w:val="008E5970"/>
    <w:rsid w:val="008E5CA7"/>
    <w:rsid w:val="008F085D"/>
    <w:rsid w:val="008F4EF1"/>
    <w:rsid w:val="008F788E"/>
    <w:rsid w:val="00902007"/>
    <w:rsid w:val="00902635"/>
    <w:rsid w:val="00903118"/>
    <w:rsid w:val="0090546D"/>
    <w:rsid w:val="0091019D"/>
    <w:rsid w:val="00910BAB"/>
    <w:rsid w:val="009127CC"/>
    <w:rsid w:val="0091314C"/>
    <w:rsid w:val="009143CB"/>
    <w:rsid w:val="009147EB"/>
    <w:rsid w:val="00914B94"/>
    <w:rsid w:val="0091725F"/>
    <w:rsid w:val="00917B91"/>
    <w:rsid w:val="00920B01"/>
    <w:rsid w:val="00922776"/>
    <w:rsid w:val="009231DD"/>
    <w:rsid w:val="00927B65"/>
    <w:rsid w:val="0093108C"/>
    <w:rsid w:val="009317E8"/>
    <w:rsid w:val="00931CAC"/>
    <w:rsid w:val="00932189"/>
    <w:rsid w:val="00932306"/>
    <w:rsid w:val="00932BB8"/>
    <w:rsid w:val="00936106"/>
    <w:rsid w:val="009427F9"/>
    <w:rsid w:val="00942985"/>
    <w:rsid w:val="0094394A"/>
    <w:rsid w:val="00943EB5"/>
    <w:rsid w:val="00944A28"/>
    <w:rsid w:val="00945BD7"/>
    <w:rsid w:val="00945E66"/>
    <w:rsid w:val="00950CF5"/>
    <w:rsid w:val="00955238"/>
    <w:rsid w:val="00955782"/>
    <w:rsid w:val="00960923"/>
    <w:rsid w:val="009609C3"/>
    <w:rsid w:val="009624AD"/>
    <w:rsid w:val="00963B29"/>
    <w:rsid w:val="00964DBF"/>
    <w:rsid w:val="00967962"/>
    <w:rsid w:val="0097062B"/>
    <w:rsid w:val="00972B53"/>
    <w:rsid w:val="00974A00"/>
    <w:rsid w:val="00975DF2"/>
    <w:rsid w:val="00977DDD"/>
    <w:rsid w:val="009801B4"/>
    <w:rsid w:val="00982026"/>
    <w:rsid w:val="009821D8"/>
    <w:rsid w:val="009832F5"/>
    <w:rsid w:val="00983433"/>
    <w:rsid w:val="0098537C"/>
    <w:rsid w:val="00985724"/>
    <w:rsid w:val="00990066"/>
    <w:rsid w:val="00992834"/>
    <w:rsid w:val="0099284A"/>
    <w:rsid w:val="0099292F"/>
    <w:rsid w:val="009932E5"/>
    <w:rsid w:val="009947FC"/>
    <w:rsid w:val="009975BB"/>
    <w:rsid w:val="00997CED"/>
    <w:rsid w:val="009A0ABD"/>
    <w:rsid w:val="009A4BCC"/>
    <w:rsid w:val="009A6C56"/>
    <w:rsid w:val="009A73B1"/>
    <w:rsid w:val="009B018C"/>
    <w:rsid w:val="009B3E4B"/>
    <w:rsid w:val="009B5CCF"/>
    <w:rsid w:val="009B657E"/>
    <w:rsid w:val="009B6DC8"/>
    <w:rsid w:val="009B7516"/>
    <w:rsid w:val="009C104F"/>
    <w:rsid w:val="009C1685"/>
    <w:rsid w:val="009C2EB1"/>
    <w:rsid w:val="009C2F65"/>
    <w:rsid w:val="009C3A76"/>
    <w:rsid w:val="009C3C09"/>
    <w:rsid w:val="009C4DF4"/>
    <w:rsid w:val="009C4F20"/>
    <w:rsid w:val="009C6CB3"/>
    <w:rsid w:val="009D139A"/>
    <w:rsid w:val="009D23A7"/>
    <w:rsid w:val="009D3089"/>
    <w:rsid w:val="009D327E"/>
    <w:rsid w:val="009D43A6"/>
    <w:rsid w:val="009D44FB"/>
    <w:rsid w:val="009D4A74"/>
    <w:rsid w:val="009D5596"/>
    <w:rsid w:val="009D578B"/>
    <w:rsid w:val="009D743C"/>
    <w:rsid w:val="009E00E3"/>
    <w:rsid w:val="009E02F5"/>
    <w:rsid w:val="009E06FA"/>
    <w:rsid w:val="009E1078"/>
    <w:rsid w:val="009E14E6"/>
    <w:rsid w:val="009E2F5C"/>
    <w:rsid w:val="009E35E0"/>
    <w:rsid w:val="009E3851"/>
    <w:rsid w:val="009E3FEA"/>
    <w:rsid w:val="009E548C"/>
    <w:rsid w:val="009E62C1"/>
    <w:rsid w:val="009E66CE"/>
    <w:rsid w:val="009F2610"/>
    <w:rsid w:val="009F7180"/>
    <w:rsid w:val="009F789B"/>
    <w:rsid w:val="00A01F5E"/>
    <w:rsid w:val="00A02389"/>
    <w:rsid w:val="00A02670"/>
    <w:rsid w:val="00A028C5"/>
    <w:rsid w:val="00A02A2E"/>
    <w:rsid w:val="00A031C5"/>
    <w:rsid w:val="00A03BD1"/>
    <w:rsid w:val="00A03CD2"/>
    <w:rsid w:val="00A04E1F"/>
    <w:rsid w:val="00A071AC"/>
    <w:rsid w:val="00A07DAD"/>
    <w:rsid w:val="00A10E29"/>
    <w:rsid w:val="00A134E3"/>
    <w:rsid w:val="00A14080"/>
    <w:rsid w:val="00A15A99"/>
    <w:rsid w:val="00A16364"/>
    <w:rsid w:val="00A1662A"/>
    <w:rsid w:val="00A21756"/>
    <w:rsid w:val="00A2324C"/>
    <w:rsid w:val="00A24133"/>
    <w:rsid w:val="00A378B2"/>
    <w:rsid w:val="00A40454"/>
    <w:rsid w:val="00A40B9F"/>
    <w:rsid w:val="00A416ED"/>
    <w:rsid w:val="00A45AC5"/>
    <w:rsid w:val="00A5289B"/>
    <w:rsid w:val="00A533A9"/>
    <w:rsid w:val="00A54A2C"/>
    <w:rsid w:val="00A56017"/>
    <w:rsid w:val="00A57ADF"/>
    <w:rsid w:val="00A62787"/>
    <w:rsid w:val="00A63410"/>
    <w:rsid w:val="00A6455E"/>
    <w:rsid w:val="00A64FAB"/>
    <w:rsid w:val="00A653EF"/>
    <w:rsid w:val="00A65851"/>
    <w:rsid w:val="00A65FA1"/>
    <w:rsid w:val="00A65FAA"/>
    <w:rsid w:val="00A66711"/>
    <w:rsid w:val="00A67F02"/>
    <w:rsid w:val="00A67F4B"/>
    <w:rsid w:val="00A708AF"/>
    <w:rsid w:val="00A72A0F"/>
    <w:rsid w:val="00A735DD"/>
    <w:rsid w:val="00A73782"/>
    <w:rsid w:val="00A7432E"/>
    <w:rsid w:val="00A7443E"/>
    <w:rsid w:val="00A76C4D"/>
    <w:rsid w:val="00A7707B"/>
    <w:rsid w:val="00A7729C"/>
    <w:rsid w:val="00A80089"/>
    <w:rsid w:val="00A8361D"/>
    <w:rsid w:val="00A85914"/>
    <w:rsid w:val="00A85B76"/>
    <w:rsid w:val="00A923F5"/>
    <w:rsid w:val="00A92DA1"/>
    <w:rsid w:val="00A936E9"/>
    <w:rsid w:val="00A93DAA"/>
    <w:rsid w:val="00AA011F"/>
    <w:rsid w:val="00AA1E20"/>
    <w:rsid w:val="00AA30AA"/>
    <w:rsid w:val="00AB2449"/>
    <w:rsid w:val="00AB3954"/>
    <w:rsid w:val="00AB659F"/>
    <w:rsid w:val="00AB7474"/>
    <w:rsid w:val="00AB76A2"/>
    <w:rsid w:val="00AB7AA6"/>
    <w:rsid w:val="00AB7F4C"/>
    <w:rsid w:val="00AC0252"/>
    <w:rsid w:val="00AC1043"/>
    <w:rsid w:val="00AC12AD"/>
    <w:rsid w:val="00AC311D"/>
    <w:rsid w:val="00AC47B3"/>
    <w:rsid w:val="00AC53D1"/>
    <w:rsid w:val="00AC57ED"/>
    <w:rsid w:val="00AC6CED"/>
    <w:rsid w:val="00AC6E71"/>
    <w:rsid w:val="00AD207E"/>
    <w:rsid w:val="00AD222E"/>
    <w:rsid w:val="00AD5E8B"/>
    <w:rsid w:val="00AD6D13"/>
    <w:rsid w:val="00AD6DB0"/>
    <w:rsid w:val="00AD6DD3"/>
    <w:rsid w:val="00AD7B22"/>
    <w:rsid w:val="00AE12CF"/>
    <w:rsid w:val="00AE590C"/>
    <w:rsid w:val="00AE595E"/>
    <w:rsid w:val="00AE5B12"/>
    <w:rsid w:val="00AE6562"/>
    <w:rsid w:val="00AF0637"/>
    <w:rsid w:val="00AF28EE"/>
    <w:rsid w:val="00AF2A45"/>
    <w:rsid w:val="00AF5277"/>
    <w:rsid w:val="00AF5DBB"/>
    <w:rsid w:val="00AF61FE"/>
    <w:rsid w:val="00AF6A47"/>
    <w:rsid w:val="00B000F4"/>
    <w:rsid w:val="00B043EA"/>
    <w:rsid w:val="00B05B20"/>
    <w:rsid w:val="00B05B31"/>
    <w:rsid w:val="00B067D3"/>
    <w:rsid w:val="00B07BA8"/>
    <w:rsid w:val="00B12EA6"/>
    <w:rsid w:val="00B14684"/>
    <w:rsid w:val="00B17B9D"/>
    <w:rsid w:val="00B200FF"/>
    <w:rsid w:val="00B219A5"/>
    <w:rsid w:val="00B21C26"/>
    <w:rsid w:val="00B225D1"/>
    <w:rsid w:val="00B237B1"/>
    <w:rsid w:val="00B24F08"/>
    <w:rsid w:val="00B30827"/>
    <w:rsid w:val="00B30FF3"/>
    <w:rsid w:val="00B3352F"/>
    <w:rsid w:val="00B364B7"/>
    <w:rsid w:val="00B36F78"/>
    <w:rsid w:val="00B449B7"/>
    <w:rsid w:val="00B44E59"/>
    <w:rsid w:val="00B45760"/>
    <w:rsid w:val="00B46BBD"/>
    <w:rsid w:val="00B47E82"/>
    <w:rsid w:val="00B51572"/>
    <w:rsid w:val="00B52FAC"/>
    <w:rsid w:val="00B5325A"/>
    <w:rsid w:val="00B535BA"/>
    <w:rsid w:val="00B559A7"/>
    <w:rsid w:val="00B55D03"/>
    <w:rsid w:val="00B57303"/>
    <w:rsid w:val="00B57C47"/>
    <w:rsid w:val="00B57D88"/>
    <w:rsid w:val="00B60750"/>
    <w:rsid w:val="00B61D1D"/>
    <w:rsid w:val="00B62693"/>
    <w:rsid w:val="00B62C09"/>
    <w:rsid w:val="00B64F6C"/>
    <w:rsid w:val="00B70846"/>
    <w:rsid w:val="00B715FD"/>
    <w:rsid w:val="00B7289E"/>
    <w:rsid w:val="00B732B7"/>
    <w:rsid w:val="00B752EA"/>
    <w:rsid w:val="00B773A0"/>
    <w:rsid w:val="00B80253"/>
    <w:rsid w:val="00B81073"/>
    <w:rsid w:val="00B81F6B"/>
    <w:rsid w:val="00B9544A"/>
    <w:rsid w:val="00B95852"/>
    <w:rsid w:val="00B962B5"/>
    <w:rsid w:val="00B96CE1"/>
    <w:rsid w:val="00BA0480"/>
    <w:rsid w:val="00BA0A96"/>
    <w:rsid w:val="00BA183B"/>
    <w:rsid w:val="00BA450E"/>
    <w:rsid w:val="00BA4EEE"/>
    <w:rsid w:val="00BA5DF5"/>
    <w:rsid w:val="00BA6AC7"/>
    <w:rsid w:val="00BB3294"/>
    <w:rsid w:val="00BB5843"/>
    <w:rsid w:val="00BB707E"/>
    <w:rsid w:val="00BC06D3"/>
    <w:rsid w:val="00BC12D1"/>
    <w:rsid w:val="00BC3B10"/>
    <w:rsid w:val="00BC64DB"/>
    <w:rsid w:val="00BC6D65"/>
    <w:rsid w:val="00BC7D73"/>
    <w:rsid w:val="00BD0879"/>
    <w:rsid w:val="00BD08E4"/>
    <w:rsid w:val="00BD1B38"/>
    <w:rsid w:val="00BD245C"/>
    <w:rsid w:val="00BD35D9"/>
    <w:rsid w:val="00BD4395"/>
    <w:rsid w:val="00BD60A2"/>
    <w:rsid w:val="00BD7987"/>
    <w:rsid w:val="00BE06F5"/>
    <w:rsid w:val="00BE2305"/>
    <w:rsid w:val="00BE44F5"/>
    <w:rsid w:val="00BF01D9"/>
    <w:rsid w:val="00BF0B0B"/>
    <w:rsid w:val="00BF101B"/>
    <w:rsid w:val="00BF2F90"/>
    <w:rsid w:val="00BF3290"/>
    <w:rsid w:val="00BF520A"/>
    <w:rsid w:val="00BF57B1"/>
    <w:rsid w:val="00BF6F78"/>
    <w:rsid w:val="00C0447D"/>
    <w:rsid w:val="00C0603E"/>
    <w:rsid w:val="00C070DB"/>
    <w:rsid w:val="00C0726F"/>
    <w:rsid w:val="00C10588"/>
    <w:rsid w:val="00C118A4"/>
    <w:rsid w:val="00C15B5C"/>
    <w:rsid w:val="00C204CF"/>
    <w:rsid w:val="00C230AB"/>
    <w:rsid w:val="00C24564"/>
    <w:rsid w:val="00C25778"/>
    <w:rsid w:val="00C25F1E"/>
    <w:rsid w:val="00C266DD"/>
    <w:rsid w:val="00C27A96"/>
    <w:rsid w:val="00C31F9D"/>
    <w:rsid w:val="00C33B56"/>
    <w:rsid w:val="00C33E5B"/>
    <w:rsid w:val="00C34B0C"/>
    <w:rsid w:val="00C36FF9"/>
    <w:rsid w:val="00C376E9"/>
    <w:rsid w:val="00C41374"/>
    <w:rsid w:val="00C41444"/>
    <w:rsid w:val="00C428BD"/>
    <w:rsid w:val="00C44D6F"/>
    <w:rsid w:val="00C44EA3"/>
    <w:rsid w:val="00C466B6"/>
    <w:rsid w:val="00C47420"/>
    <w:rsid w:val="00C50A4F"/>
    <w:rsid w:val="00C5107D"/>
    <w:rsid w:val="00C52A79"/>
    <w:rsid w:val="00C532C5"/>
    <w:rsid w:val="00C541AD"/>
    <w:rsid w:val="00C61746"/>
    <w:rsid w:val="00C625BE"/>
    <w:rsid w:val="00C639D2"/>
    <w:rsid w:val="00C63EB0"/>
    <w:rsid w:val="00C63F51"/>
    <w:rsid w:val="00C64116"/>
    <w:rsid w:val="00C649AA"/>
    <w:rsid w:val="00C6610E"/>
    <w:rsid w:val="00C70BB1"/>
    <w:rsid w:val="00C72199"/>
    <w:rsid w:val="00C73734"/>
    <w:rsid w:val="00C748DC"/>
    <w:rsid w:val="00C74B03"/>
    <w:rsid w:val="00C74FBD"/>
    <w:rsid w:val="00C751C3"/>
    <w:rsid w:val="00C75467"/>
    <w:rsid w:val="00C80A75"/>
    <w:rsid w:val="00C80AFE"/>
    <w:rsid w:val="00C80D4F"/>
    <w:rsid w:val="00C81E3D"/>
    <w:rsid w:val="00C838BE"/>
    <w:rsid w:val="00C86AB1"/>
    <w:rsid w:val="00C90ED9"/>
    <w:rsid w:val="00C910F7"/>
    <w:rsid w:val="00C92586"/>
    <w:rsid w:val="00C92C2E"/>
    <w:rsid w:val="00C92E27"/>
    <w:rsid w:val="00C939DC"/>
    <w:rsid w:val="00C96885"/>
    <w:rsid w:val="00C968B0"/>
    <w:rsid w:val="00CA2761"/>
    <w:rsid w:val="00CA3512"/>
    <w:rsid w:val="00CA3836"/>
    <w:rsid w:val="00CA4A2B"/>
    <w:rsid w:val="00CB1CCD"/>
    <w:rsid w:val="00CB1E44"/>
    <w:rsid w:val="00CB28DB"/>
    <w:rsid w:val="00CB2D11"/>
    <w:rsid w:val="00CB5641"/>
    <w:rsid w:val="00CC327D"/>
    <w:rsid w:val="00CC32F1"/>
    <w:rsid w:val="00CC4B84"/>
    <w:rsid w:val="00CC4ECC"/>
    <w:rsid w:val="00CD0912"/>
    <w:rsid w:val="00CD11BD"/>
    <w:rsid w:val="00CD14BF"/>
    <w:rsid w:val="00CD1701"/>
    <w:rsid w:val="00CD18BA"/>
    <w:rsid w:val="00CD19F8"/>
    <w:rsid w:val="00CD2D46"/>
    <w:rsid w:val="00CD38AD"/>
    <w:rsid w:val="00CD4F35"/>
    <w:rsid w:val="00CD4F4D"/>
    <w:rsid w:val="00CD7097"/>
    <w:rsid w:val="00CE04A8"/>
    <w:rsid w:val="00CE1CF9"/>
    <w:rsid w:val="00CE1F71"/>
    <w:rsid w:val="00CE3DFD"/>
    <w:rsid w:val="00CE6845"/>
    <w:rsid w:val="00CE7D75"/>
    <w:rsid w:val="00CE7DF1"/>
    <w:rsid w:val="00CF0FB0"/>
    <w:rsid w:val="00CF2785"/>
    <w:rsid w:val="00CF2C01"/>
    <w:rsid w:val="00CF2E15"/>
    <w:rsid w:val="00CF398E"/>
    <w:rsid w:val="00CF5449"/>
    <w:rsid w:val="00CF6212"/>
    <w:rsid w:val="00CF7513"/>
    <w:rsid w:val="00CF7EE7"/>
    <w:rsid w:val="00CF7FF8"/>
    <w:rsid w:val="00D00BD0"/>
    <w:rsid w:val="00D014D0"/>
    <w:rsid w:val="00D0173C"/>
    <w:rsid w:val="00D022A3"/>
    <w:rsid w:val="00D023EE"/>
    <w:rsid w:val="00D03E64"/>
    <w:rsid w:val="00D043A3"/>
    <w:rsid w:val="00D06666"/>
    <w:rsid w:val="00D06B6F"/>
    <w:rsid w:val="00D1123C"/>
    <w:rsid w:val="00D12363"/>
    <w:rsid w:val="00D12C0C"/>
    <w:rsid w:val="00D1347D"/>
    <w:rsid w:val="00D16471"/>
    <w:rsid w:val="00D212E0"/>
    <w:rsid w:val="00D23835"/>
    <w:rsid w:val="00D23C30"/>
    <w:rsid w:val="00D256F4"/>
    <w:rsid w:val="00D26156"/>
    <w:rsid w:val="00D26D26"/>
    <w:rsid w:val="00D3012C"/>
    <w:rsid w:val="00D31F1D"/>
    <w:rsid w:val="00D32417"/>
    <w:rsid w:val="00D335DD"/>
    <w:rsid w:val="00D345C6"/>
    <w:rsid w:val="00D346DA"/>
    <w:rsid w:val="00D360F8"/>
    <w:rsid w:val="00D40CA6"/>
    <w:rsid w:val="00D421C6"/>
    <w:rsid w:val="00D42341"/>
    <w:rsid w:val="00D42BC9"/>
    <w:rsid w:val="00D42FB2"/>
    <w:rsid w:val="00D43273"/>
    <w:rsid w:val="00D45259"/>
    <w:rsid w:val="00D456F2"/>
    <w:rsid w:val="00D45E5A"/>
    <w:rsid w:val="00D47099"/>
    <w:rsid w:val="00D47B92"/>
    <w:rsid w:val="00D501B7"/>
    <w:rsid w:val="00D52437"/>
    <w:rsid w:val="00D527E1"/>
    <w:rsid w:val="00D533A9"/>
    <w:rsid w:val="00D55668"/>
    <w:rsid w:val="00D556C9"/>
    <w:rsid w:val="00D55D2C"/>
    <w:rsid w:val="00D6257F"/>
    <w:rsid w:val="00D6282B"/>
    <w:rsid w:val="00D6429E"/>
    <w:rsid w:val="00D642BC"/>
    <w:rsid w:val="00D64E8F"/>
    <w:rsid w:val="00D6541F"/>
    <w:rsid w:val="00D6706C"/>
    <w:rsid w:val="00D679AB"/>
    <w:rsid w:val="00D7211D"/>
    <w:rsid w:val="00D73261"/>
    <w:rsid w:val="00D7358D"/>
    <w:rsid w:val="00D73CC4"/>
    <w:rsid w:val="00D7418A"/>
    <w:rsid w:val="00D77266"/>
    <w:rsid w:val="00D77D84"/>
    <w:rsid w:val="00D80245"/>
    <w:rsid w:val="00D81C9C"/>
    <w:rsid w:val="00D82A28"/>
    <w:rsid w:val="00D831F7"/>
    <w:rsid w:val="00D836EF"/>
    <w:rsid w:val="00D837CB"/>
    <w:rsid w:val="00D84237"/>
    <w:rsid w:val="00D84343"/>
    <w:rsid w:val="00D86023"/>
    <w:rsid w:val="00D867EA"/>
    <w:rsid w:val="00D963D3"/>
    <w:rsid w:val="00D964A1"/>
    <w:rsid w:val="00D9710D"/>
    <w:rsid w:val="00D976E8"/>
    <w:rsid w:val="00DA13B6"/>
    <w:rsid w:val="00DA54A8"/>
    <w:rsid w:val="00DA5F52"/>
    <w:rsid w:val="00DB2975"/>
    <w:rsid w:val="00DB2F3A"/>
    <w:rsid w:val="00DB351B"/>
    <w:rsid w:val="00DB439E"/>
    <w:rsid w:val="00DB4AA4"/>
    <w:rsid w:val="00DB4D44"/>
    <w:rsid w:val="00DB5662"/>
    <w:rsid w:val="00DB5722"/>
    <w:rsid w:val="00DC1198"/>
    <w:rsid w:val="00DC1CFC"/>
    <w:rsid w:val="00DC4648"/>
    <w:rsid w:val="00DC480B"/>
    <w:rsid w:val="00DC4852"/>
    <w:rsid w:val="00DC5454"/>
    <w:rsid w:val="00DC5748"/>
    <w:rsid w:val="00DD11B5"/>
    <w:rsid w:val="00DD1865"/>
    <w:rsid w:val="00DD1F3F"/>
    <w:rsid w:val="00DD305A"/>
    <w:rsid w:val="00DD46EB"/>
    <w:rsid w:val="00DD4A47"/>
    <w:rsid w:val="00DD55F1"/>
    <w:rsid w:val="00DD7950"/>
    <w:rsid w:val="00DE158E"/>
    <w:rsid w:val="00DE38EE"/>
    <w:rsid w:val="00DE50F7"/>
    <w:rsid w:val="00DE5A3A"/>
    <w:rsid w:val="00DE6ED1"/>
    <w:rsid w:val="00DE754A"/>
    <w:rsid w:val="00DE7FEE"/>
    <w:rsid w:val="00DF08F0"/>
    <w:rsid w:val="00DF3780"/>
    <w:rsid w:val="00DF415B"/>
    <w:rsid w:val="00DF49DD"/>
    <w:rsid w:val="00DF6061"/>
    <w:rsid w:val="00DF6837"/>
    <w:rsid w:val="00DF6A28"/>
    <w:rsid w:val="00E007F9"/>
    <w:rsid w:val="00E03278"/>
    <w:rsid w:val="00E04094"/>
    <w:rsid w:val="00E040DE"/>
    <w:rsid w:val="00E0565E"/>
    <w:rsid w:val="00E06838"/>
    <w:rsid w:val="00E071E4"/>
    <w:rsid w:val="00E11882"/>
    <w:rsid w:val="00E12049"/>
    <w:rsid w:val="00E12C28"/>
    <w:rsid w:val="00E15BE0"/>
    <w:rsid w:val="00E1736B"/>
    <w:rsid w:val="00E2106C"/>
    <w:rsid w:val="00E21584"/>
    <w:rsid w:val="00E22CEB"/>
    <w:rsid w:val="00E24601"/>
    <w:rsid w:val="00E2657A"/>
    <w:rsid w:val="00E344A9"/>
    <w:rsid w:val="00E36ED3"/>
    <w:rsid w:val="00E41426"/>
    <w:rsid w:val="00E4207E"/>
    <w:rsid w:val="00E42769"/>
    <w:rsid w:val="00E4300E"/>
    <w:rsid w:val="00E43F4E"/>
    <w:rsid w:val="00E44364"/>
    <w:rsid w:val="00E4567E"/>
    <w:rsid w:val="00E46BAC"/>
    <w:rsid w:val="00E4760F"/>
    <w:rsid w:val="00E47887"/>
    <w:rsid w:val="00E47DD1"/>
    <w:rsid w:val="00E5027E"/>
    <w:rsid w:val="00E50F33"/>
    <w:rsid w:val="00E51D67"/>
    <w:rsid w:val="00E534BD"/>
    <w:rsid w:val="00E534E0"/>
    <w:rsid w:val="00E56798"/>
    <w:rsid w:val="00E60B5A"/>
    <w:rsid w:val="00E6576F"/>
    <w:rsid w:val="00E67D42"/>
    <w:rsid w:val="00E71951"/>
    <w:rsid w:val="00E725CF"/>
    <w:rsid w:val="00E729D2"/>
    <w:rsid w:val="00E741E6"/>
    <w:rsid w:val="00E76027"/>
    <w:rsid w:val="00E76FDA"/>
    <w:rsid w:val="00E77915"/>
    <w:rsid w:val="00E80454"/>
    <w:rsid w:val="00E8060C"/>
    <w:rsid w:val="00E81EE5"/>
    <w:rsid w:val="00E856C8"/>
    <w:rsid w:val="00E869E2"/>
    <w:rsid w:val="00E877F0"/>
    <w:rsid w:val="00E87A43"/>
    <w:rsid w:val="00E92A43"/>
    <w:rsid w:val="00E9307F"/>
    <w:rsid w:val="00E93D4A"/>
    <w:rsid w:val="00E9507A"/>
    <w:rsid w:val="00E9636D"/>
    <w:rsid w:val="00E97404"/>
    <w:rsid w:val="00E97EF8"/>
    <w:rsid w:val="00EA12AE"/>
    <w:rsid w:val="00EA28B0"/>
    <w:rsid w:val="00EA4475"/>
    <w:rsid w:val="00EA4E21"/>
    <w:rsid w:val="00EA50A0"/>
    <w:rsid w:val="00EA578B"/>
    <w:rsid w:val="00EA6E3A"/>
    <w:rsid w:val="00EA72D3"/>
    <w:rsid w:val="00EB21E9"/>
    <w:rsid w:val="00EB2644"/>
    <w:rsid w:val="00EB30D5"/>
    <w:rsid w:val="00EB4C72"/>
    <w:rsid w:val="00EB655A"/>
    <w:rsid w:val="00EB7DE9"/>
    <w:rsid w:val="00EC09EF"/>
    <w:rsid w:val="00EC2B0E"/>
    <w:rsid w:val="00EC30DA"/>
    <w:rsid w:val="00EC4A3E"/>
    <w:rsid w:val="00EC73E3"/>
    <w:rsid w:val="00ED1862"/>
    <w:rsid w:val="00ED2DEB"/>
    <w:rsid w:val="00ED3316"/>
    <w:rsid w:val="00ED3BDE"/>
    <w:rsid w:val="00ED70A0"/>
    <w:rsid w:val="00EE059D"/>
    <w:rsid w:val="00EE1CAF"/>
    <w:rsid w:val="00EE3279"/>
    <w:rsid w:val="00EE4CC4"/>
    <w:rsid w:val="00EE54C7"/>
    <w:rsid w:val="00EF05C0"/>
    <w:rsid w:val="00EF07EC"/>
    <w:rsid w:val="00EF35CB"/>
    <w:rsid w:val="00EF5C74"/>
    <w:rsid w:val="00EF69F7"/>
    <w:rsid w:val="00EF6C7C"/>
    <w:rsid w:val="00F00961"/>
    <w:rsid w:val="00F01650"/>
    <w:rsid w:val="00F021E8"/>
    <w:rsid w:val="00F03A51"/>
    <w:rsid w:val="00F03B94"/>
    <w:rsid w:val="00F057C5"/>
    <w:rsid w:val="00F1008A"/>
    <w:rsid w:val="00F105EB"/>
    <w:rsid w:val="00F12227"/>
    <w:rsid w:val="00F14A36"/>
    <w:rsid w:val="00F14B6F"/>
    <w:rsid w:val="00F15045"/>
    <w:rsid w:val="00F1578B"/>
    <w:rsid w:val="00F16B09"/>
    <w:rsid w:val="00F1717D"/>
    <w:rsid w:val="00F20E74"/>
    <w:rsid w:val="00F21D39"/>
    <w:rsid w:val="00F22683"/>
    <w:rsid w:val="00F25CC6"/>
    <w:rsid w:val="00F25D00"/>
    <w:rsid w:val="00F279E0"/>
    <w:rsid w:val="00F27C77"/>
    <w:rsid w:val="00F33CF5"/>
    <w:rsid w:val="00F34A61"/>
    <w:rsid w:val="00F34C4F"/>
    <w:rsid w:val="00F34DBB"/>
    <w:rsid w:val="00F35DB0"/>
    <w:rsid w:val="00F368B5"/>
    <w:rsid w:val="00F36BE1"/>
    <w:rsid w:val="00F37A82"/>
    <w:rsid w:val="00F41B67"/>
    <w:rsid w:val="00F442D0"/>
    <w:rsid w:val="00F44348"/>
    <w:rsid w:val="00F4485F"/>
    <w:rsid w:val="00F47108"/>
    <w:rsid w:val="00F50E15"/>
    <w:rsid w:val="00F51871"/>
    <w:rsid w:val="00F51C53"/>
    <w:rsid w:val="00F51DA7"/>
    <w:rsid w:val="00F52526"/>
    <w:rsid w:val="00F528CA"/>
    <w:rsid w:val="00F5379B"/>
    <w:rsid w:val="00F5390A"/>
    <w:rsid w:val="00F55467"/>
    <w:rsid w:val="00F57932"/>
    <w:rsid w:val="00F62796"/>
    <w:rsid w:val="00F628E5"/>
    <w:rsid w:val="00F63127"/>
    <w:rsid w:val="00F634D0"/>
    <w:rsid w:val="00F64AF8"/>
    <w:rsid w:val="00F66AE6"/>
    <w:rsid w:val="00F70173"/>
    <w:rsid w:val="00F71951"/>
    <w:rsid w:val="00F71C98"/>
    <w:rsid w:val="00F72104"/>
    <w:rsid w:val="00F7293B"/>
    <w:rsid w:val="00F73E05"/>
    <w:rsid w:val="00F768E0"/>
    <w:rsid w:val="00F80B45"/>
    <w:rsid w:val="00F810ED"/>
    <w:rsid w:val="00F85DB5"/>
    <w:rsid w:val="00F86911"/>
    <w:rsid w:val="00F86B12"/>
    <w:rsid w:val="00F86DF2"/>
    <w:rsid w:val="00F8735C"/>
    <w:rsid w:val="00F90947"/>
    <w:rsid w:val="00F9158E"/>
    <w:rsid w:val="00F91CC9"/>
    <w:rsid w:val="00F95751"/>
    <w:rsid w:val="00F95E21"/>
    <w:rsid w:val="00F96B7B"/>
    <w:rsid w:val="00F97DDB"/>
    <w:rsid w:val="00FA0DA7"/>
    <w:rsid w:val="00FA194C"/>
    <w:rsid w:val="00FA202B"/>
    <w:rsid w:val="00FA3304"/>
    <w:rsid w:val="00FA364E"/>
    <w:rsid w:val="00FA757E"/>
    <w:rsid w:val="00FB0D55"/>
    <w:rsid w:val="00FB105D"/>
    <w:rsid w:val="00FB1514"/>
    <w:rsid w:val="00FB1A27"/>
    <w:rsid w:val="00FB1D20"/>
    <w:rsid w:val="00FB239A"/>
    <w:rsid w:val="00FB30B4"/>
    <w:rsid w:val="00FB4F20"/>
    <w:rsid w:val="00FB54FF"/>
    <w:rsid w:val="00FB7D8C"/>
    <w:rsid w:val="00FC11EC"/>
    <w:rsid w:val="00FC2A3F"/>
    <w:rsid w:val="00FC2D8C"/>
    <w:rsid w:val="00FC3F2E"/>
    <w:rsid w:val="00FC42DF"/>
    <w:rsid w:val="00FC46D8"/>
    <w:rsid w:val="00FC4756"/>
    <w:rsid w:val="00FC4A8F"/>
    <w:rsid w:val="00FC71EC"/>
    <w:rsid w:val="00FC729F"/>
    <w:rsid w:val="00FD0B09"/>
    <w:rsid w:val="00FD13FE"/>
    <w:rsid w:val="00FD1B7C"/>
    <w:rsid w:val="00FD495F"/>
    <w:rsid w:val="00FD5AB7"/>
    <w:rsid w:val="00FD713A"/>
    <w:rsid w:val="00FD7DE2"/>
    <w:rsid w:val="00FE0BDE"/>
    <w:rsid w:val="00FE114F"/>
    <w:rsid w:val="00FE2301"/>
    <w:rsid w:val="00FE54AD"/>
    <w:rsid w:val="00FE57E3"/>
    <w:rsid w:val="00FE6DA6"/>
    <w:rsid w:val="00FE7D4D"/>
    <w:rsid w:val="00FF10FE"/>
    <w:rsid w:val="00FF7031"/>
    <w:rsid w:val="0191537C"/>
    <w:rsid w:val="01BF9306"/>
    <w:rsid w:val="086A8F0E"/>
    <w:rsid w:val="08C13271"/>
    <w:rsid w:val="0C926BE8"/>
    <w:rsid w:val="0CB5155D"/>
    <w:rsid w:val="0F46B28D"/>
    <w:rsid w:val="107D6A01"/>
    <w:rsid w:val="1212EE80"/>
    <w:rsid w:val="1253BEB5"/>
    <w:rsid w:val="128D3E21"/>
    <w:rsid w:val="133DEAFC"/>
    <w:rsid w:val="141D7E06"/>
    <w:rsid w:val="152A7D34"/>
    <w:rsid w:val="169AC18A"/>
    <w:rsid w:val="189D8B4E"/>
    <w:rsid w:val="199CCAE2"/>
    <w:rsid w:val="19E160CC"/>
    <w:rsid w:val="1B4AD9CB"/>
    <w:rsid w:val="1C32C954"/>
    <w:rsid w:val="218281CC"/>
    <w:rsid w:val="21F071B5"/>
    <w:rsid w:val="23C1619B"/>
    <w:rsid w:val="278436CC"/>
    <w:rsid w:val="299330DA"/>
    <w:rsid w:val="2AB1B044"/>
    <w:rsid w:val="2AC17EA9"/>
    <w:rsid w:val="2BAB7992"/>
    <w:rsid w:val="2C0412D5"/>
    <w:rsid w:val="2CCA3636"/>
    <w:rsid w:val="32861D33"/>
    <w:rsid w:val="34335BC2"/>
    <w:rsid w:val="345F08A3"/>
    <w:rsid w:val="3471EDE8"/>
    <w:rsid w:val="35190510"/>
    <w:rsid w:val="351A8088"/>
    <w:rsid w:val="359E9021"/>
    <w:rsid w:val="37A5F535"/>
    <w:rsid w:val="3A801935"/>
    <w:rsid w:val="3AA97041"/>
    <w:rsid w:val="3B2B427C"/>
    <w:rsid w:val="3BB96683"/>
    <w:rsid w:val="3D99CB70"/>
    <w:rsid w:val="3EE87286"/>
    <w:rsid w:val="41AF9488"/>
    <w:rsid w:val="48E3B456"/>
    <w:rsid w:val="4C00A13A"/>
    <w:rsid w:val="4E4D5C51"/>
    <w:rsid w:val="4F3F0276"/>
    <w:rsid w:val="4FC08A78"/>
    <w:rsid w:val="513C3C5E"/>
    <w:rsid w:val="51B19AAF"/>
    <w:rsid w:val="51C2F5CB"/>
    <w:rsid w:val="537FE9BF"/>
    <w:rsid w:val="5408EAC1"/>
    <w:rsid w:val="5501FE98"/>
    <w:rsid w:val="555E10B7"/>
    <w:rsid w:val="56C28018"/>
    <w:rsid w:val="5A766CF2"/>
    <w:rsid w:val="5C257984"/>
    <w:rsid w:val="5D2AABE7"/>
    <w:rsid w:val="5D88EB08"/>
    <w:rsid w:val="6131E24B"/>
    <w:rsid w:val="621E23D2"/>
    <w:rsid w:val="6270B6AF"/>
    <w:rsid w:val="63668356"/>
    <w:rsid w:val="64018EEB"/>
    <w:rsid w:val="67A85A66"/>
    <w:rsid w:val="689F054C"/>
    <w:rsid w:val="6A84865E"/>
    <w:rsid w:val="6BE5C198"/>
    <w:rsid w:val="721B159C"/>
    <w:rsid w:val="73593FB1"/>
    <w:rsid w:val="73F3C733"/>
    <w:rsid w:val="77B6C11D"/>
    <w:rsid w:val="7877B9DF"/>
    <w:rsid w:val="78D47D45"/>
    <w:rsid w:val="7CFD97DD"/>
    <w:rsid w:val="7E0DFFAB"/>
    <w:rsid w:val="7E70AE49"/>
    <w:rsid w:val="7FC23FA3"/>
    <w:rsid w:val="7FC7958D"/>
    <w:rsid w:val="7FE4F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F3318C"/>
  <w15:chartTrackingRefBased/>
  <w15:docId w15:val="{3C677B66-2A0E-43EF-AB7D-2DA5993AD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9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9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5560B6"/>
    <w:pPr>
      <w:numPr>
        <w:numId w:val="2"/>
      </w:numPr>
      <w:spacing w:before="120" w:after="0" w:line="240" w:lineRule="auto"/>
      <w:outlineLvl w:val="2"/>
    </w:pPr>
    <w:rPr>
      <w:rFonts w:ascii="Segoe UI" w:eastAsia="Times New Roman" w:hAnsi="Segoe UI" w:cs="Segoe UI"/>
      <w:b/>
      <w:kern w:val="28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A2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6E0C0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43F4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8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8EE"/>
    <w:rPr>
      <w:color w:val="605E5C"/>
      <w:shd w:val="clear" w:color="auto" w:fill="E1DFDD"/>
    </w:rPr>
  </w:style>
  <w:style w:type="paragraph" w:customStyle="1" w:styleId="Sub-ClauseText">
    <w:name w:val="Sub-Clause Text"/>
    <w:basedOn w:val="Normal"/>
    <w:link w:val="Sub-ClauseTextChar"/>
    <w:rsid w:val="00CD14B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</w:rPr>
  </w:style>
  <w:style w:type="character" w:customStyle="1" w:styleId="Sub-ClauseTextChar">
    <w:name w:val="Sub-Clause Text Char"/>
    <w:basedOn w:val="DefaultParagraphFont"/>
    <w:link w:val="Sub-ClauseText"/>
    <w:rsid w:val="00CD14BF"/>
    <w:rPr>
      <w:rFonts w:ascii="Times New Roman" w:eastAsia="Times New Roman" w:hAnsi="Times New Roman" w:cs="Times New Roman"/>
      <w:spacing w:val="-4"/>
      <w:sz w:val="24"/>
      <w:szCs w:val="20"/>
      <w:lang w:val="en-GB"/>
    </w:rPr>
  </w:style>
  <w:style w:type="paragraph" w:customStyle="1" w:styleId="MarginText">
    <w:name w:val="Margin Text"/>
    <w:basedOn w:val="BodyText"/>
    <w:rsid w:val="00E46BAC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46B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46BAC"/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"/>
    <w:basedOn w:val="Normal"/>
    <w:link w:val="ListParagraphChar"/>
    <w:uiPriority w:val="99"/>
    <w:qFormat/>
    <w:rsid w:val="00123E3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679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798"/>
  </w:style>
  <w:style w:type="paragraph" w:styleId="Footer">
    <w:name w:val="footer"/>
    <w:basedOn w:val="Normal"/>
    <w:link w:val="Foot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798"/>
  </w:style>
  <w:style w:type="character" w:styleId="CommentReference">
    <w:name w:val="annotation reference"/>
    <w:basedOn w:val="DefaultParagraphFont"/>
    <w:uiPriority w:val="99"/>
    <w:semiHidden/>
    <w:unhideWhenUsed/>
    <w:rsid w:val="002E2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5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5A3"/>
    <w:rPr>
      <w:b/>
      <w:bCs/>
      <w:sz w:val="20"/>
      <w:szCs w:val="20"/>
    </w:rPr>
  </w:style>
  <w:style w:type="character" w:styleId="Strong">
    <w:name w:val="Strong"/>
    <w:uiPriority w:val="22"/>
    <w:qFormat/>
    <w:rsid w:val="00B05B20"/>
    <w:rPr>
      <w:b/>
      <w:bCs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L Char"/>
    <w:basedOn w:val="DefaultParagraphFont"/>
    <w:link w:val="ListParagraph"/>
    <w:uiPriority w:val="99"/>
    <w:qFormat/>
    <w:locked/>
    <w:rsid w:val="00D335DD"/>
  </w:style>
  <w:style w:type="paragraph" w:customStyle="1" w:styleId="Outline1">
    <w:name w:val="Outline1"/>
    <w:basedOn w:val="Normal"/>
    <w:next w:val="Normal"/>
    <w:rsid w:val="001D381A"/>
    <w:pPr>
      <w:keepNext/>
      <w:tabs>
        <w:tab w:val="num" w:pos="360"/>
      </w:tabs>
      <w:spacing w:before="240" w:after="0" w:line="240" w:lineRule="auto"/>
      <w:ind w:left="360" w:hanging="360"/>
    </w:pPr>
    <w:rPr>
      <w:rFonts w:ascii="Times New Roman" w:eastAsia="Times New Roman" w:hAnsi="Times New Roman" w:cs="Times New Roman"/>
      <w:kern w:val="28"/>
      <w:sz w:val="24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77D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77D4"/>
    <w:rPr>
      <w:rFonts w:ascii="Consolas" w:hAnsi="Consolas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560B6"/>
    <w:rPr>
      <w:rFonts w:ascii="Segoe UI" w:eastAsia="Times New Roman" w:hAnsi="Segoe UI" w:cs="Segoe UI"/>
      <w:b/>
      <w:kern w:val="28"/>
      <w:lang w:val="ru-R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5D0B"/>
    <w:rPr>
      <w:color w:val="605E5C"/>
      <w:shd w:val="clear" w:color="auto" w:fill="E1DFDD"/>
    </w:rPr>
  </w:style>
  <w:style w:type="paragraph" w:customStyle="1" w:styleId="BankNormal">
    <w:name w:val="BankNormal"/>
    <w:basedOn w:val="Normal"/>
    <w:link w:val="BankNormalChar"/>
    <w:rsid w:val="00422F7B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ankNormalChar">
    <w:name w:val="BankNormal Char"/>
    <w:basedOn w:val="DefaultParagraphFont"/>
    <w:link w:val="BankNormal"/>
    <w:rsid w:val="00422F7B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Default">
    <w:name w:val="Default"/>
    <w:rsid w:val="00D860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numbering" w:customStyle="1" w:styleId="3">
    <w:name w:val="Импортированный стиль 3"/>
    <w:rsid w:val="000D13E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1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.org/Depts/ptd/about-us/un-supplier-code-conduct" TargetMode="External"/><Relationship Id="rId32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rryk\AppData\Local\Microsoft\Windows\INetCache\Content.Outlook\F19FRMRS\HLCM-PN%20RFQ%20V1%20Oct%202019%20(00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325E05D2F804E328BCCAB6A77CD3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1D30B-7210-4E8F-925E-31AA3AF08BCA}"/>
      </w:docPartPr>
      <w:docPartBody>
        <w:p w:rsidR="00472739" w:rsidRDefault="00472739">
          <w:pPr>
            <w:pStyle w:val="4325E05D2F804E328BCCAB6A77CD3D0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37F4C91E544D6DAA6311DABAF7F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12BEE-5E52-445F-AA25-C7E8D6161432}"/>
      </w:docPartPr>
      <w:docPartBody>
        <w:p w:rsidR="00472739" w:rsidRDefault="00472739">
          <w:pPr>
            <w:pStyle w:val="B937F4C91E544D6DAA6311DABAF7FCE8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250FA828B4B438587E411A0034F5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08C9-6FB0-4A1E-97FB-338CFC78C82A}"/>
      </w:docPartPr>
      <w:docPartBody>
        <w:p w:rsidR="00472739" w:rsidRDefault="00472739">
          <w:pPr>
            <w:pStyle w:val="2250FA828B4B438587E411A0034F5936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60A74ED76F0544E39C918713E1D4B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4310-639A-45CE-9669-B24DA3DF9C8D}"/>
      </w:docPartPr>
      <w:docPartBody>
        <w:p w:rsidR="00472739" w:rsidRDefault="00472739">
          <w:pPr>
            <w:pStyle w:val="60A74ED76F0544E39C918713E1D4BC09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3D6807C0BD74BA0B34F4D2451B6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C95-FD3A-4714-97ED-C02FB14ACBC8}"/>
      </w:docPartPr>
      <w:docPartBody>
        <w:p w:rsidR="00472739" w:rsidRDefault="00472739">
          <w:pPr>
            <w:pStyle w:val="33D6807C0BD74BA0B34F4D2451B6D2EA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4D6B511F6B477AACFF7DAA6FF66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C3368-7967-42E8-BAA9-0C90C9F13FEC}"/>
      </w:docPartPr>
      <w:docPartBody>
        <w:p w:rsidR="00472739" w:rsidRDefault="00472739">
          <w:pPr>
            <w:pStyle w:val="184D6B511F6B477AACFF7DAA6FF66523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EB9C9C116A3414FAEFB03A5D7AC1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E4844-9F58-4B7E-BB37-E474557A642A}"/>
      </w:docPartPr>
      <w:docPartBody>
        <w:p w:rsidR="00472739" w:rsidRDefault="00472739">
          <w:pPr>
            <w:pStyle w:val="BEB9C9C116A3414FAEFB03A5D7AC1AF9"/>
          </w:pPr>
          <w:r w:rsidRPr="00C230AB">
            <w:rPr>
              <w:rStyle w:val="PlaceholderText"/>
              <w:rFonts w:cstheme="minorHAnsi"/>
              <w:sz w:val="20"/>
              <w:szCs w:val="20"/>
            </w:rPr>
            <w:t>Click or tap here to enter text</w:t>
          </w:r>
          <w:r w:rsidRPr="00963114">
            <w:rPr>
              <w:rStyle w:val="PlaceholderText"/>
            </w:rPr>
            <w:t>.</w:t>
          </w:r>
        </w:p>
      </w:docPartBody>
    </w:docPart>
    <w:docPart>
      <w:docPartPr>
        <w:name w:val="11C3810FC3184F598900B5130153A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79FE-0C9F-4D4B-A45E-4DDA83904A6B}"/>
      </w:docPartPr>
      <w:docPartBody>
        <w:p w:rsidR="00472739" w:rsidRDefault="00472739">
          <w:pPr>
            <w:pStyle w:val="11C3810FC3184F598900B5130153A4BE"/>
          </w:pPr>
          <w:r w:rsidRPr="00C230AB">
            <w:rPr>
              <w:rStyle w:val="PlaceholderText"/>
              <w:rFonts w:cstheme="minorHAnsi"/>
              <w:sz w:val="20"/>
              <w:szCs w:val="20"/>
            </w:rPr>
            <w:t>Choose an item</w:t>
          </w:r>
          <w:r w:rsidRPr="000C41C0">
            <w:rPr>
              <w:rStyle w:val="PlaceholderText"/>
              <w:rFonts w:cstheme="minorHAnsi"/>
              <w:szCs w:val="20"/>
            </w:rPr>
            <w:t>.</w:t>
          </w:r>
        </w:p>
      </w:docPartBody>
    </w:docPart>
    <w:docPart>
      <w:docPartPr>
        <w:name w:val="0B9CFE632E1F4096AB6A2D368FBD1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E4104-5139-4B35-A9F5-B18DBE4CAC57}"/>
      </w:docPartPr>
      <w:docPartBody>
        <w:p w:rsidR="00472739" w:rsidRDefault="00472739">
          <w:pPr>
            <w:pStyle w:val="0B9CFE632E1F4096AB6A2D368FBD15ED"/>
          </w:pPr>
          <w:r w:rsidRPr="00C230AB">
            <w:rPr>
              <w:rStyle w:val="PlaceholderText"/>
              <w:rFonts w:cstheme="minorHAnsi"/>
              <w:sz w:val="20"/>
              <w:szCs w:val="20"/>
            </w:rPr>
            <w:t>insert UNGM Vendor Number</w:t>
          </w:r>
        </w:p>
      </w:docPartBody>
    </w:docPart>
    <w:docPart>
      <w:docPartPr>
        <w:name w:val="50F63146A11D478AB9782766EDB8D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6A02D-9F08-4C8C-BEAB-9C118DD58F69}"/>
      </w:docPartPr>
      <w:docPartBody>
        <w:p w:rsidR="00472739" w:rsidRDefault="00472739">
          <w:pPr>
            <w:pStyle w:val="50F63146A11D478AB9782766EDB8DCEB"/>
          </w:pPr>
          <w:r w:rsidRPr="001D381A">
            <w:rPr>
              <w:rStyle w:val="PlaceholderText"/>
              <w:rFonts w:eastAsia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270A42A6B2C54EC48210CEDC55FCD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D228C-A29E-4CBC-AB2B-EB123FF8C75A}"/>
      </w:docPartPr>
      <w:docPartBody>
        <w:p w:rsidR="00472739" w:rsidRDefault="00472739">
          <w:pPr>
            <w:pStyle w:val="270A42A6B2C54EC48210CEDC55FCD66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4AEB5FFBC24DCF888A847FBAB9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C4F2F-153E-45E0-BFA5-F266E8303A59}"/>
      </w:docPartPr>
      <w:docPartBody>
        <w:p w:rsidR="00472739" w:rsidRDefault="00472739">
          <w:pPr>
            <w:pStyle w:val="DA4AEB5FFBC24DCF888A847FBAB95A4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B935B2721F04EC6A85EBFE92B32A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738F5-02F9-43B6-8A9C-920F46AC1362}"/>
      </w:docPartPr>
      <w:docPartBody>
        <w:p w:rsidR="00472739" w:rsidRDefault="00472739">
          <w:pPr>
            <w:pStyle w:val="BB935B2721F04EC6A85EBFE92B32AF06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F431251C9D324C70A5A89D77E5E5E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1DDA9-4799-4C4A-AE96-112E36B01916}"/>
      </w:docPartPr>
      <w:docPartBody>
        <w:p w:rsidR="00472739" w:rsidRDefault="00472739">
          <w:pPr>
            <w:pStyle w:val="F431251C9D324C70A5A89D77E5E5E493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F47E299F994BC89D33218BAEDB7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2207B-519D-4DE8-906A-4A45E027BCC8}"/>
      </w:docPartPr>
      <w:docPartBody>
        <w:p w:rsidR="00472739" w:rsidRDefault="00472739">
          <w:pPr>
            <w:pStyle w:val="A1F47E299F994BC89D33218BAEDB72E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29BA687ACB4FEBB0F9F20EC79B2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9F4BF-B302-416C-8813-40C65B6C0691}"/>
      </w:docPartPr>
      <w:docPartBody>
        <w:p w:rsidR="00472739" w:rsidRDefault="00472739">
          <w:pPr>
            <w:pStyle w:val="B729BA687ACB4FEBB0F9F20EC79B2AA5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72A2ADAC64B8418FA5E29D0CA09FC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EC522-5D49-4B87-A8E1-B05CBBE863F5}"/>
      </w:docPartPr>
      <w:docPartBody>
        <w:p w:rsidR="00472739" w:rsidRDefault="00472739">
          <w:pPr>
            <w:pStyle w:val="72A2ADAC64B8418FA5E29D0CA09FC4B7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E59DE73822142729846326F9EC90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8703A-B0DB-4876-94D1-4854D98EA25E}"/>
      </w:docPartPr>
      <w:docPartBody>
        <w:p w:rsidR="00472739" w:rsidRDefault="00472739">
          <w:pPr>
            <w:pStyle w:val="8E59DE73822142729846326F9EC90CB8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602B33B5F2459886E4D010A82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3BA8-210D-4574-B4D5-FBB5F99461EF}"/>
      </w:docPartPr>
      <w:docPartBody>
        <w:p w:rsidR="00472739" w:rsidRDefault="00472739">
          <w:pPr>
            <w:pStyle w:val="3E602B33B5F2459886E4D010A8204486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2F28C9DB47504A2C8096563275ACC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2626D-86DE-4B42-B143-1E27693F77B9}"/>
      </w:docPartPr>
      <w:docPartBody>
        <w:p w:rsidR="00472739" w:rsidRDefault="00472739">
          <w:pPr>
            <w:pStyle w:val="2F28C9DB47504A2C8096563275ACCABD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D825E95FA79C46E5B1DCCBA2E132A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37725-B476-41AC-BAAE-BB1561860256}"/>
      </w:docPartPr>
      <w:docPartBody>
        <w:p w:rsidR="00472739" w:rsidRDefault="00472739">
          <w:pPr>
            <w:pStyle w:val="D825E95FA79C46E5B1DCCBA2E132A98C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AE5E22A8141B4C77B442617D3861E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5C7C-606B-4033-8A88-255C57A5875C}"/>
      </w:docPartPr>
      <w:docPartBody>
        <w:p w:rsidR="00472739" w:rsidRDefault="00472739">
          <w:pPr>
            <w:pStyle w:val="AE5E22A8141B4C77B442617D3861E4C2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94988F90C552489BBF1EAEE9D8822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F85B1-87BE-4846-A5CC-DFE5C4F8ED79}"/>
      </w:docPartPr>
      <w:docPartBody>
        <w:p w:rsidR="00472739" w:rsidRDefault="00472739">
          <w:pPr>
            <w:pStyle w:val="94988F90C552489BBF1EAEE9D88220F9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8BCDB04359134D8A8BAA800BB6644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576D9-715C-479F-BEA5-DA7F9C2D8719}"/>
      </w:docPartPr>
      <w:docPartBody>
        <w:p w:rsidR="00472739" w:rsidRDefault="00472739">
          <w:pPr>
            <w:pStyle w:val="8BCDB04359134D8A8BAA800BB6644C32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2DD381DA85874FAA91DB7A4DDAF9D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1ACEB-83D4-4031-B086-DD33F4EF1D4E}"/>
      </w:docPartPr>
      <w:docPartBody>
        <w:p w:rsidR="00472739" w:rsidRDefault="00472739">
          <w:pPr>
            <w:pStyle w:val="2DD381DA85874FAA91DB7A4DDAF9D92A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1A10A86E0E3147DC93AD5E694ACB4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7261D-41C4-4631-A70E-4FDC8A101119}"/>
      </w:docPartPr>
      <w:docPartBody>
        <w:p w:rsidR="00472739" w:rsidRDefault="00472739">
          <w:pPr>
            <w:pStyle w:val="1A10A86E0E3147DC93AD5E694ACB43B1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94316F05941C4298AA78CD3B354C1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84F11-1E70-415D-8908-89AD121EC2EE}"/>
      </w:docPartPr>
      <w:docPartBody>
        <w:p w:rsidR="00472739" w:rsidRDefault="00472739">
          <w:pPr>
            <w:pStyle w:val="94316F05941C4298AA78CD3B354C1A21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2305E3DD7CE34EF191BBCBBAB88F082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62B680-7DCB-4349-8291-E61BBA2D5F3E}"/>
      </w:docPartPr>
      <w:docPartBody>
        <w:p w:rsidR="008D6F9E" w:rsidRDefault="008D6F9E" w:rsidP="008D6F9E">
          <w:pPr>
            <w:pStyle w:val="2305E3DD7CE34EF191BBCBBAB88F0828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5893A88B2994478AE5F765877FA7B9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1747960-59ED-4D57-8F51-4937539455C2}"/>
      </w:docPartPr>
      <w:docPartBody>
        <w:p w:rsidR="008D6F9E" w:rsidRDefault="008D6F9E" w:rsidP="008D6F9E">
          <w:pPr>
            <w:pStyle w:val="35893A88B2994478AE5F765877FA7B9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ABAF82A56B417D820A08427173A9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9EA9DC-CB99-4DFE-98EF-EA4F260C606C}"/>
      </w:docPartPr>
      <w:docPartBody>
        <w:p w:rsidR="008D6F9E" w:rsidRDefault="008D6F9E" w:rsidP="008D6F9E">
          <w:pPr>
            <w:pStyle w:val="9BABAF82A56B417D820A08427173A92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04F828534E843ADB74FB61DDD855D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5A35D98-1BB4-43B5-8BED-A06F457F87AE}"/>
      </w:docPartPr>
      <w:docPartBody>
        <w:p w:rsidR="008D6F9E" w:rsidRDefault="008D6F9E" w:rsidP="008D6F9E">
          <w:pPr>
            <w:pStyle w:val="904F828534E843ADB74FB61DDD855DA7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7BD319277A3461D89C1477B8DC36D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90F90FF-C41C-4687-B2BC-83C500EAC4BC}"/>
      </w:docPartPr>
      <w:docPartBody>
        <w:p w:rsidR="008D6F9E" w:rsidRDefault="008D6F9E" w:rsidP="008D6F9E">
          <w:pPr>
            <w:pStyle w:val="07BD319277A3461D89C1477B8DC36D31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32A351D97C4053BB2EEB40F1017E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E2BBF1-B061-4BA1-9BAD-2F0D468E1164}"/>
      </w:docPartPr>
      <w:docPartBody>
        <w:p w:rsidR="008D6F9E" w:rsidRDefault="008D6F9E" w:rsidP="008D6F9E">
          <w:pPr>
            <w:pStyle w:val="D332A351D97C4053BB2EEB40F1017E1F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256AF6BFD024847B64D1FA4A7FAD1E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77F7118-81B8-489E-AB83-9971A332E163}"/>
      </w:docPartPr>
      <w:docPartBody>
        <w:p w:rsidR="008D6F9E" w:rsidRDefault="008D6F9E" w:rsidP="008D6F9E">
          <w:pPr>
            <w:pStyle w:val="B256AF6BFD024847B64D1FA4A7FAD1E6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4726D13FEFB44539ABA7FA3FB14874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25D7FE-A12C-4621-BBF9-AADD2C5EFEB1}"/>
      </w:docPartPr>
      <w:docPartBody>
        <w:p w:rsidR="008D6F9E" w:rsidRDefault="008D6F9E" w:rsidP="008D6F9E">
          <w:pPr>
            <w:pStyle w:val="04726D13FEFB44539ABA7FA3FB14874B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50EB885C2D34044A1C14D986240144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23FDF62-926C-4780-81A0-34A3979C5F59}"/>
      </w:docPartPr>
      <w:docPartBody>
        <w:p w:rsidR="008D6F9E" w:rsidRDefault="008D6F9E" w:rsidP="008D6F9E">
          <w:pPr>
            <w:pStyle w:val="D50EB885C2D34044A1C14D9862401448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4B4899B72624793B955AC3681CB703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E2ACDAD-09DA-4250-A5EC-06D25CA581F1}"/>
      </w:docPartPr>
      <w:docPartBody>
        <w:p w:rsidR="008D6F9E" w:rsidRDefault="008D6F9E" w:rsidP="008D6F9E">
          <w:pPr>
            <w:pStyle w:val="E4B4899B72624793B955AC3681CB7032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3C9C7EA02DB04979BCCD3337E1128E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8D7B9AF-8CA0-4FFB-8C38-4A9054AD196F}"/>
      </w:docPartPr>
      <w:docPartBody>
        <w:p w:rsidR="008D6F9E" w:rsidRDefault="008D6F9E" w:rsidP="008D6F9E">
          <w:pPr>
            <w:pStyle w:val="3C9C7EA02DB04979BCCD3337E1128EB9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4FCB4866A3C4D23BB4DCF353751177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F36590F-4099-4973-BFB5-2CF32560DE68}"/>
      </w:docPartPr>
      <w:docPartBody>
        <w:p w:rsidR="004B31D9" w:rsidRDefault="00C820C3" w:rsidP="00C820C3">
          <w:pPr>
            <w:pStyle w:val="04FCB4866A3C4D23BB4DCF353751177D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A7F0B38E294DA7B004ADFA2C0B817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FFF91C7-C75B-428F-98B4-57F914D09094}"/>
      </w:docPartPr>
      <w:docPartBody>
        <w:p w:rsidR="004B31D9" w:rsidRDefault="00C820C3" w:rsidP="00C820C3">
          <w:pPr>
            <w:pStyle w:val="F4A7F0B38E294DA7B004ADFA2C0B817E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4992F1C3A5A4B3080A9DADE955245D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D4E246-7201-4A31-85F8-45EF15E628B9}"/>
      </w:docPartPr>
      <w:docPartBody>
        <w:p w:rsidR="00EB76E5" w:rsidRDefault="00661E1F" w:rsidP="00661E1F">
          <w:pPr>
            <w:pStyle w:val="B4992F1C3A5A4B3080A9DADE955245DE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2739"/>
    <w:rsid w:val="000565D1"/>
    <w:rsid w:val="0005668C"/>
    <w:rsid w:val="0006383F"/>
    <w:rsid w:val="00082F9E"/>
    <w:rsid w:val="000A0484"/>
    <w:rsid w:val="000A6A6B"/>
    <w:rsid w:val="00110425"/>
    <w:rsid w:val="001138FA"/>
    <w:rsid w:val="00183E4B"/>
    <w:rsid w:val="001872B7"/>
    <w:rsid w:val="001C667B"/>
    <w:rsid w:val="001D45F3"/>
    <w:rsid w:val="00241828"/>
    <w:rsid w:val="002F166A"/>
    <w:rsid w:val="003839DE"/>
    <w:rsid w:val="00404D9A"/>
    <w:rsid w:val="00431BA1"/>
    <w:rsid w:val="00453DBD"/>
    <w:rsid w:val="00472739"/>
    <w:rsid w:val="004B31D9"/>
    <w:rsid w:val="004C1539"/>
    <w:rsid w:val="004C2545"/>
    <w:rsid w:val="004F5DE9"/>
    <w:rsid w:val="00570E00"/>
    <w:rsid w:val="0057352C"/>
    <w:rsid w:val="0057385D"/>
    <w:rsid w:val="005D5B84"/>
    <w:rsid w:val="005F03E6"/>
    <w:rsid w:val="00637BE7"/>
    <w:rsid w:val="00661E1F"/>
    <w:rsid w:val="00687AB9"/>
    <w:rsid w:val="006960D1"/>
    <w:rsid w:val="006D0DD2"/>
    <w:rsid w:val="00700DE1"/>
    <w:rsid w:val="00754683"/>
    <w:rsid w:val="00757236"/>
    <w:rsid w:val="0076337A"/>
    <w:rsid w:val="00780919"/>
    <w:rsid w:val="007E4480"/>
    <w:rsid w:val="007F6F15"/>
    <w:rsid w:val="00836F44"/>
    <w:rsid w:val="00843F21"/>
    <w:rsid w:val="008C549F"/>
    <w:rsid w:val="008D6F9E"/>
    <w:rsid w:val="009C7529"/>
    <w:rsid w:val="00A26455"/>
    <w:rsid w:val="00A57FB6"/>
    <w:rsid w:val="00A64FA2"/>
    <w:rsid w:val="00AC1029"/>
    <w:rsid w:val="00AF2897"/>
    <w:rsid w:val="00BC6357"/>
    <w:rsid w:val="00C26852"/>
    <w:rsid w:val="00C745E4"/>
    <w:rsid w:val="00C820C3"/>
    <w:rsid w:val="00C82D72"/>
    <w:rsid w:val="00D60D45"/>
    <w:rsid w:val="00D9487B"/>
    <w:rsid w:val="00DD3CCA"/>
    <w:rsid w:val="00DE12C5"/>
    <w:rsid w:val="00DF397B"/>
    <w:rsid w:val="00E45354"/>
    <w:rsid w:val="00E46971"/>
    <w:rsid w:val="00E9001B"/>
    <w:rsid w:val="00EB76E5"/>
    <w:rsid w:val="00EC604E"/>
    <w:rsid w:val="00EC7627"/>
    <w:rsid w:val="00ED7E2C"/>
    <w:rsid w:val="00EE7D4D"/>
    <w:rsid w:val="00F37CD4"/>
    <w:rsid w:val="00F829B1"/>
    <w:rsid w:val="00F91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57385D"/>
    <w:rPr>
      <w:color w:val="808080"/>
    </w:rPr>
  </w:style>
  <w:style w:type="paragraph" w:customStyle="1" w:styleId="9453C78010C6462F8D0AA26814674ACA">
    <w:name w:val="9453C78010C6462F8D0AA26814674ACA"/>
  </w:style>
  <w:style w:type="paragraph" w:customStyle="1" w:styleId="9D8490ED8D8749F9BC6051246C3847A3">
    <w:name w:val="9D8490ED8D8749F9BC6051246C3847A3"/>
  </w:style>
  <w:style w:type="paragraph" w:customStyle="1" w:styleId="AD61C9199B864F15AA4AD56BAB89BDFB">
    <w:name w:val="AD61C9199B864F15AA4AD56BAB89BDFB"/>
  </w:style>
  <w:style w:type="paragraph" w:customStyle="1" w:styleId="CD280167721248E08D0721470F410D34">
    <w:name w:val="CD280167721248E08D0721470F410D34"/>
  </w:style>
  <w:style w:type="paragraph" w:customStyle="1" w:styleId="89B73D1A2E4F47A7AD9CC9A839BBA4B6">
    <w:name w:val="89B73D1A2E4F47A7AD9CC9A839BBA4B6"/>
  </w:style>
  <w:style w:type="paragraph" w:customStyle="1" w:styleId="D3FADA7C9DEA4656A6151A8F4DA9FB0B">
    <w:name w:val="D3FADA7C9DEA4656A6151A8F4DA9FB0B"/>
  </w:style>
  <w:style w:type="paragraph" w:customStyle="1" w:styleId="C825ACB20DF5410F9A24BAB0243B773F">
    <w:name w:val="C825ACB20DF5410F9A24BAB0243B773F"/>
  </w:style>
  <w:style w:type="paragraph" w:customStyle="1" w:styleId="224FFEBE2F5248F18E8606ACCE9B4DBB">
    <w:name w:val="224FFEBE2F5248F18E8606ACCE9B4DBB"/>
  </w:style>
  <w:style w:type="paragraph" w:customStyle="1" w:styleId="48DEFCAA37ED4ADE825A3781D72873FA">
    <w:name w:val="48DEFCAA37ED4ADE825A3781D72873FA"/>
  </w:style>
  <w:style w:type="paragraph" w:customStyle="1" w:styleId="76F5A8734C0B49EB841332BF4A45A058">
    <w:name w:val="76F5A8734C0B49EB841332BF4A45A058"/>
  </w:style>
  <w:style w:type="paragraph" w:customStyle="1" w:styleId="4EA9AE5008C7428CA346C64E6A39E370">
    <w:name w:val="4EA9AE5008C7428CA346C64E6A39E370"/>
  </w:style>
  <w:style w:type="paragraph" w:customStyle="1" w:styleId="B493387293BA44D5B4DB4B813DDA3FA4">
    <w:name w:val="B493387293BA44D5B4DB4B813DDA3FA4"/>
  </w:style>
  <w:style w:type="paragraph" w:customStyle="1" w:styleId="DF99D4EF882844D5BC34F7D772E51CB2">
    <w:name w:val="DF99D4EF882844D5BC34F7D772E51CB2"/>
  </w:style>
  <w:style w:type="paragraph" w:customStyle="1" w:styleId="83F65BBD56A746A1A487B5672F964D38">
    <w:name w:val="83F65BBD56A746A1A487B5672F964D38"/>
  </w:style>
  <w:style w:type="paragraph" w:customStyle="1" w:styleId="D12D4DFCBB354FD8A83C88C51D938DF9">
    <w:name w:val="D12D4DFCBB354FD8A83C88C51D938DF9"/>
  </w:style>
  <w:style w:type="paragraph" w:customStyle="1" w:styleId="BFB7909235184C688D90BC4BE7695DEC">
    <w:name w:val="BFB7909235184C688D90BC4BE7695DEC"/>
  </w:style>
  <w:style w:type="paragraph" w:customStyle="1" w:styleId="A26709AFFD064C43B359BE77E901365E">
    <w:name w:val="A26709AFFD064C43B359BE77E901365E"/>
  </w:style>
  <w:style w:type="paragraph" w:customStyle="1" w:styleId="69087C9261C8466FAED79113FA3A9D16">
    <w:name w:val="69087C9261C8466FAED79113FA3A9D16"/>
  </w:style>
  <w:style w:type="paragraph" w:customStyle="1" w:styleId="B3A8A535513E4483907ECE4C003BF6B5">
    <w:name w:val="B3A8A535513E4483907ECE4C003BF6B5"/>
  </w:style>
  <w:style w:type="paragraph" w:customStyle="1" w:styleId="2ED96768C45347AFBB81434A3B3598D2">
    <w:name w:val="2ED96768C45347AFBB81434A3B3598D2"/>
  </w:style>
  <w:style w:type="paragraph" w:customStyle="1" w:styleId="E79C5F419C574CD9877F88A476BD115F">
    <w:name w:val="E79C5F419C574CD9877F88A476BD115F"/>
  </w:style>
  <w:style w:type="paragraph" w:customStyle="1" w:styleId="41B4B061CB3F40D2B9BD35A6F25EBED0">
    <w:name w:val="41B4B061CB3F40D2B9BD35A6F25EBED0"/>
  </w:style>
  <w:style w:type="paragraph" w:customStyle="1" w:styleId="924EF0777CF84A60AA391EA49FC63090">
    <w:name w:val="924EF0777CF84A60AA391EA49FC63090"/>
  </w:style>
  <w:style w:type="paragraph" w:customStyle="1" w:styleId="2E3C22FB9BEA402E9F942B93F8028D12">
    <w:name w:val="2E3C22FB9BEA402E9F942B93F8028D12"/>
  </w:style>
  <w:style w:type="paragraph" w:customStyle="1" w:styleId="CB2A729D24634296A1A686C2973B7B33">
    <w:name w:val="CB2A729D24634296A1A686C2973B7B33"/>
  </w:style>
  <w:style w:type="paragraph" w:customStyle="1" w:styleId="942C76032EBA4064B35C21CD29B21531">
    <w:name w:val="942C76032EBA4064B35C21CD29B21531"/>
  </w:style>
  <w:style w:type="paragraph" w:customStyle="1" w:styleId="C846F92DF0724F96963ACFD5623F8896">
    <w:name w:val="C846F92DF0724F96963ACFD5623F8896"/>
  </w:style>
  <w:style w:type="paragraph" w:customStyle="1" w:styleId="C063C88916EE4B45AFC259266D2ACE49">
    <w:name w:val="C063C88916EE4B45AFC259266D2ACE49"/>
  </w:style>
  <w:style w:type="paragraph" w:customStyle="1" w:styleId="7C88CDBBE4C447FCAC10DC12F9B5A230">
    <w:name w:val="7C88CDBBE4C447FCAC10DC12F9B5A230"/>
  </w:style>
  <w:style w:type="paragraph" w:customStyle="1" w:styleId="15208942A6024DE8946845DB5DA0E9C5">
    <w:name w:val="15208942A6024DE8946845DB5DA0E9C5"/>
  </w:style>
  <w:style w:type="paragraph" w:customStyle="1" w:styleId="7960BB318FC74681861401EDEC493A42">
    <w:name w:val="7960BB318FC74681861401EDEC493A42"/>
  </w:style>
  <w:style w:type="paragraph" w:customStyle="1" w:styleId="B63610F4FAB0472AAD64266C9EA73007">
    <w:name w:val="B63610F4FAB0472AAD64266C9EA73007"/>
  </w:style>
  <w:style w:type="paragraph" w:customStyle="1" w:styleId="BED49F5A80534C3C932620F659E92E50">
    <w:name w:val="BED49F5A80534C3C932620F659E92E50"/>
  </w:style>
  <w:style w:type="paragraph" w:customStyle="1" w:styleId="927B3BF48D2E4402816C9C96D35C2B9E">
    <w:name w:val="927B3BF48D2E4402816C9C96D35C2B9E"/>
  </w:style>
  <w:style w:type="paragraph" w:customStyle="1" w:styleId="DBBD1C581FC84BCE9EE85EF9A536F468">
    <w:name w:val="DBBD1C581FC84BCE9EE85EF9A536F468"/>
  </w:style>
  <w:style w:type="paragraph" w:customStyle="1" w:styleId="30B0CC6D93F94F4E8627D7DEEB82E9FA">
    <w:name w:val="30B0CC6D93F94F4E8627D7DEEB82E9FA"/>
  </w:style>
  <w:style w:type="paragraph" w:customStyle="1" w:styleId="3B18BBD48CAB4A939D28C3EF2E45B17C">
    <w:name w:val="3B18BBD48CAB4A939D28C3EF2E45B17C"/>
  </w:style>
  <w:style w:type="paragraph" w:customStyle="1" w:styleId="7EC67640EC2A4BC7B533CAA933B49EC0">
    <w:name w:val="7EC67640EC2A4BC7B533CAA933B49EC0"/>
  </w:style>
  <w:style w:type="paragraph" w:customStyle="1" w:styleId="2531256C9C0441C29141F3637D037715">
    <w:name w:val="2531256C9C0441C29141F3637D037715"/>
  </w:style>
  <w:style w:type="paragraph" w:customStyle="1" w:styleId="63ACB33ABD5D402EB690277C23F8EF55">
    <w:name w:val="63ACB33ABD5D402EB690277C23F8EF55"/>
  </w:style>
  <w:style w:type="paragraph" w:customStyle="1" w:styleId="E7B7D6ACAA7F45A9B3AC6A22C62EAD50">
    <w:name w:val="E7B7D6ACAA7F45A9B3AC6A22C62EAD50"/>
  </w:style>
  <w:style w:type="paragraph" w:customStyle="1" w:styleId="D1164F58893D49B4B93A99214C4B2A70">
    <w:name w:val="D1164F58893D49B4B93A99214C4B2A70"/>
  </w:style>
  <w:style w:type="paragraph" w:customStyle="1" w:styleId="2556D37D5D6C417D95A6E11E2B6457FB">
    <w:name w:val="2556D37D5D6C417D95A6E11E2B6457FB"/>
  </w:style>
  <w:style w:type="paragraph" w:customStyle="1" w:styleId="FDC096307AA14BDFA0265B1C1CD4A647">
    <w:name w:val="FDC096307AA14BDFA0265B1C1CD4A647"/>
  </w:style>
  <w:style w:type="paragraph" w:customStyle="1" w:styleId="4325E05D2F804E328BCCAB6A77CD3D02">
    <w:name w:val="4325E05D2F804E328BCCAB6A77CD3D02"/>
  </w:style>
  <w:style w:type="paragraph" w:customStyle="1" w:styleId="B937F4C91E544D6DAA6311DABAF7FCE8">
    <w:name w:val="B937F4C91E544D6DAA6311DABAF7FCE8"/>
  </w:style>
  <w:style w:type="paragraph" w:customStyle="1" w:styleId="2250FA828B4B438587E411A0034F5936">
    <w:name w:val="2250FA828B4B438587E411A0034F5936"/>
  </w:style>
  <w:style w:type="paragraph" w:customStyle="1" w:styleId="60A74ED76F0544E39C918713E1D4BC09">
    <w:name w:val="60A74ED76F0544E39C918713E1D4BC09"/>
  </w:style>
  <w:style w:type="paragraph" w:customStyle="1" w:styleId="33D6807C0BD74BA0B34F4D2451B6D2EA">
    <w:name w:val="33D6807C0BD74BA0B34F4D2451B6D2EA"/>
  </w:style>
  <w:style w:type="paragraph" w:customStyle="1" w:styleId="184D6B511F6B477AACFF7DAA6FF66523">
    <w:name w:val="184D6B511F6B477AACFF7DAA6FF66523"/>
  </w:style>
  <w:style w:type="paragraph" w:customStyle="1" w:styleId="BEB9C9C116A3414FAEFB03A5D7AC1AF9">
    <w:name w:val="BEB9C9C116A3414FAEFB03A5D7AC1AF9"/>
  </w:style>
  <w:style w:type="paragraph" w:customStyle="1" w:styleId="11C3810FC3184F598900B5130153A4BE">
    <w:name w:val="11C3810FC3184F598900B5130153A4BE"/>
  </w:style>
  <w:style w:type="paragraph" w:customStyle="1" w:styleId="0B9CFE632E1F4096AB6A2D368FBD15ED">
    <w:name w:val="0B9CFE632E1F4096AB6A2D368FBD15ED"/>
  </w:style>
  <w:style w:type="paragraph" w:customStyle="1" w:styleId="50F63146A11D478AB9782766EDB8DCEB">
    <w:name w:val="50F63146A11D478AB9782766EDB8DCEB"/>
  </w:style>
  <w:style w:type="paragraph" w:customStyle="1" w:styleId="270A42A6B2C54EC48210CEDC55FCD66C">
    <w:name w:val="270A42A6B2C54EC48210CEDC55FCD66C"/>
  </w:style>
  <w:style w:type="paragraph" w:customStyle="1" w:styleId="DA4AEB5FFBC24DCF888A847FBAB95A42">
    <w:name w:val="DA4AEB5FFBC24DCF888A847FBAB95A42"/>
  </w:style>
  <w:style w:type="paragraph" w:customStyle="1" w:styleId="BB935B2721F04EC6A85EBFE92B32AF06">
    <w:name w:val="BB935B2721F04EC6A85EBFE92B32AF06"/>
  </w:style>
  <w:style w:type="paragraph" w:customStyle="1" w:styleId="E15B736FE36D4CCF8A6BAC5FD826A785">
    <w:name w:val="E15B736FE36D4CCF8A6BAC5FD826A785"/>
  </w:style>
  <w:style w:type="paragraph" w:customStyle="1" w:styleId="FDAEAE23600A44FD87055C235C744DFC">
    <w:name w:val="FDAEAE23600A44FD87055C235C744DFC"/>
  </w:style>
  <w:style w:type="paragraph" w:customStyle="1" w:styleId="39BDD2587B6A416EB1CF50DD13754901">
    <w:name w:val="39BDD2587B6A416EB1CF50DD13754901"/>
  </w:style>
  <w:style w:type="paragraph" w:customStyle="1" w:styleId="2E35BDEB115C4039BB41520C255985EC">
    <w:name w:val="2E35BDEB115C4039BB41520C255985EC"/>
  </w:style>
  <w:style w:type="paragraph" w:customStyle="1" w:styleId="E91ADE51D0AE48B788E0C7A932B6BC88">
    <w:name w:val="E91ADE51D0AE48B788E0C7A932B6BC88"/>
  </w:style>
  <w:style w:type="paragraph" w:customStyle="1" w:styleId="34EF3EA3369446A48B20B59291A60CDE">
    <w:name w:val="34EF3EA3369446A48B20B59291A60CDE"/>
  </w:style>
  <w:style w:type="paragraph" w:customStyle="1" w:styleId="1219622E96644BB5B7EEE50D4F27EE40">
    <w:name w:val="1219622E96644BB5B7EEE50D4F27EE40"/>
  </w:style>
  <w:style w:type="paragraph" w:customStyle="1" w:styleId="87681E2607C64012B0FC49A0921ADCBF">
    <w:name w:val="87681E2607C64012B0FC49A0921ADCBF"/>
  </w:style>
  <w:style w:type="paragraph" w:customStyle="1" w:styleId="75B792C1E0A84BBFAFEAEB63F712449D">
    <w:name w:val="75B792C1E0A84BBFAFEAEB63F712449D"/>
  </w:style>
  <w:style w:type="paragraph" w:customStyle="1" w:styleId="768A5C4814CB4E2381C9719581A38907">
    <w:name w:val="768A5C4814CB4E2381C9719581A38907"/>
  </w:style>
  <w:style w:type="paragraph" w:customStyle="1" w:styleId="FE4F2A9D4EF14EBEA4A015F8842759BC">
    <w:name w:val="FE4F2A9D4EF14EBEA4A015F8842759BC"/>
  </w:style>
  <w:style w:type="paragraph" w:customStyle="1" w:styleId="F86473A7CCE74EA7B404D0590DE6A03A">
    <w:name w:val="F86473A7CCE74EA7B404D0590DE6A03A"/>
  </w:style>
  <w:style w:type="paragraph" w:customStyle="1" w:styleId="F1BA36750FAF46BFA3BBED9707714D43">
    <w:name w:val="F1BA36750FAF46BFA3BBED9707714D43"/>
  </w:style>
  <w:style w:type="paragraph" w:customStyle="1" w:styleId="9DDD19EE374145579BBCA2059FA3895D">
    <w:name w:val="9DDD19EE374145579BBCA2059FA3895D"/>
  </w:style>
  <w:style w:type="paragraph" w:customStyle="1" w:styleId="D7B41DBC871B4916BC1B4F0A966EB970">
    <w:name w:val="D7B41DBC871B4916BC1B4F0A966EB970"/>
  </w:style>
  <w:style w:type="paragraph" w:customStyle="1" w:styleId="98D3C5D4A1B642FDA2FDE91D45B7DD3F">
    <w:name w:val="98D3C5D4A1B642FDA2FDE91D45B7DD3F"/>
  </w:style>
  <w:style w:type="paragraph" w:customStyle="1" w:styleId="472E3F7F4DC543559678B3C6DE6EC6C6">
    <w:name w:val="472E3F7F4DC543559678B3C6DE6EC6C6"/>
  </w:style>
  <w:style w:type="paragraph" w:customStyle="1" w:styleId="CF9EB6BD9DC140CCBD523E309FEE6852">
    <w:name w:val="CF9EB6BD9DC140CCBD523E309FEE6852"/>
  </w:style>
  <w:style w:type="paragraph" w:customStyle="1" w:styleId="E0303FBBF87D4373BDCE4003B9849382">
    <w:name w:val="E0303FBBF87D4373BDCE4003B9849382"/>
  </w:style>
  <w:style w:type="paragraph" w:customStyle="1" w:styleId="6B8BE8CBB6784D66903FFD32126099A1">
    <w:name w:val="6B8BE8CBB6784D66903FFD32126099A1"/>
  </w:style>
  <w:style w:type="paragraph" w:customStyle="1" w:styleId="712D865E916B4F83886AA2FB4BE4FCB7">
    <w:name w:val="712D865E916B4F83886AA2FB4BE4FCB7"/>
  </w:style>
  <w:style w:type="paragraph" w:customStyle="1" w:styleId="C421AC99AB7547D0B633DCAFC9A8A04D">
    <w:name w:val="C421AC99AB7547D0B633DCAFC9A8A04D"/>
  </w:style>
  <w:style w:type="paragraph" w:customStyle="1" w:styleId="D53BCCFCB57B42F195A748840BB3BF74">
    <w:name w:val="D53BCCFCB57B42F195A748840BB3BF74"/>
  </w:style>
  <w:style w:type="paragraph" w:customStyle="1" w:styleId="79F08D84340C4F1D820FA0F9E41790E1">
    <w:name w:val="79F08D84340C4F1D820FA0F9E41790E1"/>
  </w:style>
  <w:style w:type="paragraph" w:customStyle="1" w:styleId="124C4BEAC6DF4D239BB603B90F9A5439">
    <w:name w:val="124C4BEAC6DF4D239BB603B90F9A5439"/>
  </w:style>
  <w:style w:type="paragraph" w:customStyle="1" w:styleId="E76862DFC53E40C1A7D98BDEC9AC88B6">
    <w:name w:val="E76862DFC53E40C1A7D98BDEC9AC88B6"/>
  </w:style>
  <w:style w:type="paragraph" w:customStyle="1" w:styleId="1BEBACA9B0484B2194E053314F265F5B">
    <w:name w:val="1BEBACA9B0484B2194E053314F265F5B"/>
  </w:style>
  <w:style w:type="paragraph" w:customStyle="1" w:styleId="9CE39D4B6ABC4216A910F7DA3BE453F0">
    <w:name w:val="9CE39D4B6ABC4216A910F7DA3BE453F0"/>
  </w:style>
  <w:style w:type="paragraph" w:customStyle="1" w:styleId="F431251C9D324C70A5A89D77E5E5E493">
    <w:name w:val="F431251C9D324C70A5A89D77E5E5E493"/>
  </w:style>
  <w:style w:type="paragraph" w:customStyle="1" w:styleId="A1F47E299F994BC89D33218BAEDB72EC">
    <w:name w:val="A1F47E299F994BC89D33218BAEDB72EC"/>
  </w:style>
  <w:style w:type="paragraph" w:customStyle="1" w:styleId="B729BA687ACB4FEBB0F9F20EC79B2AA5">
    <w:name w:val="B729BA687ACB4FEBB0F9F20EC79B2AA5"/>
  </w:style>
  <w:style w:type="paragraph" w:customStyle="1" w:styleId="72A2ADAC64B8418FA5E29D0CA09FC4B7">
    <w:name w:val="72A2ADAC64B8418FA5E29D0CA09FC4B7"/>
  </w:style>
  <w:style w:type="paragraph" w:customStyle="1" w:styleId="8E59DE73822142729846326F9EC90CB8">
    <w:name w:val="8E59DE73822142729846326F9EC90CB8"/>
  </w:style>
  <w:style w:type="paragraph" w:customStyle="1" w:styleId="3E602B33B5F2459886E4D010A8204486">
    <w:name w:val="3E602B33B5F2459886E4D010A8204486"/>
  </w:style>
  <w:style w:type="paragraph" w:customStyle="1" w:styleId="2F28C9DB47504A2C8096563275ACCABD">
    <w:name w:val="2F28C9DB47504A2C8096563275ACCABD"/>
  </w:style>
  <w:style w:type="paragraph" w:customStyle="1" w:styleId="D825E95FA79C46E5B1DCCBA2E132A98C">
    <w:name w:val="D825E95FA79C46E5B1DCCBA2E132A98C"/>
  </w:style>
  <w:style w:type="paragraph" w:customStyle="1" w:styleId="AE5E22A8141B4C77B442617D3861E4C2">
    <w:name w:val="AE5E22A8141B4C77B442617D3861E4C2"/>
  </w:style>
  <w:style w:type="paragraph" w:customStyle="1" w:styleId="94988F90C552489BBF1EAEE9D88220F9">
    <w:name w:val="94988F90C552489BBF1EAEE9D88220F9"/>
  </w:style>
  <w:style w:type="paragraph" w:customStyle="1" w:styleId="8BCDB04359134D8A8BAA800BB6644C32">
    <w:name w:val="8BCDB04359134D8A8BAA800BB6644C32"/>
  </w:style>
  <w:style w:type="paragraph" w:customStyle="1" w:styleId="2DD381DA85874FAA91DB7A4DDAF9D92A">
    <w:name w:val="2DD381DA85874FAA91DB7A4DDAF9D92A"/>
  </w:style>
  <w:style w:type="paragraph" w:customStyle="1" w:styleId="1A10A86E0E3147DC93AD5E694ACB43B1">
    <w:name w:val="1A10A86E0E3147DC93AD5E694ACB43B1"/>
  </w:style>
  <w:style w:type="paragraph" w:customStyle="1" w:styleId="94316F05941C4298AA78CD3B354C1A21">
    <w:name w:val="94316F05941C4298AA78CD3B354C1A21"/>
  </w:style>
  <w:style w:type="paragraph" w:customStyle="1" w:styleId="F75D338CED39497EA3BDF82494047A90">
    <w:name w:val="F75D338CED39497EA3BDF82494047A90"/>
  </w:style>
  <w:style w:type="paragraph" w:customStyle="1" w:styleId="1758E9BFEA934557A8EB5757298E8896">
    <w:name w:val="1758E9BFEA934557A8EB5757298E8896"/>
  </w:style>
  <w:style w:type="paragraph" w:customStyle="1" w:styleId="501A45D1D6C84B9E90035747CAAE8D18">
    <w:name w:val="501A45D1D6C84B9E90035747CAAE8D18"/>
  </w:style>
  <w:style w:type="paragraph" w:customStyle="1" w:styleId="26352A5016434FAAA6F68D84B1D621F5">
    <w:name w:val="26352A5016434FAAA6F68D84B1D621F5"/>
  </w:style>
  <w:style w:type="paragraph" w:customStyle="1" w:styleId="0BE68154FE044254B8D32C2867749076">
    <w:name w:val="0BE68154FE044254B8D32C2867749076"/>
  </w:style>
  <w:style w:type="paragraph" w:customStyle="1" w:styleId="FA8EEB0859E24559AE39F2EC06756204">
    <w:name w:val="FA8EEB0859E24559AE39F2EC06756204"/>
  </w:style>
  <w:style w:type="paragraph" w:customStyle="1" w:styleId="AA3243BBD50445089476E46BA685AA7C">
    <w:name w:val="AA3243BBD50445089476E46BA685AA7C"/>
  </w:style>
  <w:style w:type="paragraph" w:customStyle="1" w:styleId="D048BDD8A3214539910105625550A5C0">
    <w:name w:val="D048BDD8A3214539910105625550A5C0"/>
  </w:style>
  <w:style w:type="paragraph" w:customStyle="1" w:styleId="07C0D3961B7B45B1958DD7E5D68FCC51">
    <w:name w:val="07C0D3961B7B45B1958DD7E5D68FCC51"/>
  </w:style>
  <w:style w:type="paragraph" w:customStyle="1" w:styleId="B850D2AA3C3D4ED6B81CAE6E6F9F6163">
    <w:name w:val="B850D2AA3C3D4ED6B81CAE6E6F9F6163"/>
  </w:style>
  <w:style w:type="paragraph" w:customStyle="1" w:styleId="D9B8457B4967403BA0D02BEA112BCE74">
    <w:name w:val="D9B8457B4967403BA0D02BEA112BCE74"/>
  </w:style>
  <w:style w:type="paragraph" w:customStyle="1" w:styleId="AD3D9DD92C254F4FA02ACC20EEAAAC02">
    <w:name w:val="AD3D9DD92C254F4FA02ACC20EEAAAC02"/>
  </w:style>
  <w:style w:type="paragraph" w:customStyle="1" w:styleId="CA1FEF1CD623466BB5CE554EAA668A2C">
    <w:name w:val="CA1FEF1CD623466BB5CE554EAA668A2C"/>
  </w:style>
  <w:style w:type="paragraph" w:customStyle="1" w:styleId="130C1D16646D4D9FADDA6293D1A1F6DA">
    <w:name w:val="130C1D16646D4D9FADDA6293D1A1F6DA"/>
    <w:rsid w:val="00472739"/>
    <w:rPr>
      <w:lang w:val="en-US" w:eastAsia="en-US"/>
    </w:rPr>
  </w:style>
  <w:style w:type="paragraph" w:customStyle="1" w:styleId="C500EC794C5A4F08B480E32FE451604E">
    <w:name w:val="C500EC794C5A4F08B480E32FE451604E"/>
    <w:rsid w:val="00472739"/>
    <w:rPr>
      <w:lang w:val="en-US" w:eastAsia="en-US"/>
    </w:rPr>
  </w:style>
  <w:style w:type="paragraph" w:customStyle="1" w:styleId="1675DE8974B340F1A2C51A14852FC3FC">
    <w:name w:val="1675DE8974B340F1A2C51A14852FC3FC"/>
    <w:rsid w:val="00472739"/>
    <w:rPr>
      <w:lang w:val="en-US" w:eastAsia="en-US"/>
    </w:rPr>
  </w:style>
  <w:style w:type="paragraph" w:customStyle="1" w:styleId="79DDE6EB3E304D88933E82A4DC171D1D">
    <w:name w:val="79DDE6EB3E304D88933E82A4DC171D1D"/>
    <w:rsid w:val="008D6F9E"/>
    <w:rPr>
      <w:lang w:val="ru-RU" w:eastAsia="ru-RU"/>
    </w:rPr>
  </w:style>
  <w:style w:type="paragraph" w:customStyle="1" w:styleId="7C276E04D0F54017A6CC5724B3C7A5B7">
    <w:name w:val="7C276E04D0F54017A6CC5724B3C7A5B7"/>
    <w:rsid w:val="008D6F9E"/>
    <w:rPr>
      <w:lang w:val="ru-RU" w:eastAsia="ru-RU"/>
    </w:rPr>
  </w:style>
  <w:style w:type="paragraph" w:customStyle="1" w:styleId="82B2E0205A2648C08105671546091713">
    <w:name w:val="82B2E0205A2648C08105671546091713"/>
    <w:rsid w:val="008D6F9E"/>
    <w:rPr>
      <w:lang w:val="ru-RU" w:eastAsia="ru-RU"/>
    </w:rPr>
  </w:style>
  <w:style w:type="paragraph" w:customStyle="1" w:styleId="CB3B7366BEBE4DC98D564F0484D49E6F">
    <w:name w:val="CB3B7366BEBE4DC98D564F0484D49E6F"/>
    <w:rsid w:val="008D6F9E"/>
    <w:rPr>
      <w:lang w:val="ru-RU" w:eastAsia="ru-RU"/>
    </w:rPr>
  </w:style>
  <w:style w:type="paragraph" w:customStyle="1" w:styleId="2675896082E54339958B2A4E904BA4E4">
    <w:name w:val="2675896082E54339958B2A4E904BA4E4"/>
    <w:rsid w:val="008D6F9E"/>
    <w:rPr>
      <w:lang w:val="ru-RU" w:eastAsia="ru-RU"/>
    </w:rPr>
  </w:style>
  <w:style w:type="paragraph" w:customStyle="1" w:styleId="268862785DA04ABBB08C5C03BE2C4007">
    <w:name w:val="268862785DA04ABBB08C5C03BE2C4007"/>
    <w:rsid w:val="008D6F9E"/>
    <w:rPr>
      <w:lang w:val="ru-RU" w:eastAsia="ru-RU"/>
    </w:rPr>
  </w:style>
  <w:style w:type="paragraph" w:customStyle="1" w:styleId="9FCC75072C774CE1B53E33D66C8EAF4C">
    <w:name w:val="9FCC75072C774CE1B53E33D66C8EAF4C"/>
    <w:rsid w:val="008D6F9E"/>
    <w:rPr>
      <w:lang w:val="ru-RU" w:eastAsia="ru-RU"/>
    </w:rPr>
  </w:style>
  <w:style w:type="paragraph" w:customStyle="1" w:styleId="0CA2FD74951E4CC59B68C26D068C9213">
    <w:name w:val="0CA2FD74951E4CC59B68C26D068C9213"/>
    <w:rsid w:val="008D6F9E"/>
    <w:rPr>
      <w:lang w:val="ru-RU" w:eastAsia="ru-RU"/>
    </w:rPr>
  </w:style>
  <w:style w:type="paragraph" w:customStyle="1" w:styleId="7611C71E70FC4C85B8756D8CE7DC60B3">
    <w:name w:val="7611C71E70FC4C85B8756D8CE7DC60B3"/>
    <w:rsid w:val="008D6F9E"/>
    <w:rPr>
      <w:lang w:val="ru-RU" w:eastAsia="ru-RU"/>
    </w:rPr>
  </w:style>
  <w:style w:type="paragraph" w:customStyle="1" w:styleId="C949F8C4129C42B1A80B066BB4AF0799">
    <w:name w:val="C949F8C4129C42B1A80B066BB4AF0799"/>
    <w:rsid w:val="008D6F9E"/>
    <w:rPr>
      <w:lang w:val="ru-RU" w:eastAsia="ru-RU"/>
    </w:rPr>
  </w:style>
  <w:style w:type="paragraph" w:customStyle="1" w:styleId="B0C5B3749D784203B8C58414D330705B">
    <w:name w:val="B0C5B3749D784203B8C58414D330705B"/>
    <w:rsid w:val="008D6F9E"/>
    <w:rPr>
      <w:lang w:val="ru-RU" w:eastAsia="ru-RU"/>
    </w:rPr>
  </w:style>
  <w:style w:type="paragraph" w:customStyle="1" w:styleId="0CF7611A843F45FB942E8882F86BC4B8">
    <w:name w:val="0CF7611A843F45FB942E8882F86BC4B8"/>
    <w:rsid w:val="008D6F9E"/>
    <w:rPr>
      <w:lang w:val="ru-RU" w:eastAsia="ru-RU"/>
    </w:rPr>
  </w:style>
  <w:style w:type="paragraph" w:customStyle="1" w:styleId="FFBF457F704A4EC39CFD61EABCA34916">
    <w:name w:val="FFBF457F704A4EC39CFD61EABCA34916"/>
    <w:rsid w:val="008D6F9E"/>
    <w:rPr>
      <w:lang w:val="ru-RU" w:eastAsia="ru-RU"/>
    </w:rPr>
  </w:style>
  <w:style w:type="paragraph" w:customStyle="1" w:styleId="9BB4710A931B463CBD3CBD9E997E6B2A">
    <w:name w:val="9BB4710A931B463CBD3CBD9E997E6B2A"/>
    <w:rsid w:val="008D6F9E"/>
    <w:rPr>
      <w:lang w:val="ru-RU" w:eastAsia="ru-RU"/>
    </w:rPr>
  </w:style>
  <w:style w:type="paragraph" w:customStyle="1" w:styleId="0E2B0731E2EF430581A011136F574509">
    <w:name w:val="0E2B0731E2EF430581A011136F574509"/>
    <w:rsid w:val="008D6F9E"/>
    <w:rPr>
      <w:lang w:val="ru-RU" w:eastAsia="ru-RU"/>
    </w:rPr>
  </w:style>
  <w:style w:type="paragraph" w:customStyle="1" w:styleId="BEEAD391EF6543A3A2BC2402F8A20B66">
    <w:name w:val="BEEAD391EF6543A3A2BC2402F8A20B66"/>
    <w:rsid w:val="008D6F9E"/>
    <w:rPr>
      <w:lang w:val="ru-RU" w:eastAsia="ru-RU"/>
    </w:rPr>
  </w:style>
  <w:style w:type="paragraph" w:customStyle="1" w:styleId="2305E3DD7CE34EF191BBCBBAB88F0828">
    <w:name w:val="2305E3DD7CE34EF191BBCBBAB88F0828"/>
    <w:rsid w:val="008D6F9E"/>
    <w:rPr>
      <w:lang w:val="ru-RU" w:eastAsia="ru-RU"/>
    </w:rPr>
  </w:style>
  <w:style w:type="paragraph" w:customStyle="1" w:styleId="35893A88B2994478AE5F765877FA7B9E">
    <w:name w:val="35893A88B2994478AE5F765877FA7B9E"/>
    <w:rsid w:val="008D6F9E"/>
    <w:rPr>
      <w:lang w:val="ru-RU" w:eastAsia="ru-RU"/>
    </w:rPr>
  </w:style>
  <w:style w:type="paragraph" w:customStyle="1" w:styleId="9BABAF82A56B417D820A08427173A92C">
    <w:name w:val="9BABAF82A56B417D820A08427173A92C"/>
    <w:rsid w:val="008D6F9E"/>
    <w:rPr>
      <w:lang w:val="ru-RU" w:eastAsia="ru-RU"/>
    </w:rPr>
  </w:style>
  <w:style w:type="paragraph" w:customStyle="1" w:styleId="904F828534E843ADB74FB61DDD855DA7">
    <w:name w:val="904F828534E843ADB74FB61DDD855DA7"/>
    <w:rsid w:val="008D6F9E"/>
    <w:rPr>
      <w:lang w:val="ru-RU" w:eastAsia="ru-RU"/>
    </w:rPr>
  </w:style>
  <w:style w:type="paragraph" w:customStyle="1" w:styleId="4C290AC2F31A42F488E91021BAF983D8">
    <w:name w:val="4C290AC2F31A42F488E91021BAF983D8"/>
    <w:rsid w:val="008D6F9E"/>
    <w:rPr>
      <w:lang w:val="ru-RU" w:eastAsia="ru-RU"/>
    </w:rPr>
  </w:style>
  <w:style w:type="paragraph" w:customStyle="1" w:styleId="2CDCA1C812754DD1BD98E3154554DAF0">
    <w:name w:val="2CDCA1C812754DD1BD98E3154554DAF0"/>
    <w:rsid w:val="008D6F9E"/>
    <w:rPr>
      <w:lang w:val="ru-RU" w:eastAsia="ru-RU"/>
    </w:rPr>
  </w:style>
  <w:style w:type="paragraph" w:customStyle="1" w:styleId="C070CEA3289C4FF8A98E116FFD29A67C">
    <w:name w:val="C070CEA3289C4FF8A98E116FFD29A67C"/>
    <w:rsid w:val="008D6F9E"/>
    <w:rPr>
      <w:lang w:val="ru-RU" w:eastAsia="ru-RU"/>
    </w:rPr>
  </w:style>
  <w:style w:type="paragraph" w:customStyle="1" w:styleId="6FCBBB2AD14D4FB39E69233EBD210AA4">
    <w:name w:val="6FCBBB2AD14D4FB39E69233EBD210AA4"/>
    <w:rsid w:val="008D6F9E"/>
    <w:rPr>
      <w:lang w:val="ru-RU" w:eastAsia="ru-RU"/>
    </w:rPr>
  </w:style>
  <w:style w:type="paragraph" w:customStyle="1" w:styleId="04C643FF42A749BAB5A5D374777B6539">
    <w:name w:val="04C643FF42A749BAB5A5D374777B6539"/>
    <w:rsid w:val="008D6F9E"/>
    <w:rPr>
      <w:lang w:val="ru-RU" w:eastAsia="ru-RU"/>
    </w:rPr>
  </w:style>
  <w:style w:type="paragraph" w:customStyle="1" w:styleId="0AF4BA9E51854ED9A49F21391E91D330">
    <w:name w:val="0AF4BA9E51854ED9A49F21391E91D330"/>
    <w:rsid w:val="008D6F9E"/>
    <w:rPr>
      <w:lang w:val="ru-RU" w:eastAsia="ru-RU"/>
    </w:rPr>
  </w:style>
  <w:style w:type="paragraph" w:customStyle="1" w:styleId="4934DB09A2B94584B380633D05BD7808">
    <w:name w:val="4934DB09A2B94584B380633D05BD7808"/>
    <w:rsid w:val="008D6F9E"/>
    <w:rPr>
      <w:lang w:val="ru-RU" w:eastAsia="ru-RU"/>
    </w:rPr>
  </w:style>
  <w:style w:type="paragraph" w:customStyle="1" w:styleId="B918FA512CDE46E9A62884737F3ECF61">
    <w:name w:val="B918FA512CDE46E9A62884737F3ECF61"/>
    <w:rsid w:val="008D6F9E"/>
    <w:rPr>
      <w:lang w:val="ru-RU" w:eastAsia="ru-RU"/>
    </w:rPr>
  </w:style>
  <w:style w:type="paragraph" w:customStyle="1" w:styleId="5DB813F7EA184C01BD4D604C623E34D4">
    <w:name w:val="5DB813F7EA184C01BD4D604C623E34D4"/>
    <w:rsid w:val="008D6F9E"/>
    <w:rPr>
      <w:lang w:val="ru-RU" w:eastAsia="ru-RU"/>
    </w:rPr>
  </w:style>
  <w:style w:type="paragraph" w:customStyle="1" w:styleId="D35E711F1B094E0F84941F82537AF166">
    <w:name w:val="D35E711F1B094E0F84941F82537AF166"/>
    <w:rsid w:val="008D6F9E"/>
    <w:rPr>
      <w:lang w:val="ru-RU" w:eastAsia="ru-RU"/>
    </w:rPr>
  </w:style>
  <w:style w:type="paragraph" w:customStyle="1" w:styleId="ACA0E0EFC48648D18E0008D203117839">
    <w:name w:val="ACA0E0EFC48648D18E0008D203117839"/>
    <w:rsid w:val="008D6F9E"/>
    <w:rPr>
      <w:lang w:val="ru-RU" w:eastAsia="ru-RU"/>
    </w:rPr>
  </w:style>
  <w:style w:type="paragraph" w:customStyle="1" w:styleId="07BD319277A3461D89C1477B8DC36D31">
    <w:name w:val="07BD319277A3461D89C1477B8DC36D31"/>
    <w:rsid w:val="008D6F9E"/>
    <w:rPr>
      <w:lang w:val="ru-RU" w:eastAsia="ru-RU"/>
    </w:rPr>
  </w:style>
  <w:style w:type="paragraph" w:customStyle="1" w:styleId="D332A351D97C4053BB2EEB40F1017E1F">
    <w:name w:val="D332A351D97C4053BB2EEB40F1017E1F"/>
    <w:rsid w:val="008D6F9E"/>
    <w:rPr>
      <w:lang w:val="ru-RU" w:eastAsia="ru-RU"/>
    </w:rPr>
  </w:style>
  <w:style w:type="paragraph" w:customStyle="1" w:styleId="B256AF6BFD024847B64D1FA4A7FAD1E6">
    <w:name w:val="B256AF6BFD024847B64D1FA4A7FAD1E6"/>
    <w:rsid w:val="008D6F9E"/>
    <w:rPr>
      <w:lang w:val="ru-RU" w:eastAsia="ru-RU"/>
    </w:rPr>
  </w:style>
  <w:style w:type="paragraph" w:customStyle="1" w:styleId="9009618F6537457F98D63EA86E1AAADB">
    <w:name w:val="9009618F6537457F98D63EA86E1AAADB"/>
    <w:rsid w:val="008D6F9E"/>
    <w:rPr>
      <w:lang w:val="ru-RU" w:eastAsia="ru-RU"/>
    </w:rPr>
  </w:style>
  <w:style w:type="paragraph" w:customStyle="1" w:styleId="04726D13FEFB44539ABA7FA3FB14874B">
    <w:name w:val="04726D13FEFB44539ABA7FA3FB14874B"/>
    <w:rsid w:val="008D6F9E"/>
    <w:rPr>
      <w:lang w:val="ru-RU" w:eastAsia="ru-RU"/>
    </w:rPr>
  </w:style>
  <w:style w:type="paragraph" w:customStyle="1" w:styleId="D50EB885C2D34044A1C14D9862401448">
    <w:name w:val="D50EB885C2D34044A1C14D9862401448"/>
    <w:rsid w:val="008D6F9E"/>
    <w:rPr>
      <w:lang w:val="ru-RU" w:eastAsia="ru-RU"/>
    </w:rPr>
  </w:style>
  <w:style w:type="paragraph" w:customStyle="1" w:styleId="E4B4899B72624793B955AC3681CB7032">
    <w:name w:val="E4B4899B72624793B955AC3681CB7032"/>
    <w:rsid w:val="008D6F9E"/>
    <w:rPr>
      <w:lang w:val="ru-RU" w:eastAsia="ru-RU"/>
    </w:rPr>
  </w:style>
  <w:style w:type="paragraph" w:customStyle="1" w:styleId="3C9C7EA02DB04979BCCD3337E1128EB9">
    <w:name w:val="3C9C7EA02DB04979BCCD3337E1128EB9"/>
    <w:rsid w:val="008D6F9E"/>
    <w:rPr>
      <w:lang w:val="ru-RU" w:eastAsia="ru-RU"/>
    </w:rPr>
  </w:style>
  <w:style w:type="paragraph" w:customStyle="1" w:styleId="FA058037A448432FAE1FA193F551D70E">
    <w:name w:val="FA058037A448432FAE1FA193F551D70E"/>
    <w:rsid w:val="00404D9A"/>
    <w:rPr>
      <w:lang w:val="en-US" w:eastAsia="zh-CN"/>
    </w:rPr>
  </w:style>
  <w:style w:type="paragraph" w:customStyle="1" w:styleId="A9C785DC1CA44B80A42770D8903228CE">
    <w:name w:val="A9C785DC1CA44B80A42770D8903228CE"/>
    <w:rsid w:val="00404D9A"/>
    <w:rPr>
      <w:lang w:val="en-US" w:eastAsia="zh-CN"/>
    </w:rPr>
  </w:style>
  <w:style w:type="paragraph" w:customStyle="1" w:styleId="1ED7186D67464A5F8B59490A6A3A2DDD">
    <w:name w:val="1ED7186D67464A5F8B59490A6A3A2DDD"/>
    <w:rsid w:val="00C820C3"/>
    <w:rPr>
      <w:lang w:val="ru-RU" w:eastAsia="ru-RU"/>
    </w:rPr>
  </w:style>
  <w:style w:type="paragraph" w:customStyle="1" w:styleId="549803B9F0F04A88B0C98F7659C7E63E">
    <w:name w:val="549803B9F0F04A88B0C98F7659C7E63E"/>
    <w:rsid w:val="00C820C3"/>
    <w:rPr>
      <w:lang w:val="ru-RU" w:eastAsia="ru-RU"/>
    </w:rPr>
  </w:style>
  <w:style w:type="paragraph" w:customStyle="1" w:styleId="C4CC193852A547EBAD166F02AB31F134">
    <w:name w:val="C4CC193852A547EBAD166F02AB31F134"/>
    <w:rsid w:val="00C820C3"/>
    <w:rPr>
      <w:lang w:val="ru-RU" w:eastAsia="ru-RU"/>
    </w:rPr>
  </w:style>
  <w:style w:type="paragraph" w:customStyle="1" w:styleId="B9C036A1400B49A49541A8A8983DE537">
    <w:name w:val="B9C036A1400B49A49541A8A8983DE537"/>
    <w:rsid w:val="00C820C3"/>
    <w:rPr>
      <w:lang w:val="ru-RU" w:eastAsia="ru-RU"/>
    </w:rPr>
  </w:style>
  <w:style w:type="paragraph" w:customStyle="1" w:styleId="37B8223B9BDB4F06A58DEEF08D605B1F">
    <w:name w:val="37B8223B9BDB4F06A58DEEF08D605B1F"/>
    <w:rsid w:val="00C820C3"/>
    <w:rPr>
      <w:lang w:val="ru-RU" w:eastAsia="ru-RU"/>
    </w:rPr>
  </w:style>
  <w:style w:type="paragraph" w:customStyle="1" w:styleId="4C7A8F70EF4B4553B7C84C666ED60C82">
    <w:name w:val="4C7A8F70EF4B4553B7C84C666ED60C82"/>
    <w:rsid w:val="00C820C3"/>
    <w:rPr>
      <w:lang w:val="ru-RU" w:eastAsia="ru-RU"/>
    </w:rPr>
  </w:style>
  <w:style w:type="paragraph" w:customStyle="1" w:styleId="83B8A1203D8A4A6999153425E09FFAC3">
    <w:name w:val="83B8A1203D8A4A6999153425E09FFAC3"/>
    <w:rsid w:val="00C820C3"/>
    <w:rPr>
      <w:lang w:val="ru-RU" w:eastAsia="ru-RU"/>
    </w:rPr>
  </w:style>
  <w:style w:type="paragraph" w:customStyle="1" w:styleId="32D0C5720D194D67BB5B2DE5A2E54330">
    <w:name w:val="32D0C5720D194D67BB5B2DE5A2E54330"/>
    <w:rsid w:val="00C820C3"/>
    <w:rPr>
      <w:lang w:val="ru-RU" w:eastAsia="ru-RU"/>
    </w:rPr>
  </w:style>
  <w:style w:type="paragraph" w:customStyle="1" w:styleId="6D7C78B5844B4B069B2EFF867CD985FE">
    <w:name w:val="6D7C78B5844B4B069B2EFF867CD985FE"/>
    <w:rsid w:val="00C820C3"/>
    <w:rPr>
      <w:lang w:val="ru-RU" w:eastAsia="ru-RU"/>
    </w:rPr>
  </w:style>
  <w:style w:type="paragraph" w:customStyle="1" w:styleId="3A59F5BE537C47A285B0FDC3A2366345">
    <w:name w:val="3A59F5BE537C47A285B0FDC3A2366345"/>
    <w:rsid w:val="00C820C3"/>
    <w:rPr>
      <w:lang w:val="ru-RU" w:eastAsia="ru-RU"/>
    </w:rPr>
  </w:style>
  <w:style w:type="paragraph" w:customStyle="1" w:styleId="674AE6BA24A74FC690F814B33185A298">
    <w:name w:val="674AE6BA24A74FC690F814B33185A298"/>
    <w:rsid w:val="00C820C3"/>
    <w:rPr>
      <w:lang w:val="ru-RU" w:eastAsia="ru-RU"/>
    </w:rPr>
  </w:style>
  <w:style w:type="paragraph" w:customStyle="1" w:styleId="3950CAF5664D45019C562CF7760208C5">
    <w:name w:val="3950CAF5664D45019C562CF7760208C5"/>
    <w:rsid w:val="00C820C3"/>
    <w:rPr>
      <w:lang w:val="ru-RU" w:eastAsia="ru-RU"/>
    </w:rPr>
  </w:style>
  <w:style w:type="paragraph" w:customStyle="1" w:styleId="65558B80B1514E6CA6255ACC8301F0CF">
    <w:name w:val="65558B80B1514E6CA6255ACC8301F0CF"/>
    <w:rsid w:val="00C820C3"/>
    <w:rPr>
      <w:lang w:val="ru-RU" w:eastAsia="ru-RU"/>
    </w:rPr>
  </w:style>
  <w:style w:type="paragraph" w:customStyle="1" w:styleId="5F558810FB3F4119A4350736FA625863">
    <w:name w:val="5F558810FB3F4119A4350736FA625863"/>
    <w:rsid w:val="00C820C3"/>
    <w:rPr>
      <w:lang w:val="ru-RU" w:eastAsia="ru-RU"/>
    </w:rPr>
  </w:style>
  <w:style w:type="paragraph" w:customStyle="1" w:styleId="0CD8B46308B244DAB9AE1165ED2229A4">
    <w:name w:val="0CD8B46308B244DAB9AE1165ED2229A4"/>
    <w:rsid w:val="00C820C3"/>
    <w:rPr>
      <w:lang w:val="ru-RU" w:eastAsia="ru-RU"/>
    </w:rPr>
  </w:style>
  <w:style w:type="paragraph" w:customStyle="1" w:styleId="633B12F11CEB488DB783772F813D806A">
    <w:name w:val="633B12F11CEB488DB783772F813D806A"/>
    <w:rsid w:val="00C820C3"/>
    <w:rPr>
      <w:lang w:val="ru-RU" w:eastAsia="ru-RU"/>
    </w:rPr>
  </w:style>
  <w:style w:type="paragraph" w:customStyle="1" w:styleId="712F813AD1F745BB8A90D7EAF624A7AB">
    <w:name w:val="712F813AD1F745BB8A90D7EAF624A7AB"/>
    <w:rsid w:val="00C820C3"/>
    <w:rPr>
      <w:lang w:val="ru-RU" w:eastAsia="ru-RU"/>
    </w:rPr>
  </w:style>
  <w:style w:type="paragraph" w:customStyle="1" w:styleId="5969581DE7A24D3CA40EE25A591D0A1F">
    <w:name w:val="5969581DE7A24D3CA40EE25A591D0A1F"/>
    <w:rsid w:val="00C820C3"/>
    <w:rPr>
      <w:lang w:val="ru-RU" w:eastAsia="ru-RU"/>
    </w:rPr>
  </w:style>
  <w:style w:type="paragraph" w:customStyle="1" w:styleId="D52ED5EBC8C146CC9063F873CC7F298A">
    <w:name w:val="D52ED5EBC8C146CC9063F873CC7F298A"/>
    <w:rsid w:val="00C820C3"/>
    <w:rPr>
      <w:lang w:val="ru-RU" w:eastAsia="ru-RU"/>
    </w:rPr>
  </w:style>
  <w:style w:type="paragraph" w:customStyle="1" w:styleId="C18F5364D57B4D849A8C9FA7B59E7E25">
    <w:name w:val="C18F5364D57B4D849A8C9FA7B59E7E25"/>
    <w:rsid w:val="00C820C3"/>
    <w:rPr>
      <w:lang w:val="ru-RU" w:eastAsia="ru-RU"/>
    </w:rPr>
  </w:style>
  <w:style w:type="paragraph" w:customStyle="1" w:styleId="43B57294C67D4F8EAA7B8E50169560EA">
    <w:name w:val="43B57294C67D4F8EAA7B8E50169560EA"/>
    <w:rsid w:val="00C820C3"/>
    <w:rPr>
      <w:lang w:val="ru-RU" w:eastAsia="ru-RU"/>
    </w:rPr>
  </w:style>
  <w:style w:type="paragraph" w:customStyle="1" w:styleId="D946B9177B4E4B2085568FA19DEDCAD3">
    <w:name w:val="D946B9177B4E4B2085568FA19DEDCAD3"/>
    <w:rsid w:val="00C820C3"/>
    <w:rPr>
      <w:lang w:val="ru-RU" w:eastAsia="ru-RU"/>
    </w:rPr>
  </w:style>
  <w:style w:type="paragraph" w:customStyle="1" w:styleId="F5F1C333C49747CD98ED36D3162A85F7">
    <w:name w:val="F5F1C333C49747CD98ED36D3162A85F7"/>
    <w:rsid w:val="00C820C3"/>
    <w:rPr>
      <w:lang w:val="ru-RU" w:eastAsia="ru-RU"/>
    </w:rPr>
  </w:style>
  <w:style w:type="paragraph" w:customStyle="1" w:styleId="0A2D79A92BDB4A169DD035534A62D5D7">
    <w:name w:val="0A2D79A92BDB4A169DD035534A62D5D7"/>
    <w:rsid w:val="00C820C3"/>
    <w:rPr>
      <w:lang w:val="ru-RU" w:eastAsia="ru-RU"/>
    </w:rPr>
  </w:style>
  <w:style w:type="paragraph" w:customStyle="1" w:styleId="C0C3C7894B9D4B0BBF0734C0B0CF76C7">
    <w:name w:val="C0C3C7894B9D4B0BBF0734C0B0CF76C7"/>
    <w:rsid w:val="00C820C3"/>
    <w:rPr>
      <w:lang w:val="ru-RU" w:eastAsia="ru-RU"/>
    </w:rPr>
  </w:style>
  <w:style w:type="paragraph" w:customStyle="1" w:styleId="B6AEAFCC365F405CBE80DD51929FC20B">
    <w:name w:val="B6AEAFCC365F405CBE80DD51929FC20B"/>
    <w:rsid w:val="00C820C3"/>
    <w:rPr>
      <w:lang w:val="ru-RU" w:eastAsia="ru-RU"/>
    </w:rPr>
  </w:style>
  <w:style w:type="paragraph" w:customStyle="1" w:styleId="4D9B52C438B14C0991417CA9EBB2D9C4">
    <w:name w:val="4D9B52C438B14C0991417CA9EBB2D9C4"/>
    <w:rsid w:val="00C820C3"/>
    <w:rPr>
      <w:lang w:val="ru-RU" w:eastAsia="ru-RU"/>
    </w:rPr>
  </w:style>
  <w:style w:type="paragraph" w:customStyle="1" w:styleId="62D79FC014BB4C9BB34CCA2358DFF17F">
    <w:name w:val="62D79FC014BB4C9BB34CCA2358DFF17F"/>
    <w:rsid w:val="00C820C3"/>
    <w:rPr>
      <w:lang w:val="ru-RU" w:eastAsia="ru-RU"/>
    </w:rPr>
  </w:style>
  <w:style w:type="paragraph" w:customStyle="1" w:styleId="C44A4F061A494FF2B08CF0B4322ECAE2">
    <w:name w:val="C44A4F061A494FF2B08CF0B4322ECAE2"/>
    <w:rsid w:val="00C820C3"/>
    <w:rPr>
      <w:lang w:val="ru-RU" w:eastAsia="ru-RU"/>
    </w:rPr>
  </w:style>
  <w:style w:type="paragraph" w:customStyle="1" w:styleId="DA65E30271BB49D5889C7D208D19AD97">
    <w:name w:val="DA65E30271BB49D5889C7D208D19AD97"/>
    <w:rsid w:val="00C820C3"/>
    <w:rPr>
      <w:lang w:val="ru-RU" w:eastAsia="ru-RU"/>
    </w:rPr>
  </w:style>
  <w:style w:type="paragraph" w:customStyle="1" w:styleId="5A8E7852395147968C5649D168D9274A">
    <w:name w:val="5A8E7852395147968C5649D168D9274A"/>
    <w:rsid w:val="00C820C3"/>
    <w:rPr>
      <w:lang w:val="ru-RU" w:eastAsia="ru-RU"/>
    </w:rPr>
  </w:style>
  <w:style w:type="paragraph" w:customStyle="1" w:styleId="0B22CDAA22824372AF868CB2D307FB66">
    <w:name w:val="0B22CDAA22824372AF868CB2D307FB66"/>
    <w:rsid w:val="00C820C3"/>
    <w:rPr>
      <w:lang w:val="ru-RU" w:eastAsia="ru-RU"/>
    </w:rPr>
  </w:style>
  <w:style w:type="paragraph" w:customStyle="1" w:styleId="7D99EAD25C6746A2AEECEE5B6A4E5FD9">
    <w:name w:val="7D99EAD25C6746A2AEECEE5B6A4E5FD9"/>
    <w:rsid w:val="00C820C3"/>
    <w:rPr>
      <w:lang w:val="ru-RU" w:eastAsia="ru-RU"/>
    </w:rPr>
  </w:style>
  <w:style w:type="paragraph" w:customStyle="1" w:styleId="41B7EAE8E53A479E8ED4EB95AF6A5EA8">
    <w:name w:val="41B7EAE8E53A479E8ED4EB95AF6A5EA8"/>
    <w:rsid w:val="00C820C3"/>
    <w:rPr>
      <w:lang w:val="ru-RU" w:eastAsia="ru-RU"/>
    </w:rPr>
  </w:style>
  <w:style w:type="paragraph" w:customStyle="1" w:styleId="F6E6282D9BE94896AA436F66292CCEDF">
    <w:name w:val="F6E6282D9BE94896AA436F66292CCEDF"/>
    <w:rsid w:val="00C820C3"/>
    <w:rPr>
      <w:lang w:val="ru-RU" w:eastAsia="ru-RU"/>
    </w:rPr>
  </w:style>
  <w:style w:type="paragraph" w:customStyle="1" w:styleId="75441BE5AC6741709D8BDC5E5C44BECC">
    <w:name w:val="75441BE5AC6741709D8BDC5E5C44BECC"/>
    <w:rsid w:val="00C820C3"/>
    <w:rPr>
      <w:lang w:val="ru-RU" w:eastAsia="ru-RU"/>
    </w:rPr>
  </w:style>
  <w:style w:type="paragraph" w:customStyle="1" w:styleId="8ACCE3309B8A40579A601997A7017301">
    <w:name w:val="8ACCE3309B8A40579A601997A7017301"/>
    <w:rsid w:val="00C820C3"/>
    <w:rPr>
      <w:lang w:val="ru-RU" w:eastAsia="ru-RU"/>
    </w:rPr>
  </w:style>
  <w:style w:type="paragraph" w:customStyle="1" w:styleId="539C22AE2A9345989726578BB0194600">
    <w:name w:val="539C22AE2A9345989726578BB0194600"/>
    <w:rsid w:val="00C820C3"/>
    <w:rPr>
      <w:lang w:val="ru-RU" w:eastAsia="ru-RU"/>
    </w:rPr>
  </w:style>
  <w:style w:type="paragraph" w:customStyle="1" w:styleId="47F9C6B8F5044546A04FA5C7CF4B8F7C">
    <w:name w:val="47F9C6B8F5044546A04FA5C7CF4B8F7C"/>
    <w:rsid w:val="00C820C3"/>
    <w:rPr>
      <w:lang w:val="ru-RU" w:eastAsia="ru-RU"/>
    </w:rPr>
  </w:style>
  <w:style w:type="paragraph" w:customStyle="1" w:styleId="65AC523C893A4F9A940F8DC1F5F0CDFF">
    <w:name w:val="65AC523C893A4F9A940F8DC1F5F0CDFF"/>
    <w:rsid w:val="00C820C3"/>
    <w:rPr>
      <w:lang w:val="ru-RU" w:eastAsia="ru-RU"/>
    </w:rPr>
  </w:style>
  <w:style w:type="paragraph" w:customStyle="1" w:styleId="FAC1A52106EA492BBEC378CBE0941FB9">
    <w:name w:val="FAC1A52106EA492BBEC378CBE0941FB9"/>
    <w:rsid w:val="00C820C3"/>
    <w:rPr>
      <w:lang w:val="ru-RU" w:eastAsia="ru-RU"/>
    </w:rPr>
  </w:style>
  <w:style w:type="paragraph" w:customStyle="1" w:styleId="661989180CD54C44B89C62083A13F5D5">
    <w:name w:val="661989180CD54C44B89C62083A13F5D5"/>
    <w:rsid w:val="00C820C3"/>
    <w:rPr>
      <w:lang w:val="ru-RU" w:eastAsia="ru-RU"/>
    </w:rPr>
  </w:style>
  <w:style w:type="paragraph" w:customStyle="1" w:styleId="04FCB4866A3C4D23BB4DCF353751177D">
    <w:name w:val="04FCB4866A3C4D23BB4DCF353751177D"/>
    <w:rsid w:val="00C820C3"/>
    <w:rPr>
      <w:lang w:val="ru-RU" w:eastAsia="ru-RU"/>
    </w:rPr>
  </w:style>
  <w:style w:type="paragraph" w:customStyle="1" w:styleId="F4A7F0B38E294DA7B004ADFA2C0B817E">
    <w:name w:val="F4A7F0B38E294DA7B004ADFA2C0B817E"/>
    <w:rsid w:val="00C820C3"/>
    <w:rPr>
      <w:lang w:val="ru-RU" w:eastAsia="ru-RU"/>
    </w:rPr>
  </w:style>
  <w:style w:type="paragraph" w:customStyle="1" w:styleId="3D9CE62D94D349BE9CB9A30B3DD16100">
    <w:name w:val="3D9CE62D94D349BE9CB9A30B3DD16100"/>
    <w:rsid w:val="003839DE"/>
    <w:rPr>
      <w:lang w:val="en-US" w:eastAsia="zh-CN"/>
    </w:rPr>
  </w:style>
  <w:style w:type="paragraph" w:customStyle="1" w:styleId="482C34D9FF7A4C80BFFDB19FCFFFA267">
    <w:name w:val="482C34D9FF7A4C80BFFDB19FCFFFA267"/>
    <w:rsid w:val="003839DE"/>
    <w:rPr>
      <w:lang w:val="en-US" w:eastAsia="zh-CN"/>
    </w:rPr>
  </w:style>
  <w:style w:type="paragraph" w:customStyle="1" w:styleId="E485957D2D274E00A036673E5EDC70A5">
    <w:name w:val="E485957D2D274E00A036673E5EDC70A5"/>
    <w:rsid w:val="0057385D"/>
    <w:rPr>
      <w:lang w:val="ru-RU" w:eastAsia="ru-RU"/>
    </w:rPr>
  </w:style>
  <w:style w:type="paragraph" w:customStyle="1" w:styleId="B4992F1C3A5A4B3080A9DADE955245DE">
    <w:name w:val="B4992F1C3A5A4B3080A9DADE955245DE"/>
    <w:rsid w:val="00661E1F"/>
    <w:rPr>
      <w:lang w:val="ru-RU" w:eastAsia="ru-R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NDP_POPP_BUSINESSPROCESS_HIDDEN xmlns="8264c5cc-ec60-4b56-8111-ce635d3d139a">
      <Terms xmlns="http://schemas.microsoft.com/office/infopath/2007/PartnerControls"/>
    </UNDP_POPP_BUSINESSPROCESS_HIDDEN>
    <UNDP_POPP_NOTE xmlns="8264c5cc-ec60-4b56-8111-ce635d3d139a" xsi:nil="true"/>
    <POPPIsArchived xmlns="e560140e-7b2f-4392-90df-e7567e3021a3">false</POPPIsArchived>
    <UNDP_POPP_REFITEM_VERSION xmlns="8264c5cc-ec60-4b56-8111-ce635d3d139a" xsi:nil="true"/>
    <UNDP_POPP_DOCUMENT_TYPE xmlns="8264c5cc-ec60-4b56-8111-ce635d3d139a">Template</UNDP_POPP_DOCUMENT_TYPE>
    <UNDP_POPP_DOCUMENT_TEMPLATE xmlns="8264c5cc-ec60-4b56-8111-ce635d3d139a" xsi:nil="true"/>
    <UNDP_POPP_FILEVERSION xmlns="8264c5cc-ec60-4b56-8111-ce635d3d139a" xsi:nil="true"/>
    <UNDP_POPP_ISACTIVE xmlns="8264c5cc-ec60-4b56-8111-ce635d3d139a">true</UNDP_POPP_ISACTIVE>
    <UNDP_POPP_TITLE_EN xmlns="8264c5cc-ec60-4b56-8111-ce635d3d139a" xsi:nil="true"/>
    <Location xmlns="e560140e-7b2f-4392-90df-e7567e3021a3" xsi:nil="true"/>
    <TaxCatchAll xmlns="8264c5cc-ec60-4b56-8111-ce635d3d139a">
      <Value>355</Value>
    </TaxCatchAll>
    <UNDP_POPP_VERSION_COMMENTS xmlns="8264c5cc-ec60-4b56-8111-ce635d3d139a" xsi:nil="true"/>
    <UNDP_POPP_DOCUMENT_LANGUAGE xmlns="8264c5cc-ec60-4b56-8111-ce635d3d139a">English</UNDP_POPP_DOCUMENT_LANGUAGE>
    <UNDP_POPP_FOCALPOINT xmlns="8264c5cc-ec60-4b56-8111-ce635d3d139a">
      <UserInfo>
        <DisplayName/>
        <AccountId xsi:nil="true"/>
        <AccountType/>
      </UserInfo>
    </UNDP_POPP_FOCALPOINT>
    <l0e6ef0c43e74560bd7f3acd1f5e8571 xmlns="8264c5cc-ec60-4b56-8111-ce635d3d139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urement</TermName>
          <TermId xmlns="http://schemas.microsoft.com/office/infopath/2007/PartnerControls">254a9f96-b883-476a-8ef8-e81f93a2b38d</TermId>
        </TermInfo>
      </Terms>
    </l0e6ef0c43e74560bd7f3acd1f5e8571>
    <UNDP_POPP_PLANNED_REVIEWDATE xmlns="8264c5cc-ec60-4b56-8111-ce635d3d139a" xsi:nil="true"/>
    <UNDP_POPP_LASTMODIFIED xmlns="8264c5cc-ec60-4b56-8111-ce635d3d139a" xsi:nil="true"/>
    <UNDP_POPP_REJECT_COMMENTS xmlns="8264c5cc-ec60-4b56-8111-ce635d3d139a" xsi:nil="true"/>
    <UNDP_POPP_EFFECTIVEDATE xmlns="8264c5cc-ec60-4b56-8111-ce635d3d139a" xsi:nil="true"/>
    <DLCPolicyLabelLock xmlns="e560140e-7b2f-4392-90df-e7567e3021a3" xsi:nil="true"/>
    <DLCPolicyLabelClientValue xmlns="e560140e-7b2f-4392-90df-e7567e3021a3">Effective Date: {Effective Date}                                                Version #: {POPPRefItemVersion}</DLCPolicyLabelClientValue>
    <UNDP_POPP_BUSINESSUNITID_HIDDEN xmlns="8264c5cc-ec60-4b56-8111-ce635d3d139a" xsi:nil="true"/>
    <_dlc_DocId xmlns="8264c5cc-ec60-4b56-8111-ce635d3d139a">POPP-11-2343</_dlc_DocId>
    <_dlc_DocIdUrl xmlns="8264c5cc-ec60-4b56-8111-ce635d3d139a">
      <Url>https://popp.undp.org/_layouts/15/DocIdRedir.aspx?ID=POPP-11-2343</Url>
      <Description>POPP-11-2343</Description>
    </_dlc_DocIdUrl>
    <DLCPolicyLabelValue xmlns="e560140e-7b2f-4392-90df-e7567e3021a3">Effective Date: {Effective Date}                                                Version #: {POPPRefItemVersion}</DLCPolicyLabelValu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74948AA31DD4EAD91A979F6A2924F" ma:contentTypeVersion="13" ma:contentTypeDescription="Create a new document." ma:contentTypeScope="" ma:versionID="e011fdc662555b6beffd63f57ecbfc25">
  <xsd:schema xmlns:xsd="http://www.w3.org/2001/XMLSchema" xmlns:xs="http://www.w3.org/2001/XMLSchema" xmlns:p="http://schemas.microsoft.com/office/2006/metadata/properties" xmlns:ns3="f1ab975e-0c44-4b67-b085-8deb1c5b7d89" xmlns:ns4="d334786a-1813-4839-9f78-3c78cbd341d3" targetNamespace="http://schemas.microsoft.com/office/2006/metadata/properties" ma:root="true" ma:fieldsID="36186c4deddb8fc74db8f93d8b64f283" ns3:_="" ns4:_="">
    <xsd:import namespace="f1ab975e-0c44-4b67-b085-8deb1c5b7d89"/>
    <xsd:import namespace="d334786a-1813-4839-9f78-3c78cbd341d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ab975e-0c44-4b67-b085-8deb1c5b7d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4786a-1813-4839-9f78-3c78cbd34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9A413-57E1-4584-B4C5-2173A5DE2248}">
  <ds:schemaRefs>
    <ds:schemaRef ds:uri="http://schemas.microsoft.com/office/2006/metadata/properties"/>
    <ds:schemaRef ds:uri="http://schemas.microsoft.com/office/infopath/2007/PartnerControls"/>
    <ds:schemaRef ds:uri="8264c5cc-ec60-4b56-8111-ce635d3d139a"/>
    <ds:schemaRef ds:uri="e560140e-7b2f-4392-90df-e7567e3021a3"/>
  </ds:schemaRefs>
</ds:datastoreItem>
</file>

<file path=customXml/itemProps2.xml><?xml version="1.0" encoding="utf-8"?>
<ds:datastoreItem xmlns:ds="http://schemas.openxmlformats.org/officeDocument/2006/customXml" ds:itemID="{D4A5915E-C1B8-44D6-96F0-E653FCA286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CE214-DB98-4285-9358-8F0C55723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ab975e-0c44-4b67-b085-8deb1c5b7d89"/>
    <ds:schemaRef ds:uri="d334786a-1813-4839-9f78-3c78cbd34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6C2B5C-965B-42A8-8CF8-E695D61A8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CM-PN RFQ V1 Oct 2019 (002)</Template>
  <TotalTime>1</TotalTime>
  <Pages>8</Pages>
  <Words>2320</Words>
  <Characters>13224</Characters>
  <Application>Microsoft Office Word</Application>
  <DocSecurity>0</DocSecurity>
  <Lines>110</Lines>
  <Paragraphs>3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ike Akoh</dc:creator>
  <cp:keywords/>
  <dc:description/>
  <cp:lastModifiedBy>Irina Grozick</cp:lastModifiedBy>
  <cp:revision>3</cp:revision>
  <cp:lastPrinted>2019-03-29T10:15:00Z</cp:lastPrinted>
  <dcterms:created xsi:type="dcterms:W3CDTF">2021-07-15T06:16:00Z</dcterms:created>
  <dcterms:modified xsi:type="dcterms:W3CDTF">2021-07-15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174948AA31DD4EAD91A979F6A2924F</vt:lpwstr>
  </property>
  <property fmtid="{D5CDD505-2E9C-101B-9397-08002B2CF9AE}" pid="3" name="UNDP_POPP_BUSINESSUNIT">
    <vt:lpwstr>355;#Procurement|254a9f96-b883-476a-8ef8-e81f93a2b38d</vt:lpwstr>
  </property>
  <property fmtid="{D5CDD505-2E9C-101B-9397-08002B2CF9AE}" pid="4" name="POPPBusinessProcess">
    <vt:lpwstr/>
  </property>
  <property fmtid="{D5CDD505-2E9C-101B-9397-08002B2CF9AE}" pid="5" name="_dlc_DocIdItemGuid">
    <vt:lpwstr>0d55f8d8-6cf4-4ed3-a3d0-39207d9bdb26</vt:lpwstr>
  </property>
</Properties>
</file>